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85BD4" w14:textId="77777777" w:rsidR="00166CBF" w:rsidRPr="00E3660B" w:rsidRDefault="00AB2CCA" w:rsidP="00166CBF">
      <w:pPr>
        <w:jc w:val="both"/>
        <w:rPr>
          <w:rFonts w:ascii="Arial Bold" w:hAnsi="Arial Bold"/>
          <w:b/>
          <w:sz w:val="32"/>
        </w:rPr>
      </w:pPr>
      <w:r w:rsidRPr="00E3660B">
        <w:rPr>
          <w:rFonts w:ascii="Arial Bold" w:hAnsi="Arial Bold"/>
          <w:b/>
          <w:sz w:val="32"/>
        </w:rPr>
        <w:t xml:space="preserve"> </w:t>
      </w:r>
      <w:r w:rsidR="00166CBF" w:rsidRPr="00E3660B">
        <w:rPr>
          <w:rFonts w:ascii="Arial Bold" w:hAnsi="Arial Bold"/>
          <w:b/>
          <w:sz w:val="32"/>
        </w:rPr>
        <w:t>Meeting Notes</w:t>
      </w:r>
    </w:p>
    <w:p w14:paraId="4AA7A816" w14:textId="77777777" w:rsidR="00166CBF" w:rsidRPr="00E3660B" w:rsidRDefault="00166CBF" w:rsidP="00166CBF">
      <w:pPr>
        <w:jc w:val="both"/>
      </w:pPr>
    </w:p>
    <w:p w14:paraId="1CE82631" w14:textId="77777777" w:rsidR="00166CBF" w:rsidRPr="00E3660B" w:rsidRDefault="00166CBF" w:rsidP="00166CBF">
      <w:pPr>
        <w:jc w:val="both"/>
      </w:pPr>
    </w:p>
    <w:p w14:paraId="110DE33F" w14:textId="77777777" w:rsidR="00166CBF" w:rsidRPr="00E3660B" w:rsidRDefault="00166CBF" w:rsidP="00166CBF">
      <w:pPr>
        <w:tabs>
          <w:tab w:val="right" w:pos="9360"/>
        </w:tabs>
        <w:jc w:val="both"/>
        <w:rPr>
          <w:b/>
          <w:sz w:val="32"/>
        </w:rPr>
      </w:pPr>
    </w:p>
    <w:p w14:paraId="5CD39943" w14:textId="77777777" w:rsidR="00166CBF" w:rsidRPr="00E3660B" w:rsidRDefault="00166CBF" w:rsidP="00166CBF">
      <w:pPr>
        <w:jc w:val="both"/>
        <w:rPr>
          <w:b/>
          <w:sz w:val="32"/>
        </w:rPr>
      </w:pPr>
    </w:p>
    <w:p w14:paraId="3CAB9414" w14:textId="77777777" w:rsidR="00166CBF" w:rsidRPr="00E3660B" w:rsidRDefault="00166CBF" w:rsidP="00166CBF">
      <w:pPr>
        <w:jc w:val="both"/>
        <w:rPr>
          <w:rFonts w:ascii="Arial Bold" w:hAnsi="Arial Bold"/>
          <w:b/>
          <w:sz w:val="40"/>
          <w:szCs w:val="36"/>
        </w:rPr>
      </w:pPr>
    </w:p>
    <w:p w14:paraId="1D5C9CF5" w14:textId="77777777" w:rsidR="00166CBF" w:rsidRPr="00E3660B" w:rsidRDefault="00754281" w:rsidP="00166CBF">
      <w:pPr>
        <w:jc w:val="both"/>
        <w:rPr>
          <w:rFonts w:ascii="Arial Bold" w:hAnsi="Arial Bold"/>
          <w:b/>
          <w:sz w:val="40"/>
          <w:szCs w:val="36"/>
        </w:rPr>
      </w:pPr>
      <w:r w:rsidRPr="00E3660B">
        <w:rPr>
          <w:rFonts w:ascii="Arial Bold" w:hAnsi="Arial Bold"/>
          <w:b/>
          <w:sz w:val="40"/>
          <w:szCs w:val="36"/>
        </w:rPr>
        <w:t xml:space="preserve"> </w:t>
      </w:r>
    </w:p>
    <w:p w14:paraId="04FE26BE" w14:textId="77777777" w:rsidR="00166CBF" w:rsidRPr="00E3660B" w:rsidRDefault="00166CBF" w:rsidP="00166CBF">
      <w:pPr>
        <w:jc w:val="both"/>
        <w:rPr>
          <w:rFonts w:ascii="Arial Bold" w:hAnsi="Arial Bold"/>
          <w:b/>
          <w:sz w:val="40"/>
          <w:szCs w:val="36"/>
        </w:rPr>
      </w:pPr>
      <w:r w:rsidRPr="00E3660B">
        <w:rPr>
          <w:rFonts w:ascii="Arial Bold" w:hAnsi="Arial Bold"/>
          <w:b/>
          <w:sz w:val="40"/>
          <w:szCs w:val="36"/>
        </w:rPr>
        <w:t>Change Management Board</w:t>
      </w:r>
    </w:p>
    <w:p w14:paraId="2521024B" w14:textId="77777777" w:rsidR="00166CBF" w:rsidRPr="00E3660B" w:rsidRDefault="00166CBF" w:rsidP="00166CBF">
      <w:pPr>
        <w:pStyle w:val="BodyText2"/>
        <w:spacing w:after="0"/>
        <w:rPr>
          <w:sz w:val="36"/>
        </w:rPr>
      </w:pPr>
    </w:p>
    <w:p w14:paraId="7E61C4B8" w14:textId="58FA2206" w:rsidR="00166CBF" w:rsidRPr="00E3660B" w:rsidRDefault="003B60E9" w:rsidP="00166CBF">
      <w:pPr>
        <w:pStyle w:val="BodyText2"/>
        <w:spacing w:after="0"/>
        <w:rPr>
          <w:bCs/>
          <w:sz w:val="28"/>
        </w:rPr>
      </w:pPr>
      <w:r w:rsidRPr="00E3660B">
        <w:rPr>
          <w:bCs/>
          <w:sz w:val="28"/>
        </w:rPr>
        <w:t>February 8</w:t>
      </w:r>
      <w:r w:rsidR="00DC05E4" w:rsidRPr="00E3660B">
        <w:rPr>
          <w:bCs/>
          <w:sz w:val="28"/>
        </w:rPr>
        <w:t>,</w:t>
      </w:r>
      <w:r w:rsidR="005D5035" w:rsidRPr="00E3660B">
        <w:rPr>
          <w:bCs/>
          <w:sz w:val="28"/>
        </w:rPr>
        <w:t xml:space="preserve"> 202</w:t>
      </w:r>
      <w:r w:rsidRPr="00E3660B">
        <w:rPr>
          <w:bCs/>
          <w:sz w:val="28"/>
        </w:rPr>
        <w:t>2</w:t>
      </w:r>
      <w:r w:rsidR="00E834BC" w:rsidRPr="00E3660B">
        <w:rPr>
          <w:bCs/>
          <w:sz w:val="28"/>
        </w:rPr>
        <w:t xml:space="preserve"> </w:t>
      </w:r>
      <w:r w:rsidR="00166CBF" w:rsidRPr="00E3660B">
        <w:rPr>
          <w:bCs/>
          <w:sz w:val="28"/>
        </w:rPr>
        <w:t xml:space="preserve">– </w:t>
      </w:r>
      <w:r w:rsidR="005D5035" w:rsidRPr="00E3660B">
        <w:rPr>
          <w:bCs/>
          <w:sz w:val="28"/>
        </w:rPr>
        <w:t xml:space="preserve">1:00 </w:t>
      </w:r>
      <w:r w:rsidR="00444D2E" w:rsidRPr="00E3660B">
        <w:rPr>
          <w:bCs/>
          <w:sz w:val="28"/>
        </w:rPr>
        <w:t>p.m.</w:t>
      </w:r>
      <w:r w:rsidR="00F23EDC" w:rsidRPr="00E3660B">
        <w:rPr>
          <w:bCs/>
          <w:sz w:val="28"/>
        </w:rPr>
        <w:t xml:space="preserve"> – </w:t>
      </w:r>
      <w:r w:rsidR="005D5035" w:rsidRPr="00E3660B">
        <w:rPr>
          <w:bCs/>
          <w:sz w:val="28"/>
        </w:rPr>
        <w:t>4:00 p.m.</w:t>
      </w:r>
    </w:p>
    <w:p w14:paraId="07C4C002" w14:textId="77777777" w:rsidR="00166CBF" w:rsidRPr="00E3660B" w:rsidRDefault="00166CBF" w:rsidP="00166CBF">
      <w:pPr>
        <w:pStyle w:val="BodyText2"/>
        <w:spacing w:after="0"/>
        <w:rPr>
          <w:sz w:val="32"/>
        </w:rPr>
      </w:pPr>
    </w:p>
    <w:p w14:paraId="2206B544" w14:textId="77777777" w:rsidR="00166CBF" w:rsidRPr="00E3660B" w:rsidRDefault="00166CBF" w:rsidP="00166CBF">
      <w:pPr>
        <w:jc w:val="both"/>
        <w:rPr>
          <w:b/>
          <w:sz w:val="32"/>
        </w:rPr>
      </w:pPr>
    </w:p>
    <w:p w14:paraId="7664AF71" w14:textId="39A165AB" w:rsidR="00166CBF" w:rsidRPr="00E3660B" w:rsidRDefault="00E413EC" w:rsidP="00166CBF">
      <w:pPr>
        <w:jc w:val="both"/>
        <w:rPr>
          <w:rFonts w:ascii="Arial Bold" w:hAnsi="Arial Bold"/>
          <w:b/>
          <w:sz w:val="32"/>
          <w:szCs w:val="32"/>
        </w:rPr>
      </w:pPr>
      <w:r w:rsidRPr="00E3660B">
        <w:rPr>
          <w:rFonts w:ascii="Arial Bold" w:hAnsi="Arial Bold"/>
          <w:b/>
          <w:sz w:val="32"/>
          <w:szCs w:val="32"/>
        </w:rPr>
        <w:t xml:space="preserve">Version </w:t>
      </w:r>
      <w:r w:rsidR="001A7C33" w:rsidRPr="00E3660B">
        <w:rPr>
          <w:rFonts w:ascii="Arial Bold" w:hAnsi="Arial Bold"/>
          <w:b/>
          <w:sz w:val="32"/>
          <w:szCs w:val="32"/>
        </w:rPr>
        <w:t>0.1</w:t>
      </w:r>
      <w:r w:rsidR="00845CED" w:rsidRPr="00E3660B">
        <w:rPr>
          <w:rFonts w:ascii="Arial Bold" w:hAnsi="Arial Bold"/>
          <w:b/>
          <w:sz w:val="32"/>
          <w:szCs w:val="32"/>
        </w:rPr>
        <w:t xml:space="preserve"> </w:t>
      </w:r>
    </w:p>
    <w:p w14:paraId="0FAB75AB" w14:textId="77777777" w:rsidR="00166CBF" w:rsidRPr="00E3660B" w:rsidRDefault="00166CBF" w:rsidP="00166CBF">
      <w:pPr>
        <w:jc w:val="both"/>
        <w:rPr>
          <w:b/>
          <w:sz w:val="32"/>
        </w:rPr>
      </w:pPr>
    </w:p>
    <w:p w14:paraId="3FCDDF16" w14:textId="77777777" w:rsidR="00166CBF" w:rsidRPr="00E3660B" w:rsidRDefault="00166CBF" w:rsidP="00166CBF">
      <w:pPr>
        <w:jc w:val="both"/>
        <w:rPr>
          <w:b/>
          <w:sz w:val="32"/>
        </w:rPr>
      </w:pPr>
    </w:p>
    <w:p w14:paraId="57F43126" w14:textId="77777777" w:rsidR="00166CBF" w:rsidRPr="00E3660B" w:rsidRDefault="002A43D2" w:rsidP="00166CBF">
      <w:pPr>
        <w:tabs>
          <w:tab w:val="right" w:pos="9360"/>
        </w:tabs>
        <w:jc w:val="both"/>
      </w:pPr>
      <w:r w:rsidRPr="00E3660B">
        <w:rPr>
          <w:noProof/>
        </w:rPr>
        <w:drawing>
          <wp:inline distT="0" distB="0" distL="0" distR="0" wp14:anchorId="23298BF0" wp14:editId="0BEA2D30">
            <wp:extent cx="2564131" cy="1282065"/>
            <wp:effectExtent l="0" t="0" r="1270" b="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lorDOT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365" cy="12831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66CBF" w:rsidRPr="00E3660B">
        <w:tab/>
      </w:r>
      <w:r w:rsidRPr="00E3660B">
        <w:rPr>
          <w:noProof/>
        </w:rPr>
        <w:drawing>
          <wp:inline distT="0" distB="0" distL="0" distR="0" wp14:anchorId="31D44A5A" wp14:editId="38353636">
            <wp:extent cx="1716405" cy="1561465"/>
            <wp:effectExtent l="19050" t="0" r="0" b="0"/>
            <wp:docPr id="2" name="Picture 2" descr="090205 Registered SunGuideLogo-4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90205 Registered SunGuideLogo-4in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405" cy="1561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E56B2" w14:textId="77777777" w:rsidR="00166CBF" w:rsidRPr="00E3660B" w:rsidRDefault="00166CBF" w:rsidP="00166CBF">
      <w:pPr>
        <w:tabs>
          <w:tab w:val="right" w:pos="9360"/>
        </w:tabs>
        <w:jc w:val="both"/>
      </w:pPr>
    </w:p>
    <w:p w14:paraId="1720C6FB" w14:textId="77777777" w:rsidR="00166CBF" w:rsidRPr="00E3660B" w:rsidRDefault="00166CBF" w:rsidP="00166CBF">
      <w:pPr>
        <w:tabs>
          <w:tab w:val="right" w:pos="9360"/>
        </w:tabs>
        <w:jc w:val="both"/>
      </w:pPr>
    </w:p>
    <w:p w14:paraId="5F7E3644" w14:textId="77777777" w:rsidR="00166CBF" w:rsidRPr="00E3660B" w:rsidRDefault="00166CBF" w:rsidP="00166CBF">
      <w:pPr>
        <w:tabs>
          <w:tab w:val="right" w:pos="9360"/>
        </w:tabs>
        <w:jc w:val="both"/>
      </w:pPr>
    </w:p>
    <w:p w14:paraId="07F4B98E" w14:textId="77777777" w:rsidR="00A237DA" w:rsidRPr="00E3660B" w:rsidRDefault="00A237DA" w:rsidP="00166CBF">
      <w:pPr>
        <w:tabs>
          <w:tab w:val="right" w:pos="9360"/>
        </w:tabs>
        <w:jc w:val="both"/>
      </w:pPr>
    </w:p>
    <w:p w14:paraId="527F30CF" w14:textId="77777777" w:rsidR="00797C11" w:rsidRPr="00E3660B" w:rsidRDefault="00797C11" w:rsidP="00166CBF">
      <w:pPr>
        <w:tabs>
          <w:tab w:val="right" w:pos="9360"/>
        </w:tabs>
        <w:jc w:val="both"/>
      </w:pPr>
    </w:p>
    <w:p w14:paraId="74806630" w14:textId="77777777" w:rsidR="00166CBF" w:rsidRPr="00E3660B" w:rsidRDefault="00166CBF" w:rsidP="00166CBF">
      <w:pPr>
        <w:tabs>
          <w:tab w:val="right" w:pos="9360"/>
        </w:tabs>
        <w:jc w:val="both"/>
      </w:pPr>
      <w:r w:rsidRPr="00E3660B">
        <w:t>Prepared for:</w:t>
      </w:r>
    </w:p>
    <w:p w14:paraId="7CDD3C57" w14:textId="77777777" w:rsidR="00166CBF" w:rsidRPr="00E3660B" w:rsidRDefault="00166CBF" w:rsidP="00166CBF">
      <w:pPr>
        <w:tabs>
          <w:tab w:val="right" w:pos="9360"/>
        </w:tabs>
        <w:jc w:val="both"/>
      </w:pPr>
      <w:r w:rsidRPr="00E3660B">
        <w:t>Florida Department of Transportation</w:t>
      </w:r>
    </w:p>
    <w:p w14:paraId="4E60CE04" w14:textId="77777777" w:rsidR="00166CBF" w:rsidRPr="00E3660B" w:rsidRDefault="00166CBF" w:rsidP="00166CBF">
      <w:pPr>
        <w:tabs>
          <w:tab w:val="right" w:pos="9360"/>
        </w:tabs>
        <w:jc w:val="both"/>
      </w:pPr>
      <w:r w:rsidRPr="00E3660B">
        <w:t>Traffic Engineering and Operations Office</w:t>
      </w:r>
    </w:p>
    <w:p w14:paraId="72CC4565" w14:textId="0A1CF76F" w:rsidR="00166CBF" w:rsidRPr="00E3660B" w:rsidRDefault="00ED4465" w:rsidP="00166CBF">
      <w:pPr>
        <w:tabs>
          <w:tab w:val="right" w:pos="9360"/>
        </w:tabs>
        <w:jc w:val="both"/>
      </w:pPr>
      <w:r w:rsidRPr="00E3660B">
        <w:t>Transportation Systems Management and Operations Program</w:t>
      </w:r>
    </w:p>
    <w:p w14:paraId="218F1AA5" w14:textId="77777777" w:rsidR="00166CBF" w:rsidRPr="00E3660B" w:rsidRDefault="00166CBF" w:rsidP="00166CBF">
      <w:pPr>
        <w:tabs>
          <w:tab w:val="right" w:pos="9360"/>
        </w:tabs>
        <w:jc w:val="both"/>
      </w:pPr>
      <w:r w:rsidRPr="00E3660B">
        <w:t>650 Suwannee Street, M.S. 90</w:t>
      </w:r>
    </w:p>
    <w:p w14:paraId="09FDF599" w14:textId="77777777" w:rsidR="00166CBF" w:rsidRPr="00E3660B" w:rsidRDefault="00166CBF" w:rsidP="00166CBF">
      <w:pPr>
        <w:tabs>
          <w:tab w:val="right" w:pos="9360"/>
        </w:tabs>
        <w:jc w:val="both"/>
      </w:pPr>
      <w:r w:rsidRPr="00E3660B">
        <w:t>Tallahassee, Florida 32399-0450</w:t>
      </w:r>
    </w:p>
    <w:p w14:paraId="6EC3B743" w14:textId="77777777" w:rsidR="00166CBF" w:rsidRPr="00E3660B" w:rsidRDefault="00166CBF" w:rsidP="00166CBF">
      <w:pPr>
        <w:jc w:val="both"/>
      </w:pPr>
      <w:r w:rsidRPr="00E3660B">
        <w:t>(850) 410-5600</w:t>
      </w:r>
    </w:p>
    <w:p w14:paraId="655A6685" w14:textId="77777777" w:rsidR="00166CBF" w:rsidRPr="00E3660B" w:rsidRDefault="00166CBF" w:rsidP="00CE7925">
      <w:pPr>
        <w:tabs>
          <w:tab w:val="right" w:leader="dot" w:pos="9360"/>
        </w:tabs>
        <w:jc w:val="center"/>
        <w:rPr>
          <w:rFonts w:cs="Courier New"/>
          <w:b/>
        </w:rPr>
        <w:sectPr w:rsidR="00166CBF" w:rsidRPr="00E3660B" w:rsidSect="00F24E89"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581BECC8" w14:textId="46A897BC" w:rsidR="00DD0C0B" w:rsidRPr="00E3660B" w:rsidRDefault="00DD0C0B" w:rsidP="00CE7925">
      <w:pPr>
        <w:tabs>
          <w:tab w:val="right" w:leader="dot" w:pos="9360"/>
        </w:tabs>
        <w:jc w:val="center"/>
        <w:rPr>
          <w:rFonts w:cs="Courier New"/>
          <w:b/>
        </w:rPr>
      </w:pPr>
      <w:r w:rsidRPr="00E3660B">
        <w:rPr>
          <w:rFonts w:cs="Courier New"/>
          <w:b/>
        </w:rPr>
        <w:lastRenderedPageBreak/>
        <w:t>List of Acronyms</w:t>
      </w:r>
      <w:r w:rsidR="00957E88" w:rsidRPr="00E3660B">
        <w:rPr>
          <w:rFonts w:cs="Courier New"/>
          <w:b/>
        </w:rPr>
        <w:t xml:space="preserve"> and </w:t>
      </w:r>
      <w:r w:rsidR="005038B8" w:rsidRPr="00E3660B">
        <w:rPr>
          <w:rFonts w:cs="Courier New"/>
          <w:b/>
        </w:rPr>
        <w:t>Abbreviations</w:t>
      </w:r>
    </w:p>
    <w:p w14:paraId="4257A726" w14:textId="77777777" w:rsidR="00CE7925" w:rsidRPr="00E3660B" w:rsidRDefault="00CE7925" w:rsidP="00CE7925">
      <w:pPr>
        <w:tabs>
          <w:tab w:val="right" w:leader="dot" w:pos="9360"/>
        </w:tabs>
        <w:jc w:val="center"/>
        <w:rPr>
          <w:rFonts w:cs="Courier New"/>
          <w:b/>
        </w:rPr>
      </w:pPr>
    </w:p>
    <w:p w14:paraId="37B42543" w14:textId="77777777" w:rsidR="009B3F73" w:rsidRPr="00E3660B" w:rsidRDefault="009B3F73" w:rsidP="00CE7925">
      <w:pPr>
        <w:tabs>
          <w:tab w:val="right" w:leader="dot" w:pos="9360"/>
        </w:tabs>
        <w:jc w:val="both"/>
        <w:rPr>
          <w:rFonts w:cs="Arial"/>
          <w:szCs w:val="22"/>
        </w:rPr>
      </w:pPr>
    </w:p>
    <w:p w14:paraId="1506479F" w14:textId="77777777" w:rsidR="00261AEA" w:rsidRPr="00E3660B" w:rsidRDefault="0067001D" w:rsidP="00261AEA">
      <w:pPr>
        <w:pStyle w:val="AcronymList"/>
      </w:pPr>
      <w:r w:rsidRPr="00E3660B">
        <w:t>C</w:t>
      </w:r>
      <w:r w:rsidR="00261AEA" w:rsidRPr="00E3660B">
        <w:t>2</w:t>
      </w:r>
      <w:r w:rsidRPr="00E3660B">
        <w:t>C</w:t>
      </w:r>
      <w:r w:rsidR="00261AEA" w:rsidRPr="00E3660B">
        <w:tab/>
        <w:t>Center-to-Center</w:t>
      </w:r>
    </w:p>
    <w:p w14:paraId="1384FFB3" w14:textId="1CC5B9B1" w:rsidR="000E62EF" w:rsidRPr="00E3660B" w:rsidRDefault="000E62EF" w:rsidP="000E62EF">
      <w:pPr>
        <w:pStyle w:val="AcronymList"/>
      </w:pPr>
      <w:r w:rsidRPr="00E3660B">
        <w:t>C</w:t>
      </w:r>
      <w:r>
        <w:t>CTV</w:t>
      </w:r>
      <w:r w:rsidRPr="00E3660B">
        <w:tab/>
      </w:r>
      <w:r>
        <w:t>Closed Circuit Television Camera</w:t>
      </w:r>
    </w:p>
    <w:p w14:paraId="003985C9" w14:textId="77777777" w:rsidR="00DB4360" w:rsidRPr="00E3660B" w:rsidRDefault="00DB4360" w:rsidP="00DB4360">
      <w:pPr>
        <w:pStyle w:val="AcronymList"/>
      </w:pPr>
      <w:r w:rsidRPr="00E3660B">
        <w:t>CFX</w:t>
      </w:r>
      <w:r w:rsidRPr="00E3660B">
        <w:tab/>
        <w:t>Central Florida Expressway Authority</w:t>
      </w:r>
    </w:p>
    <w:p w14:paraId="39CE20CC" w14:textId="77777777" w:rsidR="00AC4C4F" w:rsidRPr="00E3660B" w:rsidRDefault="00AC4C4F" w:rsidP="00486089">
      <w:pPr>
        <w:pStyle w:val="AcronymList"/>
      </w:pPr>
      <w:r w:rsidRPr="00E3660B">
        <w:t>CMB</w:t>
      </w:r>
      <w:r w:rsidRPr="00E3660B">
        <w:tab/>
        <w:t>Change Management Board</w:t>
      </w:r>
    </w:p>
    <w:p w14:paraId="33CD1578" w14:textId="21C5FF28" w:rsidR="00CF167A" w:rsidRPr="00E3660B" w:rsidRDefault="00DD0C0B" w:rsidP="00486089">
      <w:pPr>
        <w:pStyle w:val="AcronymList"/>
      </w:pPr>
      <w:r w:rsidRPr="00E3660B">
        <w:t>CO</w:t>
      </w:r>
      <w:r w:rsidR="00D81062" w:rsidRPr="00E3660B">
        <w:tab/>
      </w:r>
      <w:r w:rsidR="001C2539" w:rsidRPr="00E3660B">
        <w:t>Central Office</w:t>
      </w:r>
    </w:p>
    <w:p w14:paraId="5DBD58E9" w14:textId="77777777" w:rsidR="008F7417" w:rsidRPr="00E3660B" w:rsidRDefault="008F7417" w:rsidP="008F7417">
      <w:pPr>
        <w:pStyle w:val="AcronymList"/>
      </w:pPr>
      <w:r w:rsidRPr="00E3660B">
        <w:t>ConOps</w:t>
      </w:r>
      <w:r w:rsidRPr="00E3660B">
        <w:tab/>
        <w:t>Concept of Operations</w:t>
      </w:r>
    </w:p>
    <w:p w14:paraId="635F5240" w14:textId="4BBC9E80" w:rsidR="00765820" w:rsidRPr="00E3660B" w:rsidRDefault="00765820" w:rsidP="00A817E0">
      <w:pPr>
        <w:pStyle w:val="AcronymList"/>
      </w:pPr>
      <w:r w:rsidRPr="00E3660B">
        <w:t>D(number)</w:t>
      </w:r>
      <w:r w:rsidRPr="00E3660B">
        <w:tab/>
        <w:t xml:space="preserve">FDOT </w:t>
      </w:r>
      <w:r w:rsidR="001C2539" w:rsidRPr="00E3660B">
        <w:t>District</w:t>
      </w:r>
      <w:r w:rsidRPr="00E3660B">
        <w:t xml:space="preserve"> (number) </w:t>
      </w:r>
    </w:p>
    <w:p w14:paraId="7E09069A" w14:textId="08F10652" w:rsidR="00C05CBC" w:rsidRPr="00E3660B" w:rsidRDefault="00C05CBC" w:rsidP="00A817E0">
      <w:pPr>
        <w:pStyle w:val="AcronymList"/>
      </w:pPr>
      <w:r w:rsidRPr="00E3660B">
        <w:t>DMS</w:t>
      </w:r>
      <w:r w:rsidRPr="00E3660B">
        <w:tab/>
        <w:t>Dynamic Message Sign</w:t>
      </w:r>
    </w:p>
    <w:p w14:paraId="30299C7E" w14:textId="3E5C2E95" w:rsidR="00C05CBC" w:rsidRPr="00E3660B" w:rsidRDefault="00C05CBC" w:rsidP="00A817E0">
      <w:pPr>
        <w:pStyle w:val="AcronymList"/>
      </w:pPr>
      <w:r w:rsidRPr="00E3660B">
        <w:t>DTOE</w:t>
      </w:r>
      <w:r w:rsidRPr="00E3660B">
        <w:tab/>
      </w:r>
      <w:r w:rsidR="001C2539" w:rsidRPr="00E3660B">
        <w:t>District</w:t>
      </w:r>
      <w:r w:rsidRPr="00E3660B">
        <w:t xml:space="preserve"> Traffic Operations Engineer</w:t>
      </w:r>
    </w:p>
    <w:p w14:paraId="522038B6" w14:textId="2EFE4EF0" w:rsidR="00765820" w:rsidRPr="00E3660B" w:rsidRDefault="00765820" w:rsidP="00486089">
      <w:pPr>
        <w:pStyle w:val="AcronymList"/>
      </w:pPr>
      <w:r w:rsidRPr="00E3660B">
        <w:t>EM</w:t>
      </w:r>
      <w:r w:rsidRPr="00E3660B">
        <w:tab/>
        <w:t>Event Management</w:t>
      </w:r>
    </w:p>
    <w:p w14:paraId="1F78841B" w14:textId="77777777" w:rsidR="0044469F" w:rsidRPr="00E3660B" w:rsidRDefault="0044469F" w:rsidP="00486089">
      <w:pPr>
        <w:pStyle w:val="AcronymList"/>
      </w:pPr>
      <w:r w:rsidRPr="00E3660B">
        <w:t>FDOT</w:t>
      </w:r>
      <w:r w:rsidRPr="00E3660B">
        <w:tab/>
        <w:t xml:space="preserve">Florida Department of Transportation </w:t>
      </w:r>
    </w:p>
    <w:p w14:paraId="5536BD76" w14:textId="1C02DCC2" w:rsidR="00C05CBC" w:rsidRPr="00E3660B" w:rsidRDefault="00C05CBC" w:rsidP="00AE5700">
      <w:pPr>
        <w:pStyle w:val="AcronymList"/>
      </w:pPr>
      <w:r w:rsidRPr="00E3660B">
        <w:t>FHP</w:t>
      </w:r>
      <w:r w:rsidRPr="00E3660B">
        <w:tab/>
        <w:t>Florida Highway Patrol</w:t>
      </w:r>
    </w:p>
    <w:p w14:paraId="514BEC19" w14:textId="77777777" w:rsidR="00AE5700" w:rsidRPr="00E3660B" w:rsidRDefault="000D4984" w:rsidP="00AE5700">
      <w:pPr>
        <w:pStyle w:val="AcronymList"/>
      </w:pPr>
      <w:r w:rsidRPr="00E3660B">
        <w:t>FTE</w:t>
      </w:r>
      <w:r w:rsidRPr="00E3660B">
        <w:tab/>
        <w:t>Florida</w:t>
      </w:r>
      <w:r w:rsidR="00B135AE" w:rsidRPr="00E3660B">
        <w:t>’s</w:t>
      </w:r>
      <w:r w:rsidRPr="00E3660B">
        <w:t xml:space="preserve"> Turnpike Enterprise</w:t>
      </w:r>
    </w:p>
    <w:p w14:paraId="6500A2D3" w14:textId="6CF00B1C" w:rsidR="00C555F2" w:rsidRPr="00E3660B" w:rsidRDefault="00561279" w:rsidP="00486089">
      <w:pPr>
        <w:pStyle w:val="AcronymList"/>
      </w:pPr>
      <w:r w:rsidRPr="00E3660B">
        <w:t>ITS</w:t>
      </w:r>
      <w:r w:rsidRPr="00E3660B">
        <w:tab/>
        <w:t>Intelligent Transportation Systems</w:t>
      </w:r>
    </w:p>
    <w:p w14:paraId="54D81ACE" w14:textId="3BDD5DB8" w:rsidR="00D172BB" w:rsidRPr="00E3660B" w:rsidRDefault="00E05188" w:rsidP="00D172BB">
      <w:pPr>
        <w:pStyle w:val="AcronymList"/>
      </w:pPr>
      <w:r w:rsidRPr="00E3660B">
        <w:t>MDX</w:t>
      </w:r>
      <w:r w:rsidRPr="00E3660B">
        <w:tab/>
        <w:t>Miami-Dade Expressway</w:t>
      </w:r>
      <w:r w:rsidR="00357F09" w:rsidRPr="00E3660B">
        <w:t xml:space="preserve"> Authority</w:t>
      </w:r>
    </w:p>
    <w:p w14:paraId="366127D2" w14:textId="7E5A0F8B" w:rsidR="00230B01" w:rsidRPr="00E3660B" w:rsidRDefault="00230B01" w:rsidP="00D172BB">
      <w:pPr>
        <w:pStyle w:val="AcronymList"/>
      </w:pPr>
      <w:r w:rsidRPr="00E3660B">
        <w:t>NTCIP</w:t>
      </w:r>
      <w:r w:rsidRPr="00E3660B">
        <w:t xml:space="preserve"> </w:t>
      </w:r>
      <w:r w:rsidRPr="00E3660B">
        <w:tab/>
      </w:r>
      <w:r w:rsidR="00E3660B" w:rsidRPr="00E3660B">
        <w:t>National Transportation Communications for ITS (Intelligent Transportation Systems) Protocol</w:t>
      </w:r>
    </w:p>
    <w:p w14:paraId="6DEDD808" w14:textId="79CD514D" w:rsidR="00C57BE9" w:rsidRPr="00E3660B" w:rsidRDefault="00C57BE9" w:rsidP="00C57BE9">
      <w:pPr>
        <w:pStyle w:val="AcronymList"/>
      </w:pPr>
      <w:r w:rsidRPr="00E3660B">
        <w:t>R(x.x)</w:t>
      </w:r>
      <w:r w:rsidRPr="00E3660B">
        <w:tab/>
      </w:r>
      <w:r w:rsidRPr="00E3660B">
        <w:t>Release</w:t>
      </w:r>
      <w:r w:rsidR="00230B01" w:rsidRPr="00E3660B">
        <w:t xml:space="preserve"> (x.x)</w:t>
      </w:r>
    </w:p>
    <w:p w14:paraId="469B8CFB" w14:textId="70142220" w:rsidR="003148F3" w:rsidRPr="00E3660B" w:rsidRDefault="003148F3" w:rsidP="003148F3">
      <w:pPr>
        <w:pStyle w:val="AcronymList"/>
      </w:pPr>
      <w:r>
        <w:t>R</w:t>
      </w:r>
      <w:r w:rsidRPr="00E3660B">
        <w:t>TM</w:t>
      </w:r>
      <w:r>
        <w:t>C</w:t>
      </w:r>
      <w:r w:rsidRPr="00E3660B">
        <w:tab/>
      </w:r>
      <w:r>
        <w:t xml:space="preserve">Regional </w:t>
      </w:r>
      <w:r>
        <w:t>Transportation</w:t>
      </w:r>
      <w:r w:rsidRPr="00E3660B">
        <w:t xml:space="preserve"> Management</w:t>
      </w:r>
      <w:r>
        <w:t xml:space="preserve"> Center</w:t>
      </w:r>
    </w:p>
    <w:p w14:paraId="149A2D74" w14:textId="34282340" w:rsidR="00C92A43" w:rsidRPr="00E3660B" w:rsidRDefault="00C92A43" w:rsidP="00C92A43">
      <w:pPr>
        <w:pStyle w:val="AcronymList"/>
      </w:pPr>
      <w:r w:rsidRPr="00E3660B">
        <w:t>SAS</w:t>
      </w:r>
      <w:r w:rsidRPr="00E3660B">
        <w:tab/>
      </w:r>
      <w:r w:rsidRPr="00E3660B">
        <w:t>Scheduled Actions System</w:t>
      </w:r>
    </w:p>
    <w:p w14:paraId="2D53BC70" w14:textId="0F296E61" w:rsidR="008A7760" w:rsidRPr="00E3660B" w:rsidRDefault="008A7760" w:rsidP="008A7760">
      <w:pPr>
        <w:pStyle w:val="AcronymList"/>
      </w:pPr>
      <w:r w:rsidRPr="00E3660B">
        <w:t>SSUG</w:t>
      </w:r>
      <w:r w:rsidRPr="00E3660B">
        <w:tab/>
      </w:r>
      <w:r w:rsidR="00FC07D4" w:rsidRPr="00E3660B">
        <w:t>SunGuide</w:t>
      </w:r>
      <w:r w:rsidR="008A7618" w:rsidRPr="00E3660B">
        <w:rPr>
          <w:vertAlign w:val="superscript"/>
        </w:rPr>
        <w:t>®</w:t>
      </w:r>
      <w:r w:rsidRPr="00E3660B">
        <w:t xml:space="preserve"> Software Users Group</w:t>
      </w:r>
    </w:p>
    <w:p w14:paraId="0070D581" w14:textId="77777777" w:rsidR="008A7760" w:rsidRPr="00E3660B" w:rsidRDefault="008A7760" w:rsidP="008A7760">
      <w:pPr>
        <w:pStyle w:val="AcronymList"/>
      </w:pPr>
      <w:r w:rsidRPr="00E3660B">
        <w:t>SwRI</w:t>
      </w:r>
      <w:r w:rsidRPr="00E3660B">
        <w:tab/>
        <w:t>Southwest Research Institute</w:t>
      </w:r>
      <w:r w:rsidRPr="00E3660B">
        <w:rPr>
          <w:vertAlign w:val="superscript"/>
        </w:rPr>
        <w:t>®</w:t>
      </w:r>
    </w:p>
    <w:p w14:paraId="47DB7992" w14:textId="6D86F83B" w:rsidR="00C92A43" w:rsidRPr="00E3660B" w:rsidRDefault="00C92A43" w:rsidP="00C92A43">
      <w:pPr>
        <w:pStyle w:val="AcronymList"/>
      </w:pPr>
      <w:r w:rsidRPr="00E3660B">
        <w:t>TPAS</w:t>
      </w:r>
      <w:r w:rsidRPr="00E3660B">
        <w:tab/>
      </w:r>
      <w:r w:rsidRPr="00E3660B">
        <w:t xml:space="preserve">Truck Parking </w:t>
      </w:r>
      <w:r w:rsidR="00C57BE9" w:rsidRPr="00E3660B">
        <w:t>Availability System</w:t>
      </w:r>
    </w:p>
    <w:p w14:paraId="2AE5E058" w14:textId="553B29CF" w:rsidR="002A1730" w:rsidRPr="00E3660B" w:rsidRDefault="002A1730" w:rsidP="002A1730">
      <w:pPr>
        <w:pStyle w:val="AcronymList"/>
      </w:pPr>
      <w:r w:rsidRPr="00E3660B">
        <w:t>TERL</w:t>
      </w:r>
      <w:r w:rsidRPr="00E3660B">
        <w:tab/>
        <w:t>Traffic Engineering Research Laboratory</w:t>
      </w:r>
    </w:p>
    <w:p w14:paraId="59BFBE31" w14:textId="62AA013C" w:rsidR="009C726F" w:rsidRPr="00E3660B" w:rsidRDefault="009C726F" w:rsidP="002A1730">
      <w:pPr>
        <w:pStyle w:val="AcronymList"/>
      </w:pPr>
      <w:r w:rsidRPr="00E3660B">
        <w:t>TIM</w:t>
      </w:r>
      <w:r w:rsidRPr="00E3660B">
        <w:tab/>
        <w:t>Traffic Incident Management</w:t>
      </w:r>
    </w:p>
    <w:p w14:paraId="6168D87C" w14:textId="3640A3C1" w:rsidR="00213A5B" w:rsidRPr="00E3660B" w:rsidRDefault="00213A5B" w:rsidP="00213A5B">
      <w:pPr>
        <w:pStyle w:val="AcronymList"/>
      </w:pPr>
      <w:r w:rsidRPr="00E3660B">
        <w:t>TM</w:t>
      </w:r>
      <w:r>
        <w:t>C</w:t>
      </w:r>
      <w:r w:rsidRPr="00E3660B">
        <w:tab/>
      </w:r>
      <w:r>
        <w:t>Transportation</w:t>
      </w:r>
      <w:r w:rsidRPr="00E3660B">
        <w:t xml:space="preserve"> Management</w:t>
      </w:r>
      <w:r>
        <w:t xml:space="preserve"> Center</w:t>
      </w:r>
    </w:p>
    <w:p w14:paraId="33305211" w14:textId="545709DB" w:rsidR="00130490" w:rsidRPr="00E3660B" w:rsidRDefault="007E086B" w:rsidP="00486089">
      <w:pPr>
        <w:pStyle w:val="AcronymList"/>
        <w:rPr>
          <w:rStyle w:val="st"/>
          <w:rFonts w:cs="Arial"/>
          <w:lang w:val="en"/>
        </w:rPr>
      </w:pPr>
      <w:r w:rsidRPr="00E3660B">
        <w:t>TSM&amp;O</w:t>
      </w:r>
      <w:r w:rsidRPr="00E3660B">
        <w:tab/>
      </w:r>
      <w:r w:rsidRPr="00E3660B">
        <w:rPr>
          <w:rStyle w:val="st"/>
          <w:rFonts w:cs="Arial"/>
          <w:lang w:val="en"/>
        </w:rPr>
        <w:t>Transportation Systems Management and Operations</w:t>
      </w:r>
    </w:p>
    <w:p w14:paraId="1B056A34" w14:textId="3B1FF5F8" w:rsidR="000C0916" w:rsidRPr="00E3660B" w:rsidRDefault="000C0916" w:rsidP="000C0916">
      <w:pPr>
        <w:pStyle w:val="AcronymList"/>
        <w:rPr>
          <w:rStyle w:val="st"/>
          <w:rFonts w:cs="Arial"/>
          <w:lang w:val="en"/>
        </w:rPr>
      </w:pPr>
      <w:r w:rsidRPr="00E3660B">
        <w:t>WWD</w:t>
      </w:r>
      <w:r w:rsidRPr="00E3660B">
        <w:tab/>
      </w:r>
      <w:r w:rsidRPr="00E3660B">
        <w:rPr>
          <w:rStyle w:val="st"/>
          <w:rFonts w:cs="Arial"/>
          <w:lang w:val="en"/>
        </w:rPr>
        <w:t>Wron</w:t>
      </w:r>
      <w:r w:rsidR="00415B1B" w:rsidRPr="00E3660B">
        <w:rPr>
          <w:rStyle w:val="st"/>
          <w:rFonts w:cs="Arial"/>
          <w:lang w:val="en"/>
        </w:rPr>
        <w:t>g Way Driver</w:t>
      </w:r>
    </w:p>
    <w:p w14:paraId="2A21EDC7" w14:textId="77777777" w:rsidR="000C0916" w:rsidRPr="00E3660B" w:rsidRDefault="000C0916" w:rsidP="00486089">
      <w:pPr>
        <w:pStyle w:val="AcronymList"/>
      </w:pPr>
    </w:p>
    <w:p w14:paraId="3EBF9ECB" w14:textId="77777777" w:rsidR="007C40C5" w:rsidRPr="00E3660B" w:rsidRDefault="007C40C5" w:rsidP="00F23948">
      <w:pPr>
        <w:tabs>
          <w:tab w:val="right" w:leader="dot" w:pos="9360"/>
        </w:tabs>
        <w:rPr>
          <w:rFonts w:cs="Courier New"/>
        </w:rPr>
      </w:pPr>
    </w:p>
    <w:p w14:paraId="583BA30B" w14:textId="77777777" w:rsidR="007C40C5" w:rsidRPr="00E3660B" w:rsidRDefault="007C40C5" w:rsidP="00F23948">
      <w:pPr>
        <w:tabs>
          <w:tab w:val="right" w:leader="dot" w:pos="9360"/>
        </w:tabs>
        <w:rPr>
          <w:rFonts w:cs="Courier New"/>
        </w:rPr>
        <w:sectPr w:rsidR="007C40C5" w:rsidRPr="00E3660B" w:rsidSect="00F24E89">
          <w:headerReference w:type="default" r:id="rId15"/>
          <w:footerReference w:type="default" r:id="rId16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02EAB9E9" w14:textId="77777777" w:rsidR="00DD0C0B" w:rsidRPr="00E3660B" w:rsidRDefault="00DD0C0B" w:rsidP="00CE7925">
      <w:pPr>
        <w:pStyle w:val="BodyText"/>
        <w:rPr>
          <w:b/>
        </w:rPr>
      </w:pPr>
      <w:r w:rsidRPr="00E3660B">
        <w:rPr>
          <w:b/>
        </w:rPr>
        <w:lastRenderedPageBreak/>
        <w:t>Florida Department of Transportation</w:t>
      </w:r>
    </w:p>
    <w:p w14:paraId="01EADC1E" w14:textId="77777777" w:rsidR="00DD0C0B" w:rsidRPr="00E3660B" w:rsidRDefault="00DD0C0B" w:rsidP="00CE7925">
      <w:pPr>
        <w:pStyle w:val="BodyText"/>
        <w:rPr>
          <w:b/>
        </w:rPr>
      </w:pPr>
      <w:r w:rsidRPr="00E3660B">
        <w:rPr>
          <w:b/>
        </w:rPr>
        <w:t>CHANGE MANAGEMENT BOARD MEETING NOTES</w:t>
      </w:r>
    </w:p>
    <w:p w14:paraId="2A0B0E6B" w14:textId="4B7793F2" w:rsidR="00DD0C0B" w:rsidRPr="00E3660B" w:rsidRDefault="000344C5" w:rsidP="00CE7925">
      <w:pPr>
        <w:pStyle w:val="BodyText"/>
        <w:rPr>
          <w:b/>
        </w:rPr>
      </w:pPr>
      <w:r w:rsidRPr="00E3660B">
        <w:rPr>
          <w:b/>
        </w:rPr>
        <w:t>February 8, 2022</w:t>
      </w:r>
    </w:p>
    <w:p w14:paraId="0534ED18" w14:textId="52A263B3" w:rsidR="00DD0C0B" w:rsidRPr="00E3660B" w:rsidRDefault="005D5035" w:rsidP="00CE7925">
      <w:pPr>
        <w:pStyle w:val="BodyText"/>
        <w:rPr>
          <w:b/>
        </w:rPr>
      </w:pPr>
      <w:r w:rsidRPr="00E3660B">
        <w:rPr>
          <w:b/>
        </w:rPr>
        <w:t>1:00 p.m. – 4:00 p.m.</w:t>
      </w:r>
    </w:p>
    <w:p w14:paraId="5A4D2420" w14:textId="62C0BA09" w:rsidR="00DD0C0B" w:rsidRPr="00E3660B" w:rsidRDefault="00BC5188" w:rsidP="005D57A3">
      <w:pPr>
        <w:pStyle w:val="BodyText"/>
      </w:pPr>
      <w:r w:rsidRPr="00E3660B">
        <w:rPr>
          <w:b/>
        </w:rPr>
        <w:t>Microsoft Teams</w:t>
      </w:r>
      <w:r w:rsidR="005D5035" w:rsidRPr="00E3660B">
        <w:rPr>
          <w:b/>
        </w:rPr>
        <w:t xml:space="preserve"> Meeting</w:t>
      </w:r>
    </w:p>
    <w:p w14:paraId="1402BC0D" w14:textId="77777777" w:rsidR="008D679B" w:rsidRPr="00E3660B" w:rsidRDefault="008D679B" w:rsidP="003E5930">
      <w:pPr>
        <w:tabs>
          <w:tab w:val="right" w:leader="dot" w:pos="9360"/>
        </w:tabs>
        <w:jc w:val="both"/>
        <w:rPr>
          <w:rFonts w:cs="Courier New"/>
          <w:b/>
        </w:rPr>
      </w:pPr>
    </w:p>
    <w:p w14:paraId="5C6FBEDC" w14:textId="47F50D79" w:rsidR="00DC5DF2" w:rsidRPr="00E3660B" w:rsidRDefault="00DD0C0B" w:rsidP="003E5930">
      <w:pPr>
        <w:tabs>
          <w:tab w:val="right" w:leader="dot" w:pos="9360"/>
        </w:tabs>
        <w:jc w:val="both"/>
        <w:rPr>
          <w:rFonts w:cs="Courier New"/>
          <w:b/>
        </w:rPr>
      </w:pPr>
      <w:r w:rsidRPr="00E3660B">
        <w:rPr>
          <w:rFonts w:cs="Courier New"/>
          <w:b/>
        </w:rPr>
        <w:t>Attendees:</w:t>
      </w:r>
    </w:p>
    <w:tbl>
      <w:tblPr>
        <w:tblW w:w="5073" w:type="pct"/>
        <w:tblLook w:val="04A0" w:firstRow="1" w:lastRow="0" w:firstColumn="1" w:lastColumn="0" w:noHBand="0" w:noVBand="1"/>
      </w:tblPr>
      <w:tblGrid>
        <w:gridCol w:w="3261"/>
        <w:gridCol w:w="3041"/>
        <w:gridCol w:w="3195"/>
      </w:tblGrid>
      <w:tr w:rsidR="00E3660B" w:rsidRPr="00E3660B" w14:paraId="7AC62C6A" w14:textId="77777777" w:rsidTr="00A941DE">
        <w:trPr>
          <w:trHeight w:val="3816"/>
        </w:trPr>
        <w:tc>
          <w:tcPr>
            <w:tcW w:w="1717" w:type="pct"/>
            <w:shd w:val="clear" w:color="auto" w:fill="FFFFFF"/>
            <w:noWrap/>
          </w:tcPr>
          <w:p w14:paraId="5A0537C9" w14:textId="6594B6CC" w:rsidR="000D6BF4" w:rsidRPr="00E3660B" w:rsidRDefault="000D6BF4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Robbie Brown, D1</w:t>
            </w:r>
          </w:p>
          <w:p w14:paraId="6178474E" w14:textId="153A047F" w:rsidR="007B5E07" w:rsidRPr="00E3660B" w:rsidRDefault="007B5E07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Justin Merritt, D1</w:t>
            </w:r>
          </w:p>
          <w:p w14:paraId="7F30DD16" w14:textId="649E35B0" w:rsidR="0033539F" w:rsidRPr="00E3660B" w:rsidRDefault="0033539F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Luis Hernandez, D1</w:t>
            </w:r>
          </w:p>
          <w:p w14:paraId="23004019" w14:textId="0D982C2A" w:rsidR="0033539F" w:rsidRPr="00E3660B" w:rsidRDefault="00256EF0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Der</w:t>
            </w:r>
            <w:r w:rsidR="00461FB9" w:rsidRPr="00E3660B">
              <w:rPr>
                <w:rFonts w:cs="Arial"/>
                <w:szCs w:val="22"/>
              </w:rPr>
              <w:t>ric</w:t>
            </w:r>
            <w:r w:rsidRPr="00E3660B">
              <w:rPr>
                <w:rFonts w:cs="Arial"/>
                <w:szCs w:val="22"/>
              </w:rPr>
              <w:t>k Odom</w:t>
            </w:r>
            <w:r w:rsidR="00D10B89" w:rsidRPr="00E3660B">
              <w:rPr>
                <w:rFonts w:cs="Arial"/>
                <w:szCs w:val="22"/>
              </w:rPr>
              <w:t>, D2</w:t>
            </w:r>
          </w:p>
          <w:p w14:paraId="3F2B5CB3" w14:textId="1EA7C2A6" w:rsidR="00DD5C9C" w:rsidRPr="00E3660B" w:rsidRDefault="00DD5C9C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Jason Summerfield, D2</w:t>
            </w:r>
          </w:p>
          <w:p w14:paraId="24E311FA" w14:textId="5716B131" w:rsidR="00DC05E4" w:rsidRPr="00E3660B" w:rsidRDefault="00256EF0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Robert Lacy</w:t>
            </w:r>
            <w:r w:rsidR="00DC05E4" w:rsidRPr="00E3660B">
              <w:rPr>
                <w:rFonts w:cs="Arial"/>
                <w:szCs w:val="22"/>
              </w:rPr>
              <w:t>, D2</w:t>
            </w:r>
          </w:p>
          <w:p w14:paraId="0D542285" w14:textId="6E89CF2F" w:rsidR="00DC05E4" w:rsidRPr="00E3660B" w:rsidRDefault="00DC05E4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Deedee Crews, D2</w:t>
            </w:r>
          </w:p>
          <w:p w14:paraId="098E2EE6" w14:textId="77777777" w:rsidR="00437D71" w:rsidRPr="00E3660B" w:rsidRDefault="00437D71" w:rsidP="00993D49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Jason Evans, D2</w:t>
            </w:r>
          </w:p>
          <w:p w14:paraId="698FC79B" w14:textId="1879891F" w:rsidR="00993D49" w:rsidRPr="00E3660B" w:rsidRDefault="00993D49" w:rsidP="00993D49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Alex Varela, D2</w:t>
            </w:r>
          </w:p>
          <w:p w14:paraId="3DB669B7" w14:textId="1F07D980" w:rsidR="00955465" w:rsidRPr="00E3660B" w:rsidRDefault="00D10B89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Amy DiRusso, D3</w:t>
            </w:r>
          </w:p>
          <w:p w14:paraId="6BBF3616" w14:textId="0D15FC4B" w:rsidR="0033539F" w:rsidRPr="00E3660B" w:rsidRDefault="00C517D3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William Reynolds, D3</w:t>
            </w:r>
          </w:p>
          <w:p w14:paraId="73A7C7CE" w14:textId="1F7C78C1" w:rsidR="0033539F" w:rsidRPr="00E3660B" w:rsidRDefault="0033539F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Kevin Mahaffey, D3</w:t>
            </w:r>
          </w:p>
          <w:p w14:paraId="05313DBD" w14:textId="72B57EF8" w:rsidR="00BC3B0F" w:rsidRPr="00E3660B" w:rsidRDefault="00BC3B0F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Richard Hemming, D3</w:t>
            </w:r>
          </w:p>
          <w:p w14:paraId="588901E2" w14:textId="0B2FCC09" w:rsidR="0033539F" w:rsidRPr="00E3660B" w:rsidRDefault="0033539F" w:rsidP="00DA679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Robert Briscoe, D3</w:t>
            </w:r>
          </w:p>
          <w:p w14:paraId="08685D3F" w14:textId="77777777" w:rsidR="000433C7" w:rsidRPr="00E3660B" w:rsidRDefault="000433C7" w:rsidP="000433C7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Dee McTague, D4</w:t>
            </w:r>
          </w:p>
          <w:p w14:paraId="45F9D297" w14:textId="20F42EE6" w:rsidR="00F23EDC" w:rsidRPr="00E3660B" w:rsidRDefault="000433C7" w:rsidP="00A941DE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Tushar Patel, D5</w:t>
            </w:r>
          </w:p>
        </w:tc>
        <w:tc>
          <w:tcPr>
            <w:tcW w:w="1601" w:type="pct"/>
            <w:shd w:val="clear" w:color="auto" w:fill="FFFFFF"/>
            <w:noWrap/>
          </w:tcPr>
          <w:p w14:paraId="3DBA0C45" w14:textId="05E1D4D4" w:rsidR="00700F8C" w:rsidRPr="00E3660B" w:rsidRDefault="003C76C0" w:rsidP="00700F8C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Kyle Higgins</w:t>
            </w:r>
            <w:r w:rsidR="00700F8C" w:rsidRPr="00E3660B">
              <w:rPr>
                <w:rFonts w:cs="Arial"/>
                <w:szCs w:val="22"/>
              </w:rPr>
              <w:t>, D5</w:t>
            </w:r>
          </w:p>
          <w:p w14:paraId="734B0908" w14:textId="37D4F2B2" w:rsidR="00C579C0" w:rsidRPr="00E3660B" w:rsidRDefault="000873D9" w:rsidP="00C579C0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J</w:t>
            </w:r>
            <w:r w:rsidR="00D9421A" w:rsidRPr="00E3660B">
              <w:rPr>
                <w:rFonts w:cs="Arial"/>
                <w:szCs w:val="22"/>
              </w:rPr>
              <w:t>ohn Hope, D5/CFX</w:t>
            </w:r>
          </w:p>
          <w:p w14:paraId="66E6983F" w14:textId="6903748C" w:rsidR="00D94DDF" w:rsidRPr="00E3660B" w:rsidRDefault="00D94DDF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Jovanny Varela, D5</w:t>
            </w:r>
          </w:p>
          <w:p w14:paraId="449B18EB" w14:textId="47885593" w:rsidR="00B331F3" w:rsidRPr="00E3660B" w:rsidRDefault="00B331F3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Garrett Popovich, D5</w:t>
            </w:r>
          </w:p>
          <w:p w14:paraId="15CA18F8" w14:textId="6E248FA0" w:rsidR="008B1EFE" w:rsidRPr="00E3660B" w:rsidRDefault="00D9421A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Mark Laird, D6</w:t>
            </w:r>
          </w:p>
          <w:p w14:paraId="0BA6CF0F" w14:textId="019585E2" w:rsidR="001F3CD5" w:rsidRPr="00E3660B" w:rsidRDefault="001F3CD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Javier Rodrigu</w:t>
            </w:r>
            <w:r w:rsidR="00CD3AD6" w:rsidRPr="00E3660B">
              <w:rPr>
                <w:rFonts w:cs="Arial"/>
                <w:szCs w:val="22"/>
              </w:rPr>
              <w:t>ez, D6</w:t>
            </w:r>
          </w:p>
          <w:p w14:paraId="5CAD06A1" w14:textId="77777777" w:rsidR="008277CB" w:rsidRPr="00E3660B" w:rsidRDefault="008277CB" w:rsidP="008277CB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Alex Mirones, D6</w:t>
            </w:r>
          </w:p>
          <w:p w14:paraId="72EDAB1F" w14:textId="77777777" w:rsidR="006B7741" w:rsidRPr="00E3660B" w:rsidRDefault="006B7741" w:rsidP="006B7741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Yamilet Diaz, D6</w:t>
            </w:r>
          </w:p>
          <w:p w14:paraId="0CCE2836" w14:textId="1C400908" w:rsidR="00287A6F" w:rsidRPr="00E3660B" w:rsidRDefault="00287A6F" w:rsidP="00CC0C7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Romona Burke, D7</w:t>
            </w:r>
          </w:p>
          <w:p w14:paraId="5FA740A9" w14:textId="3339F66A" w:rsidR="0065668D" w:rsidRPr="00E3660B" w:rsidRDefault="0065668D" w:rsidP="00CC0C7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Zac</w:t>
            </w:r>
            <w:r w:rsidR="00A21778" w:rsidRPr="00E3660B">
              <w:rPr>
                <w:rFonts w:cs="Arial"/>
                <w:szCs w:val="22"/>
              </w:rPr>
              <w:t>hary</w:t>
            </w:r>
            <w:r w:rsidRPr="00E3660B">
              <w:rPr>
                <w:rFonts w:cs="Arial"/>
                <w:szCs w:val="22"/>
              </w:rPr>
              <w:t xml:space="preserve"> Arndt, D7</w:t>
            </w:r>
          </w:p>
          <w:p w14:paraId="7E46F716" w14:textId="3A123461" w:rsidR="00287A6F" w:rsidRPr="00E3660B" w:rsidRDefault="00287A6F" w:rsidP="00CC0C75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Mike Crawson, D7</w:t>
            </w:r>
          </w:p>
          <w:p w14:paraId="2242F767" w14:textId="77777777" w:rsidR="000433C7" w:rsidRPr="00E3660B" w:rsidRDefault="00D50E5A" w:rsidP="000433C7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Eric Gordin</w:t>
            </w:r>
            <w:r w:rsidR="00885B8F" w:rsidRPr="00E3660B">
              <w:rPr>
                <w:rFonts w:cs="Arial"/>
                <w:szCs w:val="22"/>
              </w:rPr>
              <w:t>, FTE</w:t>
            </w:r>
            <w:r w:rsidR="000433C7" w:rsidRPr="00E3660B">
              <w:rPr>
                <w:rFonts w:cs="Arial"/>
                <w:szCs w:val="22"/>
              </w:rPr>
              <w:t xml:space="preserve"> </w:t>
            </w:r>
          </w:p>
          <w:p w14:paraId="192BA9CA" w14:textId="662B32A6" w:rsidR="000433C7" w:rsidRPr="00E3660B" w:rsidRDefault="000433C7" w:rsidP="000433C7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Jermaine Da Silva, FTE</w:t>
            </w:r>
          </w:p>
          <w:p w14:paraId="3B1D5DC9" w14:textId="77777777" w:rsidR="000433C7" w:rsidRPr="00E3660B" w:rsidRDefault="000433C7" w:rsidP="000433C7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Robert Murphy, FTE</w:t>
            </w:r>
          </w:p>
          <w:p w14:paraId="1AAF19F7" w14:textId="77777777" w:rsidR="000433C7" w:rsidRPr="00E3660B" w:rsidRDefault="000433C7" w:rsidP="000433C7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Cherie Phillips, FTE</w:t>
            </w:r>
          </w:p>
          <w:p w14:paraId="1C10CE70" w14:textId="3043664D" w:rsidR="0035259D" w:rsidRPr="00E3660B" w:rsidRDefault="000433C7" w:rsidP="00A941DE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Michael Kerpen, FTE</w:t>
            </w:r>
          </w:p>
        </w:tc>
        <w:tc>
          <w:tcPr>
            <w:tcW w:w="1682" w:type="pct"/>
            <w:shd w:val="clear" w:color="auto" w:fill="FFFFFF"/>
            <w:noWrap/>
          </w:tcPr>
          <w:p w14:paraId="3DCD33C7" w14:textId="28A517FB" w:rsidR="000433C7" w:rsidRPr="00E3660B" w:rsidRDefault="000433C7" w:rsidP="00A941DE">
            <w:pPr>
              <w:spacing w:line="240" w:lineRule="auto"/>
            </w:pPr>
            <w:r w:rsidRPr="00E3660B">
              <w:t>Umesh Subramanyam, FTE</w:t>
            </w:r>
          </w:p>
          <w:p w14:paraId="30415CFE" w14:textId="70FC7937" w:rsidR="000433C7" w:rsidRPr="00E3660B" w:rsidRDefault="000433C7" w:rsidP="00A941DE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t>Tony Abid, FTE</w:t>
            </w:r>
          </w:p>
          <w:p w14:paraId="547610C0" w14:textId="7A94E975" w:rsidR="00A941DE" w:rsidRPr="00E3660B" w:rsidRDefault="00A941DE" w:rsidP="00A941DE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Kelley Kinney, FTE</w:t>
            </w:r>
          </w:p>
          <w:p w14:paraId="612D3C6E" w14:textId="77777777" w:rsidR="00A941DE" w:rsidRPr="00E3660B" w:rsidRDefault="00A941DE" w:rsidP="00A941DE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Brent Poole, CFX</w:t>
            </w:r>
          </w:p>
          <w:p w14:paraId="1F742759" w14:textId="77777777" w:rsidR="00A941DE" w:rsidRPr="00E3660B" w:rsidRDefault="00A941DE" w:rsidP="00A941DE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Wang Lee, MDX</w:t>
            </w:r>
          </w:p>
          <w:p w14:paraId="203DBC24" w14:textId="41A2C78E" w:rsidR="00C513BB" w:rsidRPr="00E3660B" w:rsidRDefault="00C513BB" w:rsidP="006F0AE9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Christine Shafik, CO</w:t>
            </w:r>
          </w:p>
          <w:p w14:paraId="03C58337" w14:textId="52244842" w:rsidR="00500908" w:rsidRPr="00E3660B" w:rsidRDefault="005E5AF2" w:rsidP="006F0AE9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Deborah Fiesler</w:t>
            </w:r>
            <w:r w:rsidR="00500908" w:rsidRPr="00E3660B">
              <w:rPr>
                <w:rFonts w:cs="Arial"/>
                <w:szCs w:val="22"/>
              </w:rPr>
              <w:t>, CO</w:t>
            </w:r>
          </w:p>
          <w:p w14:paraId="5811D864" w14:textId="31A03E6D" w:rsidR="00F4767B" w:rsidRPr="00E3660B" w:rsidRDefault="00F4767B" w:rsidP="006F0AE9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 xml:space="preserve">Alex Brum, CO </w:t>
            </w:r>
          </w:p>
          <w:p w14:paraId="0D74424D" w14:textId="2D1653AC" w:rsidR="00C513BB" w:rsidRPr="00E3660B" w:rsidRDefault="00C513BB" w:rsidP="006F0AE9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Mark Dunthorn, CO</w:t>
            </w:r>
            <w:r w:rsidR="00C579C0" w:rsidRPr="00E3660B">
              <w:rPr>
                <w:rFonts w:cs="Arial"/>
                <w:szCs w:val="22"/>
              </w:rPr>
              <w:t xml:space="preserve"> </w:t>
            </w:r>
          </w:p>
          <w:p w14:paraId="7556158E" w14:textId="2507A688" w:rsidR="00302DF2" w:rsidRPr="00E3660B" w:rsidRDefault="00BC3B0F" w:rsidP="006F0AE9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Carla Holmes</w:t>
            </w:r>
            <w:r w:rsidR="00302DF2" w:rsidRPr="00E3660B">
              <w:rPr>
                <w:rFonts w:cs="Arial"/>
                <w:szCs w:val="22"/>
              </w:rPr>
              <w:t>, CO</w:t>
            </w:r>
          </w:p>
          <w:p w14:paraId="1FFC1B8A" w14:textId="641BCAC0" w:rsidR="00CC0C75" w:rsidRPr="00E3660B" w:rsidRDefault="00302DF2" w:rsidP="006F0AE9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Derek Vollmer, CO</w:t>
            </w:r>
          </w:p>
          <w:p w14:paraId="2F69151B" w14:textId="10ECF575" w:rsidR="006D0CE2" w:rsidRPr="00E3660B" w:rsidRDefault="006D0CE2" w:rsidP="006F0AE9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Tucker Brown</w:t>
            </w:r>
            <w:r w:rsidR="00832D0B" w:rsidRPr="00E3660B">
              <w:rPr>
                <w:rFonts w:cs="Arial"/>
                <w:szCs w:val="22"/>
              </w:rPr>
              <w:t>, S</w:t>
            </w:r>
            <w:r w:rsidR="00700F8C" w:rsidRPr="00E3660B">
              <w:rPr>
                <w:rFonts w:cs="Arial"/>
                <w:szCs w:val="22"/>
              </w:rPr>
              <w:t>w</w:t>
            </w:r>
            <w:r w:rsidR="00832D0B" w:rsidRPr="00E3660B">
              <w:rPr>
                <w:rFonts w:cs="Arial"/>
                <w:szCs w:val="22"/>
              </w:rPr>
              <w:t>RI</w:t>
            </w:r>
          </w:p>
          <w:p w14:paraId="4BCC6186" w14:textId="07823E0B" w:rsidR="00700F8C" w:rsidRPr="00E3660B" w:rsidRDefault="00700F8C" w:rsidP="00A941DE">
            <w:pPr>
              <w:spacing w:line="240" w:lineRule="auto"/>
              <w:rPr>
                <w:rFonts w:cs="Arial"/>
                <w:szCs w:val="22"/>
              </w:rPr>
            </w:pPr>
            <w:r w:rsidRPr="00E3660B">
              <w:rPr>
                <w:rFonts w:cs="Arial"/>
                <w:szCs w:val="22"/>
              </w:rPr>
              <w:t>AJ Skillern, SwRI</w:t>
            </w:r>
            <w:r w:rsidR="00334C1C" w:rsidRPr="00E3660B">
              <w:rPr>
                <w:rFonts w:cs="Arial"/>
                <w:szCs w:val="22"/>
              </w:rPr>
              <w:t xml:space="preserve"> </w:t>
            </w:r>
          </w:p>
        </w:tc>
      </w:tr>
    </w:tbl>
    <w:p w14:paraId="1019DB70" w14:textId="77777777" w:rsidR="00772B6C" w:rsidRPr="00E3660B" w:rsidRDefault="00772B6C">
      <w:pPr>
        <w:rPr>
          <w:b/>
        </w:rPr>
      </w:pPr>
    </w:p>
    <w:p w14:paraId="63488395" w14:textId="77777777" w:rsidR="006B06C0" w:rsidRPr="00E3660B" w:rsidRDefault="006B06C0">
      <w:pPr>
        <w:rPr>
          <w:b/>
        </w:rPr>
      </w:pPr>
    </w:p>
    <w:p w14:paraId="540E8998" w14:textId="7B5FC664" w:rsidR="00BC2D8D" w:rsidRPr="00E3660B" w:rsidRDefault="00DD0C0B">
      <w:r w:rsidRPr="00E3660B">
        <w:rPr>
          <w:b/>
        </w:rPr>
        <w:t xml:space="preserve">Purpose: </w:t>
      </w:r>
      <w:r w:rsidRPr="00E3660B">
        <w:t xml:space="preserve">The purpose of this meeting </w:t>
      </w:r>
      <w:r w:rsidR="003B5CE4" w:rsidRPr="00E3660B">
        <w:t>is</w:t>
      </w:r>
      <w:r w:rsidRPr="00E3660B">
        <w:t xml:space="preserve"> to review and vote </w:t>
      </w:r>
      <w:r w:rsidR="006B0579" w:rsidRPr="00E3660B">
        <w:t xml:space="preserve">on </w:t>
      </w:r>
      <w:r w:rsidR="009B2A0A" w:rsidRPr="00E3660B">
        <w:t>statewide</w:t>
      </w:r>
      <w:r w:rsidRPr="00E3660B">
        <w:t xml:space="preserve"> issues and requirements, and review </w:t>
      </w:r>
      <w:r w:rsidR="00495365" w:rsidRPr="00E3660B">
        <w:t xml:space="preserve">JIRA </w:t>
      </w:r>
      <w:r w:rsidRPr="00E3660B">
        <w:t>issues.</w:t>
      </w:r>
    </w:p>
    <w:p w14:paraId="4532130F" w14:textId="77777777" w:rsidR="005D57A3" w:rsidRPr="00E3660B" w:rsidRDefault="005D57A3" w:rsidP="00706492">
      <w:pPr>
        <w:rPr>
          <w:b/>
        </w:rPr>
      </w:pPr>
    </w:p>
    <w:p w14:paraId="33F36DEC" w14:textId="4B8404C5" w:rsidR="0025409F" w:rsidRPr="00E3660B" w:rsidRDefault="00DD0C0B" w:rsidP="00706492">
      <w:r w:rsidRPr="00E3660B">
        <w:rPr>
          <w:b/>
        </w:rPr>
        <w:t xml:space="preserve">Welcome: </w:t>
      </w:r>
      <w:r w:rsidR="00147E60" w:rsidRPr="00E3660B">
        <w:t xml:space="preserve"> </w:t>
      </w:r>
      <w:r w:rsidR="00567A69" w:rsidRPr="00E3660B">
        <w:t xml:space="preserve">Change Management Board (CMB) Chairman </w:t>
      </w:r>
      <w:r w:rsidR="00A10D71" w:rsidRPr="00E3660B">
        <w:t>Amy DiRusso</w:t>
      </w:r>
      <w:r w:rsidR="00567A69" w:rsidRPr="00E3660B">
        <w:t xml:space="preserve"> opened the meeting</w:t>
      </w:r>
      <w:r w:rsidR="0033539F" w:rsidRPr="00E3660B">
        <w:t>.</w:t>
      </w:r>
    </w:p>
    <w:p w14:paraId="0DBD5792" w14:textId="33D54731" w:rsidR="00DD5E29" w:rsidRPr="00E3660B" w:rsidRDefault="00DD5E29" w:rsidP="00DD5E29">
      <w:pPr>
        <w:rPr>
          <w:bCs/>
        </w:rPr>
      </w:pPr>
    </w:p>
    <w:p w14:paraId="181903C3" w14:textId="01A0046B" w:rsidR="00DD5E29" w:rsidRPr="00E3660B" w:rsidRDefault="00DD5E29" w:rsidP="00DD5E29">
      <w:pPr>
        <w:rPr>
          <w:b/>
        </w:rPr>
      </w:pPr>
      <w:r w:rsidRPr="00E3660B">
        <w:rPr>
          <w:b/>
        </w:rPr>
        <w:t>Review of Previous Meeting’s Action Items:</w:t>
      </w:r>
    </w:p>
    <w:p w14:paraId="07E982D9" w14:textId="77777777" w:rsidR="005C472B" w:rsidRPr="00E3660B" w:rsidRDefault="005C472B" w:rsidP="00DD5E29"/>
    <w:p w14:paraId="72D627A7" w14:textId="369AB7F0" w:rsidR="005C472B" w:rsidRPr="00E3660B" w:rsidRDefault="005C472B" w:rsidP="00DD5E29">
      <w:r w:rsidRPr="00E3660B">
        <w:t xml:space="preserve">Chairman Amy DiRusso reviewed the list of </w:t>
      </w:r>
      <w:r w:rsidR="00A84C7D" w:rsidRPr="00E3660B">
        <w:t>previous</w:t>
      </w:r>
      <w:r w:rsidRPr="00E3660B">
        <w:t xml:space="preserve"> meeting’s action items:</w:t>
      </w:r>
    </w:p>
    <w:p w14:paraId="688F449B" w14:textId="5B47E704" w:rsidR="00A84C7D" w:rsidRPr="00E3660B" w:rsidRDefault="00A84C7D" w:rsidP="00DD5E29"/>
    <w:p w14:paraId="70767631" w14:textId="5DE245D0" w:rsidR="00A84C7D" w:rsidRPr="00E3660B" w:rsidRDefault="00DC2B74" w:rsidP="00845654">
      <w:pPr>
        <w:pStyle w:val="ListParagraph"/>
        <w:numPr>
          <w:ilvl w:val="0"/>
          <w:numId w:val="19"/>
        </w:numPr>
        <w:spacing w:after="120"/>
        <w:rPr>
          <w:b/>
          <w:bCs/>
        </w:rPr>
      </w:pPr>
      <w:r w:rsidRPr="00E3660B">
        <w:rPr>
          <w:b/>
          <w:bCs/>
          <w:lang w:eastAsia="ja-JP"/>
        </w:rPr>
        <w:t xml:space="preserve">FDOT CO / All Districts - </w:t>
      </w:r>
      <w:r w:rsidR="00A84C7D" w:rsidRPr="00E3660B">
        <w:rPr>
          <w:b/>
          <w:bCs/>
          <w:lang w:eastAsia="ja-JP"/>
        </w:rPr>
        <w:t>Derek Vollmer asked districts for input on what functionality in the districts’ WWD systems not currently in SunGuide or not following specs.</w:t>
      </w:r>
    </w:p>
    <w:p w14:paraId="1CDA2B97" w14:textId="745469E2" w:rsidR="00845654" w:rsidRPr="00E3660B" w:rsidRDefault="00845654" w:rsidP="00845654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 xml:space="preserve">Amy DiRusso: I believe this </w:t>
      </w:r>
      <w:r w:rsidR="009C0158" w:rsidRPr="00E3660B">
        <w:rPr>
          <w:lang w:eastAsia="ja-JP"/>
        </w:rPr>
        <w:t>was answered?</w:t>
      </w:r>
      <w:r w:rsidRPr="00E3660B">
        <w:rPr>
          <w:lang w:eastAsia="ja-JP"/>
        </w:rPr>
        <w:t>.</w:t>
      </w:r>
    </w:p>
    <w:p w14:paraId="17BC3B9B" w14:textId="369CF1F1" w:rsidR="00DC2B74" w:rsidRPr="00E3660B" w:rsidRDefault="00DC2B74" w:rsidP="00845654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>Christine Shafik: There is an effort based on this request that is taking plac</w:t>
      </w:r>
      <w:r w:rsidR="009C0158" w:rsidRPr="00E3660B">
        <w:rPr>
          <w:lang w:eastAsia="ja-JP"/>
        </w:rPr>
        <w:t>e, so we can close this one.</w:t>
      </w:r>
    </w:p>
    <w:p w14:paraId="30126BB8" w14:textId="4490C6D3" w:rsidR="00B71B2F" w:rsidRPr="00E3660B" w:rsidRDefault="00DC2B74" w:rsidP="00845654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 xml:space="preserve">Eric Gordin: FTE can work with Christine and Derek to flesh this out </w:t>
      </w:r>
      <w:r w:rsidR="00F00D83" w:rsidRPr="00E3660B">
        <w:rPr>
          <w:lang w:eastAsia="ja-JP"/>
        </w:rPr>
        <w:t xml:space="preserve">some </w:t>
      </w:r>
      <w:r w:rsidRPr="00E3660B">
        <w:rPr>
          <w:lang w:eastAsia="ja-JP"/>
        </w:rPr>
        <w:t>more. It is definitely a priority for Turnpike.</w:t>
      </w:r>
    </w:p>
    <w:p w14:paraId="41CBF7EA" w14:textId="376E0298" w:rsidR="00845654" w:rsidRPr="00E3660B" w:rsidRDefault="00845654" w:rsidP="00845654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>Amy DiRusso: S</w:t>
      </w:r>
      <w:r w:rsidR="00F00D83" w:rsidRPr="00E3660B">
        <w:rPr>
          <w:lang w:eastAsia="ja-JP"/>
        </w:rPr>
        <w:t>o</w:t>
      </w:r>
      <w:r w:rsidR="00EB3AC8" w:rsidRPr="00E3660B">
        <w:rPr>
          <w:lang w:eastAsia="ja-JP"/>
        </w:rPr>
        <w:t>,</w:t>
      </w:r>
      <w:r w:rsidR="00F00D83" w:rsidRPr="00E3660B">
        <w:rPr>
          <w:lang w:eastAsia="ja-JP"/>
        </w:rPr>
        <w:t xml:space="preserve"> s</w:t>
      </w:r>
      <w:r w:rsidRPr="00E3660B">
        <w:rPr>
          <w:lang w:eastAsia="ja-JP"/>
        </w:rPr>
        <w:t xml:space="preserve">hould </w:t>
      </w:r>
      <w:r w:rsidR="00F00D83" w:rsidRPr="00E3660B">
        <w:rPr>
          <w:lang w:eastAsia="ja-JP"/>
        </w:rPr>
        <w:t xml:space="preserve">we keep </w:t>
      </w:r>
      <w:r w:rsidRPr="00E3660B">
        <w:rPr>
          <w:lang w:eastAsia="ja-JP"/>
        </w:rPr>
        <w:t>this open?</w:t>
      </w:r>
      <w:r w:rsidR="00EB3AC8" w:rsidRPr="00E3660B">
        <w:rPr>
          <w:lang w:eastAsia="ja-JP"/>
        </w:rPr>
        <w:t xml:space="preserve"> Or are we going to close it.</w:t>
      </w:r>
    </w:p>
    <w:p w14:paraId="57D6C74B" w14:textId="600600C5" w:rsidR="00845654" w:rsidRPr="00E3660B" w:rsidRDefault="00845654" w:rsidP="00845654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 xml:space="preserve">Christine Shafik: To update the group on </w:t>
      </w:r>
      <w:r w:rsidR="0022536C" w:rsidRPr="00E3660B">
        <w:rPr>
          <w:lang w:eastAsia="ja-JP"/>
        </w:rPr>
        <w:t xml:space="preserve">this, we discussed this topic in the last ITS Working Group Meeting and have </w:t>
      </w:r>
      <w:r w:rsidR="000D2DA7" w:rsidRPr="00E3660B">
        <w:rPr>
          <w:lang w:eastAsia="ja-JP"/>
        </w:rPr>
        <w:t xml:space="preserve">also </w:t>
      </w:r>
      <w:r w:rsidR="0022536C" w:rsidRPr="00E3660B">
        <w:rPr>
          <w:lang w:eastAsia="ja-JP"/>
        </w:rPr>
        <w:t>met with FHP</w:t>
      </w:r>
      <w:r w:rsidR="00AA021F" w:rsidRPr="00E3660B">
        <w:rPr>
          <w:lang w:eastAsia="ja-JP"/>
        </w:rPr>
        <w:t xml:space="preserve">. A draft ConOps was developed </w:t>
      </w:r>
      <w:r w:rsidR="00AA021F" w:rsidRPr="00E3660B">
        <w:rPr>
          <w:lang w:eastAsia="ja-JP"/>
        </w:rPr>
        <w:lastRenderedPageBreak/>
        <w:t xml:space="preserve">and sent out to all the Districts to </w:t>
      </w:r>
      <w:r w:rsidR="00F00D83" w:rsidRPr="00E3660B">
        <w:rPr>
          <w:lang w:eastAsia="ja-JP"/>
        </w:rPr>
        <w:t>discuss</w:t>
      </w:r>
      <w:r w:rsidR="000D2DA7" w:rsidRPr="00E3660B">
        <w:rPr>
          <w:lang w:eastAsia="ja-JP"/>
        </w:rPr>
        <w:t xml:space="preserve"> how FHP would like to </w:t>
      </w:r>
      <w:r w:rsidR="00B826A5" w:rsidRPr="00E3660B">
        <w:rPr>
          <w:lang w:eastAsia="ja-JP"/>
        </w:rPr>
        <w:t>receive</w:t>
      </w:r>
      <w:r w:rsidR="000D2DA7" w:rsidRPr="00E3660B">
        <w:rPr>
          <w:lang w:eastAsia="ja-JP"/>
        </w:rPr>
        <w:t xml:space="preserve"> notification of Wrong Way Driver alerts</w:t>
      </w:r>
      <w:r w:rsidR="00D67A2F" w:rsidRPr="00E3660B">
        <w:rPr>
          <w:lang w:eastAsia="ja-JP"/>
        </w:rPr>
        <w:t xml:space="preserve"> at the same time the RTMC receives them. We just received their answers last week</w:t>
      </w:r>
      <w:r w:rsidR="00EE621C" w:rsidRPr="00E3660B">
        <w:rPr>
          <w:lang w:eastAsia="ja-JP"/>
        </w:rPr>
        <w:t>. Their answer was yes, they would like to receive the alerts. Currently we are working on the means and methods of how they will receive these alerts</w:t>
      </w:r>
      <w:r w:rsidR="003820C3" w:rsidRPr="00E3660B">
        <w:rPr>
          <w:lang w:eastAsia="ja-JP"/>
        </w:rPr>
        <w:t xml:space="preserve">. They want to make it very clear that they are still relying on the RTMC operators to </w:t>
      </w:r>
      <w:r w:rsidR="000E0250" w:rsidRPr="00E3660B">
        <w:rPr>
          <w:lang w:eastAsia="ja-JP"/>
        </w:rPr>
        <w:t>verify whether it is a false alarm or not. We are going to update the ITS Working Group</w:t>
      </w:r>
      <w:r w:rsidR="005D2280" w:rsidRPr="00E3660B">
        <w:rPr>
          <w:lang w:eastAsia="ja-JP"/>
        </w:rPr>
        <w:t xml:space="preserve"> on where we are. So</w:t>
      </w:r>
      <w:r w:rsidR="00BE33A1" w:rsidRPr="00E3660B">
        <w:rPr>
          <w:lang w:eastAsia="ja-JP"/>
        </w:rPr>
        <w:t>,</w:t>
      </w:r>
      <w:r w:rsidR="005D2280" w:rsidRPr="00E3660B">
        <w:rPr>
          <w:lang w:eastAsia="ja-JP"/>
        </w:rPr>
        <w:t xml:space="preserve"> this item can be closed.</w:t>
      </w:r>
    </w:p>
    <w:p w14:paraId="7E953C9C" w14:textId="77777777" w:rsidR="005D2280" w:rsidRPr="00E3660B" w:rsidRDefault="005D2280" w:rsidP="005D2280">
      <w:pPr>
        <w:pStyle w:val="ListParagraph"/>
        <w:numPr>
          <w:ilvl w:val="0"/>
          <w:numId w:val="19"/>
        </w:numPr>
        <w:spacing w:after="120"/>
        <w:rPr>
          <w:b/>
          <w:bCs/>
          <w:lang w:eastAsia="ja-JP"/>
        </w:rPr>
      </w:pPr>
      <w:r w:rsidRPr="00E3660B">
        <w:rPr>
          <w:b/>
          <w:bCs/>
          <w:lang w:eastAsia="ja-JP"/>
        </w:rPr>
        <w:t>FDOT CO - John Hope asked for a list of supported products to be provided with each release.</w:t>
      </w:r>
      <w:r w:rsidRPr="00E3660B">
        <w:rPr>
          <w:b/>
          <w:bCs/>
          <w:lang w:eastAsia="ja-JP"/>
        </w:rPr>
        <w:tab/>
      </w:r>
    </w:p>
    <w:p w14:paraId="78C1036B" w14:textId="1DE78E2C" w:rsidR="009003AB" w:rsidRPr="00E3660B" w:rsidRDefault="002646E3" w:rsidP="00845654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 xml:space="preserve">John Hope: I believe that SwRI and Central Office have reported that they </w:t>
      </w:r>
      <w:r w:rsidR="00291E45" w:rsidRPr="00E3660B">
        <w:rPr>
          <w:lang w:eastAsia="ja-JP"/>
        </w:rPr>
        <w:t>are going to</w:t>
      </w:r>
      <w:r w:rsidRPr="00E3660B">
        <w:rPr>
          <w:lang w:eastAsia="ja-JP"/>
        </w:rPr>
        <w:t xml:space="preserve"> keep the website updated with </w:t>
      </w:r>
      <w:r w:rsidR="00781C09" w:rsidRPr="00E3660B">
        <w:rPr>
          <w:lang w:eastAsia="ja-JP"/>
        </w:rPr>
        <w:t xml:space="preserve">the </w:t>
      </w:r>
      <w:r w:rsidR="009003AB" w:rsidRPr="00E3660B">
        <w:rPr>
          <w:lang w:eastAsia="ja-JP"/>
        </w:rPr>
        <w:t xml:space="preserve">supported </w:t>
      </w:r>
      <w:r w:rsidR="00781C09" w:rsidRPr="00E3660B">
        <w:rPr>
          <w:lang w:eastAsia="ja-JP"/>
        </w:rPr>
        <w:t>list of p</w:t>
      </w:r>
      <w:r w:rsidR="009003AB" w:rsidRPr="00E3660B">
        <w:rPr>
          <w:lang w:eastAsia="ja-JP"/>
        </w:rPr>
        <w:t>roducts.</w:t>
      </w:r>
    </w:p>
    <w:p w14:paraId="5CC5BB9B" w14:textId="5C893453" w:rsidR="00291E45" w:rsidRPr="00E3660B" w:rsidRDefault="009003AB" w:rsidP="00845654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 xml:space="preserve">Tucker Brown: </w:t>
      </w:r>
      <w:r w:rsidR="002646E3" w:rsidRPr="00E3660B">
        <w:rPr>
          <w:lang w:eastAsia="ja-JP"/>
        </w:rPr>
        <w:t xml:space="preserve"> </w:t>
      </w:r>
      <w:r w:rsidR="00781C09" w:rsidRPr="00E3660B">
        <w:rPr>
          <w:lang w:eastAsia="ja-JP"/>
        </w:rPr>
        <w:t xml:space="preserve">As of </w:t>
      </w:r>
      <w:r w:rsidR="00291E45" w:rsidRPr="00E3660B">
        <w:rPr>
          <w:lang w:eastAsia="ja-JP"/>
        </w:rPr>
        <w:t xml:space="preserve">right </w:t>
      </w:r>
      <w:r w:rsidR="00781C09" w:rsidRPr="00E3660B">
        <w:rPr>
          <w:lang w:eastAsia="ja-JP"/>
        </w:rPr>
        <w:t xml:space="preserve">now, </w:t>
      </w:r>
      <w:r w:rsidR="00ED1A4F" w:rsidRPr="00E3660B">
        <w:rPr>
          <w:lang w:eastAsia="ja-JP"/>
        </w:rPr>
        <w:t xml:space="preserve">that list is up-to-date on </w:t>
      </w:r>
      <w:r w:rsidR="00781C09" w:rsidRPr="00E3660B">
        <w:rPr>
          <w:lang w:eastAsia="ja-JP"/>
        </w:rPr>
        <w:t>the website through R8.1, and we will continue to</w:t>
      </w:r>
      <w:r w:rsidR="00291E45" w:rsidRPr="00E3660B">
        <w:rPr>
          <w:lang w:eastAsia="ja-JP"/>
        </w:rPr>
        <w:t xml:space="preserve"> maintain that with the next releases, as well.</w:t>
      </w:r>
    </w:p>
    <w:p w14:paraId="29C7F6BA" w14:textId="6CC4721E" w:rsidR="00291E45" w:rsidRPr="00E3660B" w:rsidRDefault="00EA67A3" w:rsidP="00845654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>Amy DiRusso: So we will close this item.</w:t>
      </w:r>
    </w:p>
    <w:p w14:paraId="0333589E" w14:textId="63DB6622" w:rsidR="00DC2B74" w:rsidRPr="00E3660B" w:rsidRDefault="00DC2B74" w:rsidP="0020755A">
      <w:pPr>
        <w:rPr>
          <w:rFonts w:cs="Courier New"/>
        </w:rPr>
      </w:pPr>
    </w:p>
    <w:p w14:paraId="3B2B4C51" w14:textId="77777777" w:rsidR="00F277EB" w:rsidRPr="00E3660B" w:rsidRDefault="000008AC" w:rsidP="000008AC">
      <w:pPr>
        <w:pStyle w:val="ListParagraph"/>
        <w:numPr>
          <w:ilvl w:val="0"/>
          <w:numId w:val="19"/>
        </w:numPr>
        <w:spacing w:after="120"/>
        <w:rPr>
          <w:b/>
          <w:bCs/>
          <w:lang w:eastAsia="ja-JP"/>
        </w:rPr>
      </w:pPr>
      <w:r w:rsidRPr="00E3660B">
        <w:rPr>
          <w:b/>
          <w:bCs/>
          <w:lang w:eastAsia="ja-JP"/>
        </w:rPr>
        <w:t>SwRI -</w:t>
      </w:r>
      <w:r w:rsidRPr="00E3660B">
        <w:rPr>
          <w:b/>
          <w:bCs/>
          <w:lang w:eastAsia="ja-JP"/>
        </w:rPr>
        <w:tab/>
        <w:t>Revisit EM response plans and messaging related to one of the presented Jira issues and present details at the design review.</w:t>
      </w:r>
      <w:r w:rsidRPr="00E3660B">
        <w:rPr>
          <w:b/>
          <w:bCs/>
          <w:lang w:eastAsia="ja-JP"/>
        </w:rPr>
        <w:tab/>
      </w:r>
    </w:p>
    <w:p w14:paraId="33818B9B" w14:textId="77777777" w:rsidR="00F277EB" w:rsidRPr="00E3660B" w:rsidRDefault="00F277EB" w:rsidP="00F277EB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>Tucker Brown: Carla, do you remember what issue that was referring to?</w:t>
      </w:r>
    </w:p>
    <w:p w14:paraId="5F44187C" w14:textId="77777777" w:rsidR="00F277EB" w:rsidRPr="00E3660B" w:rsidRDefault="00F277EB" w:rsidP="00F277EB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 xml:space="preserve">Carla Holmes: Yes, that was </w:t>
      </w:r>
      <w:r w:rsidR="000008AC" w:rsidRPr="00E3660B">
        <w:rPr>
          <w:lang w:eastAsia="ja-JP"/>
        </w:rPr>
        <w:t>SG-5865 - Improve EM DMS suggestions if message does not fit</w:t>
      </w:r>
      <w:r w:rsidRPr="00E3660B">
        <w:rPr>
          <w:lang w:eastAsia="ja-JP"/>
        </w:rPr>
        <w:t>. It will be discussed further at the Design Review Meeting where this is presented.</w:t>
      </w:r>
    </w:p>
    <w:p w14:paraId="72EA2428" w14:textId="6F47C9AE" w:rsidR="00DC2B74" w:rsidRPr="00E3660B" w:rsidRDefault="00B606E1" w:rsidP="00F277EB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>Tucker Brown: Essentially what this was is if you have a response plan item</w:t>
      </w:r>
      <w:r w:rsidR="008C0532" w:rsidRPr="00E3660B">
        <w:rPr>
          <w:lang w:eastAsia="ja-JP"/>
        </w:rPr>
        <w:t xml:space="preserve">, and something doesn’t fit on a sign, </w:t>
      </w:r>
      <w:r w:rsidR="002F543F" w:rsidRPr="00E3660B">
        <w:rPr>
          <w:lang w:eastAsia="ja-JP"/>
        </w:rPr>
        <w:t>it show</w:t>
      </w:r>
      <w:r w:rsidR="009C6A13" w:rsidRPr="00E3660B">
        <w:rPr>
          <w:lang w:eastAsia="ja-JP"/>
        </w:rPr>
        <w:t>s</w:t>
      </w:r>
      <w:r w:rsidR="002F543F" w:rsidRPr="00E3660B">
        <w:rPr>
          <w:lang w:eastAsia="ja-JP"/>
        </w:rPr>
        <w:t xml:space="preserve"> up as blank</w:t>
      </w:r>
      <w:r w:rsidR="009C6A13" w:rsidRPr="00E3660B">
        <w:rPr>
          <w:lang w:eastAsia="ja-JP"/>
        </w:rPr>
        <w:t>; it used to not show up at all. Th</w:t>
      </w:r>
      <w:r w:rsidR="005C01F4" w:rsidRPr="00E3660B">
        <w:rPr>
          <w:lang w:eastAsia="ja-JP"/>
        </w:rPr>
        <w:t xml:space="preserve">ere probably is a better way to show that and </w:t>
      </w:r>
      <w:r w:rsidR="009C6A13" w:rsidRPr="00E3660B">
        <w:rPr>
          <w:lang w:eastAsia="ja-JP"/>
        </w:rPr>
        <w:t>provide</w:t>
      </w:r>
      <w:r w:rsidR="007D3ABB" w:rsidRPr="00E3660B">
        <w:rPr>
          <w:lang w:eastAsia="ja-JP"/>
        </w:rPr>
        <w:t xml:space="preserve"> </w:t>
      </w:r>
      <w:r w:rsidR="008A69C2" w:rsidRPr="00E3660B">
        <w:rPr>
          <w:lang w:eastAsia="ja-JP"/>
        </w:rPr>
        <w:t xml:space="preserve">operators with </w:t>
      </w:r>
      <w:r w:rsidR="007D3ABB" w:rsidRPr="00E3660B">
        <w:rPr>
          <w:lang w:eastAsia="ja-JP"/>
        </w:rPr>
        <w:t>information on how to take what should have been generated and fit it on the sign.</w:t>
      </w:r>
      <w:r w:rsidR="00071023" w:rsidRPr="00E3660B">
        <w:rPr>
          <w:lang w:eastAsia="ja-JP"/>
        </w:rPr>
        <w:t xml:space="preserve"> This item is already t</w:t>
      </w:r>
      <w:r w:rsidR="00376D3C">
        <w:rPr>
          <w:lang w:eastAsia="ja-JP"/>
        </w:rPr>
        <w:t>h</w:t>
      </w:r>
      <w:r w:rsidR="00071023" w:rsidRPr="00E3660B">
        <w:rPr>
          <w:lang w:eastAsia="ja-JP"/>
        </w:rPr>
        <w:t xml:space="preserve">rough CMB approval, so if it does </w:t>
      </w:r>
      <w:r w:rsidR="00D83DB7" w:rsidRPr="00E3660B">
        <w:rPr>
          <w:lang w:eastAsia="ja-JP"/>
        </w:rPr>
        <w:t xml:space="preserve">get voted on and </w:t>
      </w:r>
      <w:r w:rsidR="00071023" w:rsidRPr="00E3660B">
        <w:rPr>
          <w:lang w:eastAsia="ja-JP"/>
        </w:rPr>
        <w:t>make</w:t>
      </w:r>
      <w:r w:rsidR="00D83DB7" w:rsidRPr="00E3660B">
        <w:rPr>
          <w:lang w:eastAsia="ja-JP"/>
        </w:rPr>
        <w:t>s</w:t>
      </w:r>
      <w:r w:rsidR="00071023" w:rsidRPr="00E3660B">
        <w:rPr>
          <w:lang w:eastAsia="ja-JP"/>
        </w:rPr>
        <w:t xml:space="preserve"> it into a release</w:t>
      </w:r>
      <w:r w:rsidR="00D83DB7" w:rsidRPr="00E3660B">
        <w:rPr>
          <w:lang w:eastAsia="ja-JP"/>
        </w:rPr>
        <w:t>, exactly how we do that will be discussed at the Design Review Meeting.</w:t>
      </w:r>
      <w:r w:rsidR="00CB2EA6" w:rsidRPr="00E3660B">
        <w:rPr>
          <w:lang w:eastAsia="ja-JP"/>
        </w:rPr>
        <w:t xml:space="preserve"> So this one is good to go.</w:t>
      </w:r>
    </w:p>
    <w:p w14:paraId="30DFF55A" w14:textId="77777777" w:rsidR="00CB2EA6" w:rsidRPr="00E3660B" w:rsidRDefault="00CB2EA6" w:rsidP="00CB2EA6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>Amy DiRusso: So we will close this item.</w:t>
      </w:r>
    </w:p>
    <w:p w14:paraId="1AD450DE" w14:textId="3110E19F" w:rsidR="00CB2EA6" w:rsidRPr="00E3660B" w:rsidRDefault="00CB2EA6" w:rsidP="006555AA">
      <w:r w:rsidRPr="00E3660B">
        <w:t>Amy DiRusso: The next two items were for me</w:t>
      </w:r>
      <w:r w:rsidR="006555AA" w:rsidRPr="00E3660B">
        <w:t>:</w:t>
      </w:r>
    </w:p>
    <w:p w14:paraId="45CAB362" w14:textId="00CB87A9" w:rsidR="00CB2EA6" w:rsidRPr="00E3660B" w:rsidRDefault="00CB2EA6" w:rsidP="00CB2EA6">
      <w:pPr>
        <w:pStyle w:val="ListParagraph"/>
        <w:numPr>
          <w:ilvl w:val="0"/>
          <w:numId w:val="19"/>
        </w:numPr>
        <w:spacing w:after="120"/>
        <w:rPr>
          <w:b/>
          <w:bCs/>
          <w:lang w:eastAsia="ja-JP"/>
        </w:rPr>
      </w:pPr>
      <w:r w:rsidRPr="00E3660B">
        <w:rPr>
          <w:b/>
          <w:bCs/>
          <w:lang w:eastAsia="ja-JP"/>
        </w:rPr>
        <w:t>District 1</w:t>
      </w:r>
      <w:r w:rsidR="00BB0B7F" w:rsidRPr="00E3660B">
        <w:rPr>
          <w:b/>
          <w:bCs/>
          <w:lang w:eastAsia="ja-JP"/>
        </w:rPr>
        <w:t xml:space="preserve">- </w:t>
      </w:r>
      <w:r w:rsidRPr="00E3660B">
        <w:rPr>
          <w:b/>
          <w:bCs/>
          <w:lang w:eastAsia="ja-JP"/>
        </w:rPr>
        <w:t xml:space="preserve">Update voting members and send to Amy. </w:t>
      </w:r>
    </w:p>
    <w:p w14:paraId="72887F06" w14:textId="61B7D5FC" w:rsidR="00CB2EA6" w:rsidRPr="00E3660B" w:rsidRDefault="00CB2EA6" w:rsidP="00CB2EA6">
      <w:pPr>
        <w:pStyle w:val="ListParagraph"/>
        <w:numPr>
          <w:ilvl w:val="0"/>
          <w:numId w:val="19"/>
        </w:numPr>
        <w:spacing w:after="120"/>
        <w:rPr>
          <w:b/>
          <w:bCs/>
          <w:lang w:eastAsia="ja-JP"/>
        </w:rPr>
      </w:pPr>
      <w:r w:rsidRPr="00E3660B">
        <w:rPr>
          <w:b/>
          <w:bCs/>
          <w:lang w:eastAsia="ja-JP"/>
        </w:rPr>
        <w:t>District 5</w:t>
      </w:r>
      <w:r w:rsidR="00BB0B7F" w:rsidRPr="00E3660B">
        <w:rPr>
          <w:b/>
          <w:bCs/>
          <w:lang w:eastAsia="ja-JP"/>
        </w:rPr>
        <w:t xml:space="preserve"> - </w:t>
      </w:r>
      <w:r w:rsidRPr="00E3660B">
        <w:rPr>
          <w:b/>
          <w:bCs/>
          <w:lang w:eastAsia="ja-JP"/>
        </w:rPr>
        <w:t>Update voting members and send to Amy.</w:t>
      </w:r>
    </w:p>
    <w:p w14:paraId="05F0680B" w14:textId="06E04CA9" w:rsidR="006555AA" w:rsidRPr="00E3660B" w:rsidRDefault="006555AA" w:rsidP="006555AA">
      <w:pPr>
        <w:pStyle w:val="ListParagraph"/>
        <w:spacing w:after="120"/>
        <w:rPr>
          <w:b/>
          <w:bCs/>
          <w:lang w:eastAsia="ja-JP"/>
        </w:rPr>
      </w:pPr>
      <w:r w:rsidRPr="00E3660B">
        <w:rPr>
          <w:lang w:eastAsia="ja-JP"/>
        </w:rPr>
        <w:t>Amy Di Russo: I will send out the updated list of voting members to the Districts</w:t>
      </w:r>
      <w:r w:rsidR="004574AB" w:rsidRPr="00E3660B">
        <w:rPr>
          <w:lang w:eastAsia="ja-JP"/>
        </w:rPr>
        <w:t xml:space="preserve"> to review</w:t>
      </w:r>
      <w:r w:rsidRPr="00E3660B">
        <w:rPr>
          <w:lang w:eastAsia="ja-JP"/>
        </w:rPr>
        <w:t>. I got information from D1, D5, and also from D4.</w:t>
      </w:r>
    </w:p>
    <w:p w14:paraId="44C7314C" w14:textId="77777777" w:rsidR="00114F19" w:rsidRPr="00E3660B" w:rsidRDefault="00114F19" w:rsidP="00114F19">
      <w:pPr>
        <w:pStyle w:val="ListParagraph"/>
        <w:numPr>
          <w:ilvl w:val="0"/>
          <w:numId w:val="19"/>
        </w:numPr>
        <w:spacing w:after="120"/>
        <w:rPr>
          <w:b/>
          <w:bCs/>
          <w:lang w:eastAsia="ja-JP"/>
        </w:rPr>
      </w:pPr>
      <w:r w:rsidRPr="00E3660B">
        <w:rPr>
          <w:b/>
          <w:bCs/>
          <w:lang w:eastAsia="ja-JP"/>
        </w:rPr>
        <w:t>FDOT CO / SwRI - Revisit SG-5849 - New Report – Cameras that haven’t been used at SSUG for further investigation of additional functionality. Update scope and LOE.</w:t>
      </w:r>
      <w:r w:rsidRPr="00E3660B">
        <w:rPr>
          <w:b/>
          <w:bCs/>
          <w:lang w:eastAsia="ja-JP"/>
        </w:rPr>
        <w:tab/>
      </w:r>
    </w:p>
    <w:p w14:paraId="721B29ED" w14:textId="69083A4A" w:rsidR="00114F19" w:rsidRPr="00E3660B" w:rsidRDefault="00C165F7" w:rsidP="00114F19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>Tucker Brown: This is an issue we talked about at the last CMB. It was tabled</w:t>
      </w:r>
      <w:r w:rsidR="00E952BB" w:rsidRPr="00E3660B">
        <w:rPr>
          <w:lang w:eastAsia="ja-JP"/>
        </w:rPr>
        <w:t xml:space="preserve"> based on some changes that were requested and we needed to go back and get a new LOE. </w:t>
      </w:r>
      <w:r w:rsidR="00F50C91" w:rsidRPr="00E3660B">
        <w:rPr>
          <w:lang w:eastAsia="ja-JP"/>
        </w:rPr>
        <w:t>This will be presented today, as well, so that action item can be closed.</w:t>
      </w:r>
    </w:p>
    <w:p w14:paraId="4D0FC4D3" w14:textId="77777777" w:rsidR="00F50C91" w:rsidRPr="00E3660B" w:rsidRDefault="00F50C91" w:rsidP="00F50C91">
      <w:pPr>
        <w:pStyle w:val="ListParagraph"/>
        <w:numPr>
          <w:ilvl w:val="0"/>
          <w:numId w:val="19"/>
        </w:numPr>
        <w:spacing w:after="120"/>
        <w:rPr>
          <w:b/>
          <w:bCs/>
          <w:lang w:eastAsia="ja-JP"/>
        </w:rPr>
      </w:pPr>
      <w:r w:rsidRPr="00E3660B">
        <w:rPr>
          <w:b/>
          <w:bCs/>
          <w:lang w:eastAsia="ja-JP"/>
        </w:rPr>
        <w:t>SwRI - Update scope and LOE for SG-5143 - Make Chronology report be able to be generated entirely or only in sections of interest</w:t>
      </w:r>
      <w:r w:rsidRPr="00E3660B">
        <w:rPr>
          <w:b/>
          <w:bCs/>
          <w:lang w:eastAsia="ja-JP"/>
        </w:rPr>
        <w:tab/>
      </w:r>
    </w:p>
    <w:p w14:paraId="25636F85" w14:textId="0B0807F6" w:rsidR="00EA0BF7" w:rsidRPr="00E3660B" w:rsidRDefault="00EA0BF7" w:rsidP="00EA0BF7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lastRenderedPageBreak/>
        <w:t>Tucker Brown:</w:t>
      </w:r>
      <w:r w:rsidR="00625AD4" w:rsidRPr="00E3660B">
        <w:rPr>
          <w:lang w:eastAsia="ja-JP"/>
        </w:rPr>
        <w:t xml:space="preserve"> </w:t>
      </w:r>
      <w:r w:rsidRPr="00E3660B">
        <w:rPr>
          <w:lang w:eastAsia="ja-JP"/>
        </w:rPr>
        <w:t>This item was voted on at the last CMB</w:t>
      </w:r>
      <w:r w:rsidR="00625AD4" w:rsidRPr="00E3660B">
        <w:rPr>
          <w:lang w:eastAsia="ja-JP"/>
        </w:rPr>
        <w:t>. W</w:t>
      </w:r>
      <w:r w:rsidRPr="00E3660B">
        <w:rPr>
          <w:lang w:eastAsia="ja-JP"/>
        </w:rPr>
        <w:t xml:space="preserve">e will be presenting it </w:t>
      </w:r>
      <w:r w:rsidR="005A06AD" w:rsidRPr="00E3660B">
        <w:rPr>
          <w:lang w:eastAsia="ja-JP"/>
        </w:rPr>
        <w:t xml:space="preserve">today as an FYI </w:t>
      </w:r>
      <w:r w:rsidR="00625AD4" w:rsidRPr="00E3660B">
        <w:rPr>
          <w:lang w:eastAsia="ja-JP"/>
        </w:rPr>
        <w:t>with the updated LOE.</w:t>
      </w:r>
      <w:r w:rsidRPr="00E3660B">
        <w:rPr>
          <w:lang w:eastAsia="ja-JP"/>
        </w:rPr>
        <w:t xml:space="preserve"> This item can be closed</w:t>
      </w:r>
      <w:r w:rsidR="00625AD4" w:rsidRPr="00E3660B">
        <w:rPr>
          <w:lang w:eastAsia="ja-JP"/>
        </w:rPr>
        <w:t>, as well</w:t>
      </w:r>
      <w:r w:rsidRPr="00E3660B">
        <w:rPr>
          <w:lang w:eastAsia="ja-JP"/>
        </w:rPr>
        <w:t>.</w:t>
      </w:r>
    </w:p>
    <w:p w14:paraId="329900DB" w14:textId="19CAA481" w:rsidR="00625AD4" w:rsidRPr="00E3660B" w:rsidRDefault="00625AD4" w:rsidP="00625AD4">
      <w:pPr>
        <w:pStyle w:val="ListParagraph"/>
        <w:numPr>
          <w:ilvl w:val="0"/>
          <w:numId w:val="19"/>
        </w:numPr>
        <w:spacing w:after="120"/>
        <w:rPr>
          <w:lang w:eastAsia="ja-JP"/>
        </w:rPr>
      </w:pPr>
      <w:r w:rsidRPr="00E3660B">
        <w:rPr>
          <w:b/>
          <w:bCs/>
          <w:lang w:eastAsia="ja-JP"/>
        </w:rPr>
        <w:t>All Districts</w:t>
      </w:r>
      <w:r w:rsidR="00CE06E1" w:rsidRPr="00E3660B">
        <w:rPr>
          <w:b/>
          <w:bCs/>
          <w:lang w:eastAsia="ja-JP"/>
        </w:rPr>
        <w:t xml:space="preserve"> - </w:t>
      </w:r>
      <w:r w:rsidRPr="00E3660B">
        <w:rPr>
          <w:b/>
          <w:bCs/>
          <w:lang w:eastAsia="ja-JP"/>
        </w:rPr>
        <w:t>Send Christine Shafik their input on any lessons learned during configuration and deployment of SunGuide 8.0.</w:t>
      </w:r>
      <w:r w:rsidRPr="00E3660B">
        <w:rPr>
          <w:lang w:eastAsia="ja-JP"/>
        </w:rPr>
        <w:tab/>
      </w:r>
    </w:p>
    <w:p w14:paraId="66ECD276" w14:textId="3CA537DC" w:rsidR="00625AD4" w:rsidRPr="00E3660B" w:rsidRDefault="00CE06E1" w:rsidP="00625AD4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>Christine Shafik: We c</w:t>
      </w:r>
      <w:r w:rsidR="00625AD4" w:rsidRPr="00E3660B">
        <w:rPr>
          <w:lang w:eastAsia="ja-JP"/>
        </w:rPr>
        <w:t>an close</w:t>
      </w:r>
      <w:r w:rsidRPr="00E3660B">
        <w:rPr>
          <w:lang w:eastAsia="ja-JP"/>
        </w:rPr>
        <w:t xml:space="preserve"> this one for R8.0.</w:t>
      </w:r>
      <w:r w:rsidR="00625AD4" w:rsidRPr="00E3660B">
        <w:rPr>
          <w:lang w:eastAsia="ja-JP"/>
        </w:rPr>
        <w:t xml:space="preserve"> </w:t>
      </w:r>
    </w:p>
    <w:p w14:paraId="6DCC610A" w14:textId="3D4354EA" w:rsidR="00625AD4" w:rsidRPr="00E3660B" w:rsidRDefault="00625AD4" w:rsidP="00625AD4">
      <w:pPr>
        <w:pStyle w:val="ListParagraph"/>
        <w:numPr>
          <w:ilvl w:val="0"/>
          <w:numId w:val="19"/>
        </w:numPr>
        <w:spacing w:after="120"/>
        <w:rPr>
          <w:lang w:eastAsia="ja-JP"/>
        </w:rPr>
      </w:pPr>
      <w:r w:rsidRPr="00E3660B">
        <w:rPr>
          <w:b/>
          <w:bCs/>
          <w:lang w:eastAsia="ja-JP"/>
        </w:rPr>
        <w:t>All Districts</w:t>
      </w:r>
      <w:r w:rsidR="00CE06E1" w:rsidRPr="00E3660B">
        <w:rPr>
          <w:b/>
          <w:bCs/>
          <w:lang w:eastAsia="ja-JP"/>
        </w:rPr>
        <w:t xml:space="preserve"> - </w:t>
      </w:r>
      <w:r w:rsidRPr="00E3660B">
        <w:rPr>
          <w:b/>
          <w:bCs/>
          <w:lang w:eastAsia="ja-JP"/>
        </w:rPr>
        <w:t>Create Jira tickets and send Christine Shafik any priorities to be scheduled for SSUG for consideration to be included in next major release.</w:t>
      </w:r>
      <w:r w:rsidRPr="00E3660B">
        <w:rPr>
          <w:lang w:eastAsia="ja-JP"/>
        </w:rPr>
        <w:tab/>
      </w:r>
    </w:p>
    <w:p w14:paraId="0193E4F1" w14:textId="550B40B9" w:rsidR="00A16A4B" w:rsidRPr="00E3660B" w:rsidRDefault="00A16A4B" w:rsidP="00A16A4B">
      <w:pPr>
        <w:pStyle w:val="ListParagraph"/>
        <w:spacing w:after="120"/>
        <w:rPr>
          <w:lang w:eastAsia="ja-JP"/>
        </w:rPr>
      </w:pPr>
      <w:r w:rsidRPr="00E3660B">
        <w:rPr>
          <w:lang w:eastAsia="ja-JP"/>
        </w:rPr>
        <w:t xml:space="preserve">Christine Shafik: We can close this one, as well. We got the District’s </w:t>
      </w:r>
      <w:r w:rsidR="00E76E9F" w:rsidRPr="00E3660B">
        <w:rPr>
          <w:lang w:eastAsia="ja-JP"/>
        </w:rPr>
        <w:t xml:space="preserve">input on your </w:t>
      </w:r>
      <w:r w:rsidRPr="00E3660B">
        <w:rPr>
          <w:lang w:eastAsia="ja-JP"/>
        </w:rPr>
        <w:t>priorities</w:t>
      </w:r>
      <w:r w:rsidR="002579E9" w:rsidRPr="00E3660B">
        <w:rPr>
          <w:lang w:eastAsia="ja-JP"/>
        </w:rPr>
        <w:t>.</w:t>
      </w:r>
      <w:r w:rsidRPr="00E3660B">
        <w:rPr>
          <w:lang w:eastAsia="ja-JP"/>
        </w:rPr>
        <w:t xml:space="preserve"> </w:t>
      </w:r>
    </w:p>
    <w:p w14:paraId="052D913A" w14:textId="77777777" w:rsidR="00BC61AF" w:rsidRPr="00E3660B" w:rsidRDefault="00BC61AF" w:rsidP="00CD15E3">
      <w:pPr>
        <w:tabs>
          <w:tab w:val="right" w:leader="dot" w:pos="9360"/>
        </w:tabs>
        <w:jc w:val="both"/>
        <w:rPr>
          <w:rFonts w:cs="Courier New"/>
          <w:b/>
          <w:bCs/>
        </w:rPr>
      </w:pPr>
    </w:p>
    <w:p w14:paraId="006B125E" w14:textId="2AD6C42A" w:rsidR="00BC61AF" w:rsidRPr="00E3660B" w:rsidRDefault="00BC61AF" w:rsidP="00CD15E3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>SunGuide Software Update</w:t>
      </w:r>
    </w:p>
    <w:p w14:paraId="22AA1E7B" w14:textId="6B732553" w:rsidR="002C7843" w:rsidRPr="00E3660B" w:rsidRDefault="002C7843" w:rsidP="002C7843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>Christine Shafik: As you all know</w:t>
      </w:r>
      <w:r w:rsidR="006B0EEC">
        <w:rPr>
          <w:lang w:eastAsia="ja-JP"/>
        </w:rPr>
        <w:t>,</w:t>
      </w:r>
      <w:r w:rsidRPr="00E3660B">
        <w:rPr>
          <w:lang w:eastAsia="ja-JP"/>
        </w:rPr>
        <w:t xml:space="preserve"> we released R8.1 back in November</w:t>
      </w:r>
      <w:r w:rsidR="006B0EEC">
        <w:rPr>
          <w:lang w:eastAsia="ja-JP"/>
        </w:rPr>
        <w:t>.</w:t>
      </w:r>
      <w:r w:rsidR="00587AC7" w:rsidRPr="00E3660B">
        <w:rPr>
          <w:lang w:eastAsia="ja-JP"/>
        </w:rPr>
        <w:t xml:space="preserve"> Hot Fix 1 was released in January.</w:t>
      </w:r>
      <w:r w:rsidR="009E6AD3" w:rsidRPr="00E3660B">
        <w:rPr>
          <w:lang w:eastAsia="ja-JP"/>
        </w:rPr>
        <w:t xml:space="preserve"> We also released Hot Fix 6 for R8.0 in January, as well.</w:t>
      </w:r>
      <w:r w:rsidR="002E20E6" w:rsidRPr="00E3660B">
        <w:rPr>
          <w:lang w:eastAsia="ja-JP"/>
        </w:rPr>
        <w:t xml:space="preserve"> All districts have the green light to move forward with deployment</w:t>
      </w:r>
      <w:r w:rsidR="009C4DC2" w:rsidRPr="00E3660B">
        <w:rPr>
          <w:lang w:eastAsia="ja-JP"/>
        </w:rPr>
        <w:t>. I’ve gotten notifications and emails from multiple districts that</w:t>
      </w:r>
      <w:r w:rsidR="004501BF" w:rsidRPr="00E3660B">
        <w:rPr>
          <w:lang w:eastAsia="ja-JP"/>
        </w:rPr>
        <w:t xml:space="preserve"> you have deployed or are about to deploy. This release is going to be in very good shape</w:t>
      </w:r>
      <w:r w:rsidR="00334CE6" w:rsidRPr="00E3660B">
        <w:rPr>
          <w:lang w:eastAsia="ja-JP"/>
        </w:rPr>
        <w:t xml:space="preserve"> from what I’ve heard so far from the districts that have already deployed it. They are praising how smooth it is</w:t>
      </w:r>
      <w:r w:rsidR="00506166" w:rsidRPr="00E3660B">
        <w:rPr>
          <w:lang w:eastAsia="ja-JP"/>
        </w:rPr>
        <w:t>, and have not reported any major issues</w:t>
      </w:r>
      <w:r w:rsidR="001536B1" w:rsidRPr="00E3660B">
        <w:rPr>
          <w:lang w:eastAsia="ja-JP"/>
        </w:rPr>
        <w:t>. So, I encourage anyone who has not deployed</w:t>
      </w:r>
      <w:r w:rsidR="00B8086A" w:rsidRPr="00E3660B">
        <w:rPr>
          <w:lang w:eastAsia="ja-JP"/>
        </w:rPr>
        <w:t xml:space="preserve"> yet to move forward with it. Keep Centra Office in the loop</w:t>
      </w:r>
      <w:r w:rsidR="00812D71" w:rsidRPr="00E3660B">
        <w:rPr>
          <w:lang w:eastAsia="ja-JP"/>
        </w:rPr>
        <w:t xml:space="preserve"> for coordination purposes. We do not recommend that multiple districts deploy R8.1 at the same time</w:t>
      </w:r>
      <w:r w:rsidR="00F71DA7" w:rsidRPr="00E3660B">
        <w:rPr>
          <w:lang w:eastAsia="ja-JP"/>
        </w:rPr>
        <w:t>, so please touch base with us before scheduling your deployment.</w:t>
      </w:r>
    </w:p>
    <w:p w14:paraId="108ED7F9" w14:textId="40E4006E" w:rsidR="00D33E6E" w:rsidRPr="00E3660B" w:rsidRDefault="00D33E6E" w:rsidP="002C7843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>R8</w:t>
      </w:r>
      <w:r w:rsidR="00F9393B">
        <w:rPr>
          <w:lang w:eastAsia="ja-JP"/>
        </w:rPr>
        <w:t>.</w:t>
      </w:r>
      <w:r w:rsidRPr="00E3660B">
        <w:rPr>
          <w:lang w:eastAsia="ja-JP"/>
        </w:rPr>
        <w:t>1 Hot Fix 2 is in</w:t>
      </w:r>
      <w:r w:rsidR="00AD1D07" w:rsidRPr="00E3660B">
        <w:rPr>
          <w:lang w:eastAsia="ja-JP"/>
        </w:rPr>
        <w:t xml:space="preserve"> the</w:t>
      </w:r>
      <w:r w:rsidRPr="00E3660B">
        <w:rPr>
          <w:lang w:eastAsia="ja-JP"/>
        </w:rPr>
        <w:t xml:space="preserve"> development</w:t>
      </w:r>
      <w:r w:rsidR="00AD1D07" w:rsidRPr="00E3660B">
        <w:rPr>
          <w:lang w:eastAsia="ja-JP"/>
        </w:rPr>
        <w:t xml:space="preserve"> phase. It is going to have a lot of enhancements, as well as a lot of bug fixes.</w:t>
      </w:r>
      <w:r w:rsidR="0057090E" w:rsidRPr="00E3660B">
        <w:rPr>
          <w:lang w:eastAsia="ja-JP"/>
        </w:rPr>
        <w:t xml:space="preserve"> It is not finalized yet, because we are adding stuff as we go.</w:t>
      </w:r>
      <w:r w:rsidR="000213FC" w:rsidRPr="00E3660B">
        <w:rPr>
          <w:lang w:eastAsia="ja-JP"/>
        </w:rPr>
        <w:t xml:space="preserve"> But some of the items on the screen are the enhancements that will be included</w:t>
      </w:r>
      <w:r w:rsidR="00304281" w:rsidRPr="00E3660B">
        <w:rPr>
          <w:lang w:eastAsia="ja-JP"/>
        </w:rPr>
        <w:t xml:space="preserve"> for sure.</w:t>
      </w:r>
    </w:p>
    <w:p w14:paraId="5AF23831" w14:textId="05F154FB" w:rsidR="00304281" w:rsidRPr="00E3660B" w:rsidRDefault="00304281" w:rsidP="002C7843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>This slide shows some of the bug fixes. It is not finalized yet, but once it is, you will have it statewide.</w:t>
      </w:r>
    </w:p>
    <w:p w14:paraId="0294DDF0" w14:textId="4AB122BE" w:rsidR="00821C09" w:rsidRPr="00E3660B" w:rsidRDefault="00821C09" w:rsidP="00821C09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>A couple of meetings ago in the ITS Working Group, we shared</w:t>
      </w:r>
      <w:r w:rsidR="0020508C" w:rsidRPr="00E3660B">
        <w:rPr>
          <w:lang w:eastAsia="ja-JP"/>
        </w:rPr>
        <w:t xml:space="preserve"> </w:t>
      </w:r>
      <w:r w:rsidR="0085167B">
        <w:rPr>
          <w:lang w:eastAsia="ja-JP"/>
        </w:rPr>
        <w:t>t</w:t>
      </w:r>
      <w:r w:rsidR="0020508C" w:rsidRPr="00E3660B">
        <w:rPr>
          <w:lang w:eastAsia="ja-JP"/>
        </w:rPr>
        <w:t xml:space="preserve">hat we recommend that all vendors and devices go through a consistent process for integration into SunGuide. </w:t>
      </w:r>
      <w:r w:rsidR="00CC50ED" w:rsidRPr="00E3660B">
        <w:rPr>
          <w:lang w:eastAsia="ja-JP"/>
        </w:rPr>
        <w:t>We were asked to put this together and send it out to the districts and post it online.</w:t>
      </w:r>
      <w:r w:rsidR="00AC4793" w:rsidRPr="00E3660B">
        <w:rPr>
          <w:lang w:eastAsia="ja-JP"/>
        </w:rPr>
        <w:t xml:space="preserve"> We’ve</w:t>
      </w:r>
      <w:r w:rsidR="00B21EE1">
        <w:rPr>
          <w:lang w:eastAsia="ja-JP"/>
        </w:rPr>
        <w:t xml:space="preserve"> been working </w:t>
      </w:r>
      <w:r w:rsidR="00AC4793" w:rsidRPr="00E3660B">
        <w:rPr>
          <w:lang w:eastAsia="ja-JP"/>
        </w:rPr>
        <w:t xml:space="preserve"> on this</w:t>
      </w:r>
      <w:r w:rsidR="00B21EE1">
        <w:rPr>
          <w:lang w:eastAsia="ja-JP"/>
        </w:rPr>
        <w:t>,</w:t>
      </w:r>
      <w:r w:rsidR="00AC4793" w:rsidRPr="00E3660B">
        <w:rPr>
          <w:lang w:eastAsia="ja-JP"/>
        </w:rPr>
        <w:t xml:space="preserve"> and have worked with TER</w:t>
      </w:r>
      <w:r w:rsidR="00B21EE1">
        <w:rPr>
          <w:lang w:eastAsia="ja-JP"/>
        </w:rPr>
        <w:t>L</w:t>
      </w:r>
      <w:r w:rsidR="00AC4793" w:rsidRPr="00E3660B">
        <w:rPr>
          <w:lang w:eastAsia="ja-JP"/>
        </w:rPr>
        <w:t xml:space="preserve"> and have come up with the chart that you see on the slide. </w:t>
      </w:r>
      <w:r w:rsidR="008E509D" w:rsidRPr="00E3660B">
        <w:rPr>
          <w:lang w:eastAsia="ja-JP"/>
        </w:rPr>
        <w:t>The process is also documented</w:t>
      </w:r>
      <w:r w:rsidR="004815FF" w:rsidRPr="00E3660B">
        <w:rPr>
          <w:lang w:eastAsia="ja-JP"/>
        </w:rPr>
        <w:t>, and there is back-up documentation</w:t>
      </w:r>
      <w:r w:rsidR="00E81027" w:rsidRPr="00E3660B">
        <w:rPr>
          <w:lang w:eastAsia="ja-JP"/>
        </w:rPr>
        <w:t xml:space="preserve"> that goes with it. Both of these are posted online. </w:t>
      </w:r>
      <w:r w:rsidR="007C2CB0" w:rsidRPr="00E3660B">
        <w:rPr>
          <w:lang w:eastAsia="ja-JP"/>
        </w:rPr>
        <w:t>(Showed on slide.)</w:t>
      </w:r>
    </w:p>
    <w:p w14:paraId="50B31D04" w14:textId="5C404134" w:rsidR="007C2CB0" w:rsidRPr="00E3660B" w:rsidRDefault="007C2CB0" w:rsidP="00821C09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 xml:space="preserve">Tucker Brown: This is the Supported Protocols page we were talking about earlier. </w:t>
      </w:r>
      <w:r w:rsidR="009B5DB8" w:rsidRPr="00E3660B">
        <w:rPr>
          <w:lang w:eastAsia="ja-JP"/>
        </w:rPr>
        <w:t>There are two hyperlinks: the first one links you to the actual document</w:t>
      </w:r>
      <w:r w:rsidR="00C216C9" w:rsidRPr="00E3660B">
        <w:rPr>
          <w:lang w:eastAsia="ja-JP"/>
        </w:rPr>
        <w:t>, and the second one links to the flowchart. So you will have access to both of those from the SunGuide website.</w:t>
      </w:r>
      <w:r w:rsidR="009B5DB8" w:rsidRPr="00E3660B">
        <w:rPr>
          <w:lang w:eastAsia="ja-JP"/>
        </w:rPr>
        <w:t xml:space="preserve"> </w:t>
      </w:r>
    </w:p>
    <w:p w14:paraId="04A85778" w14:textId="67885B9D" w:rsidR="00D02AFA" w:rsidRPr="00E3660B" w:rsidRDefault="00D02AFA" w:rsidP="00D02AFA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 xml:space="preserve">Christine Shafik: Based on your recommendations, we have separated the map tiles from </w:t>
      </w:r>
      <w:r w:rsidR="001A2B37" w:rsidRPr="00E3660B">
        <w:rPr>
          <w:lang w:eastAsia="ja-JP"/>
        </w:rPr>
        <w:t>the big release, and released the new map tiles yesterday.</w:t>
      </w:r>
      <w:r w:rsidR="00884D5A" w:rsidRPr="00E3660B">
        <w:rPr>
          <w:lang w:eastAsia="ja-JP"/>
        </w:rPr>
        <w:t xml:space="preserve"> This covers updates from all quarters in 2021. If you have issues or any trouble</w:t>
      </w:r>
      <w:r w:rsidR="00B16197" w:rsidRPr="00E3660B">
        <w:rPr>
          <w:lang w:eastAsia="ja-JP"/>
        </w:rPr>
        <w:t xml:space="preserve"> installing this, please let us know, and we’d be happy to help.</w:t>
      </w:r>
    </w:p>
    <w:p w14:paraId="68C0FFFD" w14:textId="27EE193A" w:rsidR="008B50F9" w:rsidRPr="00E3660B" w:rsidRDefault="008B50F9" w:rsidP="00D02AFA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 xml:space="preserve">Tucker Brown: </w:t>
      </w:r>
      <w:r w:rsidR="00CB544A" w:rsidRPr="00E3660B">
        <w:rPr>
          <w:lang w:eastAsia="ja-JP"/>
        </w:rPr>
        <w:t>I</w:t>
      </w:r>
      <w:r w:rsidRPr="00E3660B">
        <w:rPr>
          <w:lang w:eastAsia="ja-JP"/>
        </w:rPr>
        <w:t>n the Read Me, if you are just going to do a tile replacement</w:t>
      </w:r>
      <w:r w:rsidR="00D53273" w:rsidRPr="00E3660B">
        <w:rPr>
          <w:lang w:eastAsia="ja-JP"/>
        </w:rPr>
        <w:t xml:space="preserve"> and are going with the new tile set, that is typically just a swap-out. Those are pretty easy.</w:t>
      </w:r>
      <w:r w:rsidR="00281F2C" w:rsidRPr="00E3660B">
        <w:rPr>
          <w:lang w:eastAsia="ja-JP"/>
        </w:rPr>
        <w:t xml:space="preserve"> There is an option in ReadMe to run a side-by-side </w:t>
      </w:r>
      <w:r w:rsidR="0029702C" w:rsidRPr="00E3660B">
        <w:rPr>
          <w:lang w:eastAsia="ja-JP"/>
        </w:rPr>
        <w:t xml:space="preserve">comparison if you are looking to do a comparison of the old and </w:t>
      </w:r>
      <w:r w:rsidR="0029702C" w:rsidRPr="00E3660B">
        <w:rPr>
          <w:lang w:eastAsia="ja-JP"/>
        </w:rPr>
        <w:lastRenderedPageBreak/>
        <w:t>new tile set</w:t>
      </w:r>
      <w:r w:rsidR="00701A7B" w:rsidRPr="00E3660B">
        <w:rPr>
          <w:lang w:eastAsia="ja-JP"/>
        </w:rPr>
        <w:t xml:space="preserve">, or just want to have them available. </w:t>
      </w:r>
      <w:r w:rsidR="00F01293" w:rsidRPr="00E3660B">
        <w:rPr>
          <w:lang w:eastAsia="ja-JP"/>
        </w:rPr>
        <w:t>The Read Me explains how to do that. It involves basically updating configuration.</w:t>
      </w:r>
      <w:r w:rsidR="00CB544A" w:rsidRPr="00E3660B">
        <w:rPr>
          <w:lang w:eastAsia="ja-JP"/>
        </w:rPr>
        <w:t xml:space="preserve"> If you have any trouble with that, just let us know.</w:t>
      </w:r>
    </w:p>
    <w:p w14:paraId="744A8B9A" w14:textId="17A3B77E" w:rsidR="00C3128B" w:rsidRPr="00E3660B" w:rsidRDefault="00C3128B" w:rsidP="00D02AFA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 xml:space="preserve">Jeremy Dilmore: Can you go back to the </w:t>
      </w:r>
      <w:r w:rsidR="00663671" w:rsidRPr="00E3660B">
        <w:rPr>
          <w:lang w:eastAsia="ja-JP"/>
        </w:rPr>
        <w:t>list of standard protocols in SunGuide? Is there a list of all the NTCIP objects</w:t>
      </w:r>
      <w:r w:rsidR="003D2508" w:rsidRPr="00E3660B">
        <w:rPr>
          <w:lang w:eastAsia="ja-JP"/>
        </w:rPr>
        <w:t xml:space="preserve"> or drivers that are supported in case we have a device that may support NTCIP</w:t>
      </w:r>
      <w:r w:rsidR="00165C72" w:rsidRPr="00E3660B">
        <w:rPr>
          <w:lang w:eastAsia="ja-JP"/>
        </w:rPr>
        <w:t>, but that particular NTCIP may not be supported by SunGuide?</w:t>
      </w:r>
      <w:r w:rsidR="00EB3E39" w:rsidRPr="00E3660B">
        <w:rPr>
          <w:lang w:eastAsia="ja-JP"/>
        </w:rPr>
        <w:t xml:space="preserve"> NTCIP is very broad and we may ha</w:t>
      </w:r>
      <w:r w:rsidR="00BD7C51" w:rsidRPr="00E3660B">
        <w:rPr>
          <w:lang w:eastAsia="ja-JP"/>
        </w:rPr>
        <w:t>ve</w:t>
      </w:r>
      <w:r w:rsidR="00A639A0" w:rsidRPr="00E3660B">
        <w:rPr>
          <w:lang w:eastAsia="ja-JP"/>
        </w:rPr>
        <w:t xml:space="preserve"> devices that a</w:t>
      </w:r>
      <w:r w:rsidR="00396394" w:rsidRPr="00E3660B">
        <w:rPr>
          <w:lang w:eastAsia="ja-JP"/>
        </w:rPr>
        <w:t>re compliant with the standard, but SunGuide may not have implemented those particular objects.</w:t>
      </w:r>
    </w:p>
    <w:p w14:paraId="7EC314E4" w14:textId="2A7B3C7C" w:rsidR="00257479" w:rsidRPr="00E3660B" w:rsidRDefault="00257479" w:rsidP="00D02AFA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>Tucker Brown: No, they are not publicly on the SunGuide website.</w:t>
      </w:r>
      <w:r w:rsidR="004E0DF7" w:rsidRPr="00E3660B">
        <w:rPr>
          <w:lang w:eastAsia="ja-JP"/>
        </w:rPr>
        <w:t xml:space="preserve"> Central Office or TERL may maintain those? </w:t>
      </w:r>
    </w:p>
    <w:p w14:paraId="54CC2827" w14:textId="7A6DD856" w:rsidR="004E0DF7" w:rsidRPr="00E3660B" w:rsidRDefault="004E0DF7" w:rsidP="00D02AFA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 xml:space="preserve">Derek Vollmer: From a device perspective, </w:t>
      </w:r>
      <w:r w:rsidR="00297DB7" w:rsidRPr="00E3660B">
        <w:rPr>
          <w:lang w:eastAsia="ja-JP"/>
        </w:rPr>
        <w:t xml:space="preserve">we don’t require NTCIP. We have supplemental requirements </w:t>
      </w:r>
      <w:r w:rsidR="001B6FFA" w:rsidRPr="00E3660B">
        <w:rPr>
          <w:lang w:eastAsia="ja-JP"/>
        </w:rPr>
        <w:t>that we link to from the standard spec that lists all the object</w:t>
      </w:r>
      <w:r w:rsidR="007065E9">
        <w:rPr>
          <w:lang w:eastAsia="ja-JP"/>
        </w:rPr>
        <w:t>s</w:t>
      </w:r>
      <w:r w:rsidR="001B6FFA" w:rsidRPr="00E3660B">
        <w:rPr>
          <w:lang w:eastAsia="ja-JP"/>
        </w:rPr>
        <w:t xml:space="preserve"> that the device needs to support.</w:t>
      </w:r>
      <w:r w:rsidR="004B1137" w:rsidRPr="00E3660B">
        <w:rPr>
          <w:lang w:eastAsia="ja-JP"/>
        </w:rPr>
        <w:t xml:space="preserve"> It doesn’t necessarily mean that</w:t>
      </w:r>
      <w:r w:rsidR="00070063" w:rsidRPr="00E3660B">
        <w:rPr>
          <w:lang w:eastAsia="ja-JP"/>
        </w:rPr>
        <w:t xml:space="preserve"> it lists what SunGuide supports. </w:t>
      </w:r>
    </w:p>
    <w:p w14:paraId="05967BEF" w14:textId="315FFB73" w:rsidR="00070063" w:rsidRPr="00E3660B" w:rsidRDefault="00070063" w:rsidP="00D02AFA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 xml:space="preserve">Jeremy Dilmore: </w:t>
      </w:r>
      <w:r w:rsidR="00B160FA" w:rsidRPr="00E3660B">
        <w:rPr>
          <w:lang w:eastAsia="ja-JP"/>
        </w:rPr>
        <w:t xml:space="preserve">Derek, </w:t>
      </w:r>
      <w:r w:rsidRPr="00E3660B">
        <w:rPr>
          <w:lang w:eastAsia="ja-JP"/>
        </w:rPr>
        <w:t xml:space="preserve">I was mostly concerned </w:t>
      </w:r>
      <w:r w:rsidR="006145B1">
        <w:rPr>
          <w:lang w:eastAsia="ja-JP"/>
        </w:rPr>
        <w:t>that, like</w:t>
      </w:r>
      <w:r w:rsidRPr="00E3660B">
        <w:rPr>
          <w:lang w:eastAsia="ja-JP"/>
        </w:rPr>
        <w:t xml:space="preserve"> if we had a TSP</w:t>
      </w:r>
      <w:r w:rsidR="00B160FA" w:rsidRPr="00E3660B">
        <w:rPr>
          <w:lang w:eastAsia="ja-JP"/>
        </w:rPr>
        <w:t xml:space="preserve"> or a non-standard device</w:t>
      </w:r>
      <w:r w:rsidR="00461F92" w:rsidRPr="00E3660B">
        <w:rPr>
          <w:lang w:eastAsia="ja-JP"/>
        </w:rPr>
        <w:t>. That is the biggest risk for a project-specific implementation.</w:t>
      </w:r>
    </w:p>
    <w:p w14:paraId="153EE7BA" w14:textId="577F91B3" w:rsidR="00461F92" w:rsidRPr="00E3660B" w:rsidRDefault="00461F92" w:rsidP="00461F92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 xml:space="preserve">Derek Vollmer: Do you have an example? </w:t>
      </w:r>
    </w:p>
    <w:p w14:paraId="6E18B703" w14:textId="4DB3A2EC" w:rsidR="00461F92" w:rsidRPr="00E3660B" w:rsidRDefault="00461F92" w:rsidP="00461F92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>Jeremy Dilmore: Not a particular one. I was thinking more</w:t>
      </w:r>
      <w:r w:rsidR="00A248FC" w:rsidRPr="00E3660B">
        <w:rPr>
          <w:lang w:eastAsia="ja-JP"/>
        </w:rPr>
        <w:t xml:space="preserve"> from a process standpoint so there was a way to verify before we went too far.</w:t>
      </w:r>
      <w:r w:rsidR="00916A61" w:rsidRPr="00E3660B">
        <w:rPr>
          <w:lang w:eastAsia="ja-JP"/>
        </w:rPr>
        <w:t xml:space="preserve"> Or is it, wait </w:t>
      </w:r>
      <w:r w:rsidR="006145B1">
        <w:rPr>
          <w:lang w:eastAsia="ja-JP"/>
        </w:rPr>
        <w:t>un</w:t>
      </w:r>
      <w:r w:rsidR="00916A61" w:rsidRPr="00E3660B">
        <w:rPr>
          <w:lang w:eastAsia="ja-JP"/>
        </w:rPr>
        <w:t xml:space="preserve">til the issue comes up and then call Tucker and Christine to verify </w:t>
      </w:r>
      <w:r w:rsidR="00671F92" w:rsidRPr="00E3660B">
        <w:rPr>
          <w:lang w:eastAsia="ja-JP"/>
        </w:rPr>
        <w:t xml:space="preserve">whether or not </w:t>
      </w:r>
      <w:r w:rsidR="00916A61" w:rsidRPr="00E3660B">
        <w:rPr>
          <w:lang w:eastAsia="ja-JP"/>
        </w:rPr>
        <w:t>that</w:t>
      </w:r>
      <w:r w:rsidR="00671F92" w:rsidRPr="00E3660B">
        <w:rPr>
          <w:lang w:eastAsia="ja-JP"/>
        </w:rPr>
        <w:t xml:space="preserve"> NTCIP is actually supported or not.</w:t>
      </w:r>
      <w:r w:rsidR="00867926" w:rsidRPr="00E3660B">
        <w:rPr>
          <w:lang w:eastAsia="ja-JP"/>
        </w:rPr>
        <w:t xml:space="preserve"> We can do that, too.</w:t>
      </w:r>
    </w:p>
    <w:p w14:paraId="01BC7952" w14:textId="35D78B41" w:rsidR="00867926" w:rsidRPr="00E3660B" w:rsidRDefault="00867926" w:rsidP="00867926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 xml:space="preserve">Derek Vollmer: I hear what you are saying, and I can give you an example. </w:t>
      </w:r>
      <w:r w:rsidR="00170242" w:rsidRPr="00E3660B">
        <w:rPr>
          <w:lang w:eastAsia="ja-JP"/>
        </w:rPr>
        <w:t>We don’t have standard specs for ramp meters at this time</w:t>
      </w:r>
      <w:r w:rsidR="00E56EB8" w:rsidRPr="00E3660B">
        <w:rPr>
          <w:lang w:eastAsia="ja-JP"/>
        </w:rPr>
        <w:t>, so I don’t have a list of NTCIP objects that we’d want ramp meters to support. Bu</w:t>
      </w:r>
      <w:r w:rsidR="00D63B41" w:rsidRPr="00E3660B">
        <w:rPr>
          <w:lang w:eastAsia="ja-JP"/>
        </w:rPr>
        <w:t>t</w:t>
      </w:r>
      <w:r w:rsidR="00E56EB8" w:rsidRPr="00E3660B">
        <w:rPr>
          <w:lang w:eastAsia="ja-JP"/>
        </w:rPr>
        <w:t xml:space="preserve"> ramp meter NTCIP stuff is supported in SunGuide.</w:t>
      </w:r>
      <w:r w:rsidR="002E20EF" w:rsidRPr="00E3660B">
        <w:rPr>
          <w:lang w:eastAsia="ja-JP"/>
        </w:rPr>
        <w:t xml:space="preserve"> I don’t know which objects </w:t>
      </w:r>
      <w:r w:rsidR="00D63B41" w:rsidRPr="00E3660B">
        <w:rPr>
          <w:lang w:eastAsia="ja-JP"/>
        </w:rPr>
        <w:t>of</w:t>
      </w:r>
      <w:r w:rsidR="00D362E5">
        <w:rPr>
          <w:lang w:eastAsia="ja-JP"/>
        </w:rPr>
        <w:t>f</w:t>
      </w:r>
      <w:r w:rsidR="00D63B41" w:rsidRPr="00E3660B">
        <w:rPr>
          <w:lang w:eastAsia="ja-JP"/>
        </w:rPr>
        <w:t xml:space="preserve"> the top of my head </w:t>
      </w:r>
      <w:r w:rsidR="002E20EF" w:rsidRPr="00E3660B">
        <w:rPr>
          <w:lang w:eastAsia="ja-JP"/>
        </w:rPr>
        <w:t>are being used in SunGuide for ramp meters.</w:t>
      </w:r>
      <w:r w:rsidR="005B5E46" w:rsidRPr="00E3660B">
        <w:rPr>
          <w:lang w:eastAsia="ja-JP"/>
        </w:rPr>
        <w:t xml:space="preserve"> So, yes, it would be nice to have a list of those. Since I brought up ramp meter</w:t>
      </w:r>
      <w:r w:rsidR="00E03A13" w:rsidRPr="00E3660B">
        <w:rPr>
          <w:lang w:eastAsia="ja-JP"/>
        </w:rPr>
        <w:t xml:space="preserve">s, </w:t>
      </w:r>
      <w:r w:rsidR="005B5E46" w:rsidRPr="00E3660B">
        <w:rPr>
          <w:lang w:eastAsia="ja-JP"/>
        </w:rPr>
        <w:t xml:space="preserve">we are actually </w:t>
      </w:r>
      <w:r w:rsidR="00E03A13" w:rsidRPr="00E3660B">
        <w:rPr>
          <w:lang w:eastAsia="ja-JP"/>
        </w:rPr>
        <w:t>working on a spec section for ramp meters and will create</w:t>
      </w:r>
      <w:r w:rsidR="00C61974" w:rsidRPr="00E3660B">
        <w:rPr>
          <w:lang w:eastAsia="ja-JP"/>
        </w:rPr>
        <w:t xml:space="preserve"> supplemental requirements for that</w:t>
      </w:r>
      <w:r w:rsidR="00DF4C6E" w:rsidRPr="00E3660B">
        <w:rPr>
          <w:lang w:eastAsia="ja-JP"/>
        </w:rPr>
        <w:t xml:space="preserve"> for the</w:t>
      </w:r>
      <w:r w:rsidR="00C61974" w:rsidRPr="00E3660B">
        <w:rPr>
          <w:lang w:eastAsia="ja-JP"/>
        </w:rPr>
        <w:t xml:space="preserve"> NTCIP objects.</w:t>
      </w:r>
      <w:r w:rsidR="00FE775C" w:rsidRPr="00E3660B">
        <w:rPr>
          <w:lang w:eastAsia="ja-JP"/>
        </w:rPr>
        <w:t xml:space="preserve"> So yes, if you think SunGuide supports some NT</w:t>
      </w:r>
      <w:r w:rsidR="00CC1EFB" w:rsidRPr="00E3660B">
        <w:rPr>
          <w:lang w:eastAsia="ja-JP"/>
        </w:rPr>
        <w:t>C</w:t>
      </w:r>
      <w:r w:rsidR="00FE775C" w:rsidRPr="00E3660B">
        <w:rPr>
          <w:lang w:eastAsia="ja-JP"/>
        </w:rPr>
        <w:t>IP ob</w:t>
      </w:r>
      <w:r w:rsidR="00CC1EFB" w:rsidRPr="00E3660B">
        <w:rPr>
          <w:lang w:eastAsia="ja-JP"/>
        </w:rPr>
        <w:t>j</w:t>
      </w:r>
      <w:r w:rsidR="00FE775C" w:rsidRPr="00E3660B">
        <w:rPr>
          <w:lang w:eastAsia="ja-JP"/>
        </w:rPr>
        <w:t>ects</w:t>
      </w:r>
      <w:r w:rsidR="00CC1EFB" w:rsidRPr="00E3660B">
        <w:rPr>
          <w:lang w:eastAsia="ja-JP"/>
        </w:rPr>
        <w:t xml:space="preserve"> for a device, then reach out to Christine or Tucker</w:t>
      </w:r>
      <w:r w:rsidR="00760B5B" w:rsidRPr="00E3660B">
        <w:rPr>
          <w:lang w:eastAsia="ja-JP"/>
        </w:rPr>
        <w:t xml:space="preserve"> to see if they are, if it’s not something that we cover in the specs.</w:t>
      </w:r>
    </w:p>
    <w:p w14:paraId="44308088" w14:textId="2C2432CD" w:rsidR="00CC3224" w:rsidRPr="00E3660B" w:rsidRDefault="00CC3224" w:rsidP="00867926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>Jeremy Dilmore: Okay, so as we keep doing wacky stuff, we will give them a call. Thank you!</w:t>
      </w:r>
    </w:p>
    <w:p w14:paraId="25642447" w14:textId="1A5BA7DC" w:rsidR="00461F92" w:rsidRPr="00E3660B" w:rsidRDefault="00A06480" w:rsidP="00D02AFA">
      <w:pPr>
        <w:pStyle w:val="ListParagraph"/>
        <w:spacing w:after="120"/>
        <w:ind w:left="0"/>
        <w:rPr>
          <w:lang w:eastAsia="ja-JP"/>
        </w:rPr>
      </w:pPr>
      <w:r w:rsidRPr="00E3660B">
        <w:rPr>
          <w:lang w:eastAsia="ja-JP"/>
        </w:rPr>
        <w:t>Christine Shafik: That was the last SunGuide Update slide, so we</w:t>
      </w:r>
      <w:r w:rsidR="00472641" w:rsidRPr="00E3660B">
        <w:rPr>
          <w:lang w:eastAsia="ja-JP"/>
        </w:rPr>
        <w:t xml:space="preserve"> will</w:t>
      </w:r>
      <w:r w:rsidRPr="00E3660B">
        <w:rPr>
          <w:lang w:eastAsia="ja-JP"/>
        </w:rPr>
        <w:t xml:space="preserve"> now turn it over to Tucker for the enhancements. </w:t>
      </w:r>
    </w:p>
    <w:p w14:paraId="1A7311C4" w14:textId="77777777" w:rsidR="00BC61AF" w:rsidRPr="00E3660B" w:rsidRDefault="00BC61AF" w:rsidP="00347DD3">
      <w:pPr>
        <w:tabs>
          <w:tab w:val="right" w:leader="dot" w:pos="9360"/>
        </w:tabs>
        <w:rPr>
          <w:rFonts w:cs="Courier New"/>
          <w:b/>
          <w:bCs/>
        </w:rPr>
      </w:pPr>
    </w:p>
    <w:p w14:paraId="483A6894" w14:textId="0C62BDD1" w:rsidR="00347DD3" w:rsidRPr="00E3660B" w:rsidRDefault="00347DD3" w:rsidP="00347DD3">
      <w:pPr>
        <w:tabs>
          <w:tab w:val="right" w:leader="dot" w:pos="9360"/>
        </w:tabs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>Enhancement #1: SG-6120 - Allow Saving Configuration of Items without Errors Despite Errors in Other Items of the Same Type</w:t>
      </w:r>
    </w:p>
    <w:p w14:paraId="63DBBBC2" w14:textId="654DD7FC" w:rsidR="00651259" w:rsidRPr="00E3660B" w:rsidRDefault="00977CBA" w:rsidP="00FB550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805230" w:rsidRPr="00E3660B">
        <w:rPr>
          <w:rFonts w:cs="Courier New"/>
        </w:rPr>
        <w:t xml:space="preserve">: This </w:t>
      </w:r>
      <w:r w:rsidR="00F178C9" w:rsidRPr="00E3660B">
        <w:rPr>
          <w:rFonts w:cs="Courier New"/>
        </w:rPr>
        <w:t>first one here</w:t>
      </w:r>
      <w:r w:rsidR="00F504B9" w:rsidRPr="00E3660B">
        <w:rPr>
          <w:rFonts w:cs="Courier New"/>
        </w:rPr>
        <w:t xml:space="preserve"> is something that every </w:t>
      </w:r>
      <w:r w:rsidR="00F178C9" w:rsidRPr="00E3660B">
        <w:rPr>
          <w:rFonts w:cs="Courier New"/>
        </w:rPr>
        <w:t xml:space="preserve">single </w:t>
      </w:r>
      <w:r w:rsidR="00805230" w:rsidRPr="00E3660B">
        <w:rPr>
          <w:rFonts w:cs="Courier New"/>
        </w:rPr>
        <w:t>district</w:t>
      </w:r>
      <w:r w:rsidR="00154518" w:rsidRPr="00E3660B">
        <w:rPr>
          <w:rFonts w:cs="Courier New"/>
        </w:rPr>
        <w:t>, I believe,</w:t>
      </w:r>
      <w:r w:rsidR="00805230" w:rsidRPr="00E3660B">
        <w:rPr>
          <w:rFonts w:cs="Courier New"/>
        </w:rPr>
        <w:t xml:space="preserve"> voted for. </w:t>
      </w:r>
      <w:r w:rsidR="0002457F" w:rsidRPr="00E3660B">
        <w:rPr>
          <w:rFonts w:cs="Courier New"/>
        </w:rPr>
        <w:t>This has to do with</w:t>
      </w:r>
      <w:r w:rsidRPr="00E3660B">
        <w:rPr>
          <w:rFonts w:cs="Courier New"/>
        </w:rPr>
        <w:t xml:space="preserve"> </w:t>
      </w:r>
      <w:r w:rsidR="00CE109A" w:rsidRPr="00E3660B">
        <w:rPr>
          <w:rFonts w:cs="Courier New"/>
        </w:rPr>
        <w:t>the configuration of items and the validation errors that you get.</w:t>
      </w:r>
      <w:r w:rsidR="009F16A6" w:rsidRPr="00E3660B">
        <w:rPr>
          <w:rFonts w:cs="Courier New"/>
        </w:rPr>
        <w:t xml:space="preserve"> </w:t>
      </w:r>
      <w:r w:rsidR="009D78E6" w:rsidRPr="00E3660B">
        <w:rPr>
          <w:rFonts w:cs="Courier New"/>
        </w:rPr>
        <w:t>The issue actually is that when you are configuring items</w:t>
      </w:r>
      <w:r w:rsidR="006A1DA9" w:rsidRPr="00E3660B">
        <w:rPr>
          <w:rFonts w:cs="Courier New"/>
        </w:rPr>
        <w:t xml:space="preserve">, if you go </w:t>
      </w:r>
      <w:r w:rsidR="00860FAC">
        <w:rPr>
          <w:rFonts w:cs="Courier New"/>
        </w:rPr>
        <w:t>into</w:t>
      </w:r>
      <w:r w:rsidR="006A1DA9" w:rsidRPr="00E3660B">
        <w:rPr>
          <w:rFonts w:cs="Courier New"/>
        </w:rPr>
        <w:t xml:space="preserve"> a dialog, if </w:t>
      </w:r>
      <w:r w:rsidR="00293063">
        <w:rPr>
          <w:rFonts w:cs="Courier New"/>
        </w:rPr>
        <w:t>t</w:t>
      </w:r>
      <w:r w:rsidR="006A1DA9" w:rsidRPr="00E3660B">
        <w:rPr>
          <w:rFonts w:cs="Courier New"/>
        </w:rPr>
        <w:t xml:space="preserve">here </w:t>
      </w:r>
      <w:r w:rsidR="00293063">
        <w:rPr>
          <w:rFonts w:cs="Courier New"/>
        </w:rPr>
        <w:t>are</w:t>
      </w:r>
      <w:r w:rsidR="006A1DA9" w:rsidRPr="00E3660B">
        <w:rPr>
          <w:rFonts w:cs="Courier New"/>
        </w:rPr>
        <w:t xml:space="preserve"> any issues with any row in that dialog</w:t>
      </w:r>
      <w:r w:rsidR="00CF02F6" w:rsidRPr="00E3660B">
        <w:rPr>
          <w:rFonts w:cs="Courier New"/>
        </w:rPr>
        <w:t>, it prevents the user from saving it. Basically it forces you to correct</w:t>
      </w:r>
      <w:r w:rsidR="00E71594" w:rsidRPr="00E3660B">
        <w:rPr>
          <w:rFonts w:cs="Courier New"/>
        </w:rPr>
        <w:t xml:space="preserve"> al</w:t>
      </w:r>
      <w:r w:rsidR="00293063">
        <w:rPr>
          <w:rFonts w:cs="Courier New"/>
        </w:rPr>
        <w:t>l</w:t>
      </w:r>
      <w:r w:rsidR="00E71594" w:rsidRPr="00E3660B">
        <w:rPr>
          <w:rFonts w:cs="Courier New"/>
        </w:rPr>
        <w:t xml:space="preserve"> configuration</w:t>
      </w:r>
      <w:r w:rsidR="00293063">
        <w:rPr>
          <w:rFonts w:cs="Courier New"/>
        </w:rPr>
        <w:t>s</w:t>
      </w:r>
      <w:r w:rsidR="00E71594" w:rsidRPr="00E3660B">
        <w:rPr>
          <w:rFonts w:cs="Courier New"/>
        </w:rPr>
        <w:t xml:space="preserve"> for all the items in the dialog, and then it would allow you to save. </w:t>
      </w:r>
      <w:r w:rsidR="00E65EE5" w:rsidRPr="00E3660B">
        <w:rPr>
          <w:rFonts w:cs="Courier New"/>
        </w:rPr>
        <w:t>The problem that is occurring is that someone may be trying to add a new device</w:t>
      </w:r>
      <w:r w:rsidR="001F6DCD" w:rsidRPr="00E3660B">
        <w:rPr>
          <w:rFonts w:cs="Courier New"/>
        </w:rPr>
        <w:t>, but doesn’t feel like correcting everything else. Maybe the row they are adding isn’t affected by the other rows</w:t>
      </w:r>
      <w:r w:rsidR="00DB5C90" w:rsidRPr="00E3660B">
        <w:rPr>
          <w:rFonts w:cs="Courier New"/>
        </w:rPr>
        <w:t xml:space="preserve">, and they just need to get something up and running. That is essentially what the user need was explained as. </w:t>
      </w:r>
    </w:p>
    <w:p w14:paraId="580D42CE" w14:textId="77777777" w:rsidR="00651259" w:rsidRPr="00E3660B" w:rsidRDefault="00651259" w:rsidP="00FB5506">
      <w:pPr>
        <w:tabs>
          <w:tab w:val="right" w:leader="dot" w:pos="9360"/>
        </w:tabs>
        <w:jc w:val="both"/>
        <w:rPr>
          <w:rFonts w:cs="Courier New"/>
        </w:rPr>
      </w:pPr>
    </w:p>
    <w:p w14:paraId="324380DA" w14:textId="77777777" w:rsidR="00FD4A6B" w:rsidRDefault="00651259" w:rsidP="00FB550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e proposed enhancement </w:t>
      </w:r>
      <w:r w:rsidR="007C7721" w:rsidRPr="00E3660B">
        <w:rPr>
          <w:rFonts w:cs="Courier New"/>
        </w:rPr>
        <w:t xml:space="preserve">is there would essentially be two levels of validation. </w:t>
      </w:r>
      <w:r w:rsidR="002C6C81" w:rsidRPr="00E3660B">
        <w:rPr>
          <w:rFonts w:cs="Courier New"/>
        </w:rPr>
        <w:t>The first one is</w:t>
      </w:r>
      <w:r w:rsidR="00FD4A6B">
        <w:rPr>
          <w:rFonts w:cs="Courier New"/>
        </w:rPr>
        <w:t>,</w:t>
      </w:r>
      <w:r w:rsidR="002C6C81" w:rsidRPr="00E3660B">
        <w:rPr>
          <w:rFonts w:cs="Courier New"/>
        </w:rPr>
        <w:t xml:space="preserve"> if I go to add, modify, or delete something, and that particular row does not have an error, then the system should allow me to save that particular row</w:t>
      </w:r>
      <w:r w:rsidR="000A3EC4" w:rsidRPr="00E3660B">
        <w:rPr>
          <w:rFonts w:cs="Courier New"/>
        </w:rPr>
        <w:t xml:space="preserve">, and allow me to continue on. </w:t>
      </w:r>
    </w:p>
    <w:p w14:paraId="08EBFAE9" w14:textId="77777777" w:rsidR="00FD4A6B" w:rsidRDefault="00FD4A6B" w:rsidP="00FB5506">
      <w:pPr>
        <w:tabs>
          <w:tab w:val="right" w:leader="dot" w:pos="9360"/>
        </w:tabs>
        <w:jc w:val="both"/>
        <w:rPr>
          <w:rFonts w:cs="Courier New"/>
        </w:rPr>
      </w:pPr>
    </w:p>
    <w:p w14:paraId="12908311" w14:textId="24C171D3" w:rsidR="00461DF6" w:rsidRPr="00E3660B" w:rsidRDefault="000A3EC4" w:rsidP="00FB550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e second level of validation is for the rest of the dialog. </w:t>
      </w:r>
      <w:r w:rsidR="00CE7288" w:rsidRPr="00E3660B">
        <w:rPr>
          <w:rFonts w:cs="Courier New"/>
        </w:rPr>
        <w:t>Are there other issues that are in error that need to be corrected</w:t>
      </w:r>
      <w:r w:rsidR="00487EB8" w:rsidRPr="00E3660B">
        <w:rPr>
          <w:rFonts w:cs="Courier New"/>
        </w:rPr>
        <w:t xml:space="preserve"> and shown to the user</w:t>
      </w:r>
      <w:r w:rsidR="00CE7288" w:rsidRPr="00E3660B">
        <w:rPr>
          <w:rFonts w:cs="Courier New"/>
        </w:rPr>
        <w:t>?</w:t>
      </w:r>
      <w:r w:rsidR="002C6C81" w:rsidRPr="00E3660B">
        <w:rPr>
          <w:rFonts w:cs="Courier New"/>
        </w:rPr>
        <w:t xml:space="preserve"> </w:t>
      </w:r>
      <w:r w:rsidR="00487EB8" w:rsidRPr="00E3660B">
        <w:rPr>
          <w:rFonts w:cs="Courier New"/>
        </w:rPr>
        <w:t>But they would not prevent saving of other rows that do not have an error.</w:t>
      </w:r>
      <w:r w:rsidR="006A5A97" w:rsidRPr="00E3660B">
        <w:rPr>
          <w:rFonts w:cs="Courier New"/>
        </w:rPr>
        <w:t xml:space="preserve"> There is some danger to this</w:t>
      </w:r>
      <w:r w:rsidR="004451D6" w:rsidRPr="00E3660B">
        <w:rPr>
          <w:rFonts w:cs="Courier New"/>
        </w:rPr>
        <w:t xml:space="preserve"> in the sense that</w:t>
      </w:r>
      <w:r w:rsidR="005832FF" w:rsidRPr="00E3660B">
        <w:rPr>
          <w:rFonts w:cs="Courier New"/>
        </w:rPr>
        <w:t xml:space="preserve">, the reason we put in validation errors is to make sure </w:t>
      </w:r>
      <w:r w:rsidR="002B02F5" w:rsidRPr="00E3660B">
        <w:rPr>
          <w:rFonts w:cs="Courier New"/>
        </w:rPr>
        <w:t>t</w:t>
      </w:r>
      <w:r w:rsidR="005832FF" w:rsidRPr="00E3660B">
        <w:rPr>
          <w:rFonts w:cs="Courier New"/>
        </w:rPr>
        <w:t xml:space="preserve">hat </w:t>
      </w:r>
      <w:r w:rsidR="002B02F5" w:rsidRPr="00E3660B">
        <w:rPr>
          <w:rFonts w:cs="Courier New"/>
        </w:rPr>
        <w:t>people are actually fixing errors in configuration to make sure that those don’t lead to other problems</w:t>
      </w:r>
      <w:r w:rsidR="003D7B12" w:rsidRPr="00E3660B">
        <w:rPr>
          <w:rFonts w:cs="Courier New"/>
        </w:rPr>
        <w:t xml:space="preserve"> in the system. This would allow you to essentially bypass that </w:t>
      </w:r>
      <w:r w:rsidR="00DD737F" w:rsidRPr="00E3660B">
        <w:rPr>
          <w:rFonts w:cs="Courier New"/>
        </w:rPr>
        <w:t xml:space="preserve">check and continue on with potential validation errors in other </w:t>
      </w:r>
      <w:r w:rsidR="00882415" w:rsidRPr="00E3660B">
        <w:rPr>
          <w:rFonts w:cs="Courier New"/>
        </w:rPr>
        <w:t>devices, not necessarily the one you are using. I do understand the user need of, “</w:t>
      </w:r>
      <w:r w:rsidR="000B2775">
        <w:rPr>
          <w:rFonts w:cs="Courier New"/>
        </w:rPr>
        <w:t>I</w:t>
      </w:r>
      <w:r w:rsidR="00882415" w:rsidRPr="00E3660B">
        <w:rPr>
          <w:rFonts w:cs="Courier New"/>
        </w:rPr>
        <w:t xml:space="preserve"> need to get this fixed</w:t>
      </w:r>
      <w:r w:rsidR="00FB09E9" w:rsidRPr="00E3660B">
        <w:rPr>
          <w:rFonts w:cs="Courier New"/>
        </w:rPr>
        <w:t xml:space="preserve"> right now and I don’t have time to go and fix all of the other configurations.” So</w:t>
      </w:r>
      <w:r w:rsidR="008A0B7C" w:rsidRPr="00E3660B">
        <w:rPr>
          <w:rFonts w:cs="Courier New"/>
        </w:rPr>
        <w:t>, along with this, if we are making changes to configuration dialogs that are</w:t>
      </w:r>
      <w:r w:rsidR="00FB09E9" w:rsidRPr="00E3660B">
        <w:rPr>
          <w:rFonts w:cs="Courier New"/>
        </w:rPr>
        <w:t xml:space="preserve"> </w:t>
      </w:r>
      <w:r w:rsidR="00DC5558" w:rsidRPr="00E3660B">
        <w:rPr>
          <w:rFonts w:cs="Courier New"/>
        </w:rPr>
        <w:t xml:space="preserve">going to have widespread impacts, the release will need to provide the ability for people to change that </w:t>
      </w:r>
      <w:r w:rsidR="00F863CF" w:rsidRPr="00E3660B">
        <w:rPr>
          <w:rFonts w:cs="Courier New"/>
        </w:rPr>
        <w:t>and not have to go item by item. So that is something that we are going to have to do anyway</w:t>
      </w:r>
      <w:r w:rsidR="009A7581" w:rsidRPr="00E3660B">
        <w:rPr>
          <w:rFonts w:cs="Courier New"/>
        </w:rPr>
        <w:t>. Just as long as everyone is aware that if this does go through and ever</w:t>
      </w:r>
      <w:r w:rsidR="00A316E4" w:rsidRPr="00E3660B">
        <w:rPr>
          <w:rFonts w:cs="Courier New"/>
        </w:rPr>
        <w:t>ybody does this, that we still need to go back and fix larger configuration issues</w:t>
      </w:r>
      <w:r w:rsidR="00AD3111" w:rsidRPr="00E3660B">
        <w:rPr>
          <w:rFonts w:cs="Courier New"/>
        </w:rPr>
        <w:t xml:space="preserve"> within the dialogs</w:t>
      </w:r>
      <w:r w:rsidR="005219F9">
        <w:rPr>
          <w:rFonts w:cs="Courier New"/>
        </w:rPr>
        <w:t>,</w:t>
      </w:r>
      <w:r w:rsidR="00AD3111" w:rsidRPr="00E3660B">
        <w:rPr>
          <w:rFonts w:cs="Courier New"/>
        </w:rPr>
        <w:t xml:space="preserve"> and that we are making sure that</w:t>
      </w:r>
      <w:r w:rsidR="005F1F48" w:rsidRPr="00E3660B">
        <w:rPr>
          <w:rFonts w:cs="Courier New"/>
        </w:rPr>
        <w:t xml:space="preserve"> the system is consistent.</w:t>
      </w:r>
    </w:p>
    <w:p w14:paraId="1601A5DA" w14:textId="77777777" w:rsidR="00882415" w:rsidRPr="00E3660B" w:rsidRDefault="00882415" w:rsidP="00FB5506">
      <w:pPr>
        <w:tabs>
          <w:tab w:val="right" w:leader="dot" w:pos="9360"/>
        </w:tabs>
        <w:jc w:val="both"/>
        <w:rPr>
          <w:rFonts w:eastAsia="Calibri" w:cs="Courier New"/>
          <w:szCs w:val="22"/>
        </w:rPr>
      </w:pPr>
    </w:p>
    <w:p w14:paraId="0D0A5F9B" w14:textId="77777777" w:rsidR="005219F9" w:rsidRDefault="00FB5506" w:rsidP="00FB550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 $</w:t>
      </w:r>
      <w:r w:rsidR="0014343E" w:rsidRPr="00E3660B">
        <w:rPr>
          <w:rFonts w:cs="Courier New"/>
        </w:rPr>
        <w:t>78</w:t>
      </w:r>
      <w:r w:rsidRPr="00E3660B">
        <w:rPr>
          <w:rFonts w:cs="Courier New"/>
        </w:rPr>
        <w:t>k</w:t>
      </w:r>
      <w:r w:rsidR="007C7721" w:rsidRPr="00E3660B">
        <w:rPr>
          <w:rFonts w:cs="Courier New"/>
        </w:rPr>
        <w:t xml:space="preserve"> </w:t>
      </w:r>
    </w:p>
    <w:p w14:paraId="15D27C7C" w14:textId="77777777" w:rsidR="005219F9" w:rsidRDefault="005219F9" w:rsidP="00FB5506">
      <w:pPr>
        <w:tabs>
          <w:tab w:val="right" w:leader="dot" w:pos="9360"/>
        </w:tabs>
        <w:jc w:val="both"/>
        <w:rPr>
          <w:rFonts w:cs="Courier New"/>
        </w:rPr>
      </w:pPr>
    </w:p>
    <w:p w14:paraId="4145CB53" w14:textId="53852984" w:rsidR="008C4675" w:rsidRPr="00E3660B" w:rsidRDefault="005219F9" w:rsidP="00977CBA">
      <w:pPr>
        <w:tabs>
          <w:tab w:val="right" w:leader="dot" w:pos="9360"/>
        </w:tabs>
        <w:jc w:val="both"/>
        <w:rPr>
          <w:rFonts w:cs="Courier New"/>
        </w:rPr>
      </w:pPr>
      <w:r>
        <w:rPr>
          <w:rFonts w:cs="Courier New"/>
        </w:rPr>
        <w:t>T</w:t>
      </w:r>
      <w:r w:rsidR="005F1F48" w:rsidRPr="00E3660B">
        <w:rPr>
          <w:rFonts w:cs="Courier New"/>
        </w:rPr>
        <w:t>his is fairly high because there are 80-9</w:t>
      </w:r>
      <w:r>
        <w:rPr>
          <w:rFonts w:cs="Courier New"/>
        </w:rPr>
        <w:t>0</w:t>
      </w:r>
      <w:r w:rsidR="005F1F48" w:rsidRPr="00E3660B">
        <w:rPr>
          <w:rFonts w:cs="Courier New"/>
        </w:rPr>
        <w:t xml:space="preserve"> configuration dialogs</w:t>
      </w:r>
      <w:r w:rsidR="00DC5737" w:rsidRPr="00E3660B">
        <w:rPr>
          <w:rFonts w:cs="Courier New"/>
        </w:rPr>
        <w:t>, and part of the problem with this one is that we are going to have to go one by one in the configuration dialog</w:t>
      </w:r>
      <w:r w:rsidR="00305375" w:rsidRPr="00E3660B">
        <w:rPr>
          <w:rFonts w:cs="Courier New"/>
        </w:rPr>
        <w:t xml:space="preserve">s. We will Implement the validation structure that I just </w:t>
      </w:r>
      <w:r w:rsidR="002162CB" w:rsidRPr="00E3660B">
        <w:rPr>
          <w:rFonts w:cs="Courier New"/>
        </w:rPr>
        <w:t>mentioned in a more generic way that will apply to all the dialogs</w:t>
      </w:r>
      <w:r w:rsidR="004E53F8" w:rsidRPr="00E3660B">
        <w:rPr>
          <w:rFonts w:cs="Courier New"/>
        </w:rPr>
        <w:t>, and will have to walk dialog by dialog to make sure that the specifics of a row</w:t>
      </w:r>
      <w:r w:rsidR="00686D96" w:rsidRPr="00E3660B">
        <w:rPr>
          <w:rFonts w:cs="Courier New"/>
        </w:rPr>
        <w:t xml:space="preserve"> has specific validation to make sure that another row’s failure doesn’t affect</w:t>
      </w:r>
      <w:r w:rsidR="005765A2" w:rsidRPr="00E3660B">
        <w:rPr>
          <w:rFonts w:cs="Courier New"/>
        </w:rPr>
        <w:t xml:space="preserve"> the single row that you are about to save. Previously this wasn’t a problem because any </w:t>
      </w:r>
      <w:r w:rsidR="006D420E" w:rsidRPr="00E3660B">
        <w:rPr>
          <w:rFonts w:cs="Courier New"/>
        </w:rPr>
        <w:t>validation error caused it to not save, but essentially we are going to have to put in specific rules for specific dialogs</w:t>
      </w:r>
      <w:r w:rsidR="00EB454C" w:rsidRPr="00E3660B">
        <w:rPr>
          <w:rFonts w:cs="Courier New"/>
        </w:rPr>
        <w:t xml:space="preserve"> to make sure that the row you are trying to save is actually valid before </w:t>
      </w:r>
      <w:r w:rsidR="008C4675" w:rsidRPr="00E3660B">
        <w:rPr>
          <w:rFonts w:cs="Courier New"/>
        </w:rPr>
        <w:t>you get to save that one row.</w:t>
      </w:r>
      <w:r w:rsidR="00955338">
        <w:rPr>
          <w:rFonts w:cs="Courier New"/>
        </w:rPr>
        <w:t xml:space="preserve"> </w:t>
      </w:r>
      <w:r w:rsidR="008C4675" w:rsidRPr="00E3660B">
        <w:rPr>
          <w:rFonts w:cs="Courier New"/>
        </w:rPr>
        <w:t>More costly, but since everyone voted for it, I know it is a big problem</w:t>
      </w:r>
      <w:r w:rsidR="00AE1128" w:rsidRPr="00E3660B">
        <w:rPr>
          <w:rFonts w:cs="Courier New"/>
        </w:rPr>
        <w:t xml:space="preserve"> for a lot of people.</w:t>
      </w:r>
    </w:p>
    <w:p w14:paraId="6BC92E8D" w14:textId="200BB928" w:rsidR="00AE1128" w:rsidRPr="00E3660B" w:rsidRDefault="00AE1128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7CCAF697" w14:textId="60819D3F" w:rsidR="00AE1128" w:rsidRPr="00E3660B" w:rsidRDefault="00AE1128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John Hope: D5 has one question or </w:t>
      </w:r>
      <w:r w:rsidR="00CB7EB0" w:rsidRPr="00E3660B">
        <w:rPr>
          <w:rFonts w:cs="Courier New"/>
        </w:rPr>
        <w:t>clarification that even though we would like to have the fields saved</w:t>
      </w:r>
      <w:r w:rsidR="00CE140D" w:rsidRPr="00E3660B">
        <w:rPr>
          <w:rFonts w:cs="Courier New"/>
        </w:rPr>
        <w:t xml:space="preserve"> that are valid, we still want the user to be notified that there are some errors</w:t>
      </w:r>
      <w:r w:rsidR="00544E29" w:rsidRPr="00E3660B">
        <w:rPr>
          <w:rFonts w:cs="Courier New"/>
        </w:rPr>
        <w:t>. So, the notifications are still wanted.</w:t>
      </w:r>
    </w:p>
    <w:p w14:paraId="677A6435" w14:textId="77777777" w:rsidR="005D6CBD" w:rsidRPr="00E3660B" w:rsidRDefault="005D6CBD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5CC88000" w14:textId="011C25D9" w:rsidR="00544E29" w:rsidRPr="00E3660B" w:rsidRDefault="00544E29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: When you say save a row that is not valid</w:t>
      </w:r>
      <w:r w:rsidR="005D6CBD" w:rsidRPr="00E3660B">
        <w:rPr>
          <w:rFonts w:cs="Courier New"/>
        </w:rPr>
        <w:t xml:space="preserve"> – this would not allow the row to be saved if it was not valid.</w:t>
      </w:r>
      <w:r w:rsidR="00E71CEC" w:rsidRPr="00E3660B">
        <w:rPr>
          <w:rFonts w:cs="Courier New"/>
        </w:rPr>
        <w:t xml:space="preserve"> The row has to be valid in order for it to be saved. And then once that is saved and everything is good, you would still see </w:t>
      </w:r>
      <w:r w:rsidR="00774AEC" w:rsidRPr="00E3660B">
        <w:rPr>
          <w:rFonts w:cs="Courier New"/>
        </w:rPr>
        <w:t xml:space="preserve">other validation errors in the same way. It just wouldn’t gray out the Save button </w:t>
      </w:r>
      <w:r w:rsidR="006E770B" w:rsidRPr="00E3660B">
        <w:rPr>
          <w:rFonts w:cs="Courier New"/>
        </w:rPr>
        <w:t>because you potentially have a row that can’t be saved.</w:t>
      </w:r>
    </w:p>
    <w:p w14:paraId="5A2F6FB5" w14:textId="77777777" w:rsidR="00FB5506" w:rsidRPr="00E3660B" w:rsidRDefault="00FB5506" w:rsidP="00FB5506">
      <w:pPr>
        <w:tabs>
          <w:tab w:val="right" w:leader="dot" w:pos="9360"/>
        </w:tabs>
        <w:jc w:val="both"/>
        <w:rPr>
          <w:rFonts w:cs="Courier New"/>
        </w:rPr>
      </w:pPr>
    </w:p>
    <w:p w14:paraId="1FC5E63D" w14:textId="56D4DBFF" w:rsidR="00BA7BF4" w:rsidRPr="00E3660B" w:rsidRDefault="00BA7BF4" w:rsidP="00BA7BF4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John Hope: Okay.</w:t>
      </w:r>
    </w:p>
    <w:p w14:paraId="3F089C7B" w14:textId="77777777" w:rsidR="00BA7BF4" w:rsidRPr="00E3660B" w:rsidRDefault="00BA7BF4" w:rsidP="00BA7BF4">
      <w:pPr>
        <w:tabs>
          <w:tab w:val="right" w:leader="dot" w:pos="9360"/>
        </w:tabs>
        <w:jc w:val="both"/>
        <w:rPr>
          <w:rFonts w:cs="Courier New"/>
        </w:rPr>
      </w:pPr>
    </w:p>
    <w:p w14:paraId="405CFACC" w14:textId="54F114CC" w:rsidR="002E0E60" w:rsidRDefault="002E0E60" w:rsidP="002E0E60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ucker Brown: Any other questions or comments on this one? </w:t>
      </w:r>
    </w:p>
    <w:p w14:paraId="6AF1AFC5" w14:textId="77777777" w:rsidR="009F38AB" w:rsidRPr="00E3660B" w:rsidRDefault="009F38AB" w:rsidP="002E0E60">
      <w:pPr>
        <w:tabs>
          <w:tab w:val="right" w:leader="dot" w:pos="9360"/>
        </w:tabs>
        <w:jc w:val="both"/>
        <w:rPr>
          <w:rFonts w:cs="Courier New"/>
        </w:rPr>
      </w:pPr>
    </w:p>
    <w:p w14:paraId="216AEC12" w14:textId="17D76682" w:rsidR="00552BF8" w:rsidRPr="00E3660B" w:rsidRDefault="00A14D16" w:rsidP="00FB550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Any DiRusso: </w:t>
      </w:r>
      <w:r w:rsidR="00552BF8" w:rsidRPr="00E3660B">
        <w:rPr>
          <w:rFonts w:cs="Courier New"/>
        </w:rPr>
        <w:t>If there are no questions, we are ready for the vote.</w:t>
      </w:r>
    </w:p>
    <w:p w14:paraId="7C06CD74" w14:textId="77777777" w:rsidR="00552BF8" w:rsidRPr="00E3660B" w:rsidRDefault="00552BF8" w:rsidP="00FB5506">
      <w:pPr>
        <w:tabs>
          <w:tab w:val="right" w:leader="dot" w:pos="9360"/>
        </w:tabs>
        <w:jc w:val="both"/>
        <w:rPr>
          <w:rFonts w:cs="Courier New"/>
        </w:rPr>
      </w:pPr>
    </w:p>
    <w:p w14:paraId="68DD62FF" w14:textId="03B339FB" w:rsidR="00FB5506" w:rsidRPr="00E3660B" w:rsidRDefault="00FB5506" w:rsidP="00FB5506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lastRenderedPageBreak/>
        <w:t xml:space="preserve">Vote: 10 </w:t>
      </w:r>
      <w:r w:rsidR="0071688D">
        <w:rPr>
          <w:rFonts w:cs="Courier New"/>
          <w:b/>
          <w:bCs/>
        </w:rPr>
        <w:t>Y</w:t>
      </w:r>
      <w:r w:rsidRPr="00E3660B">
        <w:rPr>
          <w:rFonts w:cs="Courier New"/>
          <w:b/>
          <w:bCs/>
        </w:rPr>
        <w:t>es</w:t>
      </w:r>
      <w:r w:rsidR="005D639C">
        <w:rPr>
          <w:rFonts w:cs="Courier New"/>
          <w:b/>
          <w:bCs/>
        </w:rPr>
        <w:t>es</w:t>
      </w:r>
      <w:r w:rsidR="003F3E66" w:rsidRPr="00E3660B">
        <w:rPr>
          <w:rFonts w:cs="Courier New"/>
          <w:b/>
          <w:bCs/>
        </w:rPr>
        <w:t>.</w:t>
      </w:r>
      <w:r w:rsidRPr="00E3660B">
        <w:rPr>
          <w:rFonts w:cs="Courier New"/>
          <w:b/>
          <w:bCs/>
        </w:rPr>
        <w:t xml:space="preserve"> </w:t>
      </w:r>
      <w:r w:rsidR="00740BD9" w:rsidRPr="00E3660B">
        <w:rPr>
          <w:rFonts w:cs="Courier New"/>
          <w:b/>
          <w:bCs/>
        </w:rPr>
        <w:t>1</w:t>
      </w:r>
      <w:r w:rsidR="00C4484B" w:rsidRPr="00E3660B">
        <w:rPr>
          <w:rFonts w:cs="Courier New"/>
          <w:b/>
          <w:bCs/>
        </w:rPr>
        <w:t xml:space="preserve"> </w:t>
      </w:r>
      <w:r w:rsidR="005D639C">
        <w:rPr>
          <w:rFonts w:cs="Courier New"/>
          <w:b/>
          <w:bCs/>
        </w:rPr>
        <w:t>N</w:t>
      </w:r>
      <w:r w:rsidR="00C4484B" w:rsidRPr="00E3660B">
        <w:rPr>
          <w:rFonts w:cs="Courier New"/>
          <w:b/>
          <w:bCs/>
        </w:rPr>
        <w:t xml:space="preserve">o </w:t>
      </w:r>
      <w:r w:rsidR="00740BD9" w:rsidRPr="00E3660B">
        <w:rPr>
          <w:rFonts w:cs="Courier New"/>
          <w:b/>
          <w:bCs/>
        </w:rPr>
        <w:t xml:space="preserve">preference. </w:t>
      </w:r>
      <w:r w:rsidR="003F3E66" w:rsidRPr="00E3660B">
        <w:rPr>
          <w:rFonts w:cs="Courier New"/>
          <w:b/>
          <w:bCs/>
        </w:rPr>
        <w:t>0</w:t>
      </w:r>
      <w:r w:rsidRPr="00E3660B">
        <w:rPr>
          <w:rFonts w:cs="Courier New"/>
          <w:b/>
          <w:bCs/>
        </w:rPr>
        <w:t xml:space="preserve"> </w:t>
      </w:r>
      <w:r w:rsidR="005D639C">
        <w:rPr>
          <w:rFonts w:cs="Courier New"/>
          <w:b/>
          <w:bCs/>
        </w:rPr>
        <w:t>N</w:t>
      </w:r>
      <w:r w:rsidRPr="00E3660B">
        <w:rPr>
          <w:rFonts w:cs="Courier New"/>
          <w:b/>
          <w:bCs/>
        </w:rPr>
        <w:t xml:space="preserve">o. This item passes. </w:t>
      </w:r>
    </w:p>
    <w:p w14:paraId="7E13E003" w14:textId="77777777" w:rsidR="00977CBA" w:rsidRPr="00E3660B" w:rsidRDefault="00977CBA" w:rsidP="00FB5506">
      <w:pPr>
        <w:tabs>
          <w:tab w:val="right" w:leader="dot" w:pos="9360"/>
        </w:tabs>
        <w:jc w:val="both"/>
        <w:rPr>
          <w:rFonts w:cs="Courier New"/>
        </w:rPr>
      </w:pPr>
    </w:p>
    <w:p w14:paraId="200BFE16" w14:textId="690B5A88" w:rsidR="00A939F6" w:rsidRPr="00E3660B" w:rsidRDefault="0014343E" w:rsidP="00A939F6">
      <w:pPr>
        <w:tabs>
          <w:tab w:val="right" w:leader="dot" w:pos="9360"/>
        </w:tabs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Enhancement #2: </w:t>
      </w:r>
      <w:r w:rsidR="00A939F6" w:rsidRPr="00E3660B">
        <w:rPr>
          <w:rFonts w:cs="Courier New"/>
          <w:b/>
          <w:bCs/>
        </w:rPr>
        <w:t xml:space="preserve"> </w:t>
      </w:r>
      <w:r w:rsidRPr="00E3660B">
        <w:rPr>
          <w:rFonts w:cs="Courier New"/>
          <w:b/>
          <w:bCs/>
        </w:rPr>
        <w:t>SG-5456 - "TMC Notified" for all notified times regardless of</w:t>
      </w:r>
      <w:r w:rsidR="00A939F6" w:rsidRPr="00E3660B">
        <w:rPr>
          <w:rFonts w:cs="Courier New"/>
          <w:b/>
          <w:bCs/>
        </w:rPr>
        <w:t xml:space="preserve"> </w:t>
      </w:r>
      <w:r w:rsidRPr="00E3660B">
        <w:rPr>
          <w:rFonts w:cs="Courier New"/>
          <w:b/>
          <w:bCs/>
        </w:rPr>
        <w:t>whether</w:t>
      </w:r>
      <w:r w:rsidR="00A939F6" w:rsidRPr="00E3660B">
        <w:rPr>
          <w:rFonts w:cs="Courier New"/>
          <w:b/>
          <w:bCs/>
        </w:rPr>
        <w:t xml:space="preserve">  </w:t>
      </w:r>
      <w:r w:rsidRPr="00E3660B">
        <w:rPr>
          <w:rFonts w:cs="Courier New"/>
          <w:b/>
          <w:bCs/>
        </w:rPr>
        <w:t>notified box is checked</w:t>
      </w:r>
    </w:p>
    <w:p w14:paraId="2FA2DBED" w14:textId="414599B7" w:rsidR="00392EF4" w:rsidRPr="00E3660B" w:rsidRDefault="00392EF4" w:rsidP="00392EF4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E67EF3" w:rsidRPr="00E3660B">
        <w:rPr>
          <w:rFonts w:cs="Courier New"/>
        </w:rPr>
        <w:t>: This next one is about defining the behavior of the TMC Notified checkbox.</w:t>
      </w:r>
      <w:r w:rsidR="00446A46" w:rsidRPr="00E3660B">
        <w:rPr>
          <w:rFonts w:cs="Courier New"/>
        </w:rPr>
        <w:t xml:space="preserve"> When you have the screen that’s on the right side of the event dialog, </w:t>
      </w:r>
      <w:r w:rsidR="008E0F68" w:rsidRPr="00E3660B">
        <w:rPr>
          <w:rFonts w:cs="Courier New"/>
        </w:rPr>
        <w:t>there are two options here. One is you can just insert the timestam</w:t>
      </w:r>
      <w:r w:rsidR="000C0632" w:rsidRPr="00E3660B">
        <w:rPr>
          <w:rFonts w:cs="Courier New"/>
        </w:rPr>
        <w:t>p in the Notified timestamp field</w:t>
      </w:r>
      <w:r w:rsidR="00A87A9A" w:rsidRPr="00E3660B">
        <w:rPr>
          <w:rFonts w:cs="Courier New"/>
        </w:rPr>
        <w:t>. There is also</w:t>
      </w:r>
      <w:r w:rsidR="00F90DE2">
        <w:rPr>
          <w:rFonts w:cs="Courier New"/>
        </w:rPr>
        <w:t xml:space="preserve"> a</w:t>
      </w:r>
      <w:r w:rsidR="00A87A9A" w:rsidRPr="00E3660B">
        <w:rPr>
          <w:rFonts w:cs="Courier New"/>
        </w:rPr>
        <w:t xml:space="preserve"> checkbox there that says Notified by TMC. </w:t>
      </w:r>
      <w:r w:rsidR="007636C8" w:rsidRPr="00E3660B">
        <w:rPr>
          <w:rFonts w:cs="Courier New"/>
        </w:rPr>
        <w:t>Essentially this is a clarification of what it means to check the box and add a timestamp</w:t>
      </w:r>
      <w:r w:rsidR="008B1815" w:rsidRPr="00E3660B">
        <w:rPr>
          <w:rFonts w:cs="Courier New"/>
        </w:rPr>
        <w:t>, or just have the timestamp.</w:t>
      </w:r>
    </w:p>
    <w:p w14:paraId="3678001F" w14:textId="34A97A4E" w:rsidR="00723448" w:rsidRPr="00E3660B" w:rsidRDefault="00723448" w:rsidP="00392EF4">
      <w:pPr>
        <w:tabs>
          <w:tab w:val="right" w:leader="dot" w:pos="9360"/>
        </w:tabs>
        <w:jc w:val="both"/>
        <w:rPr>
          <w:rFonts w:cs="Courier New"/>
        </w:rPr>
      </w:pPr>
    </w:p>
    <w:p w14:paraId="64C5E264" w14:textId="2A254B98" w:rsidR="00723448" w:rsidRPr="00E3660B" w:rsidRDefault="00723448" w:rsidP="00392EF4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When you actually set those, you get a message </w:t>
      </w:r>
      <w:r w:rsidR="000B62B4" w:rsidRPr="00E3660B">
        <w:rPr>
          <w:rFonts w:cs="Courier New"/>
        </w:rPr>
        <w:t>in the chronology that, I do</w:t>
      </w:r>
      <w:r w:rsidR="00577D41" w:rsidRPr="00E3660B">
        <w:rPr>
          <w:rFonts w:cs="Courier New"/>
        </w:rPr>
        <w:t>n</w:t>
      </w:r>
      <w:r w:rsidR="000B62B4" w:rsidRPr="00E3660B">
        <w:rPr>
          <w:rFonts w:cs="Courier New"/>
        </w:rPr>
        <w:t xml:space="preserve">’t remember the </w:t>
      </w:r>
      <w:r w:rsidR="005E51B6" w:rsidRPr="00E3660B">
        <w:rPr>
          <w:rFonts w:cs="Courier New"/>
        </w:rPr>
        <w:t xml:space="preserve">exact </w:t>
      </w:r>
      <w:r w:rsidR="000B62B4" w:rsidRPr="00E3660B">
        <w:rPr>
          <w:rFonts w:cs="Courier New"/>
        </w:rPr>
        <w:t xml:space="preserve">phrasing, but essentially the </w:t>
      </w:r>
      <w:r w:rsidR="00577D41" w:rsidRPr="00E3660B">
        <w:rPr>
          <w:rFonts w:cs="Courier New"/>
        </w:rPr>
        <w:t xml:space="preserve">entry needs to read if the box is checked, “TMC notified </w:t>
      </w:r>
      <w:r w:rsidR="009D1352">
        <w:rPr>
          <w:rFonts w:cs="Courier New"/>
        </w:rPr>
        <w:t xml:space="preserve">the </w:t>
      </w:r>
      <w:r w:rsidR="00C548B9">
        <w:rPr>
          <w:rFonts w:cs="Courier New"/>
        </w:rPr>
        <w:t>A</w:t>
      </w:r>
      <w:r w:rsidR="00577D41" w:rsidRPr="00E3660B">
        <w:rPr>
          <w:rFonts w:cs="Courier New"/>
        </w:rPr>
        <w:t>gency</w:t>
      </w:r>
      <w:r w:rsidR="002426FA" w:rsidRPr="00E3660B">
        <w:rPr>
          <w:rFonts w:cs="Courier New"/>
        </w:rPr>
        <w:t xml:space="preserve"> that’s there</w:t>
      </w:r>
      <w:r w:rsidR="009D1352">
        <w:rPr>
          <w:rFonts w:cs="Courier New"/>
        </w:rPr>
        <w:t>”</w:t>
      </w:r>
      <w:r w:rsidR="002426FA" w:rsidRPr="00E3660B">
        <w:rPr>
          <w:rFonts w:cs="Courier New"/>
        </w:rPr>
        <w:t xml:space="preserve">. But if it is just the timestamp and you don’t check it, it is going to </w:t>
      </w:r>
      <w:r w:rsidR="00B26FF6" w:rsidRPr="00E3660B">
        <w:rPr>
          <w:rFonts w:cs="Courier New"/>
        </w:rPr>
        <w:t>say,</w:t>
      </w:r>
      <w:r w:rsidR="002426FA" w:rsidRPr="00E3660B">
        <w:rPr>
          <w:rFonts w:cs="Courier New"/>
        </w:rPr>
        <w:t xml:space="preserve"> </w:t>
      </w:r>
      <w:r w:rsidR="00EC1740" w:rsidRPr="00E3660B">
        <w:rPr>
          <w:rFonts w:cs="Courier New"/>
        </w:rPr>
        <w:t>“Agency notified TMC”.</w:t>
      </w:r>
      <w:r w:rsidR="005E41BD" w:rsidRPr="00E3660B">
        <w:rPr>
          <w:rFonts w:cs="Courier New"/>
        </w:rPr>
        <w:t xml:space="preserve"> So this is </w:t>
      </w:r>
      <w:r w:rsidR="006D25DA" w:rsidRPr="00E3660B">
        <w:rPr>
          <w:rFonts w:cs="Courier New"/>
        </w:rPr>
        <w:t>clarifying</w:t>
      </w:r>
      <w:r w:rsidR="005E41BD" w:rsidRPr="00E3660B">
        <w:rPr>
          <w:rFonts w:cs="Courier New"/>
        </w:rPr>
        <w:t xml:space="preserve"> basically which direction the communication is </w:t>
      </w:r>
      <w:r w:rsidR="006D25DA" w:rsidRPr="00E3660B">
        <w:rPr>
          <w:rFonts w:cs="Courier New"/>
        </w:rPr>
        <w:t xml:space="preserve">going, and making sure that the chronology reads out correctly </w:t>
      </w:r>
      <w:r w:rsidR="00C2408D" w:rsidRPr="00E3660B">
        <w:rPr>
          <w:rFonts w:cs="Courier New"/>
        </w:rPr>
        <w:t>so you’re go</w:t>
      </w:r>
      <w:r w:rsidR="00AC7A03" w:rsidRPr="00E3660B">
        <w:rPr>
          <w:rFonts w:cs="Courier New"/>
        </w:rPr>
        <w:t>i</w:t>
      </w:r>
      <w:r w:rsidR="00C2408D" w:rsidRPr="00E3660B">
        <w:rPr>
          <w:rFonts w:cs="Courier New"/>
        </w:rPr>
        <w:t>ng to know what actually happened in the event</w:t>
      </w:r>
    </w:p>
    <w:p w14:paraId="0853BD3D" w14:textId="77777777" w:rsidR="00E67EF3" w:rsidRPr="00E3660B" w:rsidRDefault="00E67EF3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3D086A8D" w14:textId="30BE1C63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 $</w:t>
      </w:r>
      <w:r w:rsidR="006C372D" w:rsidRPr="00E3660B">
        <w:rPr>
          <w:rFonts w:cs="Courier New"/>
        </w:rPr>
        <w:t>3</w:t>
      </w:r>
      <w:r w:rsidRPr="00E3660B">
        <w:rPr>
          <w:rFonts w:cs="Courier New"/>
        </w:rPr>
        <w:t>k</w:t>
      </w:r>
    </w:p>
    <w:p w14:paraId="06EC76EC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016EC396" w14:textId="62D0BEB0" w:rsidR="00525D8F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</w:p>
    <w:p w14:paraId="5EE664D1" w14:textId="47B67D71" w:rsidR="005E51B6" w:rsidRPr="00E3660B" w:rsidRDefault="005E51B6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3EF737E2" w14:textId="3856E30C" w:rsidR="005E51B6" w:rsidRPr="00E3660B" w:rsidRDefault="0083411F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Amy DiRusso: </w:t>
      </w:r>
      <w:r w:rsidR="005E51B6" w:rsidRPr="00E3660B">
        <w:rPr>
          <w:rFonts w:cs="Courier New"/>
        </w:rPr>
        <w:t>A question came through the chat: What about adding contacts to the left side</w:t>
      </w:r>
      <w:r w:rsidR="00AF6810" w:rsidRPr="00E3660B">
        <w:rPr>
          <w:rFonts w:cs="Courier New"/>
        </w:rPr>
        <w:t>?</w:t>
      </w:r>
      <w:r w:rsidR="005E51B6" w:rsidRPr="00E3660B">
        <w:rPr>
          <w:rFonts w:cs="Courier New"/>
        </w:rPr>
        <w:t xml:space="preserve"> </w:t>
      </w:r>
    </w:p>
    <w:p w14:paraId="4C92084F" w14:textId="77777777" w:rsidR="0083411F" w:rsidRPr="00E3660B" w:rsidRDefault="0083411F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2A39A367" w14:textId="5ADEBE87" w:rsidR="00977CBA" w:rsidRPr="00E3660B" w:rsidRDefault="0083411F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: That wasn’t part of this enhancement.</w:t>
      </w:r>
      <w:r w:rsidR="002D0E9F" w:rsidRPr="00E3660B">
        <w:rPr>
          <w:rFonts w:cs="Courier New"/>
        </w:rPr>
        <w:t xml:space="preserve"> Can you clarify what you are looking for there? </w:t>
      </w:r>
    </w:p>
    <w:p w14:paraId="2E40217A" w14:textId="77777777" w:rsidR="00CC3A3F" w:rsidRPr="00E3660B" w:rsidRDefault="00CC3A3F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7A9AFB0E" w14:textId="4C3C2958" w:rsidR="00CC3A3F" w:rsidRPr="00E3660B" w:rsidRDefault="00EF7F68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Richard Heming</w:t>
      </w:r>
      <w:r w:rsidR="00CC3A3F" w:rsidRPr="00E3660B">
        <w:rPr>
          <w:rFonts w:cs="Courier New"/>
        </w:rPr>
        <w:t xml:space="preserve">: </w:t>
      </w:r>
      <w:r w:rsidR="00CE38CC" w:rsidRPr="00E3660B">
        <w:rPr>
          <w:rFonts w:cs="Courier New"/>
        </w:rPr>
        <w:t>W</w:t>
      </w:r>
      <w:r w:rsidR="00CC3A3F" w:rsidRPr="00E3660B">
        <w:rPr>
          <w:rFonts w:cs="Courier New"/>
        </w:rPr>
        <w:t>hat I’m looking for there,</w:t>
      </w:r>
      <w:r w:rsidR="008C3B95" w:rsidRPr="00E3660B">
        <w:rPr>
          <w:rFonts w:cs="Courier New"/>
        </w:rPr>
        <w:t xml:space="preserve"> </w:t>
      </w:r>
      <w:r w:rsidR="00CC3A3F" w:rsidRPr="00E3660B">
        <w:rPr>
          <w:rFonts w:cs="Courier New"/>
        </w:rPr>
        <w:t>underneat</w:t>
      </w:r>
      <w:r w:rsidR="008C3B95" w:rsidRPr="00E3660B">
        <w:rPr>
          <w:rFonts w:cs="Courier New"/>
        </w:rPr>
        <w:t xml:space="preserve">h on the left side where you can manually add names </w:t>
      </w:r>
      <w:r w:rsidR="00A91730" w:rsidRPr="00E3660B">
        <w:rPr>
          <w:rFonts w:cs="Courier New"/>
        </w:rPr>
        <w:t>and phone numbers</w:t>
      </w:r>
      <w:r w:rsidR="008A6EAB" w:rsidRPr="00E3660B">
        <w:rPr>
          <w:rFonts w:cs="Courier New"/>
        </w:rPr>
        <w:t xml:space="preserve">. Is it going to say that TMC notified such-and-such on that </w:t>
      </w:r>
      <w:r w:rsidR="00C03651" w:rsidRPr="00E3660B">
        <w:rPr>
          <w:rFonts w:cs="Courier New"/>
        </w:rPr>
        <w:t>side, too?</w:t>
      </w:r>
    </w:p>
    <w:p w14:paraId="588CB9B6" w14:textId="77777777" w:rsidR="00AF6810" w:rsidRPr="00E3660B" w:rsidRDefault="00AF6810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07564562" w14:textId="77777777" w:rsidR="003B5096" w:rsidRPr="00E3660B" w:rsidRDefault="00C03651" w:rsidP="00C03651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: Are you talking about in the chronology, or in th</w:t>
      </w:r>
      <w:r w:rsidR="003B5096" w:rsidRPr="00E3660B">
        <w:rPr>
          <w:rFonts w:cs="Courier New"/>
        </w:rPr>
        <w:t>is dialog?</w:t>
      </w:r>
    </w:p>
    <w:p w14:paraId="19EE9742" w14:textId="1930FC93" w:rsidR="00C03651" w:rsidRPr="00E3660B" w:rsidRDefault="00C03651" w:rsidP="00C03651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 </w:t>
      </w:r>
    </w:p>
    <w:p w14:paraId="62001312" w14:textId="08D7742C" w:rsidR="00CE38CC" w:rsidRPr="00E3660B" w:rsidRDefault="00EF7F68" w:rsidP="00CE38CC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Richard Heming: </w:t>
      </w:r>
      <w:r w:rsidR="00CE38CC" w:rsidRPr="00E3660B">
        <w:rPr>
          <w:rFonts w:cs="Courier New"/>
        </w:rPr>
        <w:t>I’m talking about in the chronology.</w:t>
      </w:r>
    </w:p>
    <w:p w14:paraId="7C01CA77" w14:textId="7C1EFC0B" w:rsidR="00C03651" w:rsidRPr="00E3660B" w:rsidRDefault="00C03651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71376534" w14:textId="0AED7EFB" w:rsidR="00A55394" w:rsidRPr="00E3660B" w:rsidRDefault="00A55394" w:rsidP="00A55394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ucker Brown: Are you asking </w:t>
      </w:r>
      <w:r w:rsidR="009F417C" w:rsidRPr="00E3660B">
        <w:rPr>
          <w:rFonts w:cs="Courier New"/>
        </w:rPr>
        <w:t xml:space="preserve">it to say </w:t>
      </w:r>
      <w:r w:rsidRPr="00E3660B">
        <w:rPr>
          <w:rFonts w:cs="Courier New"/>
        </w:rPr>
        <w:t xml:space="preserve">that a particular person </w:t>
      </w:r>
      <w:r w:rsidR="009F417C" w:rsidRPr="00E3660B">
        <w:rPr>
          <w:rFonts w:cs="Courier New"/>
        </w:rPr>
        <w:t>is notified</w:t>
      </w:r>
      <w:r w:rsidR="006E7AB1" w:rsidRPr="00E3660B">
        <w:rPr>
          <w:rFonts w:cs="Courier New"/>
        </w:rPr>
        <w:t xml:space="preserve"> in the chronology</w:t>
      </w:r>
      <w:r w:rsidR="009F417C" w:rsidRPr="00E3660B">
        <w:rPr>
          <w:rFonts w:cs="Courier New"/>
        </w:rPr>
        <w:t>?</w:t>
      </w:r>
    </w:p>
    <w:p w14:paraId="4BB81CD8" w14:textId="77777777" w:rsidR="00A55394" w:rsidRPr="00E3660B" w:rsidRDefault="00A55394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5EC89A37" w14:textId="5D8682BA" w:rsidR="006E7AB1" w:rsidRPr="00E3660B" w:rsidRDefault="00EF7F68" w:rsidP="006E7AB1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Richard Heming: </w:t>
      </w:r>
      <w:r w:rsidR="006E7AB1" w:rsidRPr="00E3660B">
        <w:rPr>
          <w:rFonts w:cs="Courier New"/>
        </w:rPr>
        <w:t>You can add a contact in on the left side underneath the</w:t>
      </w:r>
      <w:r w:rsidR="007D14B9" w:rsidRPr="00E3660B">
        <w:rPr>
          <w:rFonts w:cs="Courier New"/>
        </w:rPr>
        <w:t xml:space="preserve"> top part (I can’t see it right now), but when you add it in, it says “TMC notified”</w:t>
      </w:r>
      <w:r w:rsidR="009303E6" w:rsidRPr="00E3660B">
        <w:rPr>
          <w:rFonts w:cs="Courier New"/>
        </w:rPr>
        <w:t>.</w:t>
      </w:r>
    </w:p>
    <w:p w14:paraId="68AE8CEA" w14:textId="77777777" w:rsidR="0059321E" w:rsidRPr="00E3660B" w:rsidRDefault="0059321E" w:rsidP="006E7AB1">
      <w:pPr>
        <w:tabs>
          <w:tab w:val="right" w:leader="dot" w:pos="9360"/>
        </w:tabs>
        <w:jc w:val="both"/>
        <w:rPr>
          <w:rFonts w:cs="Courier New"/>
        </w:rPr>
      </w:pPr>
    </w:p>
    <w:p w14:paraId="02F66E53" w14:textId="20AB5A29" w:rsidR="009303E6" w:rsidRPr="00E3660B" w:rsidRDefault="009303E6" w:rsidP="006E7AB1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ucker Brown: When you say left, are you talking about to the right of the Event Details </w:t>
      </w:r>
      <w:r w:rsidR="0059321E" w:rsidRPr="00E3660B">
        <w:rPr>
          <w:rFonts w:cs="Courier New"/>
        </w:rPr>
        <w:t>in the Contacts area?</w:t>
      </w:r>
    </w:p>
    <w:p w14:paraId="64155002" w14:textId="77777777" w:rsidR="0059321E" w:rsidRPr="00E3660B" w:rsidRDefault="0059321E" w:rsidP="006E7AB1">
      <w:pPr>
        <w:tabs>
          <w:tab w:val="right" w:leader="dot" w:pos="9360"/>
        </w:tabs>
        <w:jc w:val="both"/>
        <w:rPr>
          <w:rFonts w:cs="Courier New"/>
        </w:rPr>
      </w:pPr>
    </w:p>
    <w:p w14:paraId="2F7B0A54" w14:textId="3F165344" w:rsidR="0059321E" w:rsidRPr="00E3660B" w:rsidRDefault="00EF7F68" w:rsidP="0059321E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Richard Heming: </w:t>
      </w:r>
      <w:r w:rsidR="0059321E" w:rsidRPr="00E3660B">
        <w:rPr>
          <w:rFonts w:cs="Courier New"/>
        </w:rPr>
        <w:t>Yes, in the Event Details area.</w:t>
      </w:r>
    </w:p>
    <w:p w14:paraId="49EFED07" w14:textId="77777777" w:rsidR="0059321E" w:rsidRPr="00E3660B" w:rsidRDefault="0059321E" w:rsidP="0059321E">
      <w:pPr>
        <w:tabs>
          <w:tab w:val="right" w:leader="dot" w:pos="9360"/>
        </w:tabs>
        <w:jc w:val="both"/>
        <w:rPr>
          <w:rFonts w:cs="Courier New"/>
        </w:rPr>
      </w:pPr>
    </w:p>
    <w:p w14:paraId="2478B983" w14:textId="77777777" w:rsidR="006E1439" w:rsidRPr="00E3660B" w:rsidRDefault="0059321E" w:rsidP="0059321E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lastRenderedPageBreak/>
        <w:t xml:space="preserve">Tucker Brown: So, </w:t>
      </w:r>
      <w:r w:rsidR="00081022" w:rsidRPr="00E3660B">
        <w:rPr>
          <w:rFonts w:cs="Courier New"/>
        </w:rPr>
        <w:t>that one is just for contacts of the event. It does have a timestamp of when you actually enter that in</w:t>
      </w:r>
      <w:r w:rsidR="002E4DD9" w:rsidRPr="00E3660B">
        <w:rPr>
          <w:rFonts w:cs="Courier New"/>
        </w:rPr>
        <w:t>formation</w:t>
      </w:r>
      <w:r w:rsidR="00081022" w:rsidRPr="00E3660B">
        <w:rPr>
          <w:rFonts w:cs="Courier New"/>
        </w:rPr>
        <w:t xml:space="preserve">, but </w:t>
      </w:r>
      <w:r w:rsidR="002E4DD9" w:rsidRPr="00E3660B">
        <w:rPr>
          <w:rFonts w:cs="Courier New"/>
        </w:rPr>
        <w:t xml:space="preserve">doesn’t really relate directly to this. </w:t>
      </w:r>
      <w:r w:rsidR="006E1439" w:rsidRPr="00E3660B">
        <w:rPr>
          <w:rFonts w:cs="Courier New"/>
        </w:rPr>
        <w:t xml:space="preserve">There was another enhancement that was put in recently to address that, but it has not made it to the SSUG yet. </w:t>
      </w:r>
    </w:p>
    <w:p w14:paraId="310866EA" w14:textId="77777777" w:rsidR="00EF7F68" w:rsidRPr="00E3660B" w:rsidRDefault="00EF7F68" w:rsidP="005F35BC">
      <w:pPr>
        <w:tabs>
          <w:tab w:val="right" w:leader="dot" w:pos="9360"/>
        </w:tabs>
        <w:jc w:val="both"/>
        <w:rPr>
          <w:rFonts w:cs="Courier New"/>
        </w:rPr>
      </w:pPr>
    </w:p>
    <w:p w14:paraId="6C37E2EA" w14:textId="5C1F1F80" w:rsidR="005F35BC" w:rsidRPr="00E3660B" w:rsidRDefault="00EF7F68" w:rsidP="005F35BC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Richard Heming: </w:t>
      </w:r>
      <w:r w:rsidR="005F35BC" w:rsidRPr="00E3660B">
        <w:rPr>
          <w:rFonts w:cs="Courier New"/>
        </w:rPr>
        <w:t>Okay. Alright. Will do.</w:t>
      </w:r>
    </w:p>
    <w:p w14:paraId="631826F2" w14:textId="77777777" w:rsidR="00EF7F68" w:rsidRPr="00E3660B" w:rsidRDefault="00EF7F68" w:rsidP="005F35BC">
      <w:pPr>
        <w:tabs>
          <w:tab w:val="right" w:leader="dot" w:pos="9360"/>
        </w:tabs>
        <w:jc w:val="both"/>
        <w:rPr>
          <w:rFonts w:cs="Courier New"/>
        </w:rPr>
      </w:pPr>
    </w:p>
    <w:p w14:paraId="19E39E7C" w14:textId="2A60EAB0" w:rsidR="002446EB" w:rsidRPr="00E3660B" w:rsidRDefault="002446EB" w:rsidP="005F35BC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my DiRusso: Is everyone okay with voting on this issue as is, or do you want to expand it?</w:t>
      </w:r>
    </w:p>
    <w:p w14:paraId="185B1929" w14:textId="77777777" w:rsidR="002446EB" w:rsidRPr="00E3660B" w:rsidRDefault="002446EB" w:rsidP="005F35BC">
      <w:pPr>
        <w:tabs>
          <w:tab w:val="right" w:leader="dot" w:pos="9360"/>
        </w:tabs>
        <w:jc w:val="both"/>
        <w:rPr>
          <w:rFonts w:cs="Courier New"/>
        </w:rPr>
      </w:pPr>
    </w:p>
    <w:p w14:paraId="4829C2B7" w14:textId="43FF6984" w:rsidR="002446EB" w:rsidRPr="00E3660B" w:rsidRDefault="00EF7F68" w:rsidP="002446EB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Richard Heming: </w:t>
      </w:r>
      <w:r w:rsidR="002446EB" w:rsidRPr="00E3660B">
        <w:rPr>
          <w:rFonts w:cs="Courier New"/>
        </w:rPr>
        <w:t>If there is already a Jira ticket in for what I’m talking about, I’m good with this as is.</w:t>
      </w:r>
    </w:p>
    <w:p w14:paraId="501FBA38" w14:textId="77777777" w:rsidR="005F35BC" w:rsidRPr="00E3660B" w:rsidRDefault="005F35BC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190E0F4A" w14:textId="0FE7D353" w:rsidR="00DD5ABB" w:rsidRPr="00E3660B" w:rsidRDefault="00DD5ABB" w:rsidP="00DD5ABB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my DiRusso: Okay, thanks, Richard. Any other comments? Okay, we are ready for the vote</w:t>
      </w:r>
      <w:r w:rsidR="00596A30">
        <w:rPr>
          <w:rFonts w:cs="Courier New"/>
        </w:rPr>
        <w:t>.</w:t>
      </w:r>
    </w:p>
    <w:p w14:paraId="380E8D26" w14:textId="77777777" w:rsidR="00DD5ABB" w:rsidRPr="00E3660B" w:rsidRDefault="00DD5ABB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003E7C4A" w14:textId="7F2DF09C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</w:t>
      </w:r>
      <w:r w:rsidR="00C55C55" w:rsidRPr="00E3660B">
        <w:rPr>
          <w:rFonts w:cs="Courier New"/>
          <w:b/>
          <w:bCs/>
        </w:rPr>
        <w:t xml:space="preserve">All </w:t>
      </w:r>
      <w:r w:rsidR="00363B87">
        <w:rPr>
          <w:rFonts w:cs="Courier New"/>
          <w:b/>
          <w:bCs/>
        </w:rPr>
        <w:t>Y</w:t>
      </w:r>
      <w:r w:rsidR="00C55C55" w:rsidRPr="00E3660B">
        <w:rPr>
          <w:rFonts w:cs="Courier New"/>
          <w:b/>
          <w:bCs/>
        </w:rPr>
        <w:t>eses</w:t>
      </w:r>
      <w:r w:rsidRPr="00E3660B">
        <w:rPr>
          <w:rFonts w:cs="Courier New"/>
          <w:b/>
          <w:bCs/>
        </w:rPr>
        <w:t xml:space="preserve">. This item passes. </w:t>
      </w:r>
    </w:p>
    <w:p w14:paraId="5C0FFC4E" w14:textId="77777777" w:rsidR="00890888" w:rsidRPr="00E3660B" w:rsidRDefault="00890888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3E167E3E" w14:textId="6532771A" w:rsidR="00CA34D0" w:rsidRPr="00E3660B" w:rsidRDefault="00CA34D0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: Richard, if you want to look at it, SG-6193</w:t>
      </w:r>
      <w:r w:rsidR="001756FC" w:rsidRPr="00E3660B">
        <w:rPr>
          <w:rFonts w:cs="Courier New"/>
        </w:rPr>
        <w:t xml:space="preserve"> is the contact one. Take a look at that and see if that captures what you are looking for.</w:t>
      </w:r>
      <w:r w:rsidR="00890888" w:rsidRPr="00E3660B">
        <w:rPr>
          <w:rFonts w:cs="Courier New"/>
        </w:rPr>
        <w:t xml:space="preserve"> Or if not, you may be able to add something to that to enhance that one, as well.</w:t>
      </w:r>
    </w:p>
    <w:p w14:paraId="7832DC80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3DB03D83" w14:textId="16B378B7" w:rsidR="00CD15E3" w:rsidRPr="00E3660B" w:rsidRDefault="00CD15E3" w:rsidP="00624622">
      <w:pPr>
        <w:tabs>
          <w:tab w:val="right" w:leader="dot" w:pos="9360"/>
        </w:tabs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>Enhancement #3</w:t>
      </w:r>
      <w:r w:rsidR="00295606" w:rsidRPr="00E3660B">
        <w:rPr>
          <w:rFonts w:cs="Courier New"/>
          <w:b/>
          <w:bCs/>
        </w:rPr>
        <w:t xml:space="preserve">: </w:t>
      </w:r>
      <w:r w:rsidR="00624622" w:rsidRPr="00E3660B">
        <w:rPr>
          <w:rFonts w:cs="Courier New"/>
          <w:b/>
          <w:bCs/>
        </w:rPr>
        <w:t>SG-6072 - Vehicle Alert dialog does not pop up when minimized</w:t>
      </w:r>
    </w:p>
    <w:p w14:paraId="4F0D2050" w14:textId="282EDCE3" w:rsidR="00EF6187" w:rsidRPr="00E3660B" w:rsidRDefault="00EF6187" w:rsidP="00EF6187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1B4BCE" w:rsidRPr="00E3660B">
        <w:rPr>
          <w:rFonts w:cs="Courier New"/>
        </w:rPr>
        <w:t xml:space="preserve">: This is about the vehicle alert popping up when it is minimized. </w:t>
      </w:r>
      <w:r w:rsidR="00003D86" w:rsidRPr="00E3660B">
        <w:rPr>
          <w:rFonts w:cs="Courier New"/>
        </w:rPr>
        <w:t>The vehicle alert dialog</w:t>
      </w:r>
      <w:r w:rsidR="0048634B" w:rsidRPr="00E3660B">
        <w:rPr>
          <w:rFonts w:cs="Courier New"/>
        </w:rPr>
        <w:t xml:space="preserve"> - </w:t>
      </w:r>
      <w:r w:rsidR="00003D86" w:rsidRPr="00E3660B">
        <w:rPr>
          <w:rFonts w:cs="Courier New"/>
        </w:rPr>
        <w:t>the name of it changed</w:t>
      </w:r>
      <w:r w:rsidR="0048634B" w:rsidRPr="00E3660B">
        <w:rPr>
          <w:rFonts w:cs="Courier New"/>
        </w:rPr>
        <w:t xml:space="preserve"> - i</w:t>
      </w:r>
      <w:r w:rsidR="00003D86" w:rsidRPr="00E3660B">
        <w:rPr>
          <w:rFonts w:cs="Courier New"/>
        </w:rPr>
        <w:t xml:space="preserve">t used to be the </w:t>
      </w:r>
      <w:r w:rsidR="00AC12F7" w:rsidRPr="00E3660B">
        <w:rPr>
          <w:rFonts w:cs="Courier New"/>
        </w:rPr>
        <w:t>wrong way driving dialog</w:t>
      </w:r>
      <w:r w:rsidR="001140C4" w:rsidRPr="00E3660B">
        <w:rPr>
          <w:rFonts w:cs="Courier New"/>
        </w:rPr>
        <w:t>. B</w:t>
      </w:r>
      <w:r w:rsidR="0048634B" w:rsidRPr="00E3660B">
        <w:rPr>
          <w:rFonts w:cs="Courier New"/>
        </w:rPr>
        <w:t>ut we’ve actually added over-height</w:t>
      </w:r>
      <w:r w:rsidR="00363B87">
        <w:rPr>
          <w:rFonts w:cs="Courier New"/>
        </w:rPr>
        <w:t xml:space="preserve"> vehicle</w:t>
      </w:r>
      <w:r w:rsidR="0048634B" w:rsidRPr="00E3660B">
        <w:rPr>
          <w:rFonts w:cs="Courier New"/>
        </w:rPr>
        <w:t xml:space="preserve"> alerts </w:t>
      </w:r>
      <w:r w:rsidR="001140C4" w:rsidRPr="00E3660B">
        <w:rPr>
          <w:rFonts w:cs="Courier New"/>
        </w:rPr>
        <w:t>to it</w:t>
      </w:r>
      <w:r w:rsidR="00363B87">
        <w:rPr>
          <w:rFonts w:cs="Courier New"/>
        </w:rPr>
        <w:t>,</w:t>
      </w:r>
      <w:r w:rsidR="001140C4" w:rsidRPr="00E3660B">
        <w:rPr>
          <w:rFonts w:cs="Courier New"/>
        </w:rPr>
        <w:t xml:space="preserve"> as well, so the name has changed </w:t>
      </w:r>
      <w:r w:rsidR="006E6248" w:rsidRPr="00E3660B">
        <w:rPr>
          <w:rFonts w:cs="Courier New"/>
        </w:rPr>
        <w:t>t</w:t>
      </w:r>
      <w:r w:rsidR="001140C4" w:rsidRPr="00E3660B">
        <w:rPr>
          <w:rFonts w:cs="Courier New"/>
        </w:rPr>
        <w:t>o vehicle alert.</w:t>
      </w:r>
      <w:r w:rsidR="006E6248" w:rsidRPr="00E3660B">
        <w:rPr>
          <w:rFonts w:cs="Courier New"/>
        </w:rPr>
        <w:t xml:space="preserve"> So</w:t>
      </w:r>
      <w:r w:rsidR="002402B6">
        <w:rPr>
          <w:rFonts w:cs="Courier New"/>
        </w:rPr>
        <w:t>,</w:t>
      </w:r>
      <w:r w:rsidR="006E6248" w:rsidRPr="00E3660B">
        <w:rPr>
          <w:rFonts w:cs="Courier New"/>
        </w:rPr>
        <w:t xml:space="preserve"> when it pops up, if you handle the alert, </w:t>
      </w:r>
      <w:r w:rsidR="001D4713" w:rsidRPr="00E3660B">
        <w:rPr>
          <w:rFonts w:cs="Courier New"/>
        </w:rPr>
        <w:t>and close the dialog and another one pops up, it opens up in front of everything so you can see it</w:t>
      </w:r>
      <w:r w:rsidR="00C42647" w:rsidRPr="00E3660B">
        <w:rPr>
          <w:rFonts w:cs="Courier New"/>
        </w:rPr>
        <w:t xml:space="preserve"> immediately. But if you were to handle the alert and not close it, and you minimize it or hide it behind other windows,</w:t>
      </w:r>
      <w:r w:rsidR="004C1B1A" w:rsidRPr="00E3660B">
        <w:rPr>
          <w:rFonts w:cs="Courier New"/>
        </w:rPr>
        <w:t xml:space="preserve"> you can get an alert and it not immediately recapture focus. That was intentional behavior</w:t>
      </w:r>
      <w:r w:rsidR="007E2404" w:rsidRPr="00E3660B">
        <w:rPr>
          <w:rFonts w:cs="Courier New"/>
        </w:rPr>
        <w:t xml:space="preserve"> to start with, but the behavior should be that it wants to go to the front.</w:t>
      </w:r>
    </w:p>
    <w:p w14:paraId="50CB9456" w14:textId="2D0699E2" w:rsidR="00D97F72" w:rsidRPr="00E3660B" w:rsidRDefault="00D97F72" w:rsidP="00EF6187">
      <w:pPr>
        <w:tabs>
          <w:tab w:val="right" w:leader="dot" w:pos="9360"/>
        </w:tabs>
        <w:jc w:val="both"/>
        <w:rPr>
          <w:rFonts w:cs="Courier New"/>
        </w:rPr>
      </w:pPr>
    </w:p>
    <w:p w14:paraId="714A497E" w14:textId="0DFBB7AE" w:rsidR="00D97F72" w:rsidRPr="00E3660B" w:rsidRDefault="00D97F72" w:rsidP="00EF6187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So, the proposed enhancement here is to refocus that dialog no matter </w:t>
      </w:r>
      <w:r w:rsidR="00AF2245" w:rsidRPr="00E3660B">
        <w:rPr>
          <w:rFonts w:cs="Courier New"/>
        </w:rPr>
        <w:t xml:space="preserve">how the </w:t>
      </w:r>
      <w:r w:rsidRPr="00E3660B">
        <w:rPr>
          <w:rFonts w:cs="Courier New"/>
        </w:rPr>
        <w:t>alert</w:t>
      </w:r>
      <w:r w:rsidR="00AF2245" w:rsidRPr="00E3660B">
        <w:rPr>
          <w:rFonts w:cs="Courier New"/>
        </w:rPr>
        <w:t xml:space="preserve"> comes in. We discussed other pop-ups at the SSUG</w:t>
      </w:r>
      <w:r w:rsidR="007E440D" w:rsidRPr="00E3660B">
        <w:rPr>
          <w:rFonts w:cs="Courier New"/>
        </w:rPr>
        <w:t xml:space="preserve">, but for this particular one we are going to keep it focused on this one </w:t>
      </w:r>
      <w:r w:rsidR="00003873" w:rsidRPr="00E3660B">
        <w:rPr>
          <w:rFonts w:cs="Courier New"/>
        </w:rPr>
        <w:t>dialog because it might need to be on a dialog-by-dialog basis of whether we want that to capture focus or not</w:t>
      </w:r>
      <w:r w:rsidR="007E6B49" w:rsidRPr="00E3660B">
        <w:rPr>
          <w:rFonts w:cs="Courier New"/>
        </w:rPr>
        <w:t>. But for this one it was decided that it would refocus no matter what happens.</w:t>
      </w:r>
    </w:p>
    <w:p w14:paraId="34F250A9" w14:textId="77777777" w:rsidR="00EF6187" w:rsidRPr="00E3660B" w:rsidRDefault="00EF6187" w:rsidP="00CD15E3">
      <w:pPr>
        <w:tabs>
          <w:tab w:val="right" w:leader="dot" w:pos="9360"/>
        </w:tabs>
        <w:jc w:val="both"/>
        <w:rPr>
          <w:rFonts w:cs="Courier New"/>
          <w:b/>
          <w:bCs/>
        </w:rPr>
      </w:pPr>
    </w:p>
    <w:p w14:paraId="4B32C087" w14:textId="3B21AFBE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 $</w:t>
      </w:r>
      <w:r w:rsidR="0047456A" w:rsidRPr="00E3660B">
        <w:rPr>
          <w:rFonts w:cs="Courier New"/>
        </w:rPr>
        <w:t>2</w:t>
      </w:r>
      <w:r w:rsidRPr="00E3660B">
        <w:rPr>
          <w:rFonts w:cs="Courier New"/>
        </w:rPr>
        <w:t>k</w:t>
      </w:r>
      <w:r w:rsidR="00693960" w:rsidRPr="00E3660B">
        <w:rPr>
          <w:rFonts w:cs="Courier New"/>
        </w:rPr>
        <w:t xml:space="preserve"> </w:t>
      </w:r>
    </w:p>
    <w:p w14:paraId="7510E331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2197B004" w14:textId="77777777" w:rsidR="00525D8F" w:rsidRPr="00E3660B" w:rsidRDefault="00977CBA" w:rsidP="00B11B02">
      <w:pPr>
        <w:spacing w:line="240" w:lineRule="auto"/>
        <w:rPr>
          <w:rFonts w:cs="Courier New"/>
        </w:rPr>
      </w:pPr>
      <w:r w:rsidRPr="00E3660B">
        <w:rPr>
          <w:rFonts w:cs="Courier New"/>
        </w:rPr>
        <w:t>Any questions or comments?</w:t>
      </w:r>
      <w:r w:rsidR="00B11B02" w:rsidRPr="00E3660B">
        <w:rPr>
          <w:rFonts w:cs="Courier New"/>
        </w:rPr>
        <w:t xml:space="preserve"> </w:t>
      </w:r>
    </w:p>
    <w:p w14:paraId="325D8D83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58B2F564" w14:textId="24AB0A1B" w:rsidR="00F91951" w:rsidRPr="00E3660B" w:rsidRDefault="00F91951" w:rsidP="00F91951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my DiRusso: I don’t hear any questions or comments, or see anything in the chat, so we are ready for the vote.</w:t>
      </w:r>
    </w:p>
    <w:p w14:paraId="263488D4" w14:textId="77777777" w:rsidR="00F91951" w:rsidRPr="00E3660B" w:rsidRDefault="00F91951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4A0AAA9D" w14:textId="77F3B12D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</w:t>
      </w:r>
      <w:r w:rsidR="00BC56AC" w:rsidRPr="00E3660B">
        <w:rPr>
          <w:rFonts w:cs="Courier New"/>
          <w:b/>
          <w:bCs/>
        </w:rPr>
        <w:t>All</w:t>
      </w:r>
      <w:r w:rsidRPr="00E3660B">
        <w:rPr>
          <w:rFonts w:cs="Courier New"/>
          <w:b/>
          <w:bCs/>
        </w:rPr>
        <w:t xml:space="preserve"> </w:t>
      </w:r>
      <w:r w:rsidR="00B96B8C">
        <w:rPr>
          <w:rFonts w:cs="Courier New"/>
          <w:b/>
          <w:bCs/>
        </w:rPr>
        <w:t>Y</w:t>
      </w:r>
      <w:r w:rsidRPr="00E3660B">
        <w:rPr>
          <w:rFonts w:cs="Courier New"/>
          <w:b/>
          <w:bCs/>
        </w:rPr>
        <w:t>es</w:t>
      </w:r>
      <w:r w:rsidR="00C55C55" w:rsidRPr="00E3660B">
        <w:rPr>
          <w:rFonts w:cs="Courier New"/>
          <w:b/>
          <w:bCs/>
        </w:rPr>
        <w:t>es</w:t>
      </w:r>
      <w:r w:rsidR="001866DD" w:rsidRPr="00E3660B">
        <w:rPr>
          <w:rFonts w:cs="Courier New"/>
          <w:b/>
          <w:bCs/>
        </w:rPr>
        <w:t xml:space="preserve">. </w:t>
      </w:r>
      <w:r w:rsidRPr="00E3660B">
        <w:rPr>
          <w:rFonts w:cs="Courier New"/>
          <w:b/>
          <w:bCs/>
        </w:rPr>
        <w:t xml:space="preserve">This item passes. </w:t>
      </w:r>
    </w:p>
    <w:p w14:paraId="16402294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05571FA1" w14:textId="77777777" w:rsidR="00B96B8C" w:rsidRDefault="00B96B8C" w:rsidP="007C470C">
      <w:pPr>
        <w:tabs>
          <w:tab w:val="right" w:leader="dot" w:pos="9360"/>
        </w:tabs>
        <w:jc w:val="both"/>
        <w:rPr>
          <w:rFonts w:cs="Courier New"/>
          <w:b/>
          <w:bCs/>
        </w:rPr>
      </w:pPr>
    </w:p>
    <w:p w14:paraId="3477F838" w14:textId="5AE103AE" w:rsidR="006612A4" w:rsidRPr="00E3660B" w:rsidRDefault="00CD15E3" w:rsidP="007C470C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lastRenderedPageBreak/>
        <w:t>Enhancement #4</w:t>
      </w:r>
      <w:r w:rsidR="00295606" w:rsidRPr="00E3660B">
        <w:rPr>
          <w:rFonts w:cs="Courier New"/>
          <w:b/>
          <w:bCs/>
        </w:rPr>
        <w:t xml:space="preserve">: </w:t>
      </w:r>
      <w:r w:rsidR="006612A4" w:rsidRPr="00E3660B">
        <w:rPr>
          <w:rFonts w:cs="Courier New"/>
          <w:b/>
          <w:bCs/>
        </w:rPr>
        <w:t xml:space="preserve">SG-6036 - EM selects predefined group of event attributes </w:t>
      </w:r>
      <w:r w:rsidR="006612A4" w:rsidRPr="00E3660B">
        <w:rPr>
          <w:rFonts w:cs="Courier New"/>
          <w:b/>
          <w:bCs/>
        </w:rPr>
        <w:br/>
        <w:t>based on event type</w:t>
      </w:r>
    </w:p>
    <w:p w14:paraId="6D04108F" w14:textId="46584FF9" w:rsidR="006612A4" w:rsidRPr="00E3660B" w:rsidRDefault="007C470C" w:rsidP="009A5807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634750" w:rsidRPr="00E3660B">
        <w:rPr>
          <w:rFonts w:cs="Courier New"/>
        </w:rPr>
        <w:t xml:space="preserve">: In R8.0 we changed </w:t>
      </w:r>
      <w:r w:rsidR="003F31AF" w:rsidRPr="00E3660B">
        <w:rPr>
          <w:rFonts w:cs="Courier New"/>
        </w:rPr>
        <w:t xml:space="preserve">the concept of </w:t>
      </w:r>
      <w:r w:rsidR="00634750" w:rsidRPr="00E3660B">
        <w:rPr>
          <w:rFonts w:cs="Courier New"/>
        </w:rPr>
        <w:t>E</w:t>
      </w:r>
      <w:r w:rsidR="009A5807" w:rsidRPr="00E3660B">
        <w:rPr>
          <w:rFonts w:cs="Courier New"/>
        </w:rPr>
        <w:t xml:space="preserve">M to include attributes. Attributes </w:t>
      </w:r>
      <w:r w:rsidR="00B55125" w:rsidRPr="00E3660B">
        <w:rPr>
          <w:rFonts w:cs="Courier New"/>
        </w:rPr>
        <w:t>c</w:t>
      </w:r>
      <w:r w:rsidR="009A5807" w:rsidRPr="00E3660B">
        <w:rPr>
          <w:rFonts w:cs="Courier New"/>
        </w:rPr>
        <w:t>an be system-specified</w:t>
      </w:r>
      <w:r w:rsidR="003F31AF" w:rsidRPr="00E3660B">
        <w:rPr>
          <w:rFonts w:cs="Courier New"/>
        </w:rPr>
        <w:t xml:space="preserve"> or custom ones</w:t>
      </w:r>
      <w:r w:rsidR="00AE1661" w:rsidRPr="00E3660B">
        <w:rPr>
          <w:rFonts w:cs="Courier New"/>
        </w:rPr>
        <w:t xml:space="preserve">. Both are supported </w:t>
      </w:r>
      <w:r w:rsidR="009E4B6B" w:rsidRPr="00E3660B">
        <w:rPr>
          <w:rFonts w:cs="Courier New"/>
        </w:rPr>
        <w:t>and there is</w:t>
      </w:r>
      <w:r w:rsidR="00AE1661" w:rsidRPr="00E3660B">
        <w:rPr>
          <w:rFonts w:cs="Courier New"/>
        </w:rPr>
        <w:t xml:space="preserve"> a checkbox that says</w:t>
      </w:r>
      <w:r w:rsidR="00162953" w:rsidRPr="00E3660B">
        <w:rPr>
          <w:rFonts w:cs="Courier New"/>
        </w:rPr>
        <w:t xml:space="preserve"> this even</w:t>
      </w:r>
      <w:r w:rsidR="00B96B8C">
        <w:rPr>
          <w:rFonts w:cs="Courier New"/>
        </w:rPr>
        <w:t>t</w:t>
      </w:r>
      <w:r w:rsidR="00734841" w:rsidRPr="00E3660B">
        <w:rPr>
          <w:rFonts w:cs="Courier New"/>
        </w:rPr>
        <w:t xml:space="preserve"> </w:t>
      </w:r>
      <w:r w:rsidR="00162953" w:rsidRPr="00E3660B">
        <w:rPr>
          <w:rFonts w:cs="Courier New"/>
        </w:rPr>
        <w:t>type has these attributes</w:t>
      </w:r>
      <w:r w:rsidR="00734841" w:rsidRPr="00E3660B">
        <w:rPr>
          <w:rFonts w:cs="Courier New"/>
        </w:rPr>
        <w:t>. It was a way to help reporting purposes</w:t>
      </w:r>
      <w:r w:rsidR="001062AA" w:rsidRPr="00E3660B">
        <w:rPr>
          <w:rFonts w:cs="Courier New"/>
        </w:rPr>
        <w:t xml:space="preserve"> for specific attributes. Things like wrong way driving</w:t>
      </w:r>
      <w:r w:rsidR="00B96B8C">
        <w:rPr>
          <w:rFonts w:cs="Courier New"/>
        </w:rPr>
        <w:t>,</w:t>
      </w:r>
      <w:r w:rsidR="001062AA" w:rsidRPr="00E3660B">
        <w:rPr>
          <w:rFonts w:cs="Courier New"/>
        </w:rPr>
        <w:t xml:space="preserve"> or vehicle versus pedestrian</w:t>
      </w:r>
      <w:r w:rsidR="00B96B8C">
        <w:rPr>
          <w:rFonts w:cs="Courier New"/>
        </w:rPr>
        <w:t>,</w:t>
      </w:r>
      <w:r w:rsidR="00AA721F" w:rsidRPr="00E3660B">
        <w:rPr>
          <w:rFonts w:cs="Courier New"/>
        </w:rPr>
        <w:t xml:space="preserve"> or work zones</w:t>
      </w:r>
      <w:r w:rsidR="00B96B8C">
        <w:rPr>
          <w:rFonts w:cs="Courier New"/>
        </w:rPr>
        <w:t>,</w:t>
      </w:r>
      <w:r w:rsidR="00AA721F" w:rsidRPr="00E3660B">
        <w:rPr>
          <w:rFonts w:cs="Courier New"/>
        </w:rPr>
        <w:t xml:space="preserve"> or things like that. </w:t>
      </w:r>
    </w:p>
    <w:p w14:paraId="59201531" w14:textId="3ED9DD81" w:rsidR="00AA721F" w:rsidRPr="00E3660B" w:rsidRDefault="00AA721F" w:rsidP="009A5807">
      <w:pPr>
        <w:tabs>
          <w:tab w:val="right" w:leader="dot" w:pos="9360"/>
        </w:tabs>
        <w:jc w:val="both"/>
        <w:rPr>
          <w:rFonts w:cs="Courier New"/>
        </w:rPr>
      </w:pPr>
    </w:p>
    <w:p w14:paraId="568B2D6C" w14:textId="77777777" w:rsidR="0040053F" w:rsidRDefault="00AA721F" w:rsidP="009A5807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So, </w:t>
      </w:r>
      <w:r w:rsidR="003924EC" w:rsidRPr="00E3660B">
        <w:rPr>
          <w:rFonts w:cs="Courier New"/>
        </w:rPr>
        <w:t xml:space="preserve">for </w:t>
      </w:r>
      <w:r w:rsidRPr="00E3660B">
        <w:rPr>
          <w:rFonts w:cs="Courier New"/>
        </w:rPr>
        <w:t>the enhancement here</w:t>
      </w:r>
      <w:r w:rsidR="003924EC" w:rsidRPr="00E3660B">
        <w:rPr>
          <w:rFonts w:cs="Courier New"/>
        </w:rPr>
        <w:t xml:space="preserve"> it was requested that when you select certain</w:t>
      </w:r>
      <w:r w:rsidR="00F14367" w:rsidRPr="00E3660B">
        <w:rPr>
          <w:rFonts w:cs="Courier New"/>
        </w:rPr>
        <w:t xml:space="preserve"> </w:t>
      </w:r>
      <w:r w:rsidR="00503DBC">
        <w:rPr>
          <w:rFonts w:cs="Courier New"/>
        </w:rPr>
        <w:t xml:space="preserve">event </w:t>
      </w:r>
      <w:r w:rsidR="00F14367" w:rsidRPr="00E3660B">
        <w:rPr>
          <w:rFonts w:cs="Courier New"/>
        </w:rPr>
        <w:t>type</w:t>
      </w:r>
      <w:r w:rsidR="00503DBC">
        <w:rPr>
          <w:rFonts w:cs="Courier New"/>
        </w:rPr>
        <w:t>s</w:t>
      </w:r>
      <w:r w:rsidR="00F14367" w:rsidRPr="00E3660B">
        <w:rPr>
          <w:rFonts w:cs="Courier New"/>
        </w:rPr>
        <w:t>, when the event is created that it would select certain attributes automatically</w:t>
      </w:r>
      <w:r w:rsidR="00A904B4" w:rsidRPr="00E3660B">
        <w:rPr>
          <w:rFonts w:cs="Courier New"/>
        </w:rPr>
        <w:t xml:space="preserve"> and have them set in the event; </w:t>
      </w:r>
      <w:r w:rsidR="00503DBC">
        <w:rPr>
          <w:rFonts w:cs="Courier New"/>
        </w:rPr>
        <w:t xml:space="preserve">it </w:t>
      </w:r>
      <w:r w:rsidR="00A904B4" w:rsidRPr="00E3660B">
        <w:rPr>
          <w:rFonts w:cs="Courier New"/>
        </w:rPr>
        <w:t>wouldn’t make the operator do it</w:t>
      </w:r>
      <w:r w:rsidR="00D11AE0" w:rsidRPr="00E3660B">
        <w:rPr>
          <w:rFonts w:cs="Courier New"/>
        </w:rPr>
        <w:t>. W</w:t>
      </w:r>
      <w:r w:rsidR="00D11AE0" w:rsidRPr="00E3660B">
        <w:rPr>
          <w:rFonts w:cs="Courier New"/>
        </w:rPr>
        <w:t>rong way driving</w:t>
      </w:r>
      <w:r w:rsidR="00D11AE0" w:rsidRPr="00E3660B">
        <w:rPr>
          <w:rFonts w:cs="Courier New"/>
        </w:rPr>
        <w:t xml:space="preserve"> was one of these examples. Currently, programmatically</w:t>
      </w:r>
      <w:r w:rsidR="00546C84">
        <w:rPr>
          <w:rFonts w:cs="Courier New"/>
        </w:rPr>
        <w:t>,</w:t>
      </w:r>
      <w:r w:rsidR="00D11AE0" w:rsidRPr="00E3660B">
        <w:rPr>
          <w:rFonts w:cs="Courier New"/>
        </w:rPr>
        <w:t xml:space="preserve"> it is set to that anyway</w:t>
      </w:r>
      <w:r w:rsidR="00494F05" w:rsidRPr="00E3660B">
        <w:rPr>
          <w:rFonts w:cs="Courier New"/>
        </w:rPr>
        <w:t xml:space="preserve"> because that was one of the things we set up as part of that enhancement. Bur this would basically change</w:t>
      </w:r>
      <w:r w:rsidR="00CE77BC" w:rsidRPr="00E3660B">
        <w:rPr>
          <w:rFonts w:cs="Courier New"/>
        </w:rPr>
        <w:t xml:space="preserve"> this to a configuration along with other</w:t>
      </w:r>
      <w:r w:rsidR="0040053F">
        <w:rPr>
          <w:rFonts w:cs="Courier New"/>
        </w:rPr>
        <w:t>s</w:t>
      </w:r>
      <w:r w:rsidR="00CE77BC" w:rsidRPr="00E3660B">
        <w:rPr>
          <w:rFonts w:cs="Courier New"/>
        </w:rPr>
        <w:t xml:space="preserve">. </w:t>
      </w:r>
    </w:p>
    <w:p w14:paraId="0EACF3D2" w14:textId="77777777" w:rsidR="0040053F" w:rsidRDefault="0040053F" w:rsidP="009A5807">
      <w:pPr>
        <w:tabs>
          <w:tab w:val="right" w:leader="dot" w:pos="9360"/>
        </w:tabs>
        <w:jc w:val="both"/>
        <w:rPr>
          <w:rFonts w:cs="Courier New"/>
        </w:rPr>
      </w:pPr>
    </w:p>
    <w:p w14:paraId="0BB05841" w14:textId="345A7E53" w:rsidR="00002DF6" w:rsidRPr="00E3660B" w:rsidRDefault="00CE77BC" w:rsidP="009A5807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e initial configuration would probably have wrong way driving </w:t>
      </w:r>
      <w:r w:rsidR="009B3047" w:rsidRPr="00E3660B">
        <w:rPr>
          <w:rFonts w:cs="Courier New"/>
        </w:rPr>
        <w:t>set up to where if you have a wrong way driving event, the wrong way driving attribute automatically gets set.</w:t>
      </w:r>
      <w:r w:rsidR="001E4E1E" w:rsidRPr="00E3660B">
        <w:rPr>
          <w:rFonts w:cs="Courier New"/>
        </w:rPr>
        <w:t xml:space="preserve"> The reason that is important is because if you change it to a crash event</w:t>
      </w:r>
      <w:r w:rsidR="00B61BF9" w:rsidRPr="00E3660B">
        <w:rPr>
          <w:rFonts w:cs="Courier New"/>
        </w:rPr>
        <w:t xml:space="preserve">, or if you change it to something else, that </w:t>
      </w:r>
      <w:bookmarkStart w:id="0" w:name="_Hlk96155329"/>
      <w:r w:rsidR="00B61BF9" w:rsidRPr="00E3660B">
        <w:rPr>
          <w:rFonts w:cs="Courier New"/>
        </w:rPr>
        <w:t xml:space="preserve">wrong way driving attribute </w:t>
      </w:r>
      <w:bookmarkEnd w:id="0"/>
      <w:r w:rsidR="00B61BF9" w:rsidRPr="00E3660B">
        <w:rPr>
          <w:rFonts w:cs="Courier New"/>
        </w:rPr>
        <w:t xml:space="preserve">holds. And so no matter what your event </w:t>
      </w:r>
      <w:r w:rsidR="00364610" w:rsidRPr="00E3660B">
        <w:rPr>
          <w:rFonts w:cs="Courier New"/>
        </w:rPr>
        <w:t xml:space="preserve">type is, that </w:t>
      </w:r>
      <w:r w:rsidR="00364610" w:rsidRPr="00E3660B">
        <w:rPr>
          <w:rFonts w:cs="Courier New"/>
        </w:rPr>
        <w:t>wrong way driving attribute</w:t>
      </w:r>
      <w:r w:rsidR="00364610" w:rsidRPr="00E3660B">
        <w:rPr>
          <w:rFonts w:cs="Courier New"/>
        </w:rPr>
        <w:t xml:space="preserve"> would be reportable</w:t>
      </w:r>
      <w:r w:rsidR="006B6C67" w:rsidRPr="00E3660B">
        <w:rPr>
          <w:rFonts w:cs="Courier New"/>
        </w:rPr>
        <w:t xml:space="preserve">, so it would pick up all of your </w:t>
      </w:r>
      <w:r w:rsidR="006B6C67" w:rsidRPr="00E3660B">
        <w:rPr>
          <w:rFonts w:cs="Courier New"/>
        </w:rPr>
        <w:t xml:space="preserve">wrong way driving </w:t>
      </w:r>
      <w:r w:rsidR="006B6C67" w:rsidRPr="00E3660B">
        <w:rPr>
          <w:rFonts w:cs="Courier New"/>
        </w:rPr>
        <w:t xml:space="preserve">events whether they </w:t>
      </w:r>
      <w:r w:rsidR="008B7D07" w:rsidRPr="00E3660B">
        <w:rPr>
          <w:rFonts w:cs="Courier New"/>
        </w:rPr>
        <w:t xml:space="preserve">are actually that event type or something else. </w:t>
      </w:r>
    </w:p>
    <w:p w14:paraId="4C311720" w14:textId="77777777" w:rsidR="00002DF6" w:rsidRPr="00E3660B" w:rsidRDefault="00002DF6" w:rsidP="009A5807">
      <w:pPr>
        <w:tabs>
          <w:tab w:val="right" w:leader="dot" w:pos="9360"/>
        </w:tabs>
        <w:jc w:val="both"/>
        <w:rPr>
          <w:rFonts w:cs="Courier New"/>
        </w:rPr>
      </w:pPr>
    </w:p>
    <w:p w14:paraId="520471E0" w14:textId="3D88D9A3" w:rsidR="003924EC" w:rsidRPr="00E3660B" w:rsidRDefault="008B7D07" w:rsidP="009A5807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ere may be others that need to be configured here, </w:t>
      </w:r>
      <w:r w:rsidR="00002DF6" w:rsidRPr="00E3660B">
        <w:rPr>
          <w:rFonts w:cs="Courier New"/>
        </w:rPr>
        <w:t xml:space="preserve">so if you have different event types, the installation would get to set </w:t>
      </w:r>
      <w:r w:rsidR="00DB143D" w:rsidRPr="00E3660B">
        <w:rPr>
          <w:rFonts w:cs="Courier New"/>
        </w:rPr>
        <w:t>it for whenever I have this particular event type, I always set that.</w:t>
      </w:r>
      <w:r w:rsidR="00E245E9" w:rsidRPr="00E3660B">
        <w:rPr>
          <w:rFonts w:cs="Courier New"/>
        </w:rPr>
        <w:t xml:space="preserve"> Once it is set the operator does have the ability to remove it or do whatever </w:t>
      </w:r>
      <w:r w:rsidR="000924C5" w:rsidRPr="00E3660B">
        <w:rPr>
          <w:rFonts w:cs="Courier New"/>
        </w:rPr>
        <w:t>they need to. They are not locked in</w:t>
      </w:r>
      <w:r w:rsidR="00E266D3">
        <w:rPr>
          <w:rFonts w:cs="Courier New"/>
        </w:rPr>
        <w:t xml:space="preserve">; it’s </w:t>
      </w:r>
      <w:r w:rsidR="000924C5" w:rsidRPr="00E3660B">
        <w:rPr>
          <w:rFonts w:cs="Courier New"/>
        </w:rPr>
        <w:t>just automatically set once the event is created.</w:t>
      </w:r>
    </w:p>
    <w:p w14:paraId="35914724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08CE18EC" w14:textId="77777777" w:rsidR="00C06F28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 $</w:t>
      </w:r>
      <w:r w:rsidR="00B902D9" w:rsidRPr="00E3660B">
        <w:rPr>
          <w:rFonts w:cs="Courier New"/>
        </w:rPr>
        <w:t>1</w:t>
      </w:r>
      <w:r w:rsidR="00195F3F" w:rsidRPr="00E3660B">
        <w:rPr>
          <w:rFonts w:cs="Courier New"/>
        </w:rPr>
        <w:t>6</w:t>
      </w:r>
      <w:r w:rsidRPr="00E3660B">
        <w:rPr>
          <w:rFonts w:cs="Courier New"/>
        </w:rPr>
        <w:t>k</w:t>
      </w:r>
      <w:r w:rsidR="002F0B29" w:rsidRPr="00E3660B">
        <w:rPr>
          <w:rFonts w:cs="Courier New"/>
        </w:rPr>
        <w:t xml:space="preserve">. </w:t>
      </w:r>
    </w:p>
    <w:p w14:paraId="16A59949" w14:textId="77777777" w:rsidR="00C06F28" w:rsidRDefault="00C06F28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2162F038" w14:textId="659EC2D7" w:rsidR="00977CBA" w:rsidRPr="00E3660B" w:rsidRDefault="002F0B29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hat does include the ability to set up configuration dialogs</w:t>
      </w:r>
      <w:r w:rsidR="002C5F72" w:rsidRPr="00E3660B">
        <w:rPr>
          <w:rFonts w:cs="Courier New"/>
        </w:rPr>
        <w:t xml:space="preserve"> for</w:t>
      </w:r>
      <w:r w:rsidRPr="00E3660B">
        <w:rPr>
          <w:rFonts w:cs="Courier New"/>
        </w:rPr>
        <w:t xml:space="preserve"> </w:t>
      </w:r>
      <w:r w:rsidR="002C5F72" w:rsidRPr="00E3660B">
        <w:rPr>
          <w:rFonts w:cs="Courier New"/>
        </w:rPr>
        <w:t>setting</w:t>
      </w:r>
      <w:r w:rsidRPr="00E3660B">
        <w:rPr>
          <w:rFonts w:cs="Courier New"/>
        </w:rPr>
        <w:t xml:space="preserve"> those up and maintain</w:t>
      </w:r>
      <w:r w:rsidR="0098213A" w:rsidRPr="00E3660B">
        <w:rPr>
          <w:rFonts w:cs="Courier New"/>
        </w:rPr>
        <w:t xml:space="preserve">ing those </w:t>
      </w:r>
      <w:r w:rsidRPr="00E3660B">
        <w:rPr>
          <w:rFonts w:cs="Courier New"/>
        </w:rPr>
        <w:t>long term</w:t>
      </w:r>
      <w:r w:rsidR="0098213A" w:rsidRPr="00E3660B">
        <w:rPr>
          <w:rFonts w:cs="Courier New"/>
        </w:rPr>
        <w:t xml:space="preserve">, as well as </w:t>
      </w:r>
      <w:r w:rsidR="00920AF2" w:rsidRPr="00E3660B">
        <w:rPr>
          <w:rFonts w:cs="Courier New"/>
        </w:rPr>
        <w:t>actually getting them set.</w:t>
      </w:r>
    </w:p>
    <w:p w14:paraId="6BA65A66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36238711" w14:textId="274D67F9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  <w:r w:rsidR="006612A4" w:rsidRPr="00E3660B">
        <w:rPr>
          <w:rFonts w:cs="Courier New"/>
        </w:rPr>
        <w:t xml:space="preserve"> </w:t>
      </w:r>
    </w:p>
    <w:p w14:paraId="224D8FCB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7C8AC1BB" w14:textId="2A3A4E9C" w:rsidR="00847BFE" w:rsidRPr="00E3660B" w:rsidRDefault="00847BFE" w:rsidP="00847BFE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Amy DiRusso: I don’t </w:t>
      </w:r>
      <w:r w:rsidRPr="00E3660B">
        <w:rPr>
          <w:rFonts w:cs="Courier New"/>
        </w:rPr>
        <w:t>see</w:t>
      </w:r>
      <w:r w:rsidRPr="00E3660B">
        <w:rPr>
          <w:rFonts w:cs="Courier New"/>
        </w:rPr>
        <w:t xml:space="preserve"> any questions or comments</w:t>
      </w:r>
      <w:r w:rsidRPr="00E3660B">
        <w:rPr>
          <w:rFonts w:cs="Courier New"/>
        </w:rPr>
        <w:t>; we can proceed to voting.</w:t>
      </w:r>
    </w:p>
    <w:p w14:paraId="4790EFF1" w14:textId="77777777" w:rsidR="00847BFE" w:rsidRPr="00E3660B" w:rsidRDefault="00847BFE" w:rsidP="00847BFE">
      <w:pPr>
        <w:tabs>
          <w:tab w:val="right" w:leader="dot" w:pos="9360"/>
        </w:tabs>
        <w:jc w:val="both"/>
        <w:rPr>
          <w:rFonts w:cs="Courier New"/>
        </w:rPr>
      </w:pPr>
    </w:p>
    <w:p w14:paraId="338BA6E6" w14:textId="26A4B86C" w:rsidR="00847BFE" w:rsidRPr="00E3660B" w:rsidRDefault="00847BFE" w:rsidP="00847BFE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</w:t>
      </w:r>
      <w:r w:rsidR="00161D96" w:rsidRPr="00E3660B">
        <w:rPr>
          <w:rFonts w:cs="Courier New"/>
          <w:b/>
          <w:bCs/>
        </w:rPr>
        <w:t>10</w:t>
      </w:r>
      <w:r w:rsidRPr="00E3660B">
        <w:rPr>
          <w:rFonts w:cs="Courier New"/>
          <w:b/>
          <w:bCs/>
        </w:rPr>
        <w:t xml:space="preserve"> </w:t>
      </w:r>
      <w:r w:rsidR="00E45E8C" w:rsidRPr="00E3660B">
        <w:rPr>
          <w:rFonts w:cs="Courier New"/>
          <w:b/>
          <w:bCs/>
        </w:rPr>
        <w:t>Y</w:t>
      </w:r>
      <w:r w:rsidRPr="00E3660B">
        <w:rPr>
          <w:rFonts w:cs="Courier New"/>
          <w:b/>
          <w:bCs/>
        </w:rPr>
        <w:t xml:space="preserve">eses. </w:t>
      </w:r>
      <w:r w:rsidR="00161D96" w:rsidRPr="00E3660B">
        <w:rPr>
          <w:rFonts w:cs="Courier New"/>
          <w:b/>
          <w:bCs/>
        </w:rPr>
        <w:t xml:space="preserve">1 </w:t>
      </w:r>
      <w:r w:rsidR="00C06F28">
        <w:rPr>
          <w:rFonts w:cs="Courier New"/>
          <w:b/>
          <w:bCs/>
        </w:rPr>
        <w:t>N</w:t>
      </w:r>
      <w:r w:rsidR="00161D96" w:rsidRPr="00E3660B">
        <w:rPr>
          <w:rFonts w:cs="Courier New"/>
          <w:b/>
          <w:bCs/>
        </w:rPr>
        <w:t>o</w:t>
      </w:r>
      <w:r w:rsidR="00EB6440" w:rsidRPr="00E3660B">
        <w:rPr>
          <w:rFonts w:cs="Courier New"/>
          <w:b/>
          <w:bCs/>
        </w:rPr>
        <w:t xml:space="preserve"> </w:t>
      </w:r>
      <w:r w:rsidR="00161D96" w:rsidRPr="00E3660B">
        <w:rPr>
          <w:rFonts w:cs="Courier New"/>
          <w:b/>
          <w:bCs/>
        </w:rPr>
        <w:t>preferen</w:t>
      </w:r>
      <w:r w:rsidR="00EB6440" w:rsidRPr="00E3660B">
        <w:rPr>
          <w:rFonts w:cs="Courier New"/>
          <w:b/>
          <w:bCs/>
        </w:rPr>
        <w:t>c</w:t>
      </w:r>
      <w:r w:rsidR="00161D96" w:rsidRPr="00E3660B">
        <w:rPr>
          <w:rFonts w:cs="Courier New"/>
          <w:b/>
          <w:bCs/>
        </w:rPr>
        <w:t xml:space="preserve">e. </w:t>
      </w:r>
      <w:r w:rsidRPr="00E3660B">
        <w:rPr>
          <w:rFonts w:cs="Courier New"/>
          <w:b/>
          <w:bCs/>
        </w:rPr>
        <w:t xml:space="preserve">This item passes. </w:t>
      </w:r>
    </w:p>
    <w:p w14:paraId="4597E66F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28E16442" w14:textId="38102D20" w:rsidR="00295606" w:rsidRPr="00E3660B" w:rsidRDefault="00295606" w:rsidP="00295606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Enhancement #5: SG-5806 - </w:t>
      </w:r>
      <w:r w:rsidR="00126849" w:rsidRPr="00E3660B">
        <w:rPr>
          <w:rFonts w:cs="Courier New"/>
          <w:b/>
          <w:bCs/>
        </w:rPr>
        <w:t>SG-5810 - Copy a SAS Plan</w:t>
      </w:r>
    </w:p>
    <w:p w14:paraId="235BF9D2" w14:textId="5F7A8F9D" w:rsidR="00126849" w:rsidRPr="00E3660B" w:rsidRDefault="007C470C" w:rsidP="00EB6440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EB6440" w:rsidRPr="00E3660B">
        <w:rPr>
          <w:rFonts w:cs="Courier New"/>
        </w:rPr>
        <w:t xml:space="preserve">: </w:t>
      </w:r>
      <w:r w:rsidR="00442E0C" w:rsidRPr="00E3660B">
        <w:rPr>
          <w:rFonts w:cs="Courier New"/>
        </w:rPr>
        <w:t>Right now if you want to make a new schedule with the same type of items as an</w:t>
      </w:r>
      <w:r w:rsidR="004C3B50" w:rsidRPr="00E3660B">
        <w:rPr>
          <w:rFonts w:cs="Courier New"/>
        </w:rPr>
        <w:t xml:space="preserve"> old schedule, you would basically have to recreate everything from scratch</w:t>
      </w:r>
      <w:r w:rsidR="00FE644F" w:rsidRPr="00E3660B">
        <w:rPr>
          <w:rFonts w:cs="Courier New"/>
        </w:rPr>
        <w:t xml:space="preserve">. </w:t>
      </w:r>
    </w:p>
    <w:p w14:paraId="7BE467CD" w14:textId="59D7A07E" w:rsidR="00FE644F" w:rsidRPr="00E3660B" w:rsidRDefault="00FE644F" w:rsidP="00EB6440">
      <w:pPr>
        <w:tabs>
          <w:tab w:val="right" w:leader="dot" w:pos="9360"/>
        </w:tabs>
        <w:jc w:val="both"/>
        <w:rPr>
          <w:rFonts w:cs="Courier New"/>
        </w:rPr>
      </w:pPr>
    </w:p>
    <w:p w14:paraId="17CD6AF1" w14:textId="77777777" w:rsidR="00FB33D9" w:rsidRDefault="00FE644F" w:rsidP="00EB6440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ere are two changes here. One would allow you to </w:t>
      </w:r>
      <w:r w:rsidR="00FF5F63" w:rsidRPr="00E3660B">
        <w:rPr>
          <w:rFonts w:cs="Courier New"/>
        </w:rPr>
        <w:t>make a copy of a plan item</w:t>
      </w:r>
      <w:r w:rsidR="005C1817" w:rsidRPr="00E3660B">
        <w:rPr>
          <w:rFonts w:cs="Courier New"/>
        </w:rPr>
        <w:t>. So</w:t>
      </w:r>
      <w:r w:rsidR="00D50E8C" w:rsidRPr="00E3660B">
        <w:rPr>
          <w:rFonts w:cs="Courier New"/>
        </w:rPr>
        <w:t>, i</w:t>
      </w:r>
      <w:r w:rsidR="005C1817" w:rsidRPr="00E3660B">
        <w:rPr>
          <w:rFonts w:cs="Courier New"/>
        </w:rPr>
        <w:t>f you have a</w:t>
      </w:r>
      <w:r w:rsidR="00BE64F5" w:rsidRPr="00E3660B">
        <w:rPr>
          <w:rFonts w:cs="Courier New"/>
        </w:rPr>
        <w:t xml:space="preserve"> pla</w:t>
      </w:r>
      <w:r w:rsidR="005C1817" w:rsidRPr="00E3660B">
        <w:rPr>
          <w:rFonts w:cs="Courier New"/>
        </w:rPr>
        <w:t xml:space="preserve">n item in a schedule, you can click </w:t>
      </w:r>
      <w:r w:rsidR="00500506" w:rsidRPr="00E3660B">
        <w:rPr>
          <w:rFonts w:cs="Courier New"/>
        </w:rPr>
        <w:t>a button and get an exact copy of that</w:t>
      </w:r>
      <w:r w:rsidR="00BE64F5" w:rsidRPr="00E3660B">
        <w:rPr>
          <w:rFonts w:cs="Courier New"/>
        </w:rPr>
        <w:t xml:space="preserve"> with the same items</w:t>
      </w:r>
      <w:r w:rsidR="00BD6C9C" w:rsidRPr="00E3660B">
        <w:rPr>
          <w:rFonts w:cs="Courier New"/>
        </w:rPr>
        <w:t>. So, maybe it’s a DMS group</w:t>
      </w:r>
      <w:r w:rsidR="00D50E8C" w:rsidRPr="00E3660B">
        <w:rPr>
          <w:rFonts w:cs="Courier New"/>
        </w:rPr>
        <w:t xml:space="preserve"> that you already have set up that you like and you just want to change the message</w:t>
      </w:r>
      <w:r w:rsidR="00E44AAA" w:rsidRPr="00E3660B">
        <w:rPr>
          <w:rFonts w:cs="Courier New"/>
        </w:rPr>
        <w:t xml:space="preserve"> slightly, or maybe the timing or something like that. You can click a button and it will give you a new plan item</w:t>
      </w:r>
      <w:r w:rsidR="00510BEF" w:rsidRPr="00E3660B">
        <w:rPr>
          <w:rFonts w:cs="Courier New"/>
        </w:rPr>
        <w:t xml:space="preserve"> with all of the exact same set-up. The only difference would </w:t>
      </w:r>
      <w:r w:rsidR="00510BEF" w:rsidRPr="00E3660B">
        <w:rPr>
          <w:rFonts w:cs="Courier New"/>
        </w:rPr>
        <w:lastRenderedPageBreak/>
        <w:t xml:space="preserve">be that </w:t>
      </w:r>
      <w:r w:rsidR="00806DE2" w:rsidRPr="00E3660B">
        <w:rPr>
          <w:rFonts w:cs="Courier New"/>
        </w:rPr>
        <w:t>it has</w:t>
      </w:r>
      <w:r w:rsidR="00510BEF" w:rsidRPr="00E3660B">
        <w:rPr>
          <w:rFonts w:cs="Courier New"/>
        </w:rPr>
        <w:t xml:space="preserve"> to give </w:t>
      </w:r>
      <w:r w:rsidR="00DA0584" w:rsidRPr="00E3660B">
        <w:rPr>
          <w:rFonts w:cs="Courier New"/>
        </w:rPr>
        <w:t>it a unique name. So, it would do that for you</w:t>
      </w:r>
      <w:r w:rsidR="002A4160" w:rsidRPr="00E3660B">
        <w:rPr>
          <w:rFonts w:cs="Courier New"/>
        </w:rPr>
        <w:t xml:space="preserve">, but you could then change it if you want. </w:t>
      </w:r>
    </w:p>
    <w:p w14:paraId="68CD56A9" w14:textId="77777777" w:rsidR="00A83220" w:rsidRDefault="00A83220" w:rsidP="00EB6440">
      <w:pPr>
        <w:tabs>
          <w:tab w:val="right" w:leader="dot" w:pos="9360"/>
        </w:tabs>
        <w:jc w:val="both"/>
        <w:rPr>
          <w:rFonts w:cs="Courier New"/>
        </w:rPr>
      </w:pPr>
    </w:p>
    <w:p w14:paraId="4034E235" w14:textId="74C7D3C6" w:rsidR="00FE644F" w:rsidRPr="00E3660B" w:rsidRDefault="002A4160" w:rsidP="00EB6440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e other items here is to make a copy of </w:t>
      </w:r>
      <w:r w:rsidR="0068370D" w:rsidRPr="00E3660B">
        <w:rPr>
          <w:rFonts w:cs="Courier New"/>
        </w:rPr>
        <w:t>a SAS schedule. So, in that case you are cop</w:t>
      </w:r>
      <w:r w:rsidR="00C72CB3">
        <w:rPr>
          <w:rFonts w:cs="Courier New"/>
        </w:rPr>
        <w:t>y</w:t>
      </w:r>
      <w:r w:rsidR="0068370D" w:rsidRPr="00E3660B">
        <w:rPr>
          <w:rFonts w:cs="Courier New"/>
        </w:rPr>
        <w:t>ing both the schedule and the schedule items</w:t>
      </w:r>
      <w:r w:rsidR="0019533D" w:rsidRPr="00E3660B">
        <w:rPr>
          <w:rFonts w:cs="Courier New"/>
        </w:rPr>
        <w:t xml:space="preserve"> within it. And so you could get a full copy of the schedule</w:t>
      </w:r>
      <w:r w:rsidR="008F715E" w:rsidRPr="00E3660B">
        <w:rPr>
          <w:rFonts w:cs="Courier New"/>
        </w:rPr>
        <w:t xml:space="preserve">. Again, the names would be changed for uniqueness, and you could go in and change those to what you’d like for them to be. </w:t>
      </w:r>
      <w:r w:rsidR="005F469F" w:rsidRPr="00E3660B">
        <w:rPr>
          <w:rFonts w:cs="Courier New"/>
        </w:rPr>
        <w:t xml:space="preserve">It may be as simple as adding a 1or 2 to them or something like that. </w:t>
      </w:r>
      <w:r w:rsidR="002320E2" w:rsidRPr="00E3660B">
        <w:rPr>
          <w:rFonts w:cs="Courier New"/>
        </w:rPr>
        <w:t>The names would change but everything else would remain exactly the same</w:t>
      </w:r>
      <w:r w:rsidR="005F469F" w:rsidRPr="00E3660B">
        <w:rPr>
          <w:rFonts w:cs="Courier New"/>
        </w:rPr>
        <w:t xml:space="preserve"> </w:t>
      </w:r>
      <w:r w:rsidR="005038E2" w:rsidRPr="00E3660B">
        <w:rPr>
          <w:rFonts w:cs="Courier New"/>
        </w:rPr>
        <w:t>in terms of configuration.</w:t>
      </w:r>
      <w:r w:rsidR="00A903B8" w:rsidRPr="00E3660B">
        <w:rPr>
          <w:rFonts w:cs="Courier New"/>
        </w:rPr>
        <w:t xml:space="preserve"> There would basically be two additional ribbon buttons that you would click on and you would get</w:t>
      </w:r>
      <w:r w:rsidR="00CF741B">
        <w:rPr>
          <w:rFonts w:cs="Courier New"/>
        </w:rPr>
        <w:t xml:space="preserve"> </w:t>
      </w:r>
      <w:r w:rsidR="00220976" w:rsidRPr="00E3660B">
        <w:rPr>
          <w:rFonts w:cs="Courier New"/>
        </w:rPr>
        <w:t>a new item with that.</w:t>
      </w:r>
    </w:p>
    <w:p w14:paraId="683A331C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1BC7A273" w14:textId="704307A0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 $</w:t>
      </w:r>
      <w:r w:rsidR="00756036" w:rsidRPr="00E3660B">
        <w:rPr>
          <w:rFonts w:cs="Courier New"/>
        </w:rPr>
        <w:t>5</w:t>
      </w:r>
      <w:r w:rsidRPr="00E3660B">
        <w:rPr>
          <w:rFonts w:cs="Courier New"/>
        </w:rPr>
        <w:t>k</w:t>
      </w:r>
    </w:p>
    <w:p w14:paraId="54AFD11F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7C1D7600" w14:textId="54324351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</w:p>
    <w:p w14:paraId="42CEFC6E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610DD425" w14:textId="4F826277" w:rsidR="00756036" w:rsidRPr="00E3660B" w:rsidRDefault="00756036" w:rsidP="0075603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Amy DiRusso: </w:t>
      </w:r>
      <w:r w:rsidRPr="00E3660B">
        <w:rPr>
          <w:rFonts w:cs="Courier New"/>
        </w:rPr>
        <w:t xml:space="preserve">Hearing none, </w:t>
      </w:r>
      <w:r w:rsidRPr="00E3660B">
        <w:rPr>
          <w:rFonts w:cs="Courier New"/>
        </w:rPr>
        <w:t xml:space="preserve">we can proceed to </w:t>
      </w:r>
      <w:r w:rsidRPr="00E3660B">
        <w:rPr>
          <w:rFonts w:cs="Courier New"/>
        </w:rPr>
        <w:t xml:space="preserve">the </w:t>
      </w:r>
      <w:r w:rsidRPr="00E3660B">
        <w:rPr>
          <w:rFonts w:cs="Courier New"/>
        </w:rPr>
        <w:t>vot</w:t>
      </w:r>
      <w:r w:rsidRPr="00E3660B">
        <w:rPr>
          <w:rFonts w:cs="Courier New"/>
        </w:rPr>
        <w:t>e</w:t>
      </w:r>
      <w:r w:rsidRPr="00E3660B">
        <w:rPr>
          <w:rFonts w:cs="Courier New"/>
        </w:rPr>
        <w:t>.</w:t>
      </w:r>
    </w:p>
    <w:p w14:paraId="6A906ED3" w14:textId="77777777" w:rsidR="00756036" w:rsidRPr="00E3660B" w:rsidRDefault="00756036" w:rsidP="00756036">
      <w:pPr>
        <w:tabs>
          <w:tab w:val="right" w:leader="dot" w:pos="9360"/>
        </w:tabs>
        <w:jc w:val="both"/>
        <w:rPr>
          <w:rFonts w:cs="Courier New"/>
        </w:rPr>
      </w:pPr>
    </w:p>
    <w:p w14:paraId="41F87742" w14:textId="046F08AC" w:rsidR="00756036" w:rsidRPr="00E3660B" w:rsidRDefault="00756036" w:rsidP="00756036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</w:t>
      </w:r>
      <w:r w:rsidR="00766C8F" w:rsidRPr="00E3660B">
        <w:rPr>
          <w:rFonts w:cs="Courier New"/>
          <w:b/>
          <w:bCs/>
        </w:rPr>
        <w:t>All</w:t>
      </w:r>
      <w:r w:rsidRPr="00E3660B">
        <w:rPr>
          <w:rFonts w:cs="Courier New"/>
          <w:b/>
          <w:bCs/>
        </w:rPr>
        <w:t xml:space="preserve"> </w:t>
      </w:r>
      <w:r w:rsidR="00E45E8C" w:rsidRPr="00E3660B">
        <w:rPr>
          <w:rFonts w:cs="Courier New"/>
          <w:b/>
          <w:bCs/>
        </w:rPr>
        <w:t>Y</w:t>
      </w:r>
      <w:r w:rsidRPr="00E3660B">
        <w:rPr>
          <w:rFonts w:cs="Courier New"/>
          <w:b/>
          <w:bCs/>
        </w:rPr>
        <w:t xml:space="preserve">eses. This item passes. </w:t>
      </w:r>
    </w:p>
    <w:p w14:paraId="166ED941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6E1492EC" w14:textId="5D882F04" w:rsidR="00295606" w:rsidRPr="00E3660B" w:rsidRDefault="00295606" w:rsidP="00295606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Enhancement #6: </w:t>
      </w:r>
      <w:r w:rsidR="001B21E0" w:rsidRPr="00E3660B">
        <w:rPr>
          <w:rFonts w:cs="Courier New"/>
          <w:b/>
          <w:bCs/>
        </w:rPr>
        <w:t>SG-5215 - SAS Missing Merge with Travel Time Option</w:t>
      </w:r>
    </w:p>
    <w:p w14:paraId="6CECAD76" w14:textId="67975255" w:rsidR="00126849" w:rsidRPr="00E3660B" w:rsidRDefault="007C470C" w:rsidP="00853391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853391" w:rsidRPr="00E3660B">
        <w:rPr>
          <w:rFonts w:cs="Courier New"/>
        </w:rPr>
        <w:t>:</w:t>
      </w:r>
      <w:r w:rsidRPr="00E3660B">
        <w:rPr>
          <w:rFonts w:cs="Courier New"/>
        </w:rPr>
        <w:t xml:space="preserve"> </w:t>
      </w:r>
      <w:r w:rsidR="00853391" w:rsidRPr="00E3660B">
        <w:rPr>
          <w:rFonts w:cs="Courier New"/>
        </w:rPr>
        <w:t>Right now in a DMS</w:t>
      </w:r>
      <w:r w:rsidR="008A1F0B" w:rsidRPr="00E3660B">
        <w:rPr>
          <w:rFonts w:cs="Courier New"/>
        </w:rPr>
        <w:t>,</w:t>
      </w:r>
      <w:r w:rsidR="00853391" w:rsidRPr="00E3660B">
        <w:rPr>
          <w:rFonts w:cs="Courier New"/>
        </w:rPr>
        <w:t xml:space="preserve"> on the left side</w:t>
      </w:r>
      <w:r w:rsidR="008973A6" w:rsidRPr="00E3660B">
        <w:rPr>
          <w:rFonts w:cs="Courier New"/>
        </w:rPr>
        <w:t xml:space="preserve"> when you h</w:t>
      </w:r>
      <w:r w:rsidR="00A92CA9" w:rsidRPr="00E3660B">
        <w:rPr>
          <w:rFonts w:cs="Courier New"/>
        </w:rPr>
        <w:t xml:space="preserve">ave a standard DMS </w:t>
      </w:r>
      <w:r w:rsidR="00646931">
        <w:rPr>
          <w:rFonts w:cs="Courier New"/>
        </w:rPr>
        <w:t>S</w:t>
      </w:r>
      <w:r w:rsidR="00A92CA9" w:rsidRPr="00E3660B">
        <w:rPr>
          <w:rFonts w:cs="Courier New"/>
        </w:rPr>
        <w:t xml:space="preserve">end </w:t>
      </w:r>
      <w:r w:rsidR="00646931">
        <w:rPr>
          <w:rFonts w:cs="Courier New"/>
        </w:rPr>
        <w:t>M</w:t>
      </w:r>
      <w:r w:rsidR="00A92CA9" w:rsidRPr="00E3660B">
        <w:rPr>
          <w:rFonts w:cs="Courier New"/>
        </w:rPr>
        <w:t xml:space="preserve">essage, you </w:t>
      </w:r>
      <w:r w:rsidR="008A1F0B" w:rsidRPr="00E3660B">
        <w:rPr>
          <w:rFonts w:cs="Courier New"/>
        </w:rPr>
        <w:t xml:space="preserve">get the option to </w:t>
      </w:r>
      <w:r w:rsidR="00A92CA9" w:rsidRPr="00E3660B">
        <w:rPr>
          <w:rFonts w:cs="Courier New"/>
        </w:rPr>
        <w:t>auto-merge it with travel time</w:t>
      </w:r>
      <w:r w:rsidR="008A1F0B" w:rsidRPr="00E3660B">
        <w:rPr>
          <w:rFonts w:cs="Courier New"/>
        </w:rPr>
        <w:t>s</w:t>
      </w:r>
      <w:r w:rsidR="00A92CA9" w:rsidRPr="00E3660B">
        <w:rPr>
          <w:rFonts w:cs="Courier New"/>
        </w:rPr>
        <w:t>.</w:t>
      </w:r>
      <w:r w:rsidR="008973A6" w:rsidRPr="00E3660B">
        <w:rPr>
          <w:rFonts w:cs="Courier New"/>
        </w:rPr>
        <w:t xml:space="preserve"> That option doesn’t exist in S</w:t>
      </w:r>
      <w:r w:rsidR="00FE3DB4" w:rsidRPr="00E3660B">
        <w:rPr>
          <w:rFonts w:cs="Courier New"/>
        </w:rPr>
        <w:t>A</w:t>
      </w:r>
      <w:r w:rsidR="008973A6" w:rsidRPr="00E3660B">
        <w:rPr>
          <w:rFonts w:cs="Courier New"/>
        </w:rPr>
        <w:t>S</w:t>
      </w:r>
      <w:r w:rsidR="00FE3DB4" w:rsidRPr="00E3660B">
        <w:rPr>
          <w:rFonts w:cs="Courier New"/>
        </w:rPr>
        <w:t>, and that is something people have requested</w:t>
      </w:r>
      <w:r w:rsidR="009A6772" w:rsidRPr="00E3660B">
        <w:rPr>
          <w:rFonts w:cs="Courier New"/>
        </w:rPr>
        <w:t>. S</w:t>
      </w:r>
      <w:r w:rsidR="00FE3DB4" w:rsidRPr="00E3660B">
        <w:rPr>
          <w:rFonts w:cs="Courier New"/>
        </w:rPr>
        <w:t>o</w:t>
      </w:r>
      <w:r w:rsidR="00290311" w:rsidRPr="00E3660B">
        <w:rPr>
          <w:rFonts w:cs="Courier New"/>
        </w:rPr>
        <w:t xml:space="preserve"> essentially</w:t>
      </w:r>
      <w:r w:rsidR="00FE3DB4" w:rsidRPr="00E3660B">
        <w:rPr>
          <w:rFonts w:cs="Courier New"/>
        </w:rPr>
        <w:t xml:space="preserve"> we are going to </w:t>
      </w:r>
      <w:r w:rsidR="00290311" w:rsidRPr="00E3660B">
        <w:rPr>
          <w:rFonts w:cs="Courier New"/>
        </w:rPr>
        <w:t xml:space="preserve">add that behavior to be able to </w:t>
      </w:r>
      <w:r w:rsidR="004F5B63" w:rsidRPr="00E3660B">
        <w:rPr>
          <w:rFonts w:cs="Courier New"/>
        </w:rPr>
        <w:t>auto-merge</w:t>
      </w:r>
      <w:r w:rsidR="004F5B63" w:rsidRPr="00E3660B">
        <w:rPr>
          <w:rFonts w:cs="Courier New"/>
        </w:rPr>
        <w:t xml:space="preserve"> it into the </w:t>
      </w:r>
      <w:r w:rsidR="00290311" w:rsidRPr="00E3660B">
        <w:rPr>
          <w:rFonts w:cs="Courier New"/>
        </w:rPr>
        <w:t xml:space="preserve">SAS items </w:t>
      </w:r>
      <w:r w:rsidR="004F5B63" w:rsidRPr="00E3660B">
        <w:rPr>
          <w:rFonts w:cs="Courier New"/>
        </w:rPr>
        <w:t>that are being sent</w:t>
      </w:r>
      <w:r w:rsidR="009A6772" w:rsidRPr="00E3660B">
        <w:rPr>
          <w:rFonts w:cs="Courier New"/>
        </w:rPr>
        <w:t xml:space="preserve">, as well, to allow those items to be auto-merged. </w:t>
      </w:r>
      <w:r w:rsidR="004F3E95" w:rsidRPr="00E3660B">
        <w:rPr>
          <w:rFonts w:cs="Courier New"/>
        </w:rPr>
        <w:t>Th</w:t>
      </w:r>
      <w:r w:rsidR="00677CC4" w:rsidRPr="00E3660B">
        <w:rPr>
          <w:rFonts w:cs="Courier New"/>
        </w:rPr>
        <w:t>is</w:t>
      </w:r>
      <w:r w:rsidR="004F3E95" w:rsidRPr="00E3660B">
        <w:rPr>
          <w:rFonts w:cs="Courier New"/>
        </w:rPr>
        <w:t xml:space="preserve"> </w:t>
      </w:r>
      <w:r w:rsidR="00677CC4" w:rsidRPr="00E3660B">
        <w:rPr>
          <w:rFonts w:cs="Courier New"/>
        </w:rPr>
        <w:t>(</w:t>
      </w:r>
      <w:r w:rsidR="004F3E95" w:rsidRPr="00E3660B">
        <w:rPr>
          <w:rFonts w:cs="Courier New"/>
        </w:rPr>
        <w:t>next slide</w:t>
      </w:r>
      <w:r w:rsidR="00677CC4" w:rsidRPr="00E3660B">
        <w:rPr>
          <w:rFonts w:cs="Courier New"/>
        </w:rPr>
        <w:t>)</w:t>
      </w:r>
      <w:r w:rsidR="004F3E95" w:rsidRPr="00E3660B">
        <w:rPr>
          <w:rFonts w:cs="Courier New"/>
        </w:rPr>
        <w:t xml:space="preserve"> shows the textual description of that.</w:t>
      </w:r>
    </w:p>
    <w:p w14:paraId="357B3D91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53F5A72F" w14:textId="21727BBD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 $</w:t>
      </w:r>
      <w:r w:rsidR="004F3E95" w:rsidRPr="00E3660B">
        <w:rPr>
          <w:rFonts w:cs="Courier New"/>
        </w:rPr>
        <w:t>2</w:t>
      </w:r>
      <w:r w:rsidRPr="00E3660B">
        <w:rPr>
          <w:rFonts w:cs="Courier New"/>
        </w:rPr>
        <w:t>k</w:t>
      </w:r>
    </w:p>
    <w:p w14:paraId="121BA92B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32E54D58" w14:textId="5148D720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  <w:r w:rsidR="00402ED2" w:rsidRPr="00E3660B">
        <w:rPr>
          <w:rFonts w:cs="Courier New"/>
        </w:rPr>
        <w:t xml:space="preserve"> </w:t>
      </w:r>
    </w:p>
    <w:p w14:paraId="02FFB2C2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2EFE5852" w14:textId="77777777" w:rsidR="008A1F0B" w:rsidRPr="00E3660B" w:rsidRDefault="008A1F0B" w:rsidP="008A1F0B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my DiRusso: Hearing none, we can proceed to the vote.</w:t>
      </w:r>
    </w:p>
    <w:p w14:paraId="6E8F09A5" w14:textId="77777777" w:rsidR="008A1F0B" w:rsidRPr="00E3660B" w:rsidRDefault="008A1F0B" w:rsidP="008A1F0B">
      <w:pPr>
        <w:tabs>
          <w:tab w:val="right" w:leader="dot" w:pos="9360"/>
        </w:tabs>
        <w:jc w:val="both"/>
        <w:rPr>
          <w:rFonts w:cs="Courier New"/>
        </w:rPr>
      </w:pPr>
    </w:p>
    <w:p w14:paraId="2FA74CC0" w14:textId="5AE3D81C" w:rsidR="0011502B" w:rsidRPr="00E3660B" w:rsidRDefault="008A1F0B" w:rsidP="0011502B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All </w:t>
      </w:r>
      <w:r w:rsidR="007C7D0B" w:rsidRPr="00E3660B">
        <w:rPr>
          <w:rFonts w:cs="Courier New"/>
          <w:b/>
          <w:bCs/>
        </w:rPr>
        <w:t>Y</w:t>
      </w:r>
      <w:r w:rsidRPr="00E3660B">
        <w:rPr>
          <w:rFonts w:cs="Courier New"/>
          <w:b/>
          <w:bCs/>
        </w:rPr>
        <w:t xml:space="preserve">eses. This item passes. </w:t>
      </w:r>
    </w:p>
    <w:p w14:paraId="1BB77618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350E391C" w14:textId="17378F00" w:rsidR="00295606" w:rsidRPr="00E3660B" w:rsidRDefault="00295606" w:rsidP="00295606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Enhancement #7: </w:t>
      </w:r>
      <w:r w:rsidR="00402ED2" w:rsidRPr="00E3660B">
        <w:rPr>
          <w:rFonts w:cs="Courier New"/>
          <w:b/>
          <w:bCs/>
        </w:rPr>
        <w:t>SG-6142 - Add a "Submit Crash Report" option for  Operator Map Failures</w:t>
      </w:r>
    </w:p>
    <w:p w14:paraId="30F3C575" w14:textId="269581F1" w:rsidR="007C470C" w:rsidRPr="00E3660B" w:rsidRDefault="007C470C" w:rsidP="007C470C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677CC4" w:rsidRPr="00E3660B">
        <w:rPr>
          <w:rFonts w:cs="Courier New"/>
        </w:rPr>
        <w:t xml:space="preserve">: This </w:t>
      </w:r>
      <w:r w:rsidR="00CA58B2" w:rsidRPr="00E3660B">
        <w:rPr>
          <w:rFonts w:cs="Courier New"/>
        </w:rPr>
        <w:t>next one is kind of interesting; it’s not something we usually see as an enhancement</w:t>
      </w:r>
      <w:r w:rsidR="0046065F" w:rsidRPr="00E3660B">
        <w:rPr>
          <w:rFonts w:cs="Courier New"/>
        </w:rPr>
        <w:t>. Right now i</w:t>
      </w:r>
      <w:r w:rsidR="00B83272">
        <w:rPr>
          <w:rFonts w:cs="Courier New"/>
        </w:rPr>
        <w:t>f</w:t>
      </w:r>
      <w:r w:rsidR="0046065F" w:rsidRPr="00E3660B">
        <w:rPr>
          <w:rFonts w:cs="Courier New"/>
        </w:rPr>
        <w:t xml:space="preserve"> a map were to crash</w:t>
      </w:r>
      <w:r w:rsidR="00425A9E" w:rsidRPr="00E3660B">
        <w:rPr>
          <w:rFonts w:cs="Courier New"/>
        </w:rPr>
        <w:t xml:space="preserve">. And by crash, </w:t>
      </w:r>
      <w:r w:rsidR="0046065F" w:rsidRPr="00E3660B">
        <w:rPr>
          <w:rFonts w:cs="Courier New"/>
        </w:rPr>
        <w:t xml:space="preserve">I mean it </w:t>
      </w:r>
      <w:r w:rsidR="00425A9E" w:rsidRPr="00E3660B">
        <w:rPr>
          <w:rFonts w:cs="Courier New"/>
        </w:rPr>
        <w:t xml:space="preserve">gets to the point where it completely </w:t>
      </w:r>
      <w:r w:rsidR="0046065F" w:rsidRPr="00E3660B">
        <w:rPr>
          <w:rFonts w:cs="Courier New"/>
        </w:rPr>
        <w:t>goes away</w:t>
      </w:r>
      <w:r w:rsidR="004B3CC1">
        <w:rPr>
          <w:rFonts w:cs="Courier New"/>
        </w:rPr>
        <w:t xml:space="preserve"> - </w:t>
      </w:r>
      <w:r w:rsidR="0046065F" w:rsidRPr="00E3660B">
        <w:rPr>
          <w:rFonts w:cs="Courier New"/>
        </w:rPr>
        <w:t xml:space="preserve"> the user didn’t close it or anything like that</w:t>
      </w:r>
      <w:r w:rsidR="004F4E2D" w:rsidRPr="00E3660B">
        <w:rPr>
          <w:rFonts w:cs="Courier New"/>
        </w:rPr>
        <w:t>, it just disappears. The users will generally just restart the map</w:t>
      </w:r>
      <w:r w:rsidR="001D6FE3" w:rsidRPr="00E3660B">
        <w:rPr>
          <w:rFonts w:cs="Courier New"/>
        </w:rPr>
        <w:t>, log back in and continue on</w:t>
      </w:r>
      <w:r w:rsidR="004B3CC1">
        <w:rPr>
          <w:rFonts w:cs="Courier New"/>
        </w:rPr>
        <w:t xml:space="preserve">. </w:t>
      </w:r>
      <w:r w:rsidR="001D6FE3" w:rsidRPr="00E3660B">
        <w:rPr>
          <w:rFonts w:cs="Courier New"/>
        </w:rPr>
        <w:t>And then maybe they send an email to the administrator</w:t>
      </w:r>
      <w:r w:rsidR="004B3CC1">
        <w:rPr>
          <w:rFonts w:cs="Courier New"/>
        </w:rPr>
        <w:t>,</w:t>
      </w:r>
      <w:r w:rsidR="00380061" w:rsidRPr="00E3660B">
        <w:rPr>
          <w:rFonts w:cs="Courier New"/>
        </w:rPr>
        <w:t xml:space="preserve"> or maybe they don’t. They may send it later which means we don’t capture the timestamp. </w:t>
      </w:r>
      <w:r w:rsidR="001A109E" w:rsidRPr="00E3660B">
        <w:rPr>
          <w:rFonts w:cs="Courier New"/>
        </w:rPr>
        <w:t xml:space="preserve">It’s sometimes difficult to gather the information about what happened, where it happened, </w:t>
      </w:r>
      <w:r w:rsidR="006E0CDA" w:rsidRPr="00E3660B">
        <w:rPr>
          <w:rFonts w:cs="Courier New"/>
        </w:rPr>
        <w:t>how can we</w:t>
      </w:r>
      <w:r w:rsidR="000C366E" w:rsidRPr="00E3660B">
        <w:rPr>
          <w:rFonts w:cs="Courier New"/>
        </w:rPr>
        <w:t xml:space="preserve"> get more information to help so it doesn’t happen again. So, gathering the information for the specifics is sometimes difficult</w:t>
      </w:r>
      <w:r w:rsidR="00A5625C" w:rsidRPr="00E3660B">
        <w:rPr>
          <w:rFonts w:cs="Courier New"/>
        </w:rPr>
        <w:t xml:space="preserve"> to capture, especially when basically someone has to report that to </w:t>
      </w:r>
      <w:r w:rsidR="004B3CC1">
        <w:rPr>
          <w:rFonts w:cs="Courier New"/>
        </w:rPr>
        <w:t xml:space="preserve">an </w:t>
      </w:r>
      <w:r w:rsidR="00A5625C" w:rsidRPr="00E3660B">
        <w:rPr>
          <w:rFonts w:cs="Courier New"/>
        </w:rPr>
        <w:t xml:space="preserve">administrator before that stuff can start being collected. </w:t>
      </w:r>
    </w:p>
    <w:p w14:paraId="602A4B7C" w14:textId="77777777" w:rsidR="00755104" w:rsidRPr="00E3660B" w:rsidRDefault="00755104" w:rsidP="007C470C">
      <w:pPr>
        <w:tabs>
          <w:tab w:val="right" w:leader="dot" w:pos="9360"/>
        </w:tabs>
        <w:jc w:val="both"/>
        <w:rPr>
          <w:rFonts w:cs="Courier New"/>
        </w:rPr>
      </w:pPr>
    </w:p>
    <w:p w14:paraId="1A8006A1" w14:textId="65697566" w:rsidR="00DD4C9D" w:rsidRDefault="00755104" w:rsidP="007C470C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lastRenderedPageBreak/>
        <w:t xml:space="preserve">So, the </w:t>
      </w:r>
      <w:r w:rsidR="006E0CDA" w:rsidRPr="00E3660B">
        <w:rPr>
          <w:rFonts w:cs="Courier New"/>
        </w:rPr>
        <w:t>enhancement</w:t>
      </w:r>
      <w:r w:rsidRPr="00E3660B">
        <w:rPr>
          <w:rFonts w:cs="Courier New"/>
        </w:rPr>
        <w:t xml:space="preserve"> here is that we are going to add a “Repot Crash” </w:t>
      </w:r>
      <w:r w:rsidR="006E0CDA" w:rsidRPr="00E3660B">
        <w:rPr>
          <w:rFonts w:cs="Courier New"/>
        </w:rPr>
        <w:t>behavior</w:t>
      </w:r>
      <w:r w:rsidR="00CA1703" w:rsidRPr="00E3660B">
        <w:rPr>
          <w:rFonts w:cs="Courier New"/>
        </w:rPr>
        <w:t>. This is actually going to be transparent to the users. But essentially as something is crashing</w:t>
      </w:r>
      <w:r w:rsidR="009A0BC4" w:rsidRPr="00E3660B">
        <w:rPr>
          <w:rFonts w:cs="Courier New"/>
        </w:rPr>
        <w:t>, we would capture the operator, so the user name</w:t>
      </w:r>
      <w:r w:rsidR="00DD4C9D">
        <w:rPr>
          <w:rFonts w:cs="Courier New"/>
        </w:rPr>
        <w:t>;</w:t>
      </w:r>
      <w:r w:rsidR="009A0BC4" w:rsidRPr="00E3660B">
        <w:rPr>
          <w:rFonts w:cs="Courier New"/>
        </w:rPr>
        <w:t xml:space="preserve"> the time</w:t>
      </w:r>
      <w:r w:rsidR="00DD4C9D">
        <w:rPr>
          <w:rFonts w:cs="Courier New"/>
        </w:rPr>
        <w:t>;</w:t>
      </w:r>
      <w:r w:rsidR="009A0BC4" w:rsidRPr="00E3660B">
        <w:rPr>
          <w:rFonts w:cs="Courier New"/>
        </w:rPr>
        <w:t xml:space="preserve"> </w:t>
      </w:r>
      <w:r w:rsidR="00DD4C9D">
        <w:rPr>
          <w:rFonts w:cs="Courier New"/>
        </w:rPr>
        <w:t xml:space="preserve">and </w:t>
      </w:r>
      <w:r w:rsidR="009A0BC4" w:rsidRPr="00E3660B">
        <w:rPr>
          <w:rFonts w:cs="Courier New"/>
        </w:rPr>
        <w:t xml:space="preserve">the specific comment </w:t>
      </w:r>
      <w:r w:rsidR="007974D0" w:rsidRPr="00E3660B">
        <w:rPr>
          <w:rFonts w:cs="Courier New"/>
        </w:rPr>
        <w:t xml:space="preserve">from the user if there is anything they can add to it. </w:t>
      </w:r>
    </w:p>
    <w:p w14:paraId="3F77A8A1" w14:textId="77777777" w:rsidR="00DD4C9D" w:rsidRDefault="00DD4C9D" w:rsidP="007C470C">
      <w:pPr>
        <w:tabs>
          <w:tab w:val="right" w:leader="dot" w:pos="9360"/>
        </w:tabs>
        <w:jc w:val="both"/>
        <w:rPr>
          <w:rFonts w:cs="Courier New"/>
        </w:rPr>
      </w:pPr>
    </w:p>
    <w:p w14:paraId="5BBB0418" w14:textId="77777777" w:rsidR="00343468" w:rsidRDefault="007974D0" w:rsidP="007C470C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And then a request was made – we may be able to </w:t>
      </w:r>
      <w:r w:rsidR="00036304" w:rsidRPr="00E3660B">
        <w:rPr>
          <w:rFonts w:cs="Courier New"/>
        </w:rPr>
        <w:t>also put a crash dump in, as well, and store that on the local machine</w:t>
      </w:r>
      <w:r w:rsidR="002E7574" w:rsidRPr="00E3660B">
        <w:rPr>
          <w:rFonts w:cs="Courier New"/>
        </w:rPr>
        <w:t>. If that is possible, if we can do that, then this would be part of that.</w:t>
      </w:r>
      <w:r w:rsidR="003E37FD" w:rsidRPr="00E3660B">
        <w:rPr>
          <w:rFonts w:cs="Courier New"/>
        </w:rPr>
        <w:t xml:space="preserve"> Potentially that would not be possible because you might have to have administrator</w:t>
      </w:r>
      <w:r w:rsidR="00783F49" w:rsidRPr="00E3660B">
        <w:rPr>
          <w:rFonts w:cs="Courier New"/>
        </w:rPr>
        <w:t xml:space="preserve"> rights to actually create that</w:t>
      </w:r>
      <w:r w:rsidR="0019517E" w:rsidRPr="00E3660B">
        <w:rPr>
          <w:rFonts w:cs="Courier New"/>
        </w:rPr>
        <w:t xml:space="preserve"> file</w:t>
      </w:r>
      <w:r w:rsidR="00783F49" w:rsidRPr="00E3660B">
        <w:rPr>
          <w:rFonts w:cs="Courier New"/>
        </w:rPr>
        <w:t xml:space="preserve">. </w:t>
      </w:r>
      <w:r w:rsidR="0019517E" w:rsidRPr="00E3660B">
        <w:rPr>
          <w:rFonts w:cs="Courier New"/>
        </w:rPr>
        <w:t xml:space="preserve">If that’s the case, we won’t be able to </w:t>
      </w:r>
      <w:r w:rsidR="00320C05" w:rsidRPr="00E3660B">
        <w:rPr>
          <w:rFonts w:cs="Courier New"/>
        </w:rPr>
        <w:t>put</w:t>
      </w:r>
      <w:r w:rsidR="0019517E" w:rsidRPr="00E3660B">
        <w:rPr>
          <w:rFonts w:cs="Courier New"/>
        </w:rPr>
        <w:t xml:space="preserve"> that in because having </w:t>
      </w:r>
      <w:r w:rsidR="00320C05" w:rsidRPr="00E3660B">
        <w:rPr>
          <w:rFonts w:cs="Courier New"/>
        </w:rPr>
        <w:t xml:space="preserve">administrator access for local users is not </w:t>
      </w:r>
      <w:r w:rsidR="0027158A" w:rsidRPr="00E3660B">
        <w:rPr>
          <w:rFonts w:cs="Courier New"/>
        </w:rPr>
        <w:t>something that anyone would be able to grant</w:t>
      </w:r>
      <w:r w:rsidR="008D4569" w:rsidRPr="00E3660B">
        <w:rPr>
          <w:rFonts w:cs="Courier New"/>
        </w:rPr>
        <w:t>, at least from what I know</w:t>
      </w:r>
      <w:r w:rsidR="0027158A" w:rsidRPr="00E3660B">
        <w:rPr>
          <w:rFonts w:cs="Courier New"/>
        </w:rPr>
        <w:t xml:space="preserve">. </w:t>
      </w:r>
      <w:r w:rsidR="008D4569" w:rsidRPr="00E3660B">
        <w:rPr>
          <w:rFonts w:cs="Courier New"/>
        </w:rPr>
        <w:t>S</w:t>
      </w:r>
      <w:r w:rsidR="0019517E" w:rsidRPr="00E3660B">
        <w:rPr>
          <w:rFonts w:cs="Courier New"/>
        </w:rPr>
        <w:t>o</w:t>
      </w:r>
      <w:r w:rsidR="008D4569" w:rsidRPr="00E3660B">
        <w:rPr>
          <w:rFonts w:cs="Courier New"/>
        </w:rPr>
        <w:t>, p</w:t>
      </w:r>
      <w:r w:rsidR="00783F49" w:rsidRPr="00E3660B">
        <w:rPr>
          <w:rFonts w:cs="Courier New"/>
        </w:rPr>
        <w:t>otentially that could be there</w:t>
      </w:r>
      <w:r w:rsidR="00C4270F" w:rsidRPr="00E3660B">
        <w:rPr>
          <w:rFonts w:cs="Courier New"/>
        </w:rPr>
        <w:t>,</w:t>
      </w:r>
      <w:r w:rsidR="00ED3B0B" w:rsidRPr="00E3660B">
        <w:rPr>
          <w:rFonts w:cs="Courier New"/>
        </w:rPr>
        <w:t xml:space="preserve"> if possible</w:t>
      </w:r>
      <w:r w:rsidR="00783F49" w:rsidRPr="00E3660B">
        <w:rPr>
          <w:rFonts w:cs="Courier New"/>
        </w:rPr>
        <w:t>, but if not</w:t>
      </w:r>
      <w:r w:rsidR="00ED3B0B" w:rsidRPr="00E3660B">
        <w:rPr>
          <w:rFonts w:cs="Courier New"/>
        </w:rPr>
        <w:t xml:space="preserve"> it would just be </w:t>
      </w:r>
      <w:r w:rsidR="00783F49" w:rsidRPr="00E3660B">
        <w:rPr>
          <w:rFonts w:cs="Courier New"/>
        </w:rPr>
        <w:t>the specific information</w:t>
      </w:r>
      <w:r w:rsidR="005917D2" w:rsidRPr="00E3660B">
        <w:rPr>
          <w:rFonts w:cs="Courier New"/>
        </w:rPr>
        <w:t xml:space="preserve">. </w:t>
      </w:r>
    </w:p>
    <w:p w14:paraId="756A26C4" w14:textId="77777777" w:rsidR="00343468" w:rsidRDefault="00343468" w:rsidP="007C470C">
      <w:pPr>
        <w:tabs>
          <w:tab w:val="right" w:leader="dot" w:pos="9360"/>
        </w:tabs>
        <w:jc w:val="both"/>
        <w:rPr>
          <w:rFonts w:cs="Courier New"/>
        </w:rPr>
      </w:pPr>
    </w:p>
    <w:p w14:paraId="1758DD17" w14:textId="569EFC87" w:rsidR="00755104" w:rsidRPr="00E3660B" w:rsidRDefault="005917D2" w:rsidP="007C470C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d then, once it gathers all of this, the idea is that we are going to set up a separate Jira repository</w:t>
      </w:r>
      <w:r w:rsidR="000C7CE1" w:rsidRPr="00E3660B">
        <w:rPr>
          <w:rFonts w:cs="Courier New"/>
        </w:rPr>
        <w:t xml:space="preserve"> that if you want access to, by all means you can. But instead of giving that to </w:t>
      </w:r>
      <w:r w:rsidR="000A653C" w:rsidRPr="00E3660B">
        <w:rPr>
          <w:rFonts w:cs="Courier New"/>
        </w:rPr>
        <w:t>an administrator or something like that, we are going to send it directly to that Jira system</w:t>
      </w:r>
      <w:r w:rsidR="00D62DB9" w:rsidRPr="00E3660B">
        <w:rPr>
          <w:rFonts w:cs="Courier New"/>
        </w:rPr>
        <w:t>, and it is going to log that and allow us to immediately ca</w:t>
      </w:r>
      <w:r w:rsidR="00E01603" w:rsidRPr="00E3660B">
        <w:rPr>
          <w:rFonts w:cs="Courier New"/>
        </w:rPr>
        <w:t>tch</w:t>
      </w:r>
      <w:r w:rsidR="00D62DB9" w:rsidRPr="00E3660B">
        <w:rPr>
          <w:rFonts w:cs="Courier New"/>
        </w:rPr>
        <w:t xml:space="preserve"> any </w:t>
      </w:r>
      <w:r w:rsidR="00B76E2C" w:rsidRPr="00E3660B">
        <w:rPr>
          <w:rFonts w:cs="Courier New"/>
        </w:rPr>
        <w:t>crash at any district at any time</w:t>
      </w:r>
      <w:r w:rsidR="0023366B" w:rsidRPr="00E3660B">
        <w:rPr>
          <w:rFonts w:cs="Courier New"/>
        </w:rPr>
        <w:t xml:space="preserve">, and be able to look over those </w:t>
      </w:r>
      <w:r w:rsidR="00E01603" w:rsidRPr="00E3660B">
        <w:rPr>
          <w:rFonts w:cs="Courier New"/>
        </w:rPr>
        <w:t>and figure out what is happening</w:t>
      </w:r>
      <w:r w:rsidR="00603FE4" w:rsidRPr="00E3660B">
        <w:rPr>
          <w:rFonts w:cs="Courier New"/>
        </w:rPr>
        <w:t xml:space="preserve"> to basically prevent them from happening.</w:t>
      </w:r>
      <w:r w:rsidR="00E005A9" w:rsidRPr="00E3660B">
        <w:rPr>
          <w:rFonts w:cs="Courier New"/>
        </w:rPr>
        <w:t xml:space="preserve"> The idea behind this is that if we </w:t>
      </w:r>
      <w:r w:rsidR="005722C3" w:rsidRPr="00E3660B">
        <w:rPr>
          <w:rFonts w:cs="Courier New"/>
        </w:rPr>
        <w:t>fix every one of them that comes in, or if we have a number of them coming in</w:t>
      </w:r>
      <w:r w:rsidR="00FE77F8" w:rsidRPr="00E3660B">
        <w:rPr>
          <w:rFonts w:cs="Courier New"/>
        </w:rPr>
        <w:t>, and just keeping the overall stability of the system very high</w:t>
      </w:r>
      <w:r w:rsidR="00BC6A6B">
        <w:rPr>
          <w:rFonts w:cs="Courier New"/>
        </w:rPr>
        <w:t>. A</w:t>
      </w:r>
      <w:r w:rsidR="00FE77F8" w:rsidRPr="00E3660B">
        <w:rPr>
          <w:rFonts w:cs="Courier New"/>
        </w:rPr>
        <w:t xml:space="preserve">nd making sure we are not seeing any outright crashing behaviors </w:t>
      </w:r>
      <w:r w:rsidR="00601C13" w:rsidRPr="00E3660B">
        <w:rPr>
          <w:rFonts w:cs="Courier New"/>
        </w:rPr>
        <w:t>period.</w:t>
      </w:r>
    </w:p>
    <w:p w14:paraId="15439670" w14:textId="77777777" w:rsidR="009D075A" w:rsidRPr="00E3660B" w:rsidRDefault="009D075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45ABF40B" w14:textId="77777777" w:rsidR="00274603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 $</w:t>
      </w:r>
      <w:r w:rsidR="00601C13" w:rsidRPr="00E3660B">
        <w:rPr>
          <w:rFonts w:cs="Courier New"/>
        </w:rPr>
        <w:t>50</w:t>
      </w:r>
      <w:r w:rsidRPr="00E3660B">
        <w:rPr>
          <w:rFonts w:cs="Courier New"/>
        </w:rPr>
        <w:t>k</w:t>
      </w:r>
      <w:r w:rsidR="00601C13" w:rsidRPr="00E3660B">
        <w:rPr>
          <w:rFonts w:cs="Courier New"/>
        </w:rPr>
        <w:t xml:space="preserve">. </w:t>
      </w:r>
    </w:p>
    <w:p w14:paraId="46C29953" w14:textId="77777777" w:rsidR="00274603" w:rsidRDefault="00274603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3A200C43" w14:textId="2882EDC8" w:rsidR="00977CBA" w:rsidRPr="00E3660B" w:rsidRDefault="00601C13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is includes developing the backend to </w:t>
      </w:r>
      <w:r w:rsidR="00546B43" w:rsidRPr="00E3660B">
        <w:rPr>
          <w:rFonts w:cs="Courier New"/>
        </w:rPr>
        <w:t xml:space="preserve">actually be able to generate all of that, </w:t>
      </w:r>
      <w:r w:rsidR="00274603">
        <w:rPr>
          <w:rFonts w:cs="Courier New"/>
        </w:rPr>
        <w:t xml:space="preserve">and </w:t>
      </w:r>
      <w:r w:rsidR="00546B43" w:rsidRPr="00E3660B">
        <w:rPr>
          <w:rFonts w:cs="Courier New"/>
        </w:rPr>
        <w:t xml:space="preserve">setting up the </w:t>
      </w:r>
      <w:r w:rsidR="00247E55" w:rsidRPr="00E3660B">
        <w:rPr>
          <w:rFonts w:cs="Courier New"/>
        </w:rPr>
        <w:t>Jira project</w:t>
      </w:r>
      <w:r w:rsidR="00794DEB" w:rsidRPr="00E3660B">
        <w:rPr>
          <w:rFonts w:cs="Courier New"/>
        </w:rPr>
        <w:t>. A</w:t>
      </w:r>
      <w:r w:rsidR="00247E55" w:rsidRPr="00E3660B">
        <w:rPr>
          <w:rFonts w:cs="Courier New"/>
        </w:rPr>
        <w:t xml:space="preserve">nd then there are hours built in here as well to </w:t>
      </w:r>
      <w:r w:rsidR="00FD7614" w:rsidRPr="00E3660B">
        <w:rPr>
          <w:rFonts w:cs="Courier New"/>
        </w:rPr>
        <w:t xml:space="preserve">do some initial testing </w:t>
      </w:r>
      <w:r w:rsidR="00C174E9" w:rsidRPr="00E3660B">
        <w:rPr>
          <w:rFonts w:cs="Courier New"/>
        </w:rPr>
        <w:t xml:space="preserve">against it </w:t>
      </w:r>
      <w:r w:rsidR="00FD7614" w:rsidRPr="00E3660B">
        <w:rPr>
          <w:rFonts w:cs="Courier New"/>
        </w:rPr>
        <w:t>to make sure that when we release this that it doesn</w:t>
      </w:r>
      <w:r w:rsidR="007F5AEC" w:rsidRPr="00E3660B">
        <w:rPr>
          <w:rFonts w:cs="Courier New"/>
        </w:rPr>
        <w:t>’t immediately flood the Jira system. We don’t think that is going to happen</w:t>
      </w:r>
      <w:r w:rsidR="00521DF2" w:rsidRPr="00E3660B">
        <w:rPr>
          <w:rFonts w:cs="Courier New"/>
        </w:rPr>
        <w:t xml:space="preserve">. But it could be one </w:t>
      </w:r>
      <w:r w:rsidR="0096570C">
        <w:rPr>
          <w:rFonts w:cs="Courier New"/>
        </w:rPr>
        <w:t xml:space="preserve">small </w:t>
      </w:r>
      <w:r w:rsidR="00521DF2" w:rsidRPr="00E3660B">
        <w:rPr>
          <w:rFonts w:cs="Courier New"/>
        </w:rPr>
        <w:t xml:space="preserve">issue, but it could get </w:t>
      </w:r>
      <w:r w:rsidR="00C174E9" w:rsidRPr="00E3660B">
        <w:rPr>
          <w:rFonts w:cs="Courier New"/>
        </w:rPr>
        <w:t>multiplied</w:t>
      </w:r>
      <w:r w:rsidR="00521DF2" w:rsidRPr="00E3660B">
        <w:rPr>
          <w:rFonts w:cs="Courier New"/>
        </w:rPr>
        <w:t xml:space="preserve"> out </w:t>
      </w:r>
      <w:r w:rsidR="00C174E9" w:rsidRPr="00E3660B">
        <w:rPr>
          <w:rFonts w:cs="Courier New"/>
        </w:rPr>
        <w:t>over</w:t>
      </w:r>
      <w:r w:rsidR="00521DF2" w:rsidRPr="00E3660B">
        <w:rPr>
          <w:rFonts w:cs="Courier New"/>
        </w:rPr>
        <w:t xml:space="preserve"> 60 users, </w:t>
      </w:r>
      <w:r w:rsidR="00C174E9" w:rsidRPr="00E3660B">
        <w:rPr>
          <w:rFonts w:cs="Courier New"/>
        </w:rPr>
        <w:t xml:space="preserve">or 100 users or </w:t>
      </w:r>
      <w:r w:rsidR="00BD3126" w:rsidRPr="00E3660B">
        <w:rPr>
          <w:rFonts w:cs="Courier New"/>
        </w:rPr>
        <w:t>however many there are</w:t>
      </w:r>
      <w:r w:rsidR="00C174E9" w:rsidRPr="00E3660B">
        <w:rPr>
          <w:rFonts w:cs="Courier New"/>
        </w:rPr>
        <w:t xml:space="preserve"> across the s</w:t>
      </w:r>
      <w:r w:rsidR="00BD3126" w:rsidRPr="00E3660B">
        <w:rPr>
          <w:rFonts w:cs="Courier New"/>
        </w:rPr>
        <w:t>t</w:t>
      </w:r>
      <w:r w:rsidR="00C174E9" w:rsidRPr="00E3660B">
        <w:rPr>
          <w:rFonts w:cs="Courier New"/>
        </w:rPr>
        <w:t>ate</w:t>
      </w:r>
      <w:r w:rsidR="00D955FE" w:rsidRPr="00E3660B">
        <w:rPr>
          <w:rFonts w:cs="Courier New"/>
        </w:rPr>
        <w:t xml:space="preserve"> at any given time. So, basically we don’t want to overwhelm the Jira system</w:t>
      </w:r>
      <w:r w:rsidR="00BD019C" w:rsidRPr="00E3660B">
        <w:rPr>
          <w:rFonts w:cs="Courier New"/>
        </w:rPr>
        <w:t xml:space="preserve"> with a single error. So, the idea would be to release it </w:t>
      </w:r>
      <w:r w:rsidR="00392AE8" w:rsidRPr="00E3660B">
        <w:rPr>
          <w:rFonts w:cs="Courier New"/>
        </w:rPr>
        <w:t xml:space="preserve">with no known ones, and then make sure that </w:t>
      </w:r>
      <w:r w:rsidR="00B83829" w:rsidRPr="00E3660B">
        <w:rPr>
          <w:rFonts w:cs="Courier New"/>
        </w:rPr>
        <w:t xml:space="preserve">anything caught on the backend gets logged and </w:t>
      </w:r>
      <w:r w:rsidR="00E72F77" w:rsidRPr="00E3660B">
        <w:rPr>
          <w:rFonts w:cs="Courier New"/>
        </w:rPr>
        <w:t>gets fixed immediately.</w:t>
      </w:r>
    </w:p>
    <w:p w14:paraId="7A83372F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05F47F73" w14:textId="47CB700A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  <w:r w:rsidR="002C0305" w:rsidRPr="00E3660B">
        <w:rPr>
          <w:rFonts w:cs="Courier New"/>
        </w:rPr>
        <w:t>.</w:t>
      </w:r>
    </w:p>
    <w:p w14:paraId="44186CA3" w14:textId="77777777" w:rsidR="00E72F77" w:rsidRPr="00E3660B" w:rsidRDefault="00E72F77" w:rsidP="00E72F77">
      <w:pPr>
        <w:tabs>
          <w:tab w:val="right" w:leader="dot" w:pos="9360"/>
        </w:tabs>
        <w:jc w:val="both"/>
        <w:rPr>
          <w:rFonts w:cs="Courier New"/>
        </w:rPr>
      </w:pPr>
    </w:p>
    <w:p w14:paraId="780C79AF" w14:textId="77777777" w:rsidR="00E72F77" w:rsidRPr="00E3660B" w:rsidRDefault="00E72F77" w:rsidP="00E72F77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my DiRusso: Hearing none, we can proceed to the vote.</w:t>
      </w:r>
    </w:p>
    <w:p w14:paraId="223615C2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69672FAC" w14:textId="0D489BEF" w:rsidR="00A74A30" w:rsidRPr="00E3660B" w:rsidRDefault="00A74A30" w:rsidP="00A74A30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All </w:t>
      </w:r>
      <w:r w:rsidR="007C7D0B" w:rsidRPr="00E3660B">
        <w:rPr>
          <w:rFonts w:cs="Courier New"/>
          <w:b/>
          <w:bCs/>
        </w:rPr>
        <w:t>Y</w:t>
      </w:r>
      <w:r w:rsidRPr="00E3660B">
        <w:rPr>
          <w:rFonts w:cs="Courier New"/>
          <w:b/>
          <w:bCs/>
        </w:rPr>
        <w:t xml:space="preserve">eses. </w:t>
      </w:r>
      <w:r w:rsidR="00DB08C1" w:rsidRPr="00E3660B">
        <w:rPr>
          <w:rFonts w:cs="Courier New"/>
          <w:b/>
          <w:bCs/>
        </w:rPr>
        <w:t>1</w:t>
      </w:r>
      <w:r w:rsidR="00475EBD" w:rsidRPr="00E3660B">
        <w:rPr>
          <w:rFonts w:cs="Courier New"/>
          <w:b/>
          <w:bCs/>
        </w:rPr>
        <w:t xml:space="preserve"> </w:t>
      </w:r>
      <w:r w:rsidR="007C7D0B" w:rsidRPr="00E3660B">
        <w:rPr>
          <w:rFonts w:cs="Courier New"/>
          <w:b/>
          <w:bCs/>
        </w:rPr>
        <w:t>N</w:t>
      </w:r>
      <w:r w:rsidR="00475EBD" w:rsidRPr="00E3660B">
        <w:rPr>
          <w:rFonts w:cs="Courier New"/>
          <w:b/>
          <w:bCs/>
        </w:rPr>
        <w:t xml:space="preserve">o preference. </w:t>
      </w:r>
      <w:r w:rsidRPr="00E3660B">
        <w:rPr>
          <w:rFonts w:cs="Courier New"/>
          <w:b/>
          <w:bCs/>
        </w:rPr>
        <w:t xml:space="preserve">This item passes. </w:t>
      </w:r>
    </w:p>
    <w:p w14:paraId="441215D0" w14:textId="77777777" w:rsidR="00E72F77" w:rsidRPr="00E3660B" w:rsidRDefault="00E72F77" w:rsidP="00295606">
      <w:pPr>
        <w:tabs>
          <w:tab w:val="right" w:leader="dot" w:pos="9360"/>
        </w:tabs>
        <w:jc w:val="both"/>
        <w:rPr>
          <w:rFonts w:cs="Courier New"/>
          <w:b/>
          <w:bCs/>
        </w:rPr>
      </w:pPr>
    </w:p>
    <w:p w14:paraId="2435A512" w14:textId="7B27E1E5" w:rsidR="00295606" w:rsidRPr="00E3660B" w:rsidRDefault="00295606" w:rsidP="00295606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Enhancement #8: SG-5592 - </w:t>
      </w:r>
      <w:r w:rsidR="00B6742F" w:rsidRPr="00E3660B">
        <w:rPr>
          <w:rFonts w:cs="Courier New"/>
          <w:b/>
          <w:bCs/>
        </w:rPr>
        <w:t>SG-6073 - Make SunGuide usernames case insensitive</w:t>
      </w:r>
    </w:p>
    <w:p w14:paraId="326879D0" w14:textId="77777777" w:rsidR="00801629" w:rsidRDefault="007C470C" w:rsidP="00475EB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475EBD" w:rsidRPr="00E3660B">
        <w:rPr>
          <w:rFonts w:cs="Courier New"/>
        </w:rPr>
        <w:t xml:space="preserve">: </w:t>
      </w:r>
      <w:r w:rsidR="00CE6163" w:rsidRPr="00E3660B">
        <w:rPr>
          <w:rFonts w:cs="Courier New"/>
        </w:rPr>
        <w:t>Traditionally in SunGuide, all usernames have been case sensitive</w:t>
      </w:r>
      <w:r w:rsidR="00A12619" w:rsidRPr="00E3660B">
        <w:rPr>
          <w:rFonts w:cs="Courier New"/>
        </w:rPr>
        <w:t xml:space="preserve">, meaning that you’d have to have the right casing with your username. </w:t>
      </w:r>
      <w:r w:rsidR="00EC2266" w:rsidRPr="00E3660B">
        <w:rPr>
          <w:rFonts w:cs="Courier New"/>
        </w:rPr>
        <w:t xml:space="preserve">With </w:t>
      </w:r>
      <w:r w:rsidR="00475EBD" w:rsidRPr="00E3660B">
        <w:rPr>
          <w:rFonts w:cs="Courier New"/>
        </w:rPr>
        <w:t>the la</w:t>
      </w:r>
      <w:r w:rsidR="00EC2266" w:rsidRPr="00E3660B">
        <w:rPr>
          <w:rFonts w:cs="Courier New"/>
        </w:rPr>
        <w:t>st release and the addition of Active Directory</w:t>
      </w:r>
      <w:r w:rsidR="00B76566" w:rsidRPr="00E3660B">
        <w:rPr>
          <w:rFonts w:cs="Courier New"/>
        </w:rPr>
        <w:t>, we could not require that for the Active Directory use</w:t>
      </w:r>
      <w:r w:rsidR="00415CC4" w:rsidRPr="00E3660B">
        <w:rPr>
          <w:rFonts w:cs="Courier New"/>
        </w:rPr>
        <w:t>rs</w:t>
      </w:r>
      <w:r w:rsidR="00B76566" w:rsidRPr="00E3660B">
        <w:rPr>
          <w:rFonts w:cs="Courier New"/>
        </w:rPr>
        <w:t xml:space="preserve"> because they all</w:t>
      </w:r>
      <w:r w:rsidR="00CE187A" w:rsidRPr="00E3660B">
        <w:rPr>
          <w:rFonts w:cs="Courier New"/>
        </w:rPr>
        <w:t>ow it either way. Right now the SunGuide</w:t>
      </w:r>
      <w:r w:rsidR="00415CC4" w:rsidRPr="00E3660B">
        <w:rPr>
          <w:rFonts w:cs="Courier New"/>
        </w:rPr>
        <w:t>-</w:t>
      </w:r>
      <w:r w:rsidR="00CE187A" w:rsidRPr="00E3660B">
        <w:rPr>
          <w:rFonts w:cs="Courier New"/>
        </w:rPr>
        <w:t>only users</w:t>
      </w:r>
      <w:r w:rsidR="00961D56" w:rsidRPr="00E3660B">
        <w:rPr>
          <w:rFonts w:cs="Courier New"/>
        </w:rPr>
        <w:t xml:space="preserve"> are still case sensitive</w:t>
      </w:r>
      <w:r w:rsidR="00B76566" w:rsidRPr="00E3660B">
        <w:rPr>
          <w:rFonts w:cs="Courier New"/>
        </w:rPr>
        <w:t>.</w:t>
      </w:r>
      <w:r w:rsidR="00961D56" w:rsidRPr="00E3660B">
        <w:rPr>
          <w:rFonts w:cs="Courier New"/>
        </w:rPr>
        <w:t xml:space="preserve"> </w:t>
      </w:r>
    </w:p>
    <w:p w14:paraId="7D9EC552" w14:textId="77777777" w:rsidR="00801629" w:rsidRDefault="00801629" w:rsidP="00475EBD">
      <w:pPr>
        <w:tabs>
          <w:tab w:val="right" w:leader="dot" w:pos="9360"/>
        </w:tabs>
        <w:jc w:val="both"/>
        <w:rPr>
          <w:rFonts w:cs="Courier New"/>
        </w:rPr>
      </w:pPr>
    </w:p>
    <w:p w14:paraId="549E7A1F" w14:textId="6C45B087" w:rsidR="00B6742F" w:rsidRPr="00E3660B" w:rsidRDefault="00961D56" w:rsidP="00475EB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lastRenderedPageBreak/>
        <w:t xml:space="preserve">This request is to make the </w:t>
      </w:r>
      <w:r w:rsidR="006B7B27" w:rsidRPr="00E3660B">
        <w:rPr>
          <w:rFonts w:cs="Courier New"/>
        </w:rPr>
        <w:t>SunGuide</w:t>
      </w:r>
      <w:r w:rsidR="00415CC4" w:rsidRPr="00E3660B">
        <w:rPr>
          <w:rFonts w:cs="Courier New"/>
        </w:rPr>
        <w:t>-</w:t>
      </w:r>
      <w:r w:rsidR="006B7B27" w:rsidRPr="00E3660B">
        <w:rPr>
          <w:rFonts w:cs="Courier New"/>
        </w:rPr>
        <w:t>only users</w:t>
      </w:r>
      <w:r w:rsidR="00415CC4" w:rsidRPr="00E3660B">
        <w:rPr>
          <w:rFonts w:cs="Courier New"/>
        </w:rPr>
        <w:t>, the non-Active Directory ones, case insensitive</w:t>
      </w:r>
      <w:r w:rsidR="00801629">
        <w:rPr>
          <w:rFonts w:cs="Courier New"/>
        </w:rPr>
        <w:t>,</w:t>
      </w:r>
      <w:r w:rsidR="00415CC4" w:rsidRPr="00E3660B">
        <w:rPr>
          <w:rFonts w:cs="Courier New"/>
        </w:rPr>
        <w:t xml:space="preserve"> as well. </w:t>
      </w:r>
      <w:r w:rsidR="00A12A0C" w:rsidRPr="00E3660B">
        <w:rPr>
          <w:rFonts w:cs="Courier New"/>
        </w:rPr>
        <w:t xml:space="preserve">We would have to write a tool to make sure that you </w:t>
      </w:r>
      <w:r w:rsidR="00EB0B17" w:rsidRPr="00E3660B">
        <w:rPr>
          <w:rFonts w:cs="Courier New"/>
        </w:rPr>
        <w:t>don’t have any users that violate that. That’s a pretty low probabi</w:t>
      </w:r>
      <w:r w:rsidR="00054F20" w:rsidRPr="00E3660B">
        <w:rPr>
          <w:rFonts w:cs="Courier New"/>
        </w:rPr>
        <w:t>lity</w:t>
      </w:r>
      <w:r w:rsidR="00222220" w:rsidRPr="00E3660B">
        <w:rPr>
          <w:rFonts w:cs="Courier New"/>
        </w:rPr>
        <w:t xml:space="preserve">; </w:t>
      </w:r>
      <w:r w:rsidR="00054F20" w:rsidRPr="00E3660B">
        <w:rPr>
          <w:rFonts w:cs="Courier New"/>
        </w:rPr>
        <w:t>the system generally checks for that</w:t>
      </w:r>
      <w:r w:rsidR="00F42DD8">
        <w:rPr>
          <w:rFonts w:cs="Courier New"/>
        </w:rPr>
        <w:t>. U</w:t>
      </w:r>
      <w:r w:rsidR="00054F20" w:rsidRPr="00E3660B">
        <w:rPr>
          <w:rFonts w:cs="Courier New"/>
        </w:rPr>
        <w:t>nless something weird happens</w:t>
      </w:r>
      <w:r w:rsidR="00D968C5" w:rsidRPr="00E3660B">
        <w:rPr>
          <w:rFonts w:cs="Courier New"/>
        </w:rPr>
        <w:t xml:space="preserve"> you shouldn’t have that case</w:t>
      </w:r>
      <w:r w:rsidR="000B5F23" w:rsidRPr="00E3660B">
        <w:rPr>
          <w:rFonts w:cs="Courier New"/>
        </w:rPr>
        <w:t xml:space="preserve">. This would make all users case-insensitive whether they are Active Directory or SunGuide-only users. </w:t>
      </w:r>
    </w:p>
    <w:p w14:paraId="79EE9ED6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52507FE3" w14:textId="6883BC3B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 $</w:t>
      </w:r>
      <w:r w:rsidR="00D726A3" w:rsidRPr="00E3660B">
        <w:rPr>
          <w:rFonts w:cs="Courier New"/>
        </w:rPr>
        <w:t>6</w:t>
      </w:r>
      <w:r w:rsidRPr="00E3660B">
        <w:rPr>
          <w:rFonts w:cs="Courier New"/>
        </w:rPr>
        <w:t>k</w:t>
      </w:r>
    </w:p>
    <w:p w14:paraId="754702F3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5281E140" w14:textId="2DE7B6BF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  <w:r w:rsidR="00A026CF" w:rsidRPr="00E3660B">
        <w:rPr>
          <w:rFonts w:cs="Courier New"/>
        </w:rPr>
        <w:t xml:space="preserve"> </w:t>
      </w:r>
    </w:p>
    <w:p w14:paraId="4FCA42B6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314E3739" w14:textId="77777777" w:rsidR="00DC64BF" w:rsidRPr="00E3660B" w:rsidRDefault="00DC64BF" w:rsidP="00DC64BF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my DiRusso: Hearing none, we can proceed to the vote.</w:t>
      </w:r>
    </w:p>
    <w:p w14:paraId="20A960E6" w14:textId="77777777" w:rsidR="00DC64BF" w:rsidRPr="00E3660B" w:rsidRDefault="00DC64BF" w:rsidP="00DC64BF">
      <w:pPr>
        <w:tabs>
          <w:tab w:val="right" w:leader="dot" w:pos="9360"/>
        </w:tabs>
        <w:jc w:val="both"/>
        <w:rPr>
          <w:rFonts w:cs="Courier New"/>
        </w:rPr>
      </w:pPr>
    </w:p>
    <w:p w14:paraId="1CF70D35" w14:textId="78B5A379" w:rsidR="00DC64BF" w:rsidRPr="00E3660B" w:rsidRDefault="00DC64BF" w:rsidP="00DC64BF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All </w:t>
      </w:r>
      <w:r w:rsidR="007C7D0B" w:rsidRPr="00E3660B">
        <w:rPr>
          <w:rFonts w:cs="Courier New"/>
          <w:b/>
          <w:bCs/>
        </w:rPr>
        <w:t>Y</w:t>
      </w:r>
      <w:r w:rsidRPr="00E3660B">
        <w:rPr>
          <w:rFonts w:cs="Courier New"/>
          <w:b/>
          <w:bCs/>
        </w:rPr>
        <w:t xml:space="preserve">eses. This item passes. </w:t>
      </w:r>
    </w:p>
    <w:p w14:paraId="2365437F" w14:textId="1482C848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7950DDB4" w14:textId="3F2E686A" w:rsidR="007B0097" w:rsidRPr="00E3660B" w:rsidRDefault="00295606" w:rsidP="007C470C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Enhancement #9: </w:t>
      </w:r>
      <w:r w:rsidR="007B0097" w:rsidRPr="00E3660B">
        <w:rPr>
          <w:rFonts w:cs="Courier New"/>
          <w:b/>
          <w:bCs/>
        </w:rPr>
        <w:t>SG-6039 - Temporary "Allowed Word" option for  authorized users</w:t>
      </w:r>
    </w:p>
    <w:p w14:paraId="2B10932C" w14:textId="3E7672A3" w:rsidR="007B0097" w:rsidRPr="00E3660B" w:rsidRDefault="007C470C" w:rsidP="00336F7C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336F7C" w:rsidRPr="00E3660B">
        <w:rPr>
          <w:rFonts w:cs="Courier New"/>
        </w:rPr>
        <w:t xml:space="preserve">: </w:t>
      </w:r>
      <w:r w:rsidRPr="00E3660B">
        <w:rPr>
          <w:rFonts w:cs="Courier New"/>
        </w:rPr>
        <w:t xml:space="preserve"> </w:t>
      </w:r>
      <w:r w:rsidR="00336F7C" w:rsidRPr="00E3660B">
        <w:rPr>
          <w:rFonts w:cs="Courier New"/>
        </w:rPr>
        <w:t>When you are sending DMS messages and you have an unapproved word in it,</w:t>
      </w:r>
      <w:r w:rsidR="00801E11" w:rsidRPr="00E3660B">
        <w:rPr>
          <w:rFonts w:cs="Courier New"/>
        </w:rPr>
        <w:t xml:space="preserve"> for instance something like a license plate number</w:t>
      </w:r>
      <w:r w:rsidR="008F7FDF" w:rsidRPr="00E3660B">
        <w:rPr>
          <w:rFonts w:cs="Courier New"/>
        </w:rPr>
        <w:t>. T</w:t>
      </w:r>
      <w:r w:rsidR="00801E11" w:rsidRPr="00E3660B">
        <w:rPr>
          <w:rFonts w:cs="Courier New"/>
        </w:rPr>
        <w:t>he first time you approve it</w:t>
      </w:r>
      <w:r w:rsidR="00CC39DE" w:rsidRPr="00E3660B">
        <w:rPr>
          <w:rFonts w:cs="Courier New"/>
        </w:rPr>
        <w:t xml:space="preserve">, especially when it </w:t>
      </w:r>
      <w:r w:rsidR="008F7FDF" w:rsidRPr="00E3660B">
        <w:rPr>
          <w:rFonts w:cs="Courier New"/>
        </w:rPr>
        <w:t>gets to</w:t>
      </w:r>
      <w:r w:rsidR="00CC39DE" w:rsidRPr="00E3660B">
        <w:rPr>
          <w:rFonts w:cs="Courier New"/>
        </w:rPr>
        <w:t xml:space="preserve"> the top of the queue and it is going out to a sign, </w:t>
      </w:r>
      <w:r w:rsidR="00D90BDB" w:rsidRPr="00E3660B">
        <w:rPr>
          <w:rFonts w:cs="Courier New"/>
        </w:rPr>
        <w:t>it requires someone to sa</w:t>
      </w:r>
      <w:r w:rsidR="00CC39DE" w:rsidRPr="00E3660B">
        <w:rPr>
          <w:rFonts w:cs="Courier New"/>
        </w:rPr>
        <w:t>y Yes, I approve this</w:t>
      </w:r>
      <w:r w:rsidR="000F65F6" w:rsidRPr="00E3660B">
        <w:rPr>
          <w:rFonts w:cs="Courier New"/>
        </w:rPr>
        <w:t xml:space="preserve"> and want it to go out to the sign. The problem is if you have a </w:t>
      </w:r>
      <w:r w:rsidR="008B71E8" w:rsidRPr="00E3660B">
        <w:rPr>
          <w:rFonts w:cs="Courier New"/>
        </w:rPr>
        <w:t xml:space="preserve">sign where a </w:t>
      </w:r>
      <w:r w:rsidR="000F65F6" w:rsidRPr="00E3660B">
        <w:rPr>
          <w:rFonts w:cs="Courier New"/>
        </w:rPr>
        <w:t xml:space="preserve">higher priority </w:t>
      </w:r>
      <w:r w:rsidR="008B71E8" w:rsidRPr="00E3660B">
        <w:rPr>
          <w:rFonts w:cs="Courier New"/>
        </w:rPr>
        <w:t>message comes up</w:t>
      </w:r>
      <w:r w:rsidR="00F12008" w:rsidRPr="00E3660B">
        <w:rPr>
          <w:rFonts w:cs="Courier New"/>
        </w:rPr>
        <w:t xml:space="preserve"> and it </w:t>
      </w:r>
      <w:r w:rsidR="009B120B" w:rsidRPr="00E3660B">
        <w:rPr>
          <w:rFonts w:cs="Courier New"/>
        </w:rPr>
        <w:t>drops</w:t>
      </w:r>
      <w:r w:rsidR="00F12008" w:rsidRPr="00E3660B">
        <w:rPr>
          <w:rFonts w:cs="Courier New"/>
        </w:rPr>
        <w:t xml:space="preserve"> on the queue</w:t>
      </w:r>
      <w:r w:rsidR="009B120B" w:rsidRPr="00E3660B">
        <w:rPr>
          <w:rFonts w:cs="Courier New"/>
        </w:rPr>
        <w:t xml:space="preserve">, </w:t>
      </w:r>
      <w:r w:rsidR="00F12008" w:rsidRPr="00E3660B">
        <w:rPr>
          <w:rFonts w:cs="Courier New"/>
        </w:rPr>
        <w:t xml:space="preserve">when it comes back </w:t>
      </w:r>
      <w:r w:rsidR="009B120B" w:rsidRPr="00E3660B">
        <w:rPr>
          <w:rFonts w:cs="Courier New"/>
        </w:rPr>
        <w:t xml:space="preserve">up </w:t>
      </w:r>
      <w:r w:rsidR="00F12008" w:rsidRPr="00E3660B">
        <w:rPr>
          <w:rFonts w:cs="Courier New"/>
        </w:rPr>
        <w:t xml:space="preserve">you </w:t>
      </w:r>
      <w:r w:rsidR="009B120B" w:rsidRPr="00E3660B">
        <w:rPr>
          <w:rFonts w:cs="Courier New"/>
        </w:rPr>
        <w:t>have to approve that word again.</w:t>
      </w:r>
    </w:p>
    <w:p w14:paraId="6118AF1B" w14:textId="0B027B20" w:rsidR="004C62DB" w:rsidRPr="00E3660B" w:rsidRDefault="004C62DB" w:rsidP="00336F7C">
      <w:pPr>
        <w:tabs>
          <w:tab w:val="right" w:leader="dot" w:pos="9360"/>
        </w:tabs>
        <w:jc w:val="both"/>
        <w:rPr>
          <w:rFonts w:cs="Courier New"/>
        </w:rPr>
      </w:pPr>
    </w:p>
    <w:p w14:paraId="793A25B5" w14:textId="64BC88F2" w:rsidR="004C62DB" w:rsidRPr="00E3660B" w:rsidRDefault="004C62DB" w:rsidP="00336F7C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e proposed enhancement here is to approve the word for the lifetime of the message. </w:t>
      </w:r>
      <w:r w:rsidR="00B3523F" w:rsidRPr="00E3660B">
        <w:rPr>
          <w:rFonts w:cs="Courier New"/>
        </w:rPr>
        <w:t xml:space="preserve">So as long as that message stays on the queue, no matter where it is on the queue, </w:t>
      </w:r>
      <w:r w:rsidR="00AE1102" w:rsidRPr="00E3660B">
        <w:rPr>
          <w:rFonts w:cs="Courier New"/>
        </w:rPr>
        <w:t>it is approved. When it comes back up to the top it doesn’t require re-approval.</w:t>
      </w:r>
      <w:r w:rsidR="006F2511" w:rsidRPr="00E3660B">
        <w:rPr>
          <w:rFonts w:cs="Courier New"/>
        </w:rPr>
        <w:t xml:space="preserve"> If the message were to leave the sign, like if someone were to blank the queue or something like that,</w:t>
      </w:r>
      <w:r w:rsidR="004846DA" w:rsidRPr="00E3660B">
        <w:rPr>
          <w:rFonts w:cs="Courier New"/>
        </w:rPr>
        <w:t xml:space="preserve"> that would require that that one be approved again.</w:t>
      </w:r>
      <w:r w:rsidR="00255846" w:rsidRPr="00E3660B">
        <w:rPr>
          <w:rFonts w:cs="Courier New"/>
        </w:rPr>
        <w:t xml:space="preserve"> But for the lifetime of that message on that sign, you’d never have to re-ap</w:t>
      </w:r>
      <w:r w:rsidR="0029046E" w:rsidRPr="00E3660B">
        <w:rPr>
          <w:rFonts w:cs="Courier New"/>
        </w:rPr>
        <w:t>p</w:t>
      </w:r>
      <w:r w:rsidR="00255846" w:rsidRPr="00E3660B">
        <w:rPr>
          <w:rFonts w:cs="Courier New"/>
        </w:rPr>
        <w:t xml:space="preserve">rove that </w:t>
      </w:r>
      <w:r w:rsidR="0029046E" w:rsidRPr="00E3660B">
        <w:rPr>
          <w:rFonts w:cs="Courier New"/>
        </w:rPr>
        <w:t>particular</w:t>
      </w:r>
      <w:r w:rsidR="00E4307C" w:rsidRPr="00E3660B">
        <w:rPr>
          <w:rFonts w:cs="Courier New"/>
        </w:rPr>
        <w:t xml:space="preserve"> word. So,</w:t>
      </w:r>
      <w:r w:rsidR="00885454" w:rsidRPr="00E3660B">
        <w:rPr>
          <w:rFonts w:cs="Courier New"/>
        </w:rPr>
        <w:t xml:space="preserve"> license plate number or something like that.</w:t>
      </w:r>
    </w:p>
    <w:p w14:paraId="2FDE9EEE" w14:textId="0A83E356" w:rsidR="00CA76EE" w:rsidRPr="00E3660B" w:rsidRDefault="00CA76EE" w:rsidP="00336F7C">
      <w:pPr>
        <w:tabs>
          <w:tab w:val="right" w:leader="dot" w:pos="9360"/>
        </w:tabs>
        <w:jc w:val="both"/>
        <w:rPr>
          <w:rFonts w:cs="Courier New"/>
        </w:rPr>
      </w:pPr>
    </w:p>
    <w:p w14:paraId="5C3F32A6" w14:textId="685CD14E" w:rsidR="0062391D" w:rsidRPr="00E3660B" w:rsidRDefault="00CA76EE" w:rsidP="00336F7C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e other side of this enhancement is to start archiving the user </w:t>
      </w:r>
      <w:r w:rsidR="00D52961">
        <w:rPr>
          <w:rFonts w:cs="Courier New"/>
        </w:rPr>
        <w:t>w</w:t>
      </w:r>
      <w:r w:rsidR="008E62D1" w:rsidRPr="00E3660B">
        <w:rPr>
          <w:rFonts w:cs="Courier New"/>
        </w:rPr>
        <w:t xml:space="preserve">ho approves </w:t>
      </w:r>
      <w:r w:rsidR="00D52961">
        <w:rPr>
          <w:rFonts w:cs="Courier New"/>
        </w:rPr>
        <w:t xml:space="preserve">these </w:t>
      </w:r>
      <w:r w:rsidR="008E62D1" w:rsidRPr="00E3660B">
        <w:rPr>
          <w:rFonts w:cs="Courier New"/>
        </w:rPr>
        <w:t>messages. This would apply to all approvals</w:t>
      </w:r>
      <w:r w:rsidR="00914C3A">
        <w:rPr>
          <w:rFonts w:cs="Courier New"/>
        </w:rPr>
        <w:t>, a</w:t>
      </w:r>
      <w:r w:rsidR="005941FB" w:rsidRPr="00E3660B">
        <w:rPr>
          <w:rFonts w:cs="Courier New"/>
        </w:rPr>
        <w:t xml:space="preserve">nd start archiving that in general so if you were </w:t>
      </w:r>
      <w:r w:rsidR="00914C3A">
        <w:rPr>
          <w:rFonts w:cs="Courier New"/>
        </w:rPr>
        <w:t xml:space="preserve">to </w:t>
      </w:r>
      <w:r w:rsidR="005941FB" w:rsidRPr="00E3660B">
        <w:rPr>
          <w:rFonts w:cs="Courier New"/>
        </w:rPr>
        <w:t xml:space="preserve">ever have a situation where a word went up on a sign </w:t>
      </w:r>
      <w:r w:rsidR="0062391D" w:rsidRPr="00E3660B">
        <w:rPr>
          <w:rFonts w:cs="Courier New"/>
        </w:rPr>
        <w:t>that wasn’t supposed to go up there and you were trying to figure out who did that</w:t>
      </w:r>
      <w:r w:rsidR="00EB7028" w:rsidRPr="00E3660B">
        <w:rPr>
          <w:rFonts w:cs="Courier New"/>
        </w:rPr>
        <w:t xml:space="preserve">. Right now we don’t have </w:t>
      </w:r>
      <w:r w:rsidR="008E1F04" w:rsidRPr="00E3660B">
        <w:rPr>
          <w:rFonts w:cs="Courier New"/>
        </w:rPr>
        <w:t>any way</w:t>
      </w:r>
      <w:r w:rsidR="00EB7028" w:rsidRPr="00E3660B">
        <w:rPr>
          <w:rFonts w:cs="Courier New"/>
        </w:rPr>
        <w:t xml:space="preserve"> to do that</w:t>
      </w:r>
      <w:r w:rsidR="008E1F04" w:rsidRPr="00E3660B">
        <w:rPr>
          <w:rFonts w:cs="Courier New"/>
        </w:rPr>
        <w:t xml:space="preserve">. But </w:t>
      </w:r>
      <w:r w:rsidR="00EB7028" w:rsidRPr="00E3660B">
        <w:rPr>
          <w:rFonts w:cs="Courier New"/>
        </w:rPr>
        <w:t xml:space="preserve">we would start archiving </w:t>
      </w:r>
      <w:r w:rsidR="0000393B" w:rsidRPr="00E3660B">
        <w:rPr>
          <w:rFonts w:cs="Courier New"/>
        </w:rPr>
        <w:t xml:space="preserve">to be able to report on that type of </w:t>
      </w:r>
      <w:r w:rsidR="008363A0" w:rsidRPr="00E3660B">
        <w:rPr>
          <w:rFonts w:cs="Courier New"/>
        </w:rPr>
        <w:t>activity</w:t>
      </w:r>
      <w:r w:rsidR="0000393B" w:rsidRPr="00E3660B">
        <w:rPr>
          <w:rFonts w:cs="Courier New"/>
        </w:rPr>
        <w:t>.</w:t>
      </w:r>
    </w:p>
    <w:p w14:paraId="6F701B9E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3AE080CC" w14:textId="00CFA2B6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 $</w:t>
      </w:r>
      <w:r w:rsidR="00CE07F8" w:rsidRPr="00E3660B">
        <w:rPr>
          <w:rFonts w:cs="Courier New"/>
        </w:rPr>
        <w:t>16</w:t>
      </w:r>
      <w:r w:rsidRPr="00E3660B">
        <w:rPr>
          <w:rFonts w:cs="Courier New"/>
        </w:rPr>
        <w:t>k</w:t>
      </w:r>
      <w:r w:rsidR="00B0737A" w:rsidRPr="00E3660B">
        <w:rPr>
          <w:rFonts w:cs="Courier New"/>
        </w:rPr>
        <w:t>, including the archiving.</w:t>
      </w:r>
    </w:p>
    <w:p w14:paraId="51B9EA73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62D96E9B" w14:textId="54F41885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</w:p>
    <w:p w14:paraId="6FCDEFDA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114DD3D3" w14:textId="2ED27F02" w:rsidR="00B0737A" w:rsidRPr="00E3660B" w:rsidRDefault="00B0737A" w:rsidP="00B0737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Amy DiRusso: Hearing none, </w:t>
      </w:r>
      <w:r w:rsidRPr="00E3660B">
        <w:rPr>
          <w:rFonts w:cs="Courier New"/>
        </w:rPr>
        <w:t>please</w:t>
      </w:r>
      <w:r w:rsidRPr="00E3660B">
        <w:rPr>
          <w:rFonts w:cs="Courier New"/>
        </w:rPr>
        <w:t xml:space="preserve"> proceed to vot</w:t>
      </w:r>
      <w:r w:rsidRPr="00E3660B">
        <w:rPr>
          <w:rFonts w:cs="Courier New"/>
        </w:rPr>
        <w:t>ing</w:t>
      </w:r>
      <w:r w:rsidRPr="00E3660B">
        <w:rPr>
          <w:rFonts w:cs="Courier New"/>
        </w:rPr>
        <w:t>.</w:t>
      </w:r>
    </w:p>
    <w:p w14:paraId="71C3FC80" w14:textId="77777777" w:rsidR="00B0737A" w:rsidRPr="00E3660B" w:rsidRDefault="00B0737A" w:rsidP="00B0737A">
      <w:pPr>
        <w:tabs>
          <w:tab w:val="right" w:leader="dot" w:pos="9360"/>
        </w:tabs>
        <w:jc w:val="both"/>
        <w:rPr>
          <w:rFonts w:cs="Courier New"/>
        </w:rPr>
      </w:pPr>
    </w:p>
    <w:p w14:paraId="06BAA9D9" w14:textId="79A46F97" w:rsidR="00B0737A" w:rsidRPr="00E3660B" w:rsidRDefault="00B0737A" w:rsidP="00B0737A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All </w:t>
      </w:r>
      <w:r w:rsidR="007C7D0B" w:rsidRPr="00E3660B">
        <w:rPr>
          <w:rFonts w:cs="Courier New"/>
          <w:b/>
          <w:bCs/>
        </w:rPr>
        <w:t>Y</w:t>
      </w:r>
      <w:r w:rsidRPr="00E3660B">
        <w:rPr>
          <w:rFonts w:cs="Courier New"/>
          <w:b/>
          <w:bCs/>
        </w:rPr>
        <w:t xml:space="preserve">eses. This item passes. </w:t>
      </w:r>
    </w:p>
    <w:p w14:paraId="1522B8E5" w14:textId="01D2DBFB" w:rsidR="004D6532" w:rsidRPr="00E3660B" w:rsidRDefault="004D6532" w:rsidP="004D6532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. </w:t>
      </w:r>
    </w:p>
    <w:p w14:paraId="625BE1B4" w14:textId="77777777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</w:p>
    <w:p w14:paraId="4DE8E86A" w14:textId="77777777" w:rsidR="00F96404" w:rsidRDefault="00F96404" w:rsidP="007C470C">
      <w:pPr>
        <w:tabs>
          <w:tab w:val="right" w:leader="dot" w:pos="9360"/>
        </w:tabs>
        <w:jc w:val="both"/>
        <w:rPr>
          <w:rFonts w:cs="Courier New"/>
          <w:b/>
          <w:bCs/>
        </w:rPr>
      </w:pPr>
    </w:p>
    <w:p w14:paraId="71E5E17D" w14:textId="77777777" w:rsidR="00F96404" w:rsidRDefault="00F96404" w:rsidP="007C470C">
      <w:pPr>
        <w:tabs>
          <w:tab w:val="right" w:leader="dot" w:pos="9360"/>
        </w:tabs>
        <w:jc w:val="both"/>
        <w:rPr>
          <w:rFonts w:cs="Courier New"/>
          <w:b/>
          <w:bCs/>
        </w:rPr>
      </w:pPr>
    </w:p>
    <w:p w14:paraId="44B31496" w14:textId="7B2913B4" w:rsidR="007A37A5" w:rsidRPr="00E3660B" w:rsidRDefault="00295606" w:rsidP="007C470C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lastRenderedPageBreak/>
        <w:t xml:space="preserve">Enhancement #10: </w:t>
      </w:r>
      <w:r w:rsidR="007A37A5" w:rsidRPr="00E3660B">
        <w:rPr>
          <w:rFonts w:cs="Courier New"/>
          <w:b/>
          <w:bCs/>
        </w:rPr>
        <w:t>SG-6015 - TPAS prompt for  verifying available spaces for CO reporting</w:t>
      </w:r>
    </w:p>
    <w:p w14:paraId="406A3788" w14:textId="77777777" w:rsidR="004430D7" w:rsidRPr="00E3660B" w:rsidRDefault="007C470C" w:rsidP="001D7C34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1D7C34" w:rsidRPr="00E3660B">
        <w:rPr>
          <w:rFonts w:cs="Courier New"/>
        </w:rPr>
        <w:t>:</w:t>
      </w:r>
      <w:r w:rsidRPr="00E3660B">
        <w:rPr>
          <w:rFonts w:cs="Courier New"/>
        </w:rPr>
        <w:t xml:space="preserve"> </w:t>
      </w:r>
      <w:r w:rsidR="001D7C34" w:rsidRPr="00E3660B">
        <w:rPr>
          <w:rFonts w:cs="Courier New"/>
        </w:rPr>
        <w:t>Right now the TPA</w:t>
      </w:r>
      <w:r w:rsidR="00D146D7" w:rsidRPr="00E3660B">
        <w:rPr>
          <w:rFonts w:cs="Courier New"/>
        </w:rPr>
        <w:t>S</w:t>
      </w:r>
      <w:r w:rsidR="001D7C34" w:rsidRPr="00E3660B">
        <w:rPr>
          <w:rFonts w:cs="Courier New"/>
        </w:rPr>
        <w:t xml:space="preserve"> system essentially r</w:t>
      </w:r>
      <w:r w:rsidR="00D146D7" w:rsidRPr="00E3660B">
        <w:rPr>
          <w:rFonts w:cs="Courier New"/>
        </w:rPr>
        <w:t xml:space="preserve">uns independently of operations. So, it is up to operations to go out and </w:t>
      </w:r>
      <w:r w:rsidR="007D071D" w:rsidRPr="00E3660B">
        <w:rPr>
          <w:rFonts w:cs="Courier New"/>
        </w:rPr>
        <w:t>look at cameras and manually verify them. It’s kind of an operational procedure</w:t>
      </w:r>
      <w:r w:rsidR="007D440E" w:rsidRPr="00E3660B">
        <w:rPr>
          <w:rFonts w:cs="Courier New"/>
        </w:rPr>
        <w:t xml:space="preserve"> that’s set up for them to actually do that, and if they miss it there is no way </w:t>
      </w:r>
      <w:r w:rsidR="004430D7" w:rsidRPr="00E3660B">
        <w:rPr>
          <w:rFonts w:cs="Courier New"/>
        </w:rPr>
        <w:t xml:space="preserve">to check it. It is a very manual process. </w:t>
      </w:r>
    </w:p>
    <w:p w14:paraId="695B7E0B" w14:textId="77777777" w:rsidR="004430D7" w:rsidRPr="00E3660B" w:rsidRDefault="004430D7" w:rsidP="001D7C34">
      <w:pPr>
        <w:tabs>
          <w:tab w:val="right" w:leader="dot" w:pos="9360"/>
        </w:tabs>
        <w:jc w:val="both"/>
        <w:rPr>
          <w:rFonts w:cs="Courier New"/>
        </w:rPr>
      </w:pPr>
    </w:p>
    <w:p w14:paraId="49D3CE7B" w14:textId="77777777" w:rsidR="00812633" w:rsidRDefault="004430D7" w:rsidP="00DD262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e proposed enhancement here would be </w:t>
      </w:r>
      <w:r w:rsidR="007F50F7" w:rsidRPr="00E3660B">
        <w:rPr>
          <w:rFonts w:cs="Courier New"/>
        </w:rPr>
        <w:t>a way to stream</w:t>
      </w:r>
      <w:r w:rsidR="00316019" w:rsidRPr="00E3660B">
        <w:rPr>
          <w:rFonts w:cs="Courier New"/>
        </w:rPr>
        <w:t>line the process</w:t>
      </w:r>
      <w:r w:rsidR="00211219" w:rsidRPr="00E3660B">
        <w:rPr>
          <w:rFonts w:cs="Courier New"/>
        </w:rPr>
        <w:t xml:space="preserve">, but also </w:t>
      </w:r>
      <w:r w:rsidR="00465C6C" w:rsidRPr="00E3660B">
        <w:rPr>
          <w:rFonts w:cs="Courier New"/>
        </w:rPr>
        <w:t>report on who did it and when, what count</w:t>
      </w:r>
      <w:r w:rsidR="00855681" w:rsidRPr="00E3660B">
        <w:rPr>
          <w:rFonts w:cs="Courier New"/>
        </w:rPr>
        <w:t>s they are</w:t>
      </w:r>
      <w:r w:rsidR="00465C6C" w:rsidRPr="00E3660B">
        <w:rPr>
          <w:rFonts w:cs="Courier New"/>
        </w:rPr>
        <w:t xml:space="preserve"> </w:t>
      </w:r>
      <w:r w:rsidR="00855681" w:rsidRPr="00E3660B">
        <w:rPr>
          <w:rFonts w:cs="Courier New"/>
        </w:rPr>
        <w:t>actual</w:t>
      </w:r>
      <w:r w:rsidR="00855681" w:rsidRPr="00E3660B">
        <w:rPr>
          <w:rFonts w:cs="Courier New"/>
        </w:rPr>
        <w:t xml:space="preserve">ly reporting. </w:t>
      </w:r>
      <w:r w:rsidR="0007054B" w:rsidRPr="00E3660B">
        <w:rPr>
          <w:rFonts w:cs="Courier New"/>
        </w:rPr>
        <w:t xml:space="preserve">The overall goal is to make sure </w:t>
      </w:r>
      <w:r w:rsidR="00DD262D" w:rsidRPr="00E3660B">
        <w:rPr>
          <w:rFonts w:cs="Courier New"/>
        </w:rPr>
        <w:t xml:space="preserve">that </w:t>
      </w:r>
      <w:r w:rsidR="0007054B" w:rsidRPr="00E3660B">
        <w:rPr>
          <w:rFonts w:cs="Courier New"/>
        </w:rPr>
        <w:t>the</w:t>
      </w:r>
      <w:r w:rsidR="00F17B64" w:rsidRPr="00E3660B">
        <w:rPr>
          <w:rFonts w:cs="Courier New"/>
        </w:rPr>
        <w:t xml:space="preserve"> </w:t>
      </w:r>
      <w:r w:rsidR="00DD262D" w:rsidRPr="00E3660B">
        <w:rPr>
          <w:rFonts w:cs="Courier New"/>
        </w:rPr>
        <w:t>TPAS sites are reporting accurate counts</w:t>
      </w:r>
      <w:r w:rsidR="00F17B64" w:rsidRPr="00E3660B">
        <w:rPr>
          <w:rFonts w:cs="Courier New"/>
        </w:rPr>
        <w:t xml:space="preserve">, and making sure that those counts are being verified. </w:t>
      </w:r>
    </w:p>
    <w:p w14:paraId="20B0C1F4" w14:textId="77777777" w:rsidR="00812633" w:rsidRDefault="00812633" w:rsidP="00DD262D">
      <w:pPr>
        <w:tabs>
          <w:tab w:val="right" w:leader="dot" w:pos="9360"/>
        </w:tabs>
        <w:jc w:val="both"/>
        <w:rPr>
          <w:rFonts w:cs="Courier New"/>
        </w:rPr>
      </w:pPr>
    </w:p>
    <w:p w14:paraId="73E9325A" w14:textId="77777777" w:rsidR="00812633" w:rsidRDefault="00F17B64" w:rsidP="00DD262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h</w:t>
      </w:r>
      <w:r w:rsidR="00837233" w:rsidRPr="00E3660B">
        <w:rPr>
          <w:rFonts w:cs="Courier New"/>
        </w:rPr>
        <w:t>e</w:t>
      </w:r>
      <w:r w:rsidRPr="00E3660B">
        <w:rPr>
          <w:rFonts w:cs="Courier New"/>
        </w:rPr>
        <w:t xml:space="preserve"> idea here is that at a configurable interval, </w:t>
      </w:r>
      <w:r w:rsidR="001D3E0D" w:rsidRPr="00E3660B">
        <w:rPr>
          <w:rFonts w:cs="Courier New"/>
        </w:rPr>
        <w:t>you’d essentially get what amounts to an IDS alert</w:t>
      </w:r>
      <w:r w:rsidR="00837233" w:rsidRPr="00E3660B">
        <w:rPr>
          <w:rFonts w:cs="Courier New"/>
        </w:rPr>
        <w:t>, so the system alert box. You’d get it and it would appear to the user</w:t>
      </w:r>
      <w:r w:rsidR="006D231C" w:rsidRPr="00E3660B">
        <w:rPr>
          <w:rFonts w:cs="Courier New"/>
        </w:rPr>
        <w:t>s with permission to be able to handle these TPAS alerts. Then you’d be able to bring up each</w:t>
      </w:r>
      <w:r w:rsidR="009352DF" w:rsidRPr="00E3660B">
        <w:rPr>
          <w:rFonts w:cs="Courier New"/>
        </w:rPr>
        <w:t xml:space="preserve"> TPAS site and </w:t>
      </w:r>
      <w:r w:rsidR="008363A0" w:rsidRPr="00E3660B">
        <w:rPr>
          <w:rFonts w:cs="Courier New"/>
        </w:rPr>
        <w:t>its</w:t>
      </w:r>
      <w:r w:rsidR="009352DF" w:rsidRPr="00E3660B">
        <w:rPr>
          <w:rFonts w:cs="Courier New"/>
        </w:rPr>
        <w:t xml:space="preserve"> associated cameras and verify the count. </w:t>
      </w:r>
      <w:r w:rsidR="00691B25" w:rsidRPr="00E3660B">
        <w:rPr>
          <w:rFonts w:cs="Courier New"/>
        </w:rPr>
        <w:t>The idea here is that the dialog would come up, you’d get the site</w:t>
      </w:r>
      <w:r w:rsidR="00645B35" w:rsidRPr="00E3660B">
        <w:rPr>
          <w:rFonts w:cs="Courier New"/>
        </w:rPr>
        <w:t xml:space="preserve"> and verify the count of the spaces</w:t>
      </w:r>
      <w:r w:rsidR="00557E68" w:rsidRPr="00E3660B">
        <w:rPr>
          <w:rFonts w:cs="Courier New"/>
        </w:rPr>
        <w:t>. If it’s wrong you’d have a spot t</w:t>
      </w:r>
      <w:r w:rsidR="009531C5" w:rsidRPr="00E3660B">
        <w:rPr>
          <w:rFonts w:cs="Courier New"/>
        </w:rPr>
        <w:t xml:space="preserve">here to go and change it, </w:t>
      </w:r>
      <w:r w:rsidR="00425CD1" w:rsidRPr="00E3660B">
        <w:rPr>
          <w:rFonts w:cs="Courier New"/>
        </w:rPr>
        <w:t xml:space="preserve">and that would propagate back to the TPAS side to make sure that got changed. </w:t>
      </w:r>
    </w:p>
    <w:p w14:paraId="5C01F9AF" w14:textId="77777777" w:rsidR="00812633" w:rsidRDefault="00812633" w:rsidP="00DD262D">
      <w:pPr>
        <w:tabs>
          <w:tab w:val="right" w:leader="dot" w:pos="9360"/>
        </w:tabs>
        <w:jc w:val="both"/>
        <w:rPr>
          <w:rFonts w:cs="Courier New"/>
        </w:rPr>
      </w:pPr>
    </w:p>
    <w:p w14:paraId="3578657B" w14:textId="543DA579" w:rsidR="007474B3" w:rsidRPr="00E3660B" w:rsidRDefault="000F39EA" w:rsidP="00DD262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he operators need to verify the count versus the count on 511</w:t>
      </w:r>
      <w:r w:rsidR="00A04137" w:rsidRPr="00E3660B">
        <w:rPr>
          <w:rFonts w:cs="Courier New"/>
        </w:rPr>
        <w:t xml:space="preserve"> and verify that Yes, I did that</w:t>
      </w:r>
      <w:r w:rsidR="006B6325" w:rsidRPr="00E3660B">
        <w:rPr>
          <w:rFonts w:cs="Courier New"/>
        </w:rPr>
        <w:t xml:space="preserve"> and it is correct</w:t>
      </w:r>
      <w:r w:rsidR="00A04137" w:rsidRPr="00E3660B">
        <w:rPr>
          <w:rFonts w:cs="Courier New"/>
        </w:rPr>
        <w:t xml:space="preserve">. </w:t>
      </w:r>
      <w:r w:rsidR="000F58F9" w:rsidRPr="00E3660B">
        <w:rPr>
          <w:rFonts w:cs="Courier New"/>
        </w:rPr>
        <w:t xml:space="preserve">So there would be a checkbox there to let everyone know that Yes, I did that. </w:t>
      </w:r>
      <w:r w:rsidR="00C55F66" w:rsidRPr="00E3660B">
        <w:rPr>
          <w:rFonts w:cs="Courier New"/>
        </w:rPr>
        <w:t xml:space="preserve">As part of </w:t>
      </w:r>
      <w:r w:rsidR="008D658B" w:rsidRPr="00E3660B">
        <w:rPr>
          <w:rFonts w:cs="Courier New"/>
        </w:rPr>
        <w:t xml:space="preserve">resolving that </w:t>
      </w:r>
      <w:r w:rsidR="00DA707B" w:rsidRPr="00E3660B">
        <w:rPr>
          <w:rFonts w:cs="Courier New"/>
        </w:rPr>
        <w:t>facility count, the system i</w:t>
      </w:r>
      <w:r w:rsidR="008D0F2D" w:rsidRPr="00E3660B">
        <w:rPr>
          <w:rFonts w:cs="Courier New"/>
        </w:rPr>
        <w:t>s</w:t>
      </w:r>
      <w:r w:rsidR="00DA707B" w:rsidRPr="00E3660B">
        <w:rPr>
          <w:rFonts w:cs="Courier New"/>
        </w:rPr>
        <w:t xml:space="preserve"> going to log who made the check, </w:t>
      </w:r>
      <w:r w:rsidR="006D1689" w:rsidRPr="00E3660B">
        <w:rPr>
          <w:rFonts w:cs="Courier New"/>
        </w:rPr>
        <w:t xml:space="preserve">when it was, the facility, what the number of spaces was, </w:t>
      </w:r>
      <w:r w:rsidR="00707B72" w:rsidRPr="00E3660B">
        <w:rPr>
          <w:rFonts w:cs="Courier New"/>
        </w:rPr>
        <w:t xml:space="preserve">what they said it was, was the count accurate, </w:t>
      </w:r>
      <w:r w:rsidR="008E7226" w:rsidRPr="00E3660B">
        <w:rPr>
          <w:rFonts w:cs="Courier New"/>
        </w:rPr>
        <w:t>was there any</w:t>
      </w:r>
      <w:r w:rsidR="00707B72" w:rsidRPr="00E3660B">
        <w:rPr>
          <w:rFonts w:cs="Courier New"/>
        </w:rPr>
        <w:t xml:space="preserve"> of</w:t>
      </w:r>
      <w:r w:rsidR="0036108C" w:rsidRPr="00E3660B">
        <w:rPr>
          <w:rFonts w:cs="Courier New"/>
        </w:rPr>
        <w:t xml:space="preserve">fset. Essentially all the things you need to gather as part of that check. If there are other fields </w:t>
      </w:r>
      <w:r w:rsidR="00AF0A6F" w:rsidRPr="00E3660B">
        <w:rPr>
          <w:rFonts w:cs="Courier New"/>
        </w:rPr>
        <w:t>needed we can gather that at the design review, to make sure that we are covering all of the districts and all the needs you have</w:t>
      </w:r>
      <w:r w:rsidR="00C14698" w:rsidRPr="00E3660B">
        <w:rPr>
          <w:rFonts w:cs="Courier New"/>
        </w:rPr>
        <w:t xml:space="preserve"> for operators verifying those. </w:t>
      </w:r>
    </w:p>
    <w:p w14:paraId="50ED9661" w14:textId="77777777" w:rsidR="007474B3" w:rsidRPr="00E3660B" w:rsidRDefault="007474B3" w:rsidP="00DD262D">
      <w:pPr>
        <w:tabs>
          <w:tab w:val="right" w:leader="dot" w:pos="9360"/>
        </w:tabs>
        <w:jc w:val="both"/>
        <w:rPr>
          <w:rFonts w:cs="Courier New"/>
        </w:rPr>
      </w:pPr>
    </w:p>
    <w:p w14:paraId="484B8295" w14:textId="6B2A97E3" w:rsidR="007A37A5" w:rsidRPr="00E3660B" w:rsidRDefault="00C14698" w:rsidP="00DD262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It was </w:t>
      </w:r>
      <w:r w:rsidR="001176E4" w:rsidRPr="00E3660B">
        <w:rPr>
          <w:rFonts w:cs="Courier New"/>
        </w:rPr>
        <w:t xml:space="preserve">requested too, that if a site was </w:t>
      </w:r>
      <w:r w:rsidR="007474B3" w:rsidRPr="00E3660B">
        <w:rPr>
          <w:rFonts w:cs="Courier New"/>
        </w:rPr>
        <w:t xml:space="preserve">out of service or under construction, or maybe it’s just getting put in place, </w:t>
      </w:r>
      <w:r w:rsidR="00041BA5" w:rsidRPr="00E3660B">
        <w:rPr>
          <w:rFonts w:cs="Courier New"/>
        </w:rPr>
        <w:t xml:space="preserve">or whatever the case may be, that you can mark it </w:t>
      </w:r>
      <w:r w:rsidR="00EC12FE" w:rsidRPr="00E3660B">
        <w:rPr>
          <w:rFonts w:cs="Courier New"/>
        </w:rPr>
        <w:t>as</w:t>
      </w:r>
      <w:r w:rsidR="001913F6" w:rsidRPr="00E3660B">
        <w:rPr>
          <w:rFonts w:cs="Courier New"/>
        </w:rPr>
        <w:t xml:space="preserve"> </w:t>
      </w:r>
      <w:r w:rsidR="00EC12FE" w:rsidRPr="00E3660B">
        <w:rPr>
          <w:rFonts w:cs="Courier New"/>
        </w:rPr>
        <w:t xml:space="preserve">out of service and it would </w:t>
      </w:r>
      <w:r w:rsidR="001913F6" w:rsidRPr="00E3660B">
        <w:rPr>
          <w:rFonts w:cs="Courier New"/>
        </w:rPr>
        <w:t>log</w:t>
      </w:r>
      <w:r w:rsidR="00EC12FE" w:rsidRPr="00E3660B">
        <w:rPr>
          <w:rFonts w:cs="Courier New"/>
        </w:rPr>
        <w:t xml:space="preserve"> it and move to the next one. </w:t>
      </w:r>
      <w:r w:rsidR="00173966" w:rsidRPr="00E3660B">
        <w:rPr>
          <w:rFonts w:cs="Courier New"/>
        </w:rPr>
        <w:t xml:space="preserve">Just a way of getting around </w:t>
      </w:r>
      <w:r w:rsidR="00EF036C">
        <w:rPr>
          <w:rFonts w:cs="Courier New"/>
        </w:rPr>
        <w:t xml:space="preserve">it </w:t>
      </w:r>
      <w:r w:rsidR="00173966" w:rsidRPr="00E3660B">
        <w:rPr>
          <w:rFonts w:cs="Courier New"/>
        </w:rPr>
        <w:t xml:space="preserve">if you don’t have access or it is down, that </w:t>
      </w:r>
      <w:r w:rsidR="001913F6" w:rsidRPr="00E3660B">
        <w:rPr>
          <w:rFonts w:cs="Courier New"/>
        </w:rPr>
        <w:t>you can</w:t>
      </w:r>
      <w:r w:rsidR="008A49AE" w:rsidRPr="00E3660B">
        <w:rPr>
          <w:rFonts w:cs="Courier New"/>
        </w:rPr>
        <w:t xml:space="preserve"> </w:t>
      </w:r>
      <w:r w:rsidR="001913F6" w:rsidRPr="00E3660B">
        <w:rPr>
          <w:rFonts w:cs="Courier New"/>
        </w:rPr>
        <w:t>move on to the next one without interrupting the counts</w:t>
      </w:r>
      <w:r w:rsidR="00536D10" w:rsidRPr="00E3660B">
        <w:rPr>
          <w:rFonts w:cs="Courier New"/>
        </w:rPr>
        <w:t xml:space="preserve">. </w:t>
      </w:r>
    </w:p>
    <w:p w14:paraId="7AAEB0C9" w14:textId="1AC1190A" w:rsidR="00536D10" w:rsidRPr="00E3660B" w:rsidRDefault="00536D10" w:rsidP="00DD262D">
      <w:pPr>
        <w:tabs>
          <w:tab w:val="right" w:leader="dot" w:pos="9360"/>
        </w:tabs>
        <w:jc w:val="both"/>
        <w:rPr>
          <w:rFonts w:cs="Courier New"/>
        </w:rPr>
      </w:pPr>
    </w:p>
    <w:p w14:paraId="4C893708" w14:textId="0DE933E2" w:rsidR="003B65CF" w:rsidRPr="00E3660B" w:rsidRDefault="00536D10" w:rsidP="00DD262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One other request that was there was to add a Sleep</w:t>
      </w:r>
      <w:r w:rsidR="009F64DF" w:rsidRPr="00E3660B">
        <w:rPr>
          <w:rFonts w:cs="Courier New"/>
        </w:rPr>
        <w:t xml:space="preserve"> or Snooze to the dialog. So if it pops up and you </w:t>
      </w:r>
      <w:r w:rsidR="005B78B1" w:rsidRPr="00E3660B">
        <w:rPr>
          <w:rFonts w:cs="Courier New"/>
        </w:rPr>
        <w:t>may be doing something else at that particular point, and you want to say, “Come back in 5 minutes” or “Come back in 3 minutes”,</w:t>
      </w:r>
      <w:r w:rsidR="001A17A2" w:rsidRPr="00E3660B">
        <w:rPr>
          <w:rFonts w:cs="Courier New"/>
        </w:rPr>
        <w:t xml:space="preserve"> or whatever you want to do. But the idea is that you would be able to get rid of </w:t>
      </w:r>
      <w:r w:rsidR="00604CBE" w:rsidRPr="00E3660B">
        <w:rPr>
          <w:rFonts w:cs="Courier New"/>
        </w:rPr>
        <w:t>it and bring it back at a certain point. We would be able to tell who do</w:t>
      </w:r>
      <w:r w:rsidR="00D35208">
        <w:rPr>
          <w:rFonts w:cs="Courier New"/>
        </w:rPr>
        <w:t>es</w:t>
      </w:r>
      <w:r w:rsidR="00604CBE" w:rsidRPr="00E3660B">
        <w:rPr>
          <w:rFonts w:cs="Courier New"/>
        </w:rPr>
        <w:t xml:space="preserve"> that and when</w:t>
      </w:r>
      <w:r w:rsidR="005863C8" w:rsidRPr="00E3660B">
        <w:rPr>
          <w:rFonts w:cs="Courier New"/>
        </w:rPr>
        <w:t xml:space="preserve">, as well, to make sure that they are not constantly snoozing those. </w:t>
      </w:r>
    </w:p>
    <w:p w14:paraId="7493AE59" w14:textId="77777777" w:rsidR="003B65CF" w:rsidRPr="00E3660B" w:rsidRDefault="003B65CF" w:rsidP="00DD262D">
      <w:pPr>
        <w:tabs>
          <w:tab w:val="right" w:leader="dot" w:pos="9360"/>
        </w:tabs>
        <w:jc w:val="both"/>
        <w:rPr>
          <w:rFonts w:cs="Courier New"/>
        </w:rPr>
      </w:pPr>
    </w:p>
    <w:p w14:paraId="2656EE2D" w14:textId="61D3D2FB" w:rsidR="00AB7C60" w:rsidRPr="00E3660B" w:rsidRDefault="003B65CF" w:rsidP="00DD262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here was a request for the scheduled times that this dialog would actually appear to run the counts</w:t>
      </w:r>
      <w:r w:rsidR="00AB7C60" w:rsidRPr="00E3660B">
        <w:rPr>
          <w:rFonts w:cs="Courier New"/>
        </w:rPr>
        <w:t xml:space="preserve"> needs to be configurable by time of day and day of week. So, by time of day you may run more checks during peak hours</w:t>
      </w:r>
      <w:r w:rsidR="00BB5DBC" w:rsidRPr="00E3660B">
        <w:rPr>
          <w:rFonts w:cs="Courier New"/>
        </w:rPr>
        <w:t>. And then day of week, you may not run those on the weekends. So, timing by time of day and day of week would be supported in this</w:t>
      </w:r>
      <w:r w:rsidR="00C536AE" w:rsidRPr="00E3660B">
        <w:rPr>
          <w:rFonts w:cs="Courier New"/>
        </w:rPr>
        <w:t>, as well, to change the interval at which this pos up.</w:t>
      </w:r>
      <w:r w:rsidR="004026B4" w:rsidRPr="00E3660B">
        <w:rPr>
          <w:rFonts w:cs="Courier New"/>
        </w:rPr>
        <w:t xml:space="preserve"> Maybe you’re running them every 30 minutes in slow times </w:t>
      </w:r>
      <w:r w:rsidR="005F09E7" w:rsidRPr="00E3660B">
        <w:rPr>
          <w:rFonts w:cs="Courier New"/>
        </w:rPr>
        <w:t>and every 15 minutes when it’s peak times, something like that.</w:t>
      </w:r>
      <w:r w:rsidR="00D85460" w:rsidRPr="00E3660B">
        <w:rPr>
          <w:rFonts w:cs="Courier New"/>
        </w:rPr>
        <w:t xml:space="preserve"> It would be schedulable by deployment when you want those to run</w:t>
      </w:r>
      <w:r w:rsidR="00A3752E">
        <w:rPr>
          <w:rFonts w:cs="Courier New"/>
        </w:rPr>
        <w:t>.</w:t>
      </w:r>
    </w:p>
    <w:p w14:paraId="7CEA5E95" w14:textId="14088805" w:rsidR="00536D10" w:rsidRPr="00E3660B" w:rsidRDefault="005B78B1" w:rsidP="00DD262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 </w:t>
      </w:r>
    </w:p>
    <w:p w14:paraId="24F4A0DA" w14:textId="2936D7C4" w:rsidR="00B82333" w:rsidRPr="00E3660B" w:rsidRDefault="00D85460" w:rsidP="00CE7925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lastRenderedPageBreak/>
        <w:t>Additionally we</w:t>
      </w:r>
      <w:r w:rsidR="006127BF" w:rsidRPr="00E3660B">
        <w:rPr>
          <w:rFonts w:cs="Courier New"/>
        </w:rPr>
        <w:t xml:space="preserve"> would have some reports we’d </w:t>
      </w:r>
      <w:r w:rsidR="00487B63" w:rsidRPr="00E3660B">
        <w:rPr>
          <w:rFonts w:cs="Courier New"/>
        </w:rPr>
        <w:t>need</w:t>
      </w:r>
      <w:r w:rsidR="006127BF" w:rsidRPr="00E3660B">
        <w:rPr>
          <w:rFonts w:cs="Courier New"/>
        </w:rPr>
        <w:t xml:space="preserve"> to </w:t>
      </w:r>
      <w:r w:rsidR="00487B63" w:rsidRPr="00E3660B">
        <w:rPr>
          <w:rFonts w:cs="Courier New"/>
        </w:rPr>
        <w:t>generate</w:t>
      </w:r>
      <w:r w:rsidR="006127BF" w:rsidRPr="00E3660B">
        <w:rPr>
          <w:rFonts w:cs="Courier New"/>
        </w:rPr>
        <w:t xml:space="preserve">. There would be some </w:t>
      </w:r>
      <w:r w:rsidR="00487B63" w:rsidRPr="00E3660B">
        <w:rPr>
          <w:rFonts w:cs="Courier New"/>
        </w:rPr>
        <w:t>new</w:t>
      </w:r>
      <w:r w:rsidR="006127BF" w:rsidRPr="00E3660B">
        <w:rPr>
          <w:rFonts w:cs="Courier New"/>
        </w:rPr>
        <w:t xml:space="preserve"> fields </w:t>
      </w:r>
      <w:r w:rsidR="00487B63" w:rsidRPr="00E3660B">
        <w:rPr>
          <w:rFonts w:cs="Courier New"/>
        </w:rPr>
        <w:t xml:space="preserve">that we’d have to </w:t>
      </w:r>
      <w:r w:rsidR="00C7548C" w:rsidRPr="00E3660B">
        <w:rPr>
          <w:rFonts w:cs="Courier New"/>
        </w:rPr>
        <w:t>put into the reporting system</w:t>
      </w:r>
      <w:r w:rsidR="00BD7554" w:rsidRPr="00E3660B">
        <w:rPr>
          <w:rFonts w:cs="Courier New"/>
        </w:rPr>
        <w:t xml:space="preserve">, and generate additional Crystal reports to come up with information on </w:t>
      </w:r>
      <w:r w:rsidR="00B13D8C" w:rsidRPr="00E3660B">
        <w:rPr>
          <w:rFonts w:cs="Courier New"/>
        </w:rPr>
        <w:t xml:space="preserve">essentially what were the operators doing, what did it look like, and what information did they input. </w:t>
      </w:r>
      <w:r w:rsidR="00B844EF" w:rsidRPr="00E3660B">
        <w:rPr>
          <w:rFonts w:cs="Courier New"/>
        </w:rPr>
        <w:t xml:space="preserve">And be able to report that out in a Crystal report that administration could look at </w:t>
      </w:r>
      <w:r w:rsidR="006C1253" w:rsidRPr="00E3660B">
        <w:rPr>
          <w:rFonts w:cs="Courier New"/>
        </w:rPr>
        <w:t xml:space="preserve">and go, Yes, they actually did this and it’s right. </w:t>
      </w:r>
    </w:p>
    <w:p w14:paraId="3B9D9346" w14:textId="2727B401" w:rsidR="006C1253" w:rsidRPr="00E3660B" w:rsidRDefault="006C1253" w:rsidP="00CE7925">
      <w:pPr>
        <w:tabs>
          <w:tab w:val="right" w:leader="dot" w:pos="9360"/>
        </w:tabs>
        <w:jc w:val="both"/>
        <w:rPr>
          <w:rFonts w:cs="Courier New"/>
        </w:rPr>
      </w:pPr>
    </w:p>
    <w:p w14:paraId="39316075" w14:textId="24091A13" w:rsidR="006C1253" w:rsidRPr="00E3660B" w:rsidRDefault="006C1253" w:rsidP="00CE7925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One other request that was there</w:t>
      </w:r>
      <w:r w:rsidR="00D24D5D">
        <w:rPr>
          <w:rFonts w:cs="Courier New"/>
        </w:rPr>
        <w:t>,</w:t>
      </w:r>
      <w:r w:rsidRPr="00E3660B">
        <w:rPr>
          <w:rFonts w:cs="Courier New"/>
        </w:rPr>
        <w:t xml:space="preserve"> as well</w:t>
      </w:r>
      <w:r w:rsidR="00D24D5D">
        <w:rPr>
          <w:rFonts w:cs="Courier New"/>
        </w:rPr>
        <w:t>,</w:t>
      </w:r>
      <w:r w:rsidRPr="00E3660B">
        <w:rPr>
          <w:rFonts w:cs="Courier New"/>
        </w:rPr>
        <w:t xml:space="preserve"> was that the TPAS </w:t>
      </w:r>
      <w:r w:rsidR="00655BAD" w:rsidRPr="00E3660B">
        <w:rPr>
          <w:rFonts w:cs="Courier New"/>
        </w:rPr>
        <w:t>counts</w:t>
      </w:r>
      <w:r w:rsidR="009517AF" w:rsidRPr="00E3660B">
        <w:rPr>
          <w:rFonts w:cs="Courier New"/>
        </w:rPr>
        <w:t xml:space="preserve"> </w:t>
      </w:r>
      <w:r w:rsidR="009517AF" w:rsidRPr="00E3660B">
        <w:rPr>
          <w:rFonts w:cs="Courier New"/>
        </w:rPr>
        <w:t>be manually</w:t>
      </w:r>
      <w:r w:rsidR="00C95E04" w:rsidRPr="00E3660B">
        <w:rPr>
          <w:rFonts w:cs="Courier New"/>
        </w:rPr>
        <w:t xml:space="preserve"> triggered t</w:t>
      </w:r>
      <w:r w:rsidR="00D578AB" w:rsidRPr="00E3660B">
        <w:rPr>
          <w:rFonts w:cs="Courier New"/>
        </w:rPr>
        <w:t>o</w:t>
      </w:r>
      <w:r w:rsidR="009517AF" w:rsidRPr="00E3660B">
        <w:rPr>
          <w:rFonts w:cs="Courier New"/>
        </w:rPr>
        <w:t xml:space="preserve"> run</w:t>
      </w:r>
      <w:r w:rsidR="00DC7340" w:rsidRPr="00E3660B">
        <w:rPr>
          <w:rFonts w:cs="Courier New"/>
        </w:rPr>
        <w:t>.</w:t>
      </w:r>
      <w:r w:rsidR="009517AF" w:rsidRPr="00E3660B">
        <w:rPr>
          <w:rFonts w:cs="Courier New"/>
        </w:rPr>
        <w:t xml:space="preserve"> Th</w:t>
      </w:r>
      <w:r w:rsidR="00655BAD" w:rsidRPr="00E3660B">
        <w:rPr>
          <w:rFonts w:cs="Courier New"/>
        </w:rPr>
        <w:t>is whole behavior we</w:t>
      </w:r>
      <w:r w:rsidR="00231157">
        <w:rPr>
          <w:rFonts w:cs="Courier New"/>
        </w:rPr>
        <w:t>’re</w:t>
      </w:r>
      <w:r w:rsidR="00655BAD" w:rsidRPr="00E3660B">
        <w:rPr>
          <w:rFonts w:cs="Courier New"/>
        </w:rPr>
        <w:t xml:space="preserve"> talk</w:t>
      </w:r>
      <w:r w:rsidR="00231157">
        <w:rPr>
          <w:rFonts w:cs="Courier New"/>
        </w:rPr>
        <w:t>ing</w:t>
      </w:r>
      <w:r w:rsidR="00655BAD" w:rsidRPr="00E3660B">
        <w:rPr>
          <w:rFonts w:cs="Courier New"/>
        </w:rPr>
        <w:t xml:space="preserve"> about </w:t>
      </w:r>
      <w:r w:rsidR="001B1C01" w:rsidRPr="00E3660B">
        <w:rPr>
          <w:rFonts w:cs="Courier New"/>
        </w:rPr>
        <w:t xml:space="preserve">right now </w:t>
      </w:r>
      <w:r w:rsidR="005E3D82">
        <w:rPr>
          <w:rFonts w:cs="Courier New"/>
        </w:rPr>
        <w:t>is about it</w:t>
      </w:r>
      <w:r w:rsidR="001B1C01" w:rsidRPr="00E3660B">
        <w:rPr>
          <w:rFonts w:cs="Courier New"/>
        </w:rPr>
        <w:t xml:space="preserve"> being scheduled</w:t>
      </w:r>
      <w:r w:rsidR="009517AF" w:rsidRPr="00E3660B">
        <w:rPr>
          <w:rFonts w:cs="Courier New"/>
        </w:rPr>
        <w:t xml:space="preserve">. </w:t>
      </w:r>
      <w:r w:rsidR="00DC7340" w:rsidRPr="00E3660B">
        <w:rPr>
          <w:rFonts w:cs="Courier New"/>
        </w:rPr>
        <w:t>But if someone is training somebody or they just want to run a quick count</w:t>
      </w:r>
      <w:r w:rsidR="00F73027" w:rsidRPr="00E3660B">
        <w:rPr>
          <w:rFonts w:cs="Courier New"/>
        </w:rPr>
        <w:t xml:space="preserve"> to make sure </w:t>
      </w:r>
      <w:r w:rsidR="00D578AB" w:rsidRPr="00E3660B">
        <w:rPr>
          <w:rFonts w:cs="Courier New"/>
        </w:rPr>
        <w:t>it’s right</w:t>
      </w:r>
      <w:r w:rsidR="00F73027" w:rsidRPr="00E3660B">
        <w:rPr>
          <w:rFonts w:cs="Courier New"/>
        </w:rPr>
        <w:t xml:space="preserve">, </w:t>
      </w:r>
      <w:r w:rsidR="00DC7340" w:rsidRPr="00E3660B">
        <w:rPr>
          <w:rFonts w:cs="Courier New"/>
        </w:rPr>
        <w:t xml:space="preserve">they </w:t>
      </w:r>
      <w:r w:rsidR="00F73027" w:rsidRPr="00E3660B">
        <w:rPr>
          <w:rFonts w:cs="Courier New"/>
        </w:rPr>
        <w:t>w</w:t>
      </w:r>
      <w:r w:rsidR="00DC7340" w:rsidRPr="00E3660B">
        <w:rPr>
          <w:rFonts w:cs="Courier New"/>
        </w:rPr>
        <w:t xml:space="preserve">ould </w:t>
      </w:r>
      <w:r w:rsidR="00F73027" w:rsidRPr="00E3660B">
        <w:rPr>
          <w:rFonts w:cs="Courier New"/>
        </w:rPr>
        <w:t>be able to do that whenever they want to</w:t>
      </w:r>
      <w:r w:rsidR="00BE3B0F" w:rsidRPr="00E3660B">
        <w:rPr>
          <w:rFonts w:cs="Courier New"/>
        </w:rPr>
        <w:t xml:space="preserve"> on demand</w:t>
      </w:r>
      <w:r w:rsidR="00F73027" w:rsidRPr="00E3660B">
        <w:rPr>
          <w:rFonts w:cs="Courier New"/>
        </w:rPr>
        <w:t>.</w:t>
      </w:r>
    </w:p>
    <w:p w14:paraId="069BF828" w14:textId="77777777" w:rsidR="006127BF" w:rsidRPr="00E3660B" w:rsidRDefault="006127BF" w:rsidP="00CE7925">
      <w:pPr>
        <w:tabs>
          <w:tab w:val="right" w:leader="dot" w:pos="9360"/>
        </w:tabs>
        <w:jc w:val="both"/>
        <w:rPr>
          <w:rFonts w:cs="Courier New"/>
        </w:rPr>
      </w:pPr>
    </w:p>
    <w:p w14:paraId="77A7D4F5" w14:textId="3A1E1F78" w:rsidR="003455B2" w:rsidRPr="00E3660B" w:rsidRDefault="003455B2" w:rsidP="00CE7925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: $</w:t>
      </w:r>
      <w:r w:rsidR="00BE3B0F" w:rsidRPr="00E3660B">
        <w:rPr>
          <w:rFonts w:cs="Courier New"/>
        </w:rPr>
        <w:t>50</w:t>
      </w:r>
      <w:r w:rsidRPr="00E3660B">
        <w:rPr>
          <w:rFonts w:cs="Courier New"/>
        </w:rPr>
        <w:t>k</w:t>
      </w:r>
    </w:p>
    <w:p w14:paraId="0973071F" w14:textId="1CE4D55B" w:rsidR="003455B2" w:rsidRPr="00E3660B" w:rsidRDefault="003455B2" w:rsidP="00CE7925">
      <w:pPr>
        <w:tabs>
          <w:tab w:val="right" w:leader="dot" w:pos="9360"/>
        </w:tabs>
        <w:jc w:val="both"/>
        <w:rPr>
          <w:rFonts w:cs="Courier New"/>
        </w:rPr>
      </w:pPr>
    </w:p>
    <w:p w14:paraId="0E140708" w14:textId="0182AF61" w:rsidR="00977CBA" w:rsidRPr="00E3660B" w:rsidRDefault="00977CBA" w:rsidP="00977CBA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  <w:r w:rsidR="00BE3B0F" w:rsidRPr="00E3660B">
        <w:rPr>
          <w:rFonts w:cs="Courier New"/>
        </w:rPr>
        <w:t xml:space="preserve"> None</w:t>
      </w:r>
    </w:p>
    <w:p w14:paraId="300ED25D" w14:textId="77777777" w:rsidR="001C076F" w:rsidRPr="00E3660B" w:rsidRDefault="001C076F" w:rsidP="00CE7925">
      <w:pPr>
        <w:tabs>
          <w:tab w:val="right" w:leader="dot" w:pos="9360"/>
        </w:tabs>
        <w:jc w:val="both"/>
        <w:rPr>
          <w:rFonts w:cs="Courier New"/>
        </w:rPr>
      </w:pPr>
    </w:p>
    <w:p w14:paraId="555CEF8F" w14:textId="7B1EB92E" w:rsidR="00BE3B0F" w:rsidRPr="00E3660B" w:rsidRDefault="00BE3B0F" w:rsidP="00BE3B0F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Amy DiRusso: </w:t>
      </w:r>
      <w:r w:rsidRPr="00E3660B">
        <w:rPr>
          <w:rFonts w:cs="Courier New"/>
        </w:rPr>
        <w:t>We can</w:t>
      </w:r>
      <w:r w:rsidRPr="00E3660B">
        <w:rPr>
          <w:rFonts w:cs="Courier New"/>
        </w:rPr>
        <w:t xml:space="preserve"> proceed to voting.</w:t>
      </w:r>
    </w:p>
    <w:p w14:paraId="695F1F22" w14:textId="77777777" w:rsidR="00BE3B0F" w:rsidRPr="00E3660B" w:rsidRDefault="00BE3B0F" w:rsidP="00BE3B0F">
      <w:pPr>
        <w:tabs>
          <w:tab w:val="right" w:leader="dot" w:pos="9360"/>
        </w:tabs>
        <w:jc w:val="both"/>
        <w:rPr>
          <w:rFonts w:cs="Courier New"/>
        </w:rPr>
      </w:pPr>
    </w:p>
    <w:p w14:paraId="013A418F" w14:textId="5210194A" w:rsidR="00BE3B0F" w:rsidRPr="00E3660B" w:rsidRDefault="00BE3B0F" w:rsidP="00BE3B0F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</w:t>
      </w:r>
      <w:r w:rsidR="00CD66E4" w:rsidRPr="00E3660B">
        <w:rPr>
          <w:rFonts w:cs="Courier New"/>
          <w:b/>
          <w:bCs/>
        </w:rPr>
        <w:t>9</w:t>
      </w:r>
      <w:r w:rsidRPr="00E3660B">
        <w:rPr>
          <w:rFonts w:cs="Courier New"/>
          <w:b/>
          <w:bCs/>
        </w:rPr>
        <w:t xml:space="preserve"> </w:t>
      </w:r>
      <w:r w:rsidR="007C7D0B" w:rsidRPr="00E3660B">
        <w:rPr>
          <w:rFonts w:cs="Courier New"/>
          <w:b/>
          <w:bCs/>
        </w:rPr>
        <w:t>Y</w:t>
      </w:r>
      <w:r w:rsidRPr="00E3660B">
        <w:rPr>
          <w:rFonts w:cs="Courier New"/>
          <w:b/>
          <w:bCs/>
        </w:rPr>
        <w:t xml:space="preserve">eses. </w:t>
      </w:r>
      <w:r w:rsidR="00CD66E4" w:rsidRPr="00E3660B">
        <w:rPr>
          <w:rFonts w:cs="Courier New"/>
          <w:b/>
          <w:bCs/>
        </w:rPr>
        <w:t>2 No preference</w:t>
      </w:r>
      <w:r w:rsidR="007C7D0B" w:rsidRPr="00E3660B">
        <w:rPr>
          <w:rFonts w:cs="Courier New"/>
          <w:b/>
          <w:bCs/>
        </w:rPr>
        <w:t xml:space="preserve">. </w:t>
      </w:r>
      <w:r w:rsidRPr="00E3660B">
        <w:rPr>
          <w:rFonts w:cs="Courier New"/>
          <w:b/>
          <w:bCs/>
        </w:rPr>
        <w:t xml:space="preserve">This item passes. </w:t>
      </w:r>
    </w:p>
    <w:p w14:paraId="2ABB19C9" w14:textId="23B6B075" w:rsidR="00914377" w:rsidRPr="00E3660B" w:rsidRDefault="00914377" w:rsidP="00CE7925">
      <w:pPr>
        <w:tabs>
          <w:tab w:val="right" w:leader="dot" w:pos="9360"/>
        </w:tabs>
        <w:jc w:val="both"/>
        <w:rPr>
          <w:rFonts w:cs="Courier New"/>
        </w:rPr>
      </w:pPr>
    </w:p>
    <w:p w14:paraId="1ACDA5A3" w14:textId="78FF6252" w:rsidR="00597A89" w:rsidRPr="00E3660B" w:rsidRDefault="00597A89" w:rsidP="001068B5">
      <w:pPr>
        <w:tabs>
          <w:tab w:val="right" w:leader="dot" w:pos="9360"/>
        </w:tabs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>Enhancement</w:t>
      </w:r>
      <w:r w:rsidR="001068B5" w:rsidRPr="00E3660B">
        <w:rPr>
          <w:rFonts w:cs="Courier New"/>
          <w:b/>
          <w:bCs/>
        </w:rPr>
        <w:t xml:space="preserve"> </w:t>
      </w:r>
      <w:r w:rsidRPr="00E3660B">
        <w:rPr>
          <w:rFonts w:cs="Courier New"/>
          <w:b/>
          <w:bCs/>
        </w:rPr>
        <w:t xml:space="preserve">#11: </w:t>
      </w:r>
      <w:r w:rsidR="00715896" w:rsidRPr="00E3660B">
        <w:rPr>
          <w:rFonts w:cs="Courier New"/>
          <w:b/>
          <w:bCs/>
        </w:rPr>
        <w:t>SG</w:t>
      </w:r>
      <w:r w:rsidR="00811BE5" w:rsidRPr="00E3660B">
        <w:rPr>
          <w:rFonts w:cs="Courier New"/>
          <w:b/>
          <w:bCs/>
        </w:rPr>
        <w:t>-5386 - RPG Email Contains Incompatible Line Returns</w:t>
      </w:r>
    </w:p>
    <w:p w14:paraId="5A09FAC9" w14:textId="54C1C52A" w:rsidR="00811BE5" w:rsidRPr="00E3660B" w:rsidRDefault="00737D1E" w:rsidP="00792B9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Tucker Brown</w:t>
      </w:r>
      <w:r w:rsidR="00792B9D" w:rsidRPr="00E3660B">
        <w:rPr>
          <w:rFonts w:cs="Courier New"/>
        </w:rPr>
        <w:t>: Right now there are templates for the emails</w:t>
      </w:r>
      <w:r w:rsidR="002635DE" w:rsidRPr="00E3660B">
        <w:rPr>
          <w:rFonts w:cs="Courier New"/>
        </w:rPr>
        <w:t xml:space="preserve">. They allow information to go out, but depending </w:t>
      </w:r>
      <w:r w:rsidR="005F1FF2" w:rsidRPr="00E3660B">
        <w:rPr>
          <w:rFonts w:cs="Courier New"/>
        </w:rPr>
        <w:t>on the client that you are using and how it supports particular line returns</w:t>
      </w:r>
      <w:r w:rsidR="0046559C" w:rsidRPr="00E3660B">
        <w:rPr>
          <w:rFonts w:cs="Courier New"/>
        </w:rPr>
        <w:t>, mayb</w:t>
      </w:r>
      <w:r w:rsidR="00115A70" w:rsidRPr="00E3660B">
        <w:rPr>
          <w:rFonts w:cs="Courier New"/>
        </w:rPr>
        <w:t>e</w:t>
      </w:r>
      <w:r w:rsidR="0046559C" w:rsidRPr="00E3660B">
        <w:rPr>
          <w:rFonts w:cs="Courier New"/>
        </w:rPr>
        <w:t xml:space="preserve"> it ends up like the one on the left </w:t>
      </w:r>
      <w:r w:rsidR="0098035A" w:rsidRPr="00E3660B">
        <w:rPr>
          <w:rFonts w:cs="Courier New"/>
        </w:rPr>
        <w:t xml:space="preserve">(graphic on slide) </w:t>
      </w:r>
      <w:r w:rsidR="0046559C" w:rsidRPr="00E3660B">
        <w:rPr>
          <w:rFonts w:cs="Courier New"/>
        </w:rPr>
        <w:t>where it gets all crushed together</w:t>
      </w:r>
      <w:r w:rsidR="0069224B" w:rsidRPr="00E3660B">
        <w:rPr>
          <w:rFonts w:cs="Courier New"/>
        </w:rPr>
        <w:t>.</w:t>
      </w:r>
      <w:r w:rsidR="00115A70" w:rsidRPr="00E3660B">
        <w:rPr>
          <w:rFonts w:cs="Courier New"/>
        </w:rPr>
        <w:t xml:space="preserve"> </w:t>
      </w:r>
      <w:r w:rsidR="0069224B" w:rsidRPr="00E3660B">
        <w:rPr>
          <w:rFonts w:cs="Courier New"/>
        </w:rPr>
        <w:t xml:space="preserve">Or it may end up like the one on the right </w:t>
      </w:r>
      <w:r w:rsidR="00115A70" w:rsidRPr="00E3660B">
        <w:rPr>
          <w:rFonts w:cs="Courier New"/>
        </w:rPr>
        <w:t xml:space="preserve">(graphic on slide) </w:t>
      </w:r>
      <w:r w:rsidR="0069224B" w:rsidRPr="00E3660B">
        <w:rPr>
          <w:rFonts w:cs="Courier New"/>
        </w:rPr>
        <w:t xml:space="preserve">where the line and character returns are correct, but </w:t>
      </w:r>
      <w:r w:rsidR="00872CD9" w:rsidRPr="00E3660B">
        <w:rPr>
          <w:rFonts w:cs="Courier New"/>
        </w:rPr>
        <w:t xml:space="preserve">it’s essentially a text based email. Nothing particularly special about it. </w:t>
      </w:r>
    </w:p>
    <w:p w14:paraId="5145CBE9" w14:textId="4B9D137D" w:rsidR="00B42D99" w:rsidRPr="00E3660B" w:rsidRDefault="00B42D99" w:rsidP="00792B9D">
      <w:pPr>
        <w:tabs>
          <w:tab w:val="right" w:leader="dot" w:pos="9360"/>
        </w:tabs>
        <w:jc w:val="both"/>
        <w:rPr>
          <w:rFonts w:cs="Courier New"/>
        </w:rPr>
      </w:pPr>
    </w:p>
    <w:p w14:paraId="64016E89" w14:textId="782E1478" w:rsidR="00B42D99" w:rsidRPr="00E3660B" w:rsidRDefault="00B42D99" w:rsidP="00792B9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he request here is to make them essentially </w:t>
      </w:r>
      <w:r w:rsidR="00ED7619" w:rsidRPr="00E3660B">
        <w:rPr>
          <w:rFonts w:cs="Courier New"/>
        </w:rPr>
        <w:t>look a little bit better</w:t>
      </w:r>
      <w:r w:rsidR="006C2862" w:rsidRPr="00E3660B">
        <w:rPr>
          <w:rFonts w:cs="Courier New"/>
        </w:rPr>
        <w:t>. The email template would be modified to use HTML</w:t>
      </w:r>
      <w:r w:rsidR="00DF3D55" w:rsidRPr="00E3660B">
        <w:rPr>
          <w:rFonts w:cs="Courier New"/>
        </w:rPr>
        <w:t xml:space="preserve"> to be able to do more editing styles similar to the Executive Notifications</w:t>
      </w:r>
      <w:r w:rsidR="00DD0909">
        <w:rPr>
          <w:rFonts w:cs="Courier New"/>
        </w:rPr>
        <w:t>.</w:t>
      </w:r>
      <w:r w:rsidR="006E1AD2" w:rsidRPr="00E3660B">
        <w:rPr>
          <w:rFonts w:cs="Courier New"/>
        </w:rPr>
        <w:t xml:space="preserve"> So, text sizing, italics, bold, underline, </w:t>
      </w:r>
      <w:r w:rsidR="0074122D" w:rsidRPr="00E3660B">
        <w:rPr>
          <w:rFonts w:cs="Courier New"/>
        </w:rPr>
        <w:t>justifications. Th</w:t>
      </w:r>
      <w:r w:rsidR="00C6568F" w:rsidRPr="00E3660B">
        <w:rPr>
          <w:rFonts w:cs="Courier New"/>
        </w:rPr>
        <w:t>e</w:t>
      </w:r>
      <w:r w:rsidR="0074122D" w:rsidRPr="00E3660B">
        <w:rPr>
          <w:rFonts w:cs="Courier New"/>
        </w:rPr>
        <w:t xml:space="preserve"> example on the right </w:t>
      </w:r>
      <w:r w:rsidR="0074122D" w:rsidRPr="00E3660B">
        <w:rPr>
          <w:rFonts w:cs="Courier New"/>
        </w:rPr>
        <w:t>(graphic on slide)</w:t>
      </w:r>
      <w:r w:rsidR="0074122D" w:rsidRPr="00E3660B">
        <w:rPr>
          <w:rFonts w:cs="Courier New"/>
        </w:rPr>
        <w:t xml:space="preserve"> shows a grid format. </w:t>
      </w:r>
      <w:r w:rsidR="00076095" w:rsidRPr="00E3660B">
        <w:rPr>
          <w:rFonts w:cs="Courier New"/>
        </w:rPr>
        <w:t>The content is still going to be based on</w:t>
      </w:r>
      <w:r w:rsidR="00C6568F" w:rsidRPr="00E3660B">
        <w:rPr>
          <w:rFonts w:cs="Courier New"/>
        </w:rPr>
        <w:t xml:space="preserve"> you getting the fields from</w:t>
      </w:r>
      <w:r w:rsidR="00076095" w:rsidRPr="00E3660B">
        <w:rPr>
          <w:rFonts w:cs="Courier New"/>
        </w:rPr>
        <w:t xml:space="preserve"> Event Management and putting the</w:t>
      </w:r>
      <w:r w:rsidR="007E5468" w:rsidRPr="00E3660B">
        <w:rPr>
          <w:rFonts w:cs="Courier New"/>
        </w:rPr>
        <w:t>m into the</w:t>
      </w:r>
      <w:r w:rsidR="00076095" w:rsidRPr="00E3660B">
        <w:rPr>
          <w:rFonts w:cs="Courier New"/>
        </w:rPr>
        <w:t xml:space="preserve"> right </w:t>
      </w:r>
      <w:r w:rsidR="007E5468" w:rsidRPr="00E3660B">
        <w:rPr>
          <w:rFonts w:cs="Courier New"/>
        </w:rPr>
        <w:t>spots</w:t>
      </w:r>
      <w:r w:rsidR="00076095" w:rsidRPr="00E3660B">
        <w:rPr>
          <w:rFonts w:cs="Courier New"/>
        </w:rPr>
        <w:t xml:space="preserve"> </w:t>
      </w:r>
      <w:r w:rsidR="007E5468" w:rsidRPr="00E3660B">
        <w:rPr>
          <w:rFonts w:cs="Courier New"/>
        </w:rPr>
        <w:t>in there, but the structure</w:t>
      </w:r>
      <w:r w:rsidR="006E5330" w:rsidRPr="00E3660B">
        <w:rPr>
          <w:rFonts w:cs="Courier New"/>
        </w:rPr>
        <w:t xml:space="preserve"> is largely going to be dependent on HTML, which should render for everyone a whole lot better</w:t>
      </w:r>
      <w:r w:rsidR="00F54A3D" w:rsidRPr="00E3660B">
        <w:rPr>
          <w:rFonts w:cs="Courier New"/>
        </w:rPr>
        <w:t xml:space="preserve"> in terms of line returns and things like that. But would</w:t>
      </w:r>
      <w:r w:rsidR="00033229" w:rsidRPr="00E3660B">
        <w:rPr>
          <w:rFonts w:cs="Courier New"/>
        </w:rPr>
        <w:t xml:space="preserve"> also</w:t>
      </w:r>
      <w:r w:rsidR="00F54A3D" w:rsidRPr="00E3660B">
        <w:rPr>
          <w:rFonts w:cs="Courier New"/>
        </w:rPr>
        <w:t xml:space="preserve"> give you a lot more flexible options on how to present that information</w:t>
      </w:r>
      <w:r w:rsidR="00AE1D61" w:rsidRPr="00E3660B">
        <w:rPr>
          <w:rFonts w:cs="Courier New"/>
        </w:rPr>
        <w:t xml:space="preserve"> to people. It would still be a standard template. You would still have the default template for emails</w:t>
      </w:r>
      <w:r w:rsidR="00033229" w:rsidRPr="00E3660B">
        <w:rPr>
          <w:rFonts w:cs="Courier New"/>
        </w:rPr>
        <w:t xml:space="preserve">. You’d still get to do individual emails per event type. </w:t>
      </w:r>
      <w:r w:rsidR="003A6851" w:rsidRPr="00E3660B">
        <w:rPr>
          <w:rFonts w:cs="Courier New"/>
        </w:rPr>
        <w:t xml:space="preserve">So the template format and what you can set the template on is not changing, just </w:t>
      </w:r>
      <w:r w:rsidR="00DC42F6" w:rsidRPr="00E3660B">
        <w:rPr>
          <w:rFonts w:cs="Courier New"/>
        </w:rPr>
        <w:t>how you’re making the template look is really all that is changing here.</w:t>
      </w:r>
      <w:r w:rsidR="003A6851" w:rsidRPr="00E3660B">
        <w:rPr>
          <w:rFonts w:cs="Courier New"/>
        </w:rPr>
        <w:t xml:space="preserve"> </w:t>
      </w:r>
      <w:r w:rsidR="00CF7427" w:rsidRPr="00E3660B">
        <w:rPr>
          <w:rFonts w:cs="Courier New"/>
        </w:rPr>
        <w:t>And then sending them out, you’d see an update</w:t>
      </w:r>
      <w:r w:rsidR="004C1DE4">
        <w:rPr>
          <w:rFonts w:cs="Courier New"/>
        </w:rPr>
        <w:t>d</w:t>
      </w:r>
      <w:r w:rsidR="00CF7427" w:rsidRPr="00E3660B">
        <w:rPr>
          <w:rFonts w:cs="Courier New"/>
        </w:rPr>
        <w:t xml:space="preserve"> format for those.</w:t>
      </w:r>
    </w:p>
    <w:p w14:paraId="78C5C842" w14:textId="7ADB5F9E" w:rsidR="001068B5" w:rsidRPr="00E3660B" w:rsidRDefault="001068B5" w:rsidP="00CE7925">
      <w:pPr>
        <w:tabs>
          <w:tab w:val="right" w:leader="dot" w:pos="9360"/>
        </w:tabs>
        <w:jc w:val="both"/>
        <w:rPr>
          <w:rFonts w:cs="Courier New"/>
          <w:b/>
          <w:bCs/>
        </w:rPr>
      </w:pPr>
    </w:p>
    <w:p w14:paraId="588973C7" w14:textId="5E24750B" w:rsidR="00737D1E" w:rsidRPr="00E3660B" w:rsidRDefault="00737D1E" w:rsidP="00737D1E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: $</w:t>
      </w:r>
      <w:r w:rsidR="0000413F" w:rsidRPr="00E3660B">
        <w:rPr>
          <w:rFonts w:cs="Courier New"/>
        </w:rPr>
        <w:t>29</w:t>
      </w:r>
      <w:r w:rsidRPr="00E3660B">
        <w:rPr>
          <w:rFonts w:cs="Courier New"/>
        </w:rPr>
        <w:t>k</w:t>
      </w:r>
    </w:p>
    <w:p w14:paraId="2C2B86B1" w14:textId="77777777" w:rsidR="00737D1E" w:rsidRPr="00E3660B" w:rsidRDefault="00737D1E" w:rsidP="00737D1E">
      <w:pPr>
        <w:tabs>
          <w:tab w:val="right" w:leader="dot" w:pos="9360"/>
        </w:tabs>
        <w:jc w:val="both"/>
        <w:rPr>
          <w:rFonts w:cs="Courier New"/>
        </w:rPr>
      </w:pPr>
    </w:p>
    <w:p w14:paraId="1CDAEF46" w14:textId="77777777" w:rsidR="00737D1E" w:rsidRPr="00E3660B" w:rsidRDefault="00737D1E" w:rsidP="00737D1E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</w:p>
    <w:p w14:paraId="0D886C0D" w14:textId="77777777" w:rsidR="006E0F1E" w:rsidRPr="00E3660B" w:rsidRDefault="006E0F1E" w:rsidP="00FB7AC9">
      <w:pPr>
        <w:pStyle w:val="ListParagraph"/>
        <w:tabs>
          <w:tab w:val="right" w:leader="dot" w:pos="9360"/>
        </w:tabs>
        <w:jc w:val="both"/>
        <w:rPr>
          <w:rFonts w:cs="Courier New"/>
        </w:rPr>
      </w:pPr>
    </w:p>
    <w:p w14:paraId="65AFE6B6" w14:textId="4D016A40" w:rsidR="0000413F" w:rsidRPr="00E3660B" w:rsidRDefault="0000413F" w:rsidP="0000413F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Amy DiRusso: </w:t>
      </w:r>
      <w:r w:rsidRPr="00E3660B">
        <w:rPr>
          <w:rFonts w:cs="Courier New"/>
        </w:rPr>
        <w:t>Hea</w:t>
      </w:r>
      <w:r w:rsidR="00251723" w:rsidRPr="00E3660B">
        <w:rPr>
          <w:rFonts w:cs="Courier New"/>
        </w:rPr>
        <w:t>r</w:t>
      </w:r>
      <w:r w:rsidRPr="00E3660B">
        <w:rPr>
          <w:rFonts w:cs="Courier New"/>
        </w:rPr>
        <w:t>ing none, w</w:t>
      </w:r>
      <w:r w:rsidRPr="00E3660B">
        <w:rPr>
          <w:rFonts w:cs="Courier New"/>
        </w:rPr>
        <w:t>e can proceed to vot</w:t>
      </w:r>
      <w:r w:rsidRPr="00E3660B">
        <w:rPr>
          <w:rFonts w:cs="Courier New"/>
        </w:rPr>
        <w:t>e</w:t>
      </w:r>
      <w:r w:rsidRPr="00E3660B">
        <w:rPr>
          <w:rFonts w:cs="Courier New"/>
        </w:rPr>
        <w:t>.</w:t>
      </w:r>
    </w:p>
    <w:p w14:paraId="2832BFDE" w14:textId="77777777" w:rsidR="0000413F" w:rsidRPr="00E3660B" w:rsidRDefault="0000413F" w:rsidP="0000413F">
      <w:pPr>
        <w:tabs>
          <w:tab w:val="right" w:leader="dot" w:pos="9360"/>
        </w:tabs>
        <w:jc w:val="both"/>
        <w:rPr>
          <w:rFonts w:cs="Courier New"/>
        </w:rPr>
      </w:pPr>
    </w:p>
    <w:p w14:paraId="3DF762C4" w14:textId="07783E6C" w:rsidR="0000413F" w:rsidRPr="00E3660B" w:rsidRDefault="0000413F" w:rsidP="0000413F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9 Yeses. </w:t>
      </w:r>
      <w:r w:rsidR="00C018AA" w:rsidRPr="00E3660B">
        <w:rPr>
          <w:rFonts w:cs="Courier New"/>
          <w:b/>
          <w:bCs/>
        </w:rPr>
        <w:t>1 No. 1</w:t>
      </w:r>
      <w:r w:rsidRPr="00E3660B">
        <w:rPr>
          <w:rFonts w:cs="Courier New"/>
          <w:b/>
          <w:bCs/>
        </w:rPr>
        <w:t xml:space="preserve"> No preference. This item passes. </w:t>
      </w:r>
    </w:p>
    <w:p w14:paraId="47D01787" w14:textId="134D81A0" w:rsidR="0057163E" w:rsidRPr="00E3660B" w:rsidRDefault="00811BE5" w:rsidP="0057163E">
      <w:pPr>
        <w:tabs>
          <w:tab w:val="right" w:leader="dot" w:pos="9360"/>
        </w:tabs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lastRenderedPageBreak/>
        <w:t>Enhancement #1</w:t>
      </w:r>
      <w:r w:rsidR="0057163E" w:rsidRPr="00E3660B">
        <w:rPr>
          <w:rFonts w:cs="Courier New"/>
          <w:b/>
          <w:bCs/>
        </w:rPr>
        <w:t>2</w:t>
      </w:r>
      <w:r w:rsidRPr="00E3660B">
        <w:rPr>
          <w:rFonts w:cs="Courier New"/>
          <w:b/>
          <w:bCs/>
        </w:rPr>
        <w:t xml:space="preserve">: </w:t>
      </w:r>
      <w:r w:rsidR="0057163E" w:rsidRPr="00E3660B">
        <w:rPr>
          <w:rFonts w:cs="Courier New"/>
          <w:b/>
          <w:bCs/>
        </w:rPr>
        <w:t>SG-4941 - Emails for Device Issues</w:t>
      </w:r>
    </w:p>
    <w:p w14:paraId="5D544F61" w14:textId="77777777" w:rsidR="00467AE6" w:rsidRDefault="00811BE5" w:rsidP="00C018AA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>Tucker Brown</w:t>
      </w:r>
      <w:r w:rsidR="00C018AA" w:rsidRPr="00E3660B">
        <w:rPr>
          <w:rFonts w:cs="Courier New"/>
        </w:rPr>
        <w:t xml:space="preserve">: </w:t>
      </w:r>
      <w:r w:rsidR="001C7AE3" w:rsidRPr="00E3660B">
        <w:rPr>
          <w:rFonts w:cs="Courier New"/>
        </w:rPr>
        <w:t xml:space="preserve">The intent here is to allow the system to </w:t>
      </w:r>
      <w:r w:rsidR="00A06BF6" w:rsidRPr="00E3660B">
        <w:rPr>
          <w:rFonts w:cs="Courier New"/>
        </w:rPr>
        <w:t>detect</w:t>
      </w:r>
      <w:r w:rsidR="001C7AE3" w:rsidRPr="00E3660B">
        <w:rPr>
          <w:rFonts w:cs="Courier New"/>
        </w:rPr>
        <w:t xml:space="preserve"> large-scale device</w:t>
      </w:r>
      <w:r w:rsidR="00CF7139" w:rsidRPr="00E3660B">
        <w:rPr>
          <w:rFonts w:cs="Courier New"/>
        </w:rPr>
        <w:t xml:space="preserve"> outages</w:t>
      </w:r>
      <w:r w:rsidR="00CE4100" w:rsidRPr="00E3660B">
        <w:rPr>
          <w:rFonts w:cs="Courier New"/>
        </w:rPr>
        <w:t>, depending on what you actually want to define as large. The idea here is users can define a device group, and it can be an</w:t>
      </w:r>
      <w:r w:rsidR="00CF7139" w:rsidRPr="00E3660B">
        <w:rPr>
          <w:rFonts w:cs="Courier New"/>
        </w:rPr>
        <w:t>y</w:t>
      </w:r>
      <w:r w:rsidR="00CE4100" w:rsidRPr="00E3660B">
        <w:rPr>
          <w:rFonts w:cs="Courier New"/>
        </w:rPr>
        <w:t xml:space="preserve"> </w:t>
      </w:r>
      <w:r w:rsidR="00CF7139" w:rsidRPr="00E3660B">
        <w:rPr>
          <w:rFonts w:cs="Courier New"/>
        </w:rPr>
        <w:t>type</w:t>
      </w:r>
      <w:r w:rsidR="00CE4100" w:rsidRPr="00E3660B">
        <w:rPr>
          <w:rFonts w:cs="Courier New"/>
        </w:rPr>
        <w:t xml:space="preserve"> of devices</w:t>
      </w:r>
      <w:r w:rsidR="001F1AE4" w:rsidRPr="00E3660B">
        <w:rPr>
          <w:rFonts w:cs="Courier New"/>
        </w:rPr>
        <w:t>, DMS, CCTV, however you want to assign that group together</w:t>
      </w:r>
      <w:r w:rsidR="00CE4100" w:rsidRPr="00E3660B">
        <w:rPr>
          <w:rFonts w:cs="Courier New"/>
        </w:rPr>
        <w:t>.</w:t>
      </w:r>
      <w:r w:rsidR="005247C6" w:rsidRPr="00E3660B">
        <w:rPr>
          <w:rFonts w:cs="Courier New"/>
        </w:rPr>
        <w:t xml:space="preserve"> Essentially anything with a device status – failed, </w:t>
      </w:r>
      <w:r w:rsidR="008D597E" w:rsidRPr="00E3660B">
        <w:rPr>
          <w:rFonts w:cs="Courier New"/>
        </w:rPr>
        <w:t xml:space="preserve">active, </w:t>
      </w:r>
      <w:r w:rsidR="005247C6" w:rsidRPr="00E3660B">
        <w:rPr>
          <w:rFonts w:cs="Courier New"/>
        </w:rPr>
        <w:t>error, out of service</w:t>
      </w:r>
      <w:r w:rsidR="008D597E" w:rsidRPr="00E3660B">
        <w:rPr>
          <w:rFonts w:cs="Courier New"/>
        </w:rPr>
        <w:t>, that</w:t>
      </w:r>
      <w:r w:rsidR="005247C6" w:rsidRPr="00E3660B">
        <w:rPr>
          <w:rFonts w:cs="Courier New"/>
        </w:rPr>
        <w:t xml:space="preserve"> type </w:t>
      </w:r>
      <w:r w:rsidR="008D597E" w:rsidRPr="00E3660B">
        <w:rPr>
          <w:rFonts w:cs="Courier New"/>
        </w:rPr>
        <w:t xml:space="preserve">of </w:t>
      </w:r>
      <w:r w:rsidR="005247C6" w:rsidRPr="00E3660B">
        <w:rPr>
          <w:rFonts w:cs="Courier New"/>
        </w:rPr>
        <w:t xml:space="preserve">stuff. </w:t>
      </w:r>
      <w:r w:rsidR="00872CB3" w:rsidRPr="00E3660B">
        <w:rPr>
          <w:rFonts w:cs="Courier New"/>
        </w:rPr>
        <w:t>Anything with that type of status you’d be able to group together</w:t>
      </w:r>
      <w:r w:rsidR="00C17E18" w:rsidRPr="00E3660B">
        <w:rPr>
          <w:rFonts w:cs="Courier New"/>
        </w:rPr>
        <w:t xml:space="preserve"> in terms of defining this group.</w:t>
      </w:r>
      <w:r w:rsidR="00872CB3" w:rsidRPr="00E3660B">
        <w:rPr>
          <w:rFonts w:cs="Courier New"/>
        </w:rPr>
        <w:t xml:space="preserve"> </w:t>
      </w:r>
    </w:p>
    <w:p w14:paraId="7BCC6857" w14:textId="77777777" w:rsidR="00467AE6" w:rsidRDefault="00467AE6" w:rsidP="00C018AA">
      <w:pPr>
        <w:tabs>
          <w:tab w:val="right" w:leader="dot" w:pos="9360"/>
        </w:tabs>
        <w:rPr>
          <w:rFonts w:cs="Courier New"/>
        </w:rPr>
      </w:pPr>
    </w:p>
    <w:p w14:paraId="439BF9F9" w14:textId="3BD1DE7D" w:rsidR="00811BE5" w:rsidRPr="00E3660B" w:rsidRDefault="00C17E18" w:rsidP="00C018AA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>A</w:t>
      </w:r>
      <w:r w:rsidR="00872CB3" w:rsidRPr="00E3660B">
        <w:rPr>
          <w:rFonts w:cs="Courier New"/>
        </w:rPr>
        <w:t xml:space="preserve">nd </w:t>
      </w:r>
      <w:r w:rsidRPr="00E3660B">
        <w:rPr>
          <w:rFonts w:cs="Courier New"/>
        </w:rPr>
        <w:t xml:space="preserve">then you would </w:t>
      </w:r>
      <w:r w:rsidR="00872CB3" w:rsidRPr="00E3660B">
        <w:rPr>
          <w:rFonts w:cs="Courier New"/>
        </w:rPr>
        <w:t>set a</w:t>
      </w:r>
      <w:r w:rsidRPr="00E3660B">
        <w:rPr>
          <w:rFonts w:cs="Courier New"/>
        </w:rPr>
        <w:t xml:space="preserve"> percentage</w:t>
      </w:r>
      <w:r w:rsidR="00872CB3" w:rsidRPr="00E3660B">
        <w:rPr>
          <w:rFonts w:cs="Courier New"/>
        </w:rPr>
        <w:t xml:space="preserve"> </w:t>
      </w:r>
      <w:r w:rsidRPr="00E3660B">
        <w:rPr>
          <w:rFonts w:cs="Courier New"/>
        </w:rPr>
        <w:t>threshold</w:t>
      </w:r>
      <w:r w:rsidR="001A5A8E" w:rsidRPr="00E3660B">
        <w:rPr>
          <w:rFonts w:cs="Courier New"/>
        </w:rPr>
        <w:t xml:space="preserve"> to say that if x number or x percentage of these devices enter a failed state</w:t>
      </w:r>
      <w:r w:rsidR="00087A5D" w:rsidRPr="00E3660B">
        <w:rPr>
          <w:rFonts w:cs="Courier New"/>
        </w:rPr>
        <w:t xml:space="preserve"> at any given time</w:t>
      </w:r>
      <w:r w:rsidR="001A5A8E" w:rsidRPr="00E3660B">
        <w:rPr>
          <w:rFonts w:cs="Courier New"/>
        </w:rPr>
        <w:t xml:space="preserve">, that </w:t>
      </w:r>
      <w:r w:rsidR="00087A5D" w:rsidRPr="00E3660B">
        <w:rPr>
          <w:rFonts w:cs="Courier New"/>
        </w:rPr>
        <w:t xml:space="preserve">would cause it to be in an alert state. Options </w:t>
      </w:r>
      <w:r w:rsidR="00604CC8" w:rsidRPr="00E3660B">
        <w:rPr>
          <w:rFonts w:cs="Courier New"/>
        </w:rPr>
        <w:t>for this</w:t>
      </w:r>
      <w:r w:rsidR="00131714">
        <w:rPr>
          <w:rFonts w:cs="Courier New"/>
        </w:rPr>
        <w:t xml:space="preserve"> - </w:t>
      </w:r>
      <w:r w:rsidR="00604CC8" w:rsidRPr="00E3660B">
        <w:rPr>
          <w:rFonts w:cs="Courier New"/>
        </w:rPr>
        <w:t>you’d get an option to add an alarm for that condition, so something that pops up</w:t>
      </w:r>
      <w:r w:rsidR="006150E3" w:rsidRPr="00E3660B">
        <w:rPr>
          <w:rFonts w:cs="Courier New"/>
        </w:rPr>
        <w:t xml:space="preserve"> for the operators</w:t>
      </w:r>
      <w:r w:rsidR="00604CC8" w:rsidRPr="00E3660B">
        <w:rPr>
          <w:rFonts w:cs="Courier New"/>
        </w:rPr>
        <w:t>.</w:t>
      </w:r>
      <w:r w:rsidR="006150E3" w:rsidRPr="00E3660B">
        <w:rPr>
          <w:rFonts w:cs="Courier New"/>
        </w:rPr>
        <w:t xml:space="preserve"> But you could also potentially assign it to an email group</w:t>
      </w:r>
      <w:r w:rsidR="00B83957" w:rsidRPr="00E3660B">
        <w:rPr>
          <w:rFonts w:cs="Courier New"/>
        </w:rPr>
        <w:t xml:space="preserve">. We have email groups in Event Management. </w:t>
      </w:r>
      <w:r w:rsidR="00580B05" w:rsidRPr="00E3660B">
        <w:rPr>
          <w:rFonts w:cs="Courier New"/>
        </w:rPr>
        <w:t xml:space="preserve">Or single contacts, or however you want to set that up. </w:t>
      </w:r>
      <w:r w:rsidR="006C2788" w:rsidRPr="00E3660B">
        <w:rPr>
          <w:rFonts w:cs="Courier New"/>
        </w:rPr>
        <w:t>So, essentially set it up as email groups</w:t>
      </w:r>
      <w:r w:rsidR="00BF4762">
        <w:rPr>
          <w:rFonts w:cs="Courier New"/>
        </w:rPr>
        <w:t>,</w:t>
      </w:r>
      <w:r w:rsidR="006C2788" w:rsidRPr="00E3660B">
        <w:rPr>
          <w:rFonts w:cs="Courier New"/>
        </w:rPr>
        <w:t xml:space="preserve"> or set it up to go to operators, or both. And when that condition occurs, </w:t>
      </w:r>
      <w:r w:rsidR="006E5D6C" w:rsidRPr="00E3660B">
        <w:rPr>
          <w:rFonts w:cs="Courier New"/>
        </w:rPr>
        <w:t xml:space="preserve">you’re going to get an email or a notification about that. </w:t>
      </w:r>
    </w:p>
    <w:p w14:paraId="64504F02" w14:textId="77F3EB05" w:rsidR="006E5D6C" w:rsidRPr="00E3660B" w:rsidRDefault="006E5D6C" w:rsidP="00C018AA">
      <w:pPr>
        <w:tabs>
          <w:tab w:val="right" w:leader="dot" w:pos="9360"/>
        </w:tabs>
        <w:rPr>
          <w:rFonts w:cs="Courier New"/>
        </w:rPr>
      </w:pPr>
    </w:p>
    <w:p w14:paraId="638C2336" w14:textId="7D12315D" w:rsidR="006E5D6C" w:rsidRPr="00E3660B" w:rsidRDefault="006E5D6C" w:rsidP="00C018AA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There was also a request that if you </w:t>
      </w:r>
      <w:r w:rsidR="0046696D" w:rsidRPr="00E3660B">
        <w:rPr>
          <w:rFonts w:cs="Courier New"/>
        </w:rPr>
        <w:t xml:space="preserve">create this group and then decide that for some x amount of time </w:t>
      </w:r>
      <w:r w:rsidR="003E76EC" w:rsidRPr="00E3660B">
        <w:rPr>
          <w:rFonts w:cs="Courier New"/>
        </w:rPr>
        <w:t>you</w:t>
      </w:r>
      <w:r w:rsidR="0046696D" w:rsidRPr="00E3660B">
        <w:rPr>
          <w:rFonts w:cs="Courier New"/>
        </w:rPr>
        <w:t xml:space="preserve"> don’t want to see aler</w:t>
      </w:r>
      <w:r w:rsidR="003E76EC" w:rsidRPr="00E3660B">
        <w:rPr>
          <w:rFonts w:cs="Courier New"/>
        </w:rPr>
        <w:t xml:space="preserve">ts, that you would be able to turn off notifications </w:t>
      </w:r>
      <w:r w:rsidR="00200E2F" w:rsidRPr="00E3660B">
        <w:rPr>
          <w:rFonts w:cs="Courier New"/>
        </w:rPr>
        <w:t>for that group, so you would not see them any time they met that threshold</w:t>
      </w:r>
      <w:r w:rsidR="00E87218" w:rsidRPr="00E3660B">
        <w:rPr>
          <w:rFonts w:cs="Courier New"/>
        </w:rPr>
        <w:t>; it just wouldn’t alert. You can set it</w:t>
      </w:r>
      <w:r w:rsidR="00524BD0" w:rsidRPr="00E3660B">
        <w:rPr>
          <w:rFonts w:cs="Courier New"/>
        </w:rPr>
        <w:t xml:space="preserve"> up, turn </w:t>
      </w:r>
      <w:r w:rsidR="00E87218" w:rsidRPr="00E3660B">
        <w:rPr>
          <w:rFonts w:cs="Courier New"/>
        </w:rPr>
        <w:t>them on</w:t>
      </w:r>
      <w:r w:rsidR="00524BD0" w:rsidRPr="00E3660B">
        <w:rPr>
          <w:rFonts w:cs="Courier New"/>
        </w:rPr>
        <w:t xml:space="preserve">, or if you have problems, turn </w:t>
      </w:r>
      <w:r w:rsidR="00E87218" w:rsidRPr="00E3660B">
        <w:rPr>
          <w:rFonts w:cs="Courier New"/>
        </w:rPr>
        <w:t>individual groups off</w:t>
      </w:r>
      <w:r w:rsidR="00DF06B5" w:rsidRPr="00E3660B">
        <w:rPr>
          <w:rFonts w:cs="Courier New"/>
        </w:rPr>
        <w:t xml:space="preserve"> and not be able to send on those</w:t>
      </w:r>
      <w:r w:rsidR="00E87218" w:rsidRPr="00E3660B">
        <w:rPr>
          <w:rFonts w:cs="Courier New"/>
        </w:rPr>
        <w:t xml:space="preserve">. </w:t>
      </w:r>
    </w:p>
    <w:p w14:paraId="3DFCC0F6" w14:textId="248360BB" w:rsidR="00DF06B5" w:rsidRPr="00E3660B" w:rsidRDefault="00DF06B5" w:rsidP="00C018AA">
      <w:pPr>
        <w:tabs>
          <w:tab w:val="right" w:leader="dot" w:pos="9360"/>
        </w:tabs>
        <w:rPr>
          <w:rFonts w:cs="Courier New"/>
        </w:rPr>
      </w:pPr>
    </w:p>
    <w:p w14:paraId="5F22A4B9" w14:textId="4270B218" w:rsidR="00DF06B5" w:rsidRPr="00E3660B" w:rsidRDefault="00DF06B5" w:rsidP="00C018AA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>This one does get a little more interesting because we are now monitoring device status</w:t>
      </w:r>
      <w:r w:rsidR="00A71ACF" w:rsidRPr="00E3660B">
        <w:rPr>
          <w:rFonts w:cs="Courier New"/>
        </w:rPr>
        <w:t xml:space="preserve"> over multiple subsystems, so </w:t>
      </w:r>
      <w:r w:rsidR="000464C7" w:rsidRPr="00E3660B">
        <w:rPr>
          <w:rFonts w:cs="Courier New"/>
        </w:rPr>
        <w:t xml:space="preserve">they’ve kind of got to be grouped together. It’s kind of a newer concept for </w:t>
      </w:r>
      <w:r w:rsidR="00E95E67" w:rsidRPr="00E3660B">
        <w:rPr>
          <w:rFonts w:cs="Courier New"/>
        </w:rPr>
        <w:t>this system, but could lead to some good behaviors, as well.</w:t>
      </w:r>
    </w:p>
    <w:p w14:paraId="51D19D33" w14:textId="77777777" w:rsidR="00811BE5" w:rsidRPr="00E3660B" w:rsidRDefault="00811BE5" w:rsidP="00811BE5">
      <w:pPr>
        <w:tabs>
          <w:tab w:val="right" w:leader="dot" w:pos="9360"/>
        </w:tabs>
        <w:jc w:val="both"/>
        <w:rPr>
          <w:rFonts w:cs="Courier New"/>
          <w:b/>
          <w:bCs/>
        </w:rPr>
      </w:pPr>
    </w:p>
    <w:p w14:paraId="71887BE6" w14:textId="6FAD2A8D" w:rsidR="00811BE5" w:rsidRPr="00E3660B" w:rsidRDefault="00811BE5" w:rsidP="00811BE5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: $</w:t>
      </w:r>
      <w:r w:rsidR="00E95E67" w:rsidRPr="00E3660B">
        <w:rPr>
          <w:rFonts w:cs="Courier New"/>
        </w:rPr>
        <w:t>50</w:t>
      </w:r>
      <w:r w:rsidRPr="00E3660B">
        <w:rPr>
          <w:rFonts w:cs="Courier New"/>
        </w:rPr>
        <w:t>k</w:t>
      </w:r>
    </w:p>
    <w:p w14:paraId="1C06269C" w14:textId="77777777" w:rsidR="00811BE5" w:rsidRPr="00E3660B" w:rsidRDefault="00811BE5" w:rsidP="00811BE5">
      <w:pPr>
        <w:tabs>
          <w:tab w:val="right" w:leader="dot" w:pos="9360"/>
        </w:tabs>
        <w:jc w:val="both"/>
        <w:rPr>
          <w:rFonts w:cs="Courier New"/>
        </w:rPr>
      </w:pPr>
    </w:p>
    <w:p w14:paraId="3303F27C" w14:textId="61464561" w:rsidR="00811BE5" w:rsidRPr="00E3660B" w:rsidRDefault="00811BE5" w:rsidP="00811BE5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</w:p>
    <w:p w14:paraId="5FE07247" w14:textId="2FB3BFE5" w:rsidR="00E95E67" w:rsidRPr="00E3660B" w:rsidRDefault="00E95E67" w:rsidP="00811BE5">
      <w:pPr>
        <w:tabs>
          <w:tab w:val="right" w:leader="dot" w:pos="9360"/>
        </w:tabs>
        <w:jc w:val="both"/>
        <w:rPr>
          <w:rFonts w:cs="Courier New"/>
        </w:rPr>
      </w:pPr>
    </w:p>
    <w:p w14:paraId="1DD59227" w14:textId="20BC423B" w:rsidR="00E95E67" w:rsidRPr="00E3660B" w:rsidRDefault="00E95E67" w:rsidP="00811BE5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Eric Gordin: </w:t>
      </w:r>
      <w:r w:rsidR="00DD2CFE" w:rsidRPr="00E3660B">
        <w:rPr>
          <w:rFonts w:cs="Courier New"/>
        </w:rPr>
        <w:t xml:space="preserve">What I was wondering about, and maybe it’s already been fleshed out in SSUG, </w:t>
      </w:r>
      <w:r w:rsidR="007653DF" w:rsidRPr="00E3660B">
        <w:rPr>
          <w:rFonts w:cs="Courier New"/>
        </w:rPr>
        <w:t xml:space="preserve">is I know a lot of our agencies </w:t>
      </w:r>
      <w:r w:rsidR="00DD2CFE" w:rsidRPr="00E3660B">
        <w:rPr>
          <w:rFonts w:cs="Courier New"/>
        </w:rPr>
        <w:t xml:space="preserve"> </w:t>
      </w:r>
      <w:r w:rsidR="007653DF" w:rsidRPr="00E3660B">
        <w:rPr>
          <w:rFonts w:cs="Courier New"/>
        </w:rPr>
        <w:t xml:space="preserve">already monitor the network </w:t>
      </w:r>
      <w:r w:rsidR="00912C6A" w:rsidRPr="00E3660B">
        <w:rPr>
          <w:rFonts w:cs="Courier New"/>
        </w:rPr>
        <w:t xml:space="preserve">itself, and probably already receive emails when a switch </w:t>
      </w:r>
      <w:r w:rsidR="00C0156E" w:rsidRPr="00E3660B">
        <w:rPr>
          <w:rFonts w:cs="Courier New"/>
        </w:rPr>
        <w:t>has an issue</w:t>
      </w:r>
      <w:r w:rsidR="002A1545">
        <w:rPr>
          <w:rFonts w:cs="Courier New"/>
        </w:rPr>
        <w:t>,</w:t>
      </w:r>
      <w:r w:rsidR="00C0156E" w:rsidRPr="00E3660B">
        <w:rPr>
          <w:rFonts w:cs="Courier New"/>
        </w:rPr>
        <w:t xml:space="preserve"> or something like that. So we are now going to receive more emails for an outage.</w:t>
      </w:r>
      <w:r w:rsidR="00D41F06" w:rsidRPr="00E3660B">
        <w:rPr>
          <w:rFonts w:cs="Courier New"/>
        </w:rPr>
        <w:t xml:space="preserve"> I just want to make sure everyone knows what we might be dealing with. And have we talked about at which device levels we want to use this at?</w:t>
      </w:r>
    </w:p>
    <w:p w14:paraId="0B612469" w14:textId="28BE8904" w:rsidR="00F5273B" w:rsidRPr="00E3660B" w:rsidRDefault="00F5273B" w:rsidP="00811BE5">
      <w:pPr>
        <w:tabs>
          <w:tab w:val="right" w:leader="dot" w:pos="9360"/>
        </w:tabs>
        <w:jc w:val="both"/>
        <w:rPr>
          <w:rFonts w:cs="Courier New"/>
        </w:rPr>
      </w:pPr>
    </w:p>
    <w:p w14:paraId="309B3320" w14:textId="06A321E4" w:rsidR="00F5273B" w:rsidRPr="00E3660B" w:rsidRDefault="00F5273B" w:rsidP="00811BE5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ucker Brown: I can’t answer the first one, but we did discuss </w:t>
      </w:r>
      <w:r w:rsidR="00276E0E" w:rsidRPr="00E3660B">
        <w:rPr>
          <w:rFonts w:cs="Courier New"/>
        </w:rPr>
        <w:t>device</w:t>
      </w:r>
      <w:r w:rsidR="00201226" w:rsidRPr="00E3660B">
        <w:rPr>
          <w:rFonts w:cs="Courier New"/>
        </w:rPr>
        <w:t xml:space="preserve"> levels</w:t>
      </w:r>
      <w:r w:rsidR="00276E0E" w:rsidRPr="00E3660B">
        <w:rPr>
          <w:rFonts w:cs="Courier New"/>
        </w:rPr>
        <w:t>.</w:t>
      </w:r>
      <w:r w:rsidR="001C1C87" w:rsidRPr="00E3660B">
        <w:rPr>
          <w:rFonts w:cs="Courier New"/>
        </w:rPr>
        <w:t xml:space="preserve"> </w:t>
      </w:r>
      <w:r w:rsidR="00276E0E" w:rsidRPr="00E3660B">
        <w:rPr>
          <w:rFonts w:cs="Courier New"/>
        </w:rPr>
        <w:t>A</w:t>
      </w:r>
      <w:r w:rsidR="00201226" w:rsidRPr="00E3660B">
        <w:rPr>
          <w:rFonts w:cs="Courier New"/>
        </w:rPr>
        <w:t>re you talking about the types of devices we would monitor</w:t>
      </w:r>
      <w:r w:rsidR="00276E0E" w:rsidRPr="00E3660B">
        <w:rPr>
          <w:rFonts w:cs="Courier New"/>
        </w:rPr>
        <w:t>?</w:t>
      </w:r>
      <w:r w:rsidR="00201226" w:rsidRPr="00E3660B">
        <w:rPr>
          <w:rFonts w:cs="Courier New"/>
        </w:rPr>
        <w:t xml:space="preserve"> </w:t>
      </w:r>
    </w:p>
    <w:p w14:paraId="397A4149" w14:textId="77777777" w:rsidR="00811BE5" w:rsidRPr="00E3660B" w:rsidRDefault="00811BE5" w:rsidP="00811BE5">
      <w:pPr>
        <w:pStyle w:val="ListParagraph"/>
        <w:tabs>
          <w:tab w:val="right" w:leader="dot" w:pos="9360"/>
        </w:tabs>
        <w:jc w:val="both"/>
        <w:rPr>
          <w:rFonts w:cs="Courier New"/>
        </w:rPr>
      </w:pPr>
    </w:p>
    <w:p w14:paraId="5BBEB091" w14:textId="69187B3E" w:rsidR="00276E0E" w:rsidRPr="00E3660B" w:rsidRDefault="00276E0E" w:rsidP="007E74E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Eric Gordin: </w:t>
      </w:r>
      <w:r w:rsidRPr="00E3660B">
        <w:rPr>
          <w:rFonts w:cs="Courier New"/>
        </w:rPr>
        <w:t>Yes.</w:t>
      </w:r>
    </w:p>
    <w:p w14:paraId="6B3CE352" w14:textId="77777777" w:rsidR="00276E0E" w:rsidRPr="00E3660B" w:rsidRDefault="00276E0E" w:rsidP="007E74E6">
      <w:pPr>
        <w:tabs>
          <w:tab w:val="right" w:leader="dot" w:pos="9360"/>
        </w:tabs>
        <w:jc w:val="both"/>
        <w:rPr>
          <w:rFonts w:cs="Courier New"/>
        </w:rPr>
      </w:pPr>
    </w:p>
    <w:p w14:paraId="3B185A90" w14:textId="3D7C1DF9" w:rsidR="00276E0E" w:rsidRPr="00E3660B" w:rsidRDefault="00276E0E" w:rsidP="007E74E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ucker Brown: </w:t>
      </w:r>
      <w:r w:rsidR="001C1C87" w:rsidRPr="00E3660B">
        <w:rPr>
          <w:rFonts w:cs="Courier New"/>
        </w:rPr>
        <w:t>We talked about it that any device type could be put in the group as long as it has a status.</w:t>
      </w:r>
      <w:r w:rsidRPr="00E3660B">
        <w:rPr>
          <w:rFonts w:cs="Courier New"/>
        </w:rPr>
        <w:t xml:space="preserve"> </w:t>
      </w:r>
      <w:r w:rsidR="001C1C87" w:rsidRPr="00E3660B">
        <w:rPr>
          <w:rFonts w:cs="Courier New"/>
        </w:rPr>
        <w:t xml:space="preserve">And </w:t>
      </w:r>
      <w:r w:rsidR="00EC1F0E" w:rsidRPr="00E3660B">
        <w:rPr>
          <w:rFonts w:cs="Courier New"/>
        </w:rPr>
        <w:t>they</w:t>
      </w:r>
      <w:r w:rsidR="001C1C87" w:rsidRPr="00E3660B">
        <w:rPr>
          <w:rFonts w:cs="Courier New"/>
        </w:rPr>
        <w:t xml:space="preserve"> could be mixed and matched together. So, </w:t>
      </w:r>
      <w:r w:rsidR="00EC1F0E" w:rsidRPr="00E3660B">
        <w:rPr>
          <w:rFonts w:cs="Courier New"/>
        </w:rPr>
        <w:t xml:space="preserve">I don’t know if those would be set up any particular </w:t>
      </w:r>
      <w:r w:rsidR="00DE75D8">
        <w:rPr>
          <w:rFonts w:cs="Courier New"/>
        </w:rPr>
        <w:t xml:space="preserve">way </w:t>
      </w:r>
      <w:r w:rsidR="00AA0588" w:rsidRPr="00E3660B">
        <w:rPr>
          <w:rFonts w:cs="Courier New"/>
        </w:rPr>
        <w:t>– maybe it’s area-specific rather than device-specific</w:t>
      </w:r>
      <w:r w:rsidR="001C3608">
        <w:rPr>
          <w:rFonts w:cs="Courier New"/>
        </w:rPr>
        <w:t xml:space="preserve">, </w:t>
      </w:r>
      <w:r w:rsidR="0006646C" w:rsidRPr="00E3660B">
        <w:rPr>
          <w:rFonts w:cs="Courier New"/>
        </w:rPr>
        <w:t>or however you want to set those up</w:t>
      </w:r>
      <w:r w:rsidR="001C3608">
        <w:rPr>
          <w:rFonts w:cs="Courier New"/>
        </w:rPr>
        <w:t>.</w:t>
      </w:r>
      <w:r w:rsidR="0006646C" w:rsidRPr="00E3660B">
        <w:rPr>
          <w:rFonts w:cs="Courier New"/>
        </w:rPr>
        <w:t xml:space="preserve"> It was supposed to be </w:t>
      </w:r>
      <w:r w:rsidR="001158E1" w:rsidRPr="00E3660B">
        <w:rPr>
          <w:rFonts w:cs="Courier New"/>
        </w:rPr>
        <w:t>flexible to allow any case you wanted</w:t>
      </w:r>
      <w:r w:rsidR="001C3608">
        <w:rPr>
          <w:rFonts w:cs="Courier New"/>
        </w:rPr>
        <w:t>.</w:t>
      </w:r>
      <w:r w:rsidR="001158E1" w:rsidRPr="00E3660B">
        <w:rPr>
          <w:rFonts w:cs="Courier New"/>
        </w:rPr>
        <w:t xml:space="preserve"> I’ll let someone else </w:t>
      </w:r>
      <w:r w:rsidR="001158E1" w:rsidRPr="00E3660B">
        <w:rPr>
          <w:rFonts w:cs="Courier New"/>
        </w:rPr>
        <w:lastRenderedPageBreak/>
        <w:t>chime in on other monitoring tools they may have</w:t>
      </w:r>
      <w:r w:rsidR="00F8398B" w:rsidRPr="00E3660B">
        <w:rPr>
          <w:rFonts w:cs="Courier New"/>
        </w:rPr>
        <w:t>. As far as I remember, I don’t recall that coming up at the SSUG.</w:t>
      </w:r>
      <w:r w:rsidR="00B924DE" w:rsidRPr="00E3660B">
        <w:rPr>
          <w:rFonts w:cs="Courier New"/>
        </w:rPr>
        <w:t xml:space="preserve"> But I’ll throw that out to everyone, as well.</w:t>
      </w:r>
    </w:p>
    <w:p w14:paraId="52BFD50A" w14:textId="3ED5C636" w:rsidR="00EC1F0E" w:rsidRPr="00E3660B" w:rsidRDefault="00EC1F0E" w:rsidP="007E74E6">
      <w:pPr>
        <w:tabs>
          <w:tab w:val="right" w:leader="dot" w:pos="9360"/>
        </w:tabs>
        <w:jc w:val="both"/>
        <w:rPr>
          <w:rFonts w:cs="Courier New"/>
        </w:rPr>
      </w:pPr>
    </w:p>
    <w:p w14:paraId="72319B0C" w14:textId="340270BD" w:rsidR="00B924DE" w:rsidRPr="00E3660B" w:rsidRDefault="00B924DE" w:rsidP="007E74E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Eric Gordin: </w:t>
      </w:r>
      <w:r w:rsidRPr="00E3660B">
        <w:rPr>
          <w:rFonts w:cs="Courier New"/>
        </w:rPr>
        <w:t>Follow-up quest</w:t>
      </w:r>
      <w:r w:rsidR="00365636" w:rsidRPr="00E3660B">
        <w:rPr>
          <w:rFonts w:cs="Courier New"/>
        </w:rPr>
        <w:t>i</w:t>
      </w:r>
      <w:r w:rsidRPr="00E3660B">
        <w:rPr>
          <w:rFonts w:cs="Courier New"/>
        </w:rPr>
        <w:t>on</w:t>
      </w:r>
      <w:r w:rsidR="004005FD" w:rsidRPr="00E3660B">
        <w:rPr>
          <w:rFonts w:cs="Courier New"/>
        </w:rPr>
        <w:t xml:space="preserve">. </w:t>
      </w:r>
      <w:r w:rsidR="00365636" w:rsidRPr="00E3660B">
        <w:rPr>
          <w:rFonts w:cs="Courier New"/>
        </w:rPr>
        <w:t xml:space="preserve">This is for if </w:t>
      </w:r>
      <w:r w:rsidR="007E26EC" w:rsidRPr="00E3660B">
        <w:rPr>
          <w:rFonts w:cs="Courier New"/>
        </w:rPr>
        <w:t>a</w:t>
      </w:r>
      <w:r w:rsidR="00365636" w:rsidRPr="00E3660B">
        <w:rPr>
          <w:rFonts w:cs="Courier New"/>
        </w:rPr>
        <w:t xml:space="preserve"> device </w:t>
      </w:r>
      <w:r w:rsidR="007E26EC" w:rsidRPr="00E3660B">
        <w:rPr>
          <w:rFonts w:cs="Courier New"/>
        </w:rPr>
        <w:t xml:space="preserve">or a group of devices </w:t>
      </w:r>
      <w:r w:rsidR="00365636" w:rsidRPr="00E3660B">
        <w:rPr>
          <w:rFonts w:cs="Courier New"/>
        </w:rPr>
        <w:t>loses connectivity to SunGuide. That’s really the issue, right?</w:t>
      </w:r>
    </w:p>
    <w:p w14:paraId="0D850114" w14:textId="77777777" w:rsidR="00365636" w:rsidRPr="00E3660B" w:rsidRDefault="00365636" w:rsidP="007E74E6">
      <w:pPr>
        <w:tabs>
          <w:tab w:val="right" w:leader="dot" w:pos="9360"/>
        </w:tabs>
        <w:jc w:val="both"/>
        <w:rPr>
          <w:rFonts w:cs="Courier New"/>
        </w:rPr>
      </w:pPr>
    </w:p>
    <w:p w14:paraId="0F93B068" w14:textId="1F193315" w:rsidR="00B924DE" w:rsidRPr="00E3660B" w:rsidRDefault="0075230A" w:rsidP="007E74E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Tucker Brown: </w:t>
      </w:r>
      <w:r w:rsidRPr="00E3660B">
        <w:rPr>
          <w:rFonts w:cs="Courier New"/>
        </w:rPr>
        <w:t xml:space="preserve">Correct, we are only monitoring poll cycles, </w:t>
      </w:r>
      <w:r w:rsidR="00512605" w:rsidRPr="00E3660B">
        <w:rPr>
          <w:rFonts w:cs="Courier New"/>
        </w:rPr>
        <w:t xml:space="preserve">or if we have a direct connect to a device, we’re monitoring it. </w:t>
      </w:r>
      <w:r w:rsidR="009A2C5E" w:rsidRPr="00E3660B">
        <w:rPr>
          <w:rFonts w:cs="Courier New"/>
        </w:rPr>
        <w:t xml:space="preserve">It’s if SunGuide no longer has access to </w:t>
      </w:r>
      <w:r w:rsidR="00C868FB" w:rsidRPr="00E3660B">
        <w:rPr>
          <w:rFonts w:cs="Courier New"/>
        </w:rPr>
        <w:t>communications with that</w:t>
      </w:r>
      <w:r w:rsidR="009A2C5E" w:rsidRPr="00E3660B">
        <w:rPr>
          <w:rFonts w:cs="Courier New"/>
        </w:rPr>
        <w:t xml:space="preserve"> device</w:t>
      </w:r>
      <w:r w:rsidR="001C3608">
        <w:rPr>
          <w:rFonts w:cs="Courier New"/>
        </w:rPr>
        <w:t>.</w:t>
      </w:r>
    </w:p>
    <w:p w14:paraId="18617339" w14:textId="6D8E1AE9" w:rsidR="00C868FB" w:rsidRPr="00E3660B" w:rsidRDefault="00C868FB" w:rsidP="007E74E6">
      <w:pPr>
        <w:tabs>
          <w:tab w:val="right" w:leader="dot" w:pos="9360"/>
        </w:tabs>
        <w:jc w:val="both"/>
        <w:rPr>
          <w:rFonts w:cs="Courier New"/>
        </w:rPr>
      </w:pPr>
    </w:p>
    <w:p w14:paraId="1A0F242B" w14:textId="79487F54" w:rsidR="00A24ABD" w:rsidRPr="00E3660B" w:rsidRDefault="00A24ABD" w:rsidP="00A24ABD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Eric Gordin: </w:t>
      </w:r>
      <w:r w:rsidRPr="00E3660B">
        <w:rPr>
          <w:rFonts w:cs="Courier New"/>
        </w:rPr>
        <w:t>Okay. I’ll let others chime in. Thank you.</w:t>
      </w:r>
    </w:p>
    <w:p w14:paraId="486D4095" w14:textId="77777777" w:rsidR="00A24ABD" w:rsidRPr="00E3660B" w:rsidRDefault="00A24ABD" w:rsidP="007E74E6">
      <w:pPr>
        <w:tabs>
          <w:tab w:val="right" w:leader="dot" w:pos="9360"/>
        </w:tabs>
        <w:jc w:val="both"/>
        <w:rPr>
          <w:rFonts w:cs="Courier New"/>
        </w:rPr>
      </w:pPr>
    </w:p>
    <w:p w14:paraId="7FAB483D" w14:textId="4D341903" w:rsidR="00C868FB" w:rsidRPr="00E3660B" w:rsidRDefault="00C868FB" w:rsidP="007E74E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John Hope: </w:t>
      </w:r>
      <w:r w:rsidR="0014291C" w:rsidRPr="00E3660B">
        <w:rPr>
          <w:rFonts w:cs="Courier New"/>
        </w:rPr>
        <w:t xml:space="preserve">Eric, </w:t>
      </w:r>
      <w:r w:rsidR="00774518" w:rsidRPr="00E3660B">
        <w:rPr>
          <w:rFonts w:cs="Courier New"/>
        </w:rPr>
        <w:t>n</w:t>
      </w:r>
      <w:r w:rsidR="00943914" w:rsidRPr="00E3660B">
        <w:rPr>
          <w:rFonts w:cs="Courier New"/>
        </w:rPr>
        <w:t xml:space="preserve">etwork outages may be one cause of </w:t>
      </w:r>
      <w:r w:rsidR="00D65478" w:rsidRPr="00E3660B">
        <w:rPr>
          <w:rFonts w:cs="Courier New"/>
        </w:rPr>
        <w:t xml:space="preserve">multiple devices going down, </w:t>
      </w:r>
      <w:r w:rsidR="006B2BA7" w:rsidRPr="00E3660B">
        <w:rPr>
          <w:rFonts w:cs="Courier New"/>
        </w:rPr>
        <w:t xml:space="preserve">but there could also be network disconnections, </w:t>
      </w:r>
      <w:r w:rsidR="00A64688" w:rsidRPr="00E3660B">
        <w:rPr>
          <w:rFonts w:cs="Courier New"/>
        </w:rPr>
        <w:t xml:space="preserve">that </w:t>
      </w:r>
      <w:r w:rsidR="00431C37" w:rsidRPr="00E3660B">
        <w:rPr>
          <w:rFonts w:cs="Courier New"/>
        </w:rPr>
        <w:t>may</w:t>
      </w:r>
      <w:r w:rsidR="00A64688" w:rsidRPr="00E3660B">
        <w:rPr>
          <w:rFonts w:cs="Courier New"/>
        </w:rPr>
        <w:t xml:space="preserve"> not </w:t>
      </w:r>
      <w:r w:rsidR="00431C37" w:rsidRPr="00E3660B">
        <w:rPr>
          <w:rFonts w:cs="Courier New"/>
        </w:rPr>
        <w:t xml:space="preserve">be </w:t>
      </w:r>
      <w:r w:rsidR="00A64688" w:rsidRPr="00E3660B">
        <w:rPr>
          <w:rFonts w:cs="Courier New"/>
        </w:rPr>
        <w:t xml:space="preserve">monitored or be alerted upon, especially </w:t>
      </w:r>
      <w:r w:rsidR="00C62CB8" w:rsidRPr="00E3660B">
        <w:rPr>
          <w:rFonts w:cs="Courier New"/>
        </w:rPr>
        <w:t>i</w:t>
      </w:r>
      <w:r w:rsidR="00A64688" w:rsidRPr="00E3660B">
        <w:rPr>
          <w:rFonts w:cs="Courier New"/>
        </w:rPr>
        <w:t xml:space="preserve">f </w:t>
      </w:r>
      <w:r w:rsidR="00C62CB8" w:rsidRPr="00E3660B">
        <w:rPr>
          <w:rFonts w:cs="Courier New"/>
        </w:rPr>
        <w:t>y</w:t>
      </w:r>
      <w:r w:rsidR="00A64688" w:rsidRPr="00E3660B">
        <w:rPr>
          <w:rFonts w:cs="Courier New"/>
        </w:rPr>
        <w:t>ou have multiple</w:t>
      </w:r>
      <w:r w:rsidR="00C62CB8" w:rsidRPr="00E3660B">
        <w:rPr>
          <w:rFonts w:cs="Courier New"/>
        </w:rPr>
        <w:t xml:space="preserve"> networks talking to each other. Like in District 5 there are a lot of local agencies that </w:t>
      </w:r>
      <w:r w:rsidR="00774518" w:rsidRPr="00E3660B">
        <w:rPr>
          <w:rFonts w:cs="Courier New"/>
        </w:rPr>
        <w:t>connect and</w:t>
      </w:r>
      <w:r w:rsidR="00D87B24" w:rsidRPr="00E3660B">
        <w:rPr>
          <w:rFonts w:cs="Courier New"/>
        </w:rPr>
        <w:t xml:space="preserve"> share their devices</w:t>
      </w:r>
      <w:r w:rsidR="00506B35" w:rsidRPr="00E3660B">
        <w:rPr>
          <w:rFonts w:cs="Courier New"/>
        </w:rPr>
        <w:t xml:space="preserve"> with the District 5 system, and occasionally we may have a disconnection from </w:t>
      </w:r>
      <w:r w:rsidR="00B40338" w:rsidRPr="00E3660B">
        <w:rPr>
          <w:rFonts w:cs="Courier New"/>
        </w:rPr>
        <w:t xml:space="preserve">one to the other which may or may not </w:t>
      </w:r>
      <w:r w:rsidR="008346B2" w:rsidRPr="00E3660B">
        <w:rPr>
          <w:rFonts w:cs="Courier New"/>
        </w:rPr>
        <w:t xml:space="preserve">actually </w:t>
      </w:r>
      <w:r w:rsidR="00B40338" w:rsidRPr="00E3660B">
        <w:rPr>
          <w:rFonts w:cs="Courier New"/>
        </w:rPr>
        <w:t>be captured</w:t>
      </w:r>
      <w:r w:rsidR="008346B2" w:rsidRPr="00E3660B">
        <w:rPr>
          <w:rFonts w:cs="Courier New"/>
        </w:rPr>
        <w:t xml:space="preserve"> by our monitoring tools.</w:t>
      </w:r>
    </w:p>
    <w:p w14:paraId="7898344B" w14:textId="77777777" w:rsidR="0075230A" w:rsidRPr="00E3660B" w:rsidRDefault="0075230A" w:rsidP="007E74E6">
      <w:pPr>
        <w:tabs>
          <w:tab w:val="right" w:leader="dot" w:pos="9360"/>
        </w:tabs>
        <w:jc w:val="both"/>
        <w:rPr>
          <w:rFonts w:cs="Courier New"/>
        </w:rPr>
      </w:pPr>
    </w:p>
    <w:p w14:paraId="1CE719FE" w14:textId="31820960" w:rsidR="00774518" w:rsidRPr="00E3660B" w:rsidRDefault="00774518" w:rsidP="00774518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Eric Gordin: </w:t>
      </w:r>
      <w:r w:rsidRPr="00E3660B">
        <w:rPr>
          <w:rFonts w:cs="Courier New"/>
        </w:rPr>
        <w:t>Thanks, John.</w:t>
      </w:r>
      <w:r w:rsidR="005A2F79" w:rsidRPr="00E3660B">
        <w:rPr>
          <w:rFonts w:cs="Courier New"/>
        </w:rPr>
        <w:t xml:space="preserve"> Yes,</w:t>
      </w:r>
      <w:r w:rsidRPr="00E3660B">
        <w:rPr>
          <w:rFonts w:cs="Courier New"/>
        </w:rPr>
        <w:t xml:space="preserve"> I </w:t>
      </w:r>
      <w:r w:rsidR="00FC697E" w:rsidRPr="00E3660B">
        <w:rPr>
          <w:rFonts w:cs="Courier New"/>
        </w:rPr>
        <w:t>just wanted to ge</w:t>
      </w:r>
      <w:r w:rsidR="008D5776" w:rsidRPr="00E3660B">
        <w:rPr>
          <w:rFonts w:cs="Courier New"/>
        </w:rPr>
        <w:t xml:space="preserve">t a bigger picture understanding of </w:t>
      </w:r>
      <w:r w:rsidR="005A2F79" w:rsidRPr="00E3660B">
        <w:rPr>
          <w:rFonts w:cs="Courier New"/>
        </w:rPr>
        <w:t xml:space="preserve">what </w:t>
      </w:r>
      <w:r w:rsidR="008D5776" w:rsidRPr="00E3660B">
        <w:rPr>
          <w:rFonts w:cs="Courier New"/>
        </w:rPr>
        <w:t>this</w:t>
      </w:r>
      <w:r w:rsidR="005A2F79" w:rsidRPr="00E3660B">
        <w:rPr>
          <w:rFonts w:cs="Courier New"/>
        </w:rPr>
        <w:t xml:space="preserve"> was about</w:t>
      </w:r>
      <w:r w:rsidR="008D5776" w:rsidRPr="00E3660B">
        <w:rPr>
          <w:rFonts w:cs="Courier New"/>
        </w:rPr>
        <w:t>. Thank you.</w:t>
      </w:r>
    </w:p>
    <w:p w14:paraId="7D067D50" w14:textId="77777777" w:rsidR="00774518" w:rsidRPr="00E3660B" w:rsidRDefault="00774518" w:rsidP="007E74E6">
      <w:pPr>
        <w:tabs>
          <w:tab w:val="right" w:leader="dot" w:pos="9360"/>
        </w:tabs>
        <w:jc w:val="both"/>
        <w:rPr>
          <w:rFonts w:cs="Courier New"/>
        </w:rPr>
      </w:pPr>
    </w:p>
    <w:p w14:paraId="62768302" w14:textId="0BC0FC91" w:rsidR="007E74E6" w:rsidRPr="00E3660B" w:rsidRDefault="007E74E6" w:rsidP="007E74E6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Amy DiRusso: </w:t>
      </w:r>
      <w:r w:rsidR="00251723" w:rsidRPr="00E3660B">
        <w:rPr>
          <w:rFonts w:cs="Courier New"/>
        </w:rPr>
        <w:t>If there are no more questions</w:t>
      </w:r>
      <w:r w:rsidRPr="00E3660B">
        <w:rPr>
          <w:rFonts w:cs="Courier New"/>
        </w:rPr>
        <w:t>, we can proceed to vote.</w:t>
      </w:r>
    </w:p>
    <w:p w14:paraId="778CD8C3" w14:textId="77777777" w:rsidR="007E74E6" w:rsidRPr="00E3660B" w:rsidRDefault="007E74E6" w:rsidP="007E74E6">
      <w:pPr>
        <w:tabs>
          <w:tab w:val="right" w:leader="dot" w:pos="9360"/>
        </w:tabs>
        <w:jc w:val="both"/>
        <w:rPr>
          <w:rFonts w:cs="Courier New"/>
        </w:rPr>
      </w:pPr>
    </w:p>
    <w:p w14:paraId="7164A666" w14:textId="5C9753C4" w:rsidR="007E74E6" w:rsidRPr="00E3660B" w:rsidRDefault="007E74E6" w:rsidP="007E74E6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</w:t>
      </w:r>
      <w:r w:rsidR="00E61F24" w:rsidRPr="00E3660B">
        <w:rPr>
          <w:rFonts w:cs="Courier New"/>
          <w:b/>
          <w:bCs/>
        </w:rPr>
        <w:t>6</w:t>
      </w:r>
      <w:r w:rsidRPr="00E3660B">
        <w:rPr>
          <w:rFonts w:cs="Courier New"/>
          <w:b/>
          <w:bCs/>
        </w:rPr>
        <w:t xml:space="preserve"> Yeses. </w:t>
      </w:r>
      <w:r w:rsidR="00E61F24" w:rsidRPr="00E3660B">
        <w:rPr>
          <w:rFonts w:cs="Courier New"/>
          <w:b/>
          <w:bCs/>
        </w:rPr>
        <w:t>5</w:t>
      </w:r>
      <w:r w:rsidRPr="00E3660B">
        <w:rPr>
          <w:rFonts w:cs="Courier New"/>
          <w:b/>
          <w:bCs/>
        </w:rPr>
        <w:t xml:space="preserve"> No preference. </w:t>
      </w:r>
    </w:p>
    <w:p w14:paraId="06C098B1" w14:textId="77777777" w:rsidR="0057163E" w:rsidRPr="00E3660B" w:rsidRDefault="0057163E" w:rsidP="00811BE5">
      <w:pPr>
        <w:tabs>
          <w:tab w:val="right" w:leader="dot" w:pos="9360"/>
        </w:tabs>
        <w:rPr>
          <w:rFonts w:cs="Courier New"/>
          <w:b/>
          <w:bCs/>
        </w:rPr>
      </w:pPr>
    </w:p>
    <w:p w14:paraId="19A03A27" w14:textId="6ACE8B08" w:rsidR="00530762" w:rsidRPr="00E3660B" w:rsidRDefault="00530762" w:rsidP="00D2499A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>John Hope: Do you know if we need a certain percentage of yeses, or i</w:t>
      </w:r>
      <w:r w:rsidR="002A7C60" w:rsidRPr="00E3660B">
        <w:rPr>
          <w:rFonts w:cs="Courier New"/>
        </w:rPr>
        <w:t>s i</w:t>
      </w:r>
      <w:r w:rsidRPr="00E3660B">
        <w:rPr>
          <w:rFonts w:cs="Courier New"/>
        </w:rPr>
        <w:t>t just a majority?</w:t>
      </w:r>
    </w:p>
    <w:p w14:paraId="3897C976" w14:textId="32189906" w:rsidR="00530762" w:rsidRPr="00E3660B" w:rsidRDefault="00530762" w:rsidP="00D2499A">
      <w:pPr>
        <w:tabs>
          <w:tab w:val="right" w:leader="dot" w:pos="9360"/>
        </w:tabs>
        <w:rPr>
          <w:rFonts w:cs="Courier New"/>
        </w:rPr>
      </w:pPr>
    </w:p>
    <w:p w14:paraId="74B336E5" w14:textId="5C176B04" w:rsidR="00530762" w:rsidRPr="00E3660B" w:rsidRDefault="00530762" w:rsidP="00D2499A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Carla Holmes: It </w:t>
      </w:r>
      <w:r w:rsidR="003D4CBC" w:rsidRPr="00E3660B">
        <w:rPr>
          <w:rFonts w:cs="Courier New"/>
        </w:rPr>
        <w:t>just requires a majority.</w:t>
      </w:r>
    </w:p>
    <w:p w14:paraId="65CF5ED0" w14:textId="77777777" w:rsidR="00530762" w:rsidRPr="00E3660B" w:rsidRDefault="00530762" w:rsidP="00D2499A">
      <w:pPr>
        <w:tabs>
          <w:tab w:val="right" w:leader="dot" w:pos="9360"/>
        </w:tabs>
        <w:rPr>
          <w:rFonts w:cs="Courier New"/>
          <w:b/>
          <w:bCs/>
        </w:rPr>
      </w:pPr>
    </w:p>
    <w:p w14:paraId="5E4BD7F0" w14:textId="163A0914" w:rsidR="003D4CBC" w:rsidRPr="00E3660B" w:rsidRDefault="003D4CBC" w:rsidP="003D4CBC">
      <w:pPr>
        <w:tabs>
          <w:tab w:val="right" w:leader="dot" w:pos="9360"/>
        </w:tabs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John Hope: </w:t>
      </w:r>
      <w:r w:rsidRPr="00E3660B">
        <w:rPr>
          <w:rFonts w:cs="Courier New"/>
          <w:b/>
          <w:bCs/>
        </w:rPr>
        <w:t xml:space="preserve">Okay, so Item #12 </w:t>
      </w:r>
      <w:r w:rsidR="002A7C60" w:rsidRPr="00E3660B">
        <w:rPr>
          <w:rFonts w:cs="Courier New"/>
          <w:b/>
          <w:bCs/>
        </w:rPr>
        <w:t>p</w:t>
      </w:r>
      <w:r w:rsidRPr="00E3660B">
        <w:rPr>
          <w:rFonts w:cs="Courier New"/>
          <w:b/>
          <w:bCs/>
        </w:rPr>
        <w:t>asses.</w:t>
      </w:r>
    </w:p>
    <w:p w14:paraId="2E8352C6" w14:textId="77777777" w:rsidR="003D4CBC" w:rsidRPr="00E3660B" w:rsidRDefault="003D4CBC" w:rsidP="00D2499A">
      <w:pPr>
        <w:tabs>
          <w:tab w:val="right" w:leader="dot" w:pos="9360"/>
        </w:tabs>
        <w:rPr>
          <w:rFonts w:cs="Courier New"/>
          <w:b/>
          <w:bCs/>
        </w:rPr>
      </w:pPr>
    </w:p>
    <w:p w14:paraId="13323CBD" w14:textId="1EA802E2" w:rsidR="00D2499A" w:rsidRPr="00E3660B" w:rsidRDefault="00811BE5" w:rsidP="00D2499A">
      <w:pPr>
        <w:tabs>
          <w:tab w:val="right" w:leader="dot" w:pos="9360"/>
        </w:tabs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>Enhancement #1</w:t>
      </w:r>
      <w:r w:rsidR="0057163E" w:rsidRPr="00E3660B">
        <w:rPr>
          <w:rFonts w:cs="Courier New"/>
          <w:b/>
          <w:bCs/>
        </w:rPr>
        <w:t>3</w:t>
      </w:r>
      <w:r w:rsidRPr="00E3660B">
        <w:rPr>
          <w:rFonts w:cs="Courier New"/>
          <w:b/>
          <w:bCs/>
        </w:rPr>
        <w:t xml:space="preserve">: </w:t>
      </w:r>
      <w:r w:rsidR="00D2499A" w:rsidRPr="00E3660B">
        <w:rPr>
          <w:rFonts w:cs="Courier New"/>
          <w:b/>
          <w:bCs/>
        </w:rPr>
        <w:t xml:space="preserve">SG-5849 - New Report – Cameras that haven’t been used (Tabled from last CMB) </w:t>
      </w:r>
    </w:p>
    <w:p w14:paraId="7EB3D932" w14:textId="4A3FE866" w:rsidR="00C7029B" w:rsidRPr="00E3660B" w:rsidRDefault="00811BE5" w:rsidP="00F20C4B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>Tucker Brown</w:t>
      </w:r>
      <w:r w:rsidR="002B553B" w:rsidRPr="00E3660B">
        <w:rPr>
          <w:rFonts w:cs="Courier New"/>
        </w:rPr>
        <w:t>:</w:t>
      </w:r>
      <w:r w:rsidR="00991B58" w:rsidRPr="00E3660B">
        <w:rPr>
          <w:rFonts w:cs="Courier New"/>
        </w:rPr>
        <w:t xml:space="preserve"> </w:t>
      </w:r>
      <w:r w:rsidR="00531DD5" w:rsidRPr="00E3660B">
        <w:rPr>
          <w:rFonts w:cs="Courier New"/>
        </w:rPr>
        <w:t>This is from the last CMB. This one has to deal with cameras that people should be touching</w:t>
      </w:r>
      <w:r w:rsidR="00B075F6">
        <w:rPr>
          <w:rFonts w:cs="Courier New"/>
        </w:rPr>
        <w:t>,</w:t>
      </w:r>
      <w:r w:rsidR="00531DD5" w:rsidRPr="00E3660B">
        <w:rPr>
          <w:rFonts w:cs="Courier New"/>
        </w:rPr>
        <w:t xml:space="preserve"> but may or may not be.</w:t>
      </w:r>
      <w:r w:rsidR="0048261F" w:rsidRPr="00E3660B">
        <w:rPr>
          <w:rFonts w:cs="Courier New"/>
        </w:rPr>
        <w:t xml:space="preserve"> So we will walk through this one. Just to remind y</w:t>
      </w:r>
      <w:r w:rsidR="00F20C4B" w:rsidRPr="00E3660B">
        <w:rPr>
          <w:rFonts w:cs="Courier New"/>
        </w:rPr>
        <w:t>ou</w:t>
      </w:r>
      <w:r w:rsidR="00B075F6">
        <w:rPr>
          <w:rFonts w:cs="Courier New"/>
        </w:rPr>
        <w:t>,</w:t>
      </w:r>
      <w:r w:rsidR="00F20C4B" w:rsidRPr="00E3660B">
        <w:rPr>
          <w:rFonts w:cs="Courier New"/>
        </w:rPr>
        <w:t xml:space="preserve"> there are two components of this. There is a real-time check and a</w:t>
      </w:r>
      <w:r w:rsidR="009941AF" w:rsidRPr="00E3660B">
        <w:rPr>
          <w:rFonts w:cs="Courier New"/>
        </w:rPr>
        <w:t xml:space="preserve"> database historical check to this.</w:t>
      </w:r>
      <w:r w:rsidR="00445F06" w:rsidRPr="00E3660B">
        <w:rPr>
          <w:rFonts w:cs="Courier New"/>
        </w:rPr>
        <w:t xml:space="preserve"> It was identified that we need to track the operation of the cameras, </w:t>
      </w:r>
      <w:r w:rsidR="0028157B" w:rsidRPr="00E3660B">
        <w:rPr>
          <w:rFonts w:cs="Courier New"/>
        </w:rPr>
        <w:t>a</w:t>
      </w:r>
      <w:r w:rsidR="00445F06" w:rsidRPr="00E3660B">
        <w:rPr>
          <w:rFonts w:cs="Courier New"/>
        </w:rPr>
        <w:t xml:space="preserve">re they being PTZ’ed. </w:t>
      </w:r>
      <w:r w:rsidR="0025191B" w:rsidRPr="00E3660B">
        <w:rPr>
          <w:rFonts w:cs="Courier New"/>
        </w:rPr>
        <w:t>So each camera would have a flag here that would indicate the system should monitor it,</w:t>
      </w:r>
      <w:r w:rsidR="00B96CD0" w:rsidRPr="00E3660B">
        <w:rPr>
          <w:rFonts w:cs="Courier New"/>
        </w:rPr>
        <w:t xml:space="preserve"> and then on a configurable interval, </w:t>
      </w:r>
      <w:r w:rsidR="00152E2E" w:rsidRPr="00E3660B">
        <w:rPr>
          <w:rFonts w:cs="Courier New"/>
        </w:rPr>
        <w:t>these would be checked to make sure that someone PTZ’ed</w:t>
      </w:r>
      <w:r w:rsidR="000442EF" w:rsidRPr="00E3660B">
        <w:rPr>
          <w:rFonts w:cs="Courier New"/>
        </w:rPr>
        <w:t xml:space="preserve"> the camera within th</w:t>
      </w:r>
      <w:r w:rsidR="00C7029B" w:rsidRPr="00E3660B">
        <w:rPr>
          <w:rFonts w:cs="Courier New"/>
        </w:rPr>
        <w:t>at</w:t>
      </w:r>
      <w:r w:rsidR="000442EF" w:rsidRPr="00E3660B">
        <w:rPr>
          <w:rFonts w:cs="Courier New"/>
        </w:rPr>
        <w:t xml:space="preserve"> interval. </w:t>
      </w:r>
      <w:r w:rsidR="003E2158" w:rsidRPr="00E3660B">
        <w:rPr>
          <w:rFonts w:cs="Courier New"/>
        </w:rPr>
        <w:t>So if it were set as every hour,</w:t>
      </w:r>
      <w:r w:rsidR="00C7029B" w:rsidRPr="00E3660B">
        <w:rPr>
          <w:rFonts w:cs="Courier New"/>
        </w:rPr>
        <w:t xml:space="preserve"> </w:t>
      </w:r>
      <w:r w:rsidR="003E2158" w:rsidRPr="00E3660B">
        <w:rPr>
          <w:rFonts w:cs="Courier New"/>
        </w:rPr>
        <w:t>then some time in that hour, someone should have PTZ</w:t>
      </w:r>
      <w:r w:rsidR="00C7029B" w:rsidRPr="00E3660B">
        <w:rPr>
          <w:rFonts w:cs="Courier New"/>
        </w:rPr>
        <w:t>’</w:t>
      </w:r>
      <w:r w:rsidR="003E2158" w:rsidRPr="00E3660B">
        <w:rPr>
          <w:rFonts w:cs="Courier New"/>
        </w:rPr>
        <w:t>ed th</w:t>
      </w:r>
      <w:r w:rsidR="00C7029B" w:rsidRPr="00E3660B">
        <w:rPr>
          <w:rFonts w:cs="Courier New"/>
        </w:rPr>
        <w:t>e</w:t>
      </w:r>
      <w:r w:rsidR="003E2158" w:rsidRPr="00E3660B">
        <w:rPr>
          <w:rFonts w:cs="Courier New"/>
        </w:rPr>
        <w:t xml:space="preserve"> camera</w:t>
      </w:r>
      <w:r w:rsidR="00C7029B" w:rsidRPr="00E3660B">
        <w:rPr>
          <w:rFonts w:cs="Courier New"/>
        </w:rPr>
        <w:t xml:space="preserve"> at some point</w:t>
      </w:r>
      <w:r w:rsidR="00202147">
        <w:rPr>
          <w:rFonts w:cs="Courier New"/>
        </w:rPr>
        <w:t>.</w:t>
      </w:r>
      <w:r w:rsidR="00C7029B" w:rsidRPr="00E3660B">
        <w:rPr>
          <w:rFonts w:cs="Courier New"/>
        </w:rPr>
        <w:t xml:space="preserve"> </w:t>
      </w:r>
    </w:p>
    <w:p w14:paraId="243B1F73" w14:textId="77777777" w:rsidR="00C7029B" w:rsidRPr="00E3660B" w:rsidRDefault="00C7029B" w:rsidP="00F20C4B">
      <w:pPr>
        <w:tabs>
          <w:tab w:val="right" w:leader="dot" w:pos="9360"/>
        </w:tabs>
        <w:rPr>
          <w:rFonts w:cs="Courier New"/>
        </w:rPr>
      </w:pPr>
    </w:p>
    <w:p w14:paraId="1D6923CE" w14:textId="175A63FB" w:rsidR="009941AF" w:rsidRPr="00E3660B" w:rsidRDefault="00C7029B" w:rsidP="00F20C4B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The change </w:t>
      </w:r>
      <w:r w:rsidR="00EB6F19" w:rsidRPr="00E3660B">
        <w:rPr>
          <w:rFonts w:cs="Courier New"/>
        </w:rPr>
        <w:t>is to have the interval set up on a time of day basis</w:t>
      </w:r>
      <w:r w:rsidR="00DA2970" w:rsidRPr="00E3660B">
        <w:rPr>
          <w:rFonts w:cs="Courier New"/>
        </w:rPr>
        <w:t>, and also day of week. The period may change based on peak hours, based on weekends</w:t>
      </w:r>
      <w:r w:rsidR="00C25DE2" w:rsidRPr="00E3660B">
        <w:rPr>
          <w:rFonts w:cs="Courier New"/>
        </w:rPr>
        <w:t xml:space="preserve">. So, again, a schedule that you can configure daily, but also day of week. </w:t>
      </w:r>
      <w:r w:rsidR="00CF35B5" w:rsidRPr="00E3660B">
        <w:rPr>
          <w:rFonts w:cs="Courier New"/>
        </w:rPr>
        <w:t>The acti</w:t>
      </w:r>
      <w:r w:rsidR="003A718C" w:rsidRPr="00E3660B">
        <w:rPr>
          <w:rFonts w:cs="Courier New"/>
        </w:rPr>
        <w:t>o</w:t>
      </w:r>
      <w:r w:rsidR="00CF35B5" w:rsidRPr="00E3660B">
        <w:rPr>
          <w:rFonts w:cs="Courier New"/>
        </w:rPr>
        <w:t xml:space="preserve">ns being monitored here, they would only </w:t>
      </w:r>
      <w:r w:rsidR="00CF35B5" w:rsidRPr="00E3660B">
        <w:rPr>
          <w:rFonts w:cs="Courier New"/>
        </w:rPr>
        <w:lastRenderedPageBreak/>
        <w:t>count if they were from a user</w:t>
      </w:r>
      <w:r w:rsidR="00D41D93">
        <w:rPr>
          <w:rFonts w:cs="Courier New"/>
        </w:rPr>
        <w:t>. S</w:t>
      </w:r>
      <w:r w:rsidR="00CF35B5" w:rsidRPr="00E3660B">
        <w:rPr>
          <w:rFonts w:cs="Courier New"/>
        </w:rPr>
        <w:t>o if SAS or some other system did something to a camera</w:t>
      </w:r>
      <w:r w:rsidR="00D14F0C" w:rsidRPr="00E3660B">
        <w:rPr>
          <w:rFonts w:cs="Courier New"/>
        </w:rPr>
        <w:t>, those would not count towards actions being done that period</w:t>
      </w:r>
      <w:r w:rsidR="00B82101" w:rsidRPr="00E3660B">
        <w:rPr>
          <w:rFonts w:cs="Courier New"/>
        </w:rPr>
        <w:t xml:space="preserve">. So, it would pop up as this camera hasn’t been used. </w:t>
      </w:r>
      <w:r w:rsidR="00D14F0C" w:rsidRPr="00E3660B">
        <w:rPr>
          <w:rFonts w:cs="Courier New"/>
        </w:rPr>
        <w:t xml:space="preserve"> </w:t>
      </w:r>
    </w:p>
    <w:p w14:paraId="4F1B7B74" w14:textId="497BC4A8" w:rsidR="00314344" w:rsidRPr="00E3660B" w:rsidRDefault="00314344" w:rsidP="00F20C4B">
      <w:pPr>
        <w:tabs>
          <w:tab w:val="right" w:leader="dot" w:pos="9360"/>
        </w:tabs>
        <w:rPr>
          <w:rFonts w:cs="Courier New"/>
        </w:rPr>
      </w:pPr>
    </w:p>
    <w:p w14:paraId="2C342A16" w14:textId="19A67016" w:rsidR="00314344" w:rsidRPr="00E3660B" w:rsidRDefault="00314344" w:rsidP="00F20C4B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The </w:t>
      </w:r>
      <w:r w:rsidR="006F2D11" w:rsidRPr="00E3660B">
        <w:rPr>
          <w:rFonts w:cs="Courier New"/>
        </w:rPr>
        <w:t>things i</w:t>
      </w:r>
      <w:r w:rsidRPr="00E3660B">
        <w:rPr>
          <w:rFonts w:cs="Courier New"/>
        </w:rPr>
        <w:t>n red on</w:t>
      </w:r>
      <w:r w:rsidR="006F2D11" w:rsidRPr="00E3660B">
        <w:rPr>
          <w:rFonts w:cs="Courier New"/>
        </w:rPr>
        <w:t xml:space="preserve"> the</w:t>
      </w:r>
      <w:r w:rsidRPr="00E3660B">
        <w:rPr>
          <w:rFonts w:cs="Courier New"/>
        </w:rPr>
        <w:t xml:space="preserve"> slide is what has been changed. So, es</w:t>
      </w:r>
      <w:r w:rsidR="006F2D11" w:rsidRPr="00E3660B">
        <w:rPr>
          <w:rFonts w:cs="Courier New"/>
        </w:rPr>
        <w:t xml:space="preserve">sentially, </w:t>
      </w:r>
      <w:r w:rsidR="003A718C" w:rsidRPr="00E3660B">
        <w:rPr>
          <w:rFonts w:cs="Courier New"/>
        </w:rPr>
        <w:t xml:space="preserve">when that interval kicks off and it says let me check all the cameras, </w:t>
      </w:r>
      <w:r w:rsidR="00E50A6B" w:rsidRPr="00E3660B">
        <w:rPr>
          <w:rFonts w:cs="Courier New"/>
        </w:rPr>
        <w:t>if there were cameras that needed to be PTZ’ed a popup would appear to users</w:t>
      </w:r>
      <w:r w:rsidR="00855E9E" w:rsidRPr="00E3660B">
        <w:rPr>
          <w:rFonts w:cs="Courier New"/>
        </w:rPr>
        <w:t>. It would be permissions based, so not all users would have to see it, only the ones you really want to</w:t>
      </w:r>
      <w:r w:rsidR="00567DF6" w:rsidRPr="00E3660B">
        <w:rPr>
          <w:rFonts w:cs="Courier New"/>
        </w:rPr>
        <w:t xml:space="preserve">. It would send a list of cameras to the users and </w:t>
      </w:r>
      <w:r w:rsidR="003A18E3" w:rsidRPr="00E3660B">
        <w:rPr>
          <w:rFonts w:cs="Courier New"/>
        </w:rPr>
        <w:t xml:space="preserve">allow them to </w:t>
      </w:r>
      <w:r w:rsidR="008D100E" w:rsidRPr="00E3660B">
        <w:rPr>
          <w:rFonts w:cs="Courier New"/>
        </w:rPr>
        <w:t>view what they did wrong</w:t>
      </w:r>
      <w:r w:rsidR="006E0518">
        <w:rPr>
          <w:rFonts w:cs="Courier New"/>
        </w:rPr>
        <w:t>,</w:t>
      </w:r>
      <w:r w:rsidR="003A18E3" w:rsidRPr="00E3660B">
        <w:rPr>
          <w:rFonts w:cs="Courier New"/>
        </w:rPr>
        <w:t xml:space="preserve"> </w:t>
      </w:r>
      <w:r w:rsidR="00AE5120" w:rsidRPr="00E3660B">
        <w:rPr>
          <w:rFonts w:cs="Courier New"/>
        </w:rPr>
        <w:t xml:space="preserve">and </w:t>
      </w:r>
      <w:r w:rsidR="00567DF6" w:rsidRPr="00E3660B">
        <w:rPr>
          <w:rFonts w:cs="Courier New"/>
        </w:rPr>
        <w:t>they would be able to PTZ those for the next period.</w:t>
      </w:r>
    </w:p>
    <w:p w14:paraId="2CBAFCF5" w14:textId="1C871474" w:rsidR="00AE5120" w:rsidRPr="00E3660B" w:rsidRDefault="00AE5120" w:rsidP="00F20C4B">
      <w:pPr>
        <w:tabs>
          <w:tab w:val="right" w:leader="dot" w:pos="9360"/>
        </w:tabs>
        <w:rPr>
          <w:rFonts w:cs="Courier New"/>
        </w:rPr>
      </w:pPr>
    </w:p>
    <w:p w14:paraId="05286AA1" w14:textId="3F6C4BF8" w:rsidR="00AE5120" w:rsidRPr="00E3660B" w:rsidRDefault="00AE5120" w:rsidP="00F20C4B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>From a report</w:t>
      </w:r>
      <w:r w:rsidR="0057511B" w:rsidRPr="00E3660B">
        <w:rPr>
          <w:rFonts w:cs="Courier New"/>
        </w:rPr>
        <w:t xml:space="preserve"> standpoint, </w:t>
      </w:r>
      <w:r w:rsidRPr="00E3660B">
        <w:rPr>
          <w:rFonts w:cs="Courier New"/>
        </w:rPr>
        <w:t>we would generate a Crystal report</w:t>
      </w:r>
      <w:r w:rsidR="00C17959" w:rsidRPr="00E3660B">
        <w:rPr>
          <w:rFonts w:cs="Courier New"/>
        </w:rPr>
        <w:t>. The report would have to contain an interval</w:t>
      </w:r>
      <w:r w:rsidR="0007184E" w:rsidRPr="00E3660B">
        <w:rPr>
          <w:rFonts w:cs="Courier New"/>
        </w:rPr>
        <w:t>, meaning I want to see cameras that got moved between 8 am and 9 am</w:t>
      </w:r>
      <w:r w:rsidR="001F399C" w:rsidRPr="00E3660B">
        <w:rPr>
          <w:rFonts w:cs="Courier New"/>
        </w:rPr>
        <w:t>, and here is the group of cameras to check. So, camera groups would also have to be implemented</w:t>
      </w:r>
      <w:r w:rsidR="00C92004" w:rsidRPr="00E3660B">
        <w:rPr>
          <w:rFonts w:cs="Courier New"/>
        </w:rPr>
        <w:t xml:space="preserve">. So, those would be the parameters for the reports. And again, the actions of the SAS system or </w:t>
      </w:r>
      <w:r w:rsidR="00E97747" w:rsidRPr="00E3660B">
        <w:rPr>
          <w:rFonts w:cs="Courier New"/>
        </w:rPr>
        <w:t>other systems that would be automatically doing something to cameras would</w:t>
      </w:r>
      <w:r w:rsidR="00704DD0" w:rsidRPr="00E3660B">
        <w:rPr>
          <w:rFonts w:cs="Courier New"/>
        </w:rPr>
        <w:t>n’t be counted. So, essentially it would go through and check</w:t>
      </w:r>
      <w:r w:rsidR="007648C3" w:rsidRPr="00E3660B">
        <w:rPr>
          <w:rFonts w:cs="Courier New"/>
        </w:rPr>
        <w:t xml:space="preserve"> all of those and give you a report of what went on during this period</w:t>
      </w:r>
      <w:r w:rsidR="00296DBA">
        <w:rPr>
          <w:rFonts w:cs="Courier New"/>
        </w:rPr>
        <w:t xml:space="preserve">, </w:t>
      </w:r>
      <w:r w:rsidR="00A86E38" w:rsidRPr="00E3660B">
        <w:rPr>
          <w:rFonts w:cs="Courier New"/>
        </w:rPr>
        <w:t xml:space="preserve">of cameras that had not been PTZ’ed. </w:t>
      </w:r>
      <w:r w:rsidR="00A45D6C" w:rsidRPr="00E3660B">
        <w:rPr>
          <w:rFonts w:cs="Courier New"/>
        </w:rPr>
        <w:t>So there is</w:t>
      </w:r>
      <w:r w:rsidR="00271921">
        <w:rPr>
          <w:rFonts w:cs="Courier New"/>
        </w:rPr>
        <w:t xml:space="preserve"> </w:t>
      </w:r>
      <w:r w:rsidR="00A45D6C" w:rsidRPr="00E3660B">
        <w:rPr>
          <w:rFonts w:cs="Courier New"/>
        </w:rPr>
        <w:t>a real-time check and an historical check.</w:t>
      </w:r>
    </w:p>
    <w:p w14:paraId="1D3048B9" w14:textId="6062A95C" w:rsidR="00A45D6C" w:rsidRPr="00E3660B" w:rsidRDefault="00A45D6C" w:rsidP="00F20C4B">
      <w:pPr>
        <w:tabs>
          <w:tab w:val="right" w:leader="dot" w:pos="9360"/>
        </w:tabs>
        <w:rPr>
          <w:rFonts w:cs="Courier New"/>
        </w:rPr>
      </w:pPr>
    </w:p>
    <w:p w14:paraId="44082B8D" w14:textId="1E41D058" w:rsidR="00A45D6C" w:rsidRPr="00E3660B" w:rsidRDefault="00A45D6C" w:rsidP="00F20C4B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The biggest changes from the last time were </w:t>
      </w:r>
      <w:r w:rsidR="00471D78" w:rsidRPr="00E3660B">
        <w:rPr>
          <w:rFonts w:cs="Courier New"/>
        </w:rPr>
        <w:t>time of day and day of week type stuff and applying that to them. And then camera groups</w:t>
      </w:r>
      <w:r w:rsidR="00271921">
        <w:rPr>
          <w:rFonts w:cs="Courier New"/>
        </w:rPr>
        <w:t>,</w:t>
      </w:r>
      <w:r w:rsidR="00471D78" w:rsidRPr="00E3660B">
        <w:rPr>
          <w:rFonts w:cs="Courier New"/>
        </w:rPr>
        <w:t xml:space="preserve"> </w:t>
      </w:r>
      <w:r w:rsidR="005A281F" w:rsidRPr="00E3660B">
        <w:rPr>
          <w:rFonts w:cs="Courier New"/>
        </w:rPr>
        <w:t xml:space="preserve">specifically </w:t>
      </w:r>
      <w:r w:rsidR="00471D78" w:rsidRPr="00E3660B">
        <w:rPr>
          <w:rFonts w:cs="Courier New"/>
        </w:rPr>
        <w:t xml:space="preserve">for </w:t>
      </w:r>
      <w:r w:rsidR="00EE69C5" w:rsidRPr="00E3660B">
        <w:rPr>
          <w:rFonts w:cs="Courier New"/>
        </w:rPr>
        <w:t>historical</w:t>
      </w:r>
      <w:r w:rsidR="00471D78" w:rsidRPr="00E3660B">
        <w:rPr>
          <w:rFonts w:cs="Courier New"/>
        </w:rPr>
        <w:t xml:space="preserve"> repo</w:t>
      </w:r>
      <w:r w:rsidR="00EE69C5" w:rsidRPr="00E3660B">
        <w:rPr>
          <w:rFonts w:cs="Courier New"/>
        </w:rPr>
        <w:t>rting</w:t>
      </w:r>
      <w:r w:rsidR="005A281F" w:rsidRPr="00E3660B">
        <w:rPr>
          <w:rFonts w:cs="Courier New"/>
        </w:rPr>
        <w:t xml:space="preserve">, but also for </w:t>
      </w:r>
      <w:r w:rsidR="00A847BD" w:rsidRPr="00E3660B">
        <w:rPr>
          <w:rFonts w:cs="Courier New"/>
        </w:rPr>
        <w:t xml:space="preserve">the </w:t>
      </w:r>
      <w:r w:rsidR="00EE69C5" w:rsidRPr="00E3660B">
        <w:rPr>
          <w:rFonts w:cs="Courier New"/>
        </w:rPr>
        <w:t>real time check</w:t>
      </w:r>
      <w:r w:rsidR="00271921">
        <w:rPr>
          <w:rFonts w:cs="Courier New"/>
        </w:rPr>
        <w:t>,</w:t>
      </w:r>
      <w:r w:rsidR="00EE69C5" w:rsidRPr="00E3660B">
        <w:rPr>
          <w:rFonts w:cs="Courier New"/>
        </w:rPr>
        <w:t xml:space="preserve"> for which cameras to check</w:t>
      </w:r>
      <w:r w:rsidR="00A847BD" w:rsidRPr="00E3660B">
        <w:rPr>
          <w:rFonts w:cs="Courier New"/>
        </w:rPr>
        <w:t xml:space="preserve"> would also be done</w:t>
      </w:r>
      <w:r w:rsidR="003E6907" w:rsidRPr="00E3660B">
        <w:rPr>
          <w:rFonts w:cs="Courier New"/>
        </w:rPr>
        <w:t xml:space="preserve">. So, those are the major changes. </w:t>
      </w:r>
      <w:r w:rsidR="00983E87" w:rsidRPr="00E3660B">
        <w:rPr>
          <w:rFonts w:cs="Courier New"/>
        </w:rPr>
        <w:t>We did not vote on this last time, so we do need to vote this time.</w:t>
      </w:r>
    </w:p>
    <w:p w14:paraId="48B6A8CC" w14:textId="77777777" w:rsidR="009941AF" w:rsidRPr="00E3660B" w:rsidRDefault="009941AF" w:rsidP="00F20C4B">
      <w:pPr>
        <w:tabs>
          <w:tab w:val="right" w:leader="dot" w:pos="9360"/>
        </w:tabs>
        <w:rPr>
          <w:rFonts w:cs="Courier New"/>
        </w:rPr>
      </w:pPr>
    </w:p>
    <w:p w14:paraId="00CEC921" w14:textId="0E32DC48" w:rsidR="00811BE5" w:rsidRPr="00E3660B" w:rsidRDefault="00811BE5" w:rsidP="00811BE5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Estimate: $</w:t>
      </w:r>
      <w:r w:rsidR="00AE59B0" w:rsidRPr="00E3660B">
        <w:rPr>
          <w:rFonts w:cs="Courier New"/>
        </w:rPr>
        <w:t>36</w:t>
      </w:r>
      <w:r w:rsidRPr="00E3660B">
        <w:rPr>
          <w:rFonts w:cs="Courier New"/>
        </w:rPr>
        <w:t>k</w:t>
      </w:r>
    </w:p>
    <w:p w14:paraId="1806B601" w14:textId="77777777" w:rsidR="00811BE5" w:rsidRPr="00E3660B" w:rsidRDefault="00811BE5" w:rsidP="00811BE5">
      <w:pPr>
        <w:tabs>
          <w:tab w:val="right" w:leader="dot" w:pos="9360"/>
        </w:tabs>
        <w:jc w:val="both"/>
        <w:rPr>
          <w:rFonts w:cs="Courier New"/>
        </w:rPr>
      </w:pPr>
    </w:p>
    <w:p w14:paraId="27E5EAC9" w14:textId="77777777" w:rsidR="00271921" w:rsidRPr="00E3660B" w:rsidRDefault="00271921" w:rsidP="00271921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</w:p>
    <w:p w14:paraId="7EB6000F" w14:textId="77777777" w:rsidR="00271921" w:rsidRDefault="00271921" w:rsidP="00AE59B0">
      <w:pPr>
        <w:tabs>
          <w:tab w:val="right" w:leader="dot" w:pos="9360"/>
        </w:tabs>
        <w:jc w:val="both"/>
        <w:rPr>
          <w:rFonts w:cs="Courier New"/>
        </w:rPr>
      </w:pPr>
    </w:p>
    <w:p w14:paraId="38C1C66B" w14:textId="3A6CE5BB" w:rsidR="00AE59B0" w:rsidRPr="00E3660B" w:rsidRDefault="00AE59B0" w:rsidP="00AE59B0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my DiRusso:</w:t>
      </w:r>
      <w:r w:rsidRPr="00E3660B">
        <w:rPr>
          <w:rFonts w:cs="Courier New"/>
        </w:rPr>
        <w:t xml:space="preserve"> Hearing none</w:t>
      </w:r>
      <w:r w:rsidRPr="00E3660B">
        <w:rPr>
          <w:rFonts w:cs="Courier New"/>
        </w:rPr>
        <w:t>, we can proceed to vot</w:t>
      </w:r>
      <w:r w:rsidRPr="00E3660B">
        <w:rPr>
          <w:rFonts w:cs="Courier New"/>
        </w:rPr>
        <w:t>ing</w:t>
      </w:r>
      <w:r w:rsidRPr="00E3660B">
        <w:rPr>
          <w:rFonts w:cs="Courier New"/>
        </w:rPr>
        <w:t>.</w:t>
      </w:r>
    </w:p>
    <w:p w14:paraId="7CE5C4DE" w14:textId="77777777" w:rsidR="00AE59B0" w:rsidRPr="00E3660B" w:rsidRDefault="00AE59B0" w:rsidP="00AE59B0">
      <w:pPr>
        <w:tabs>
          <w:tab w:val="right" w:leader="dot" w:pos="9360"/>
        </w:tabs>
        <w:jc w:val="both"/>
        <w:rPr>
          <w:rFonts w:cs="Courier New"/>
        </w:rPr>
      </w:pPr>
    </w:p>
    <w:p w14:paraId="15BE7C3A" w14:textId="20C640A8" w:rsidR="00AE59B0" w:rsidRPr="00E3660B" w:rsidRDefault="00AE59B0" w:rsidP="00AE59B0">
      <w:pPr>
        <w:tabs>
          <w:tab w:val="right" w:leader="dot" w:pos="9360"/>
        </w:tabs>
        <w:jc w:val="both"/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Vote: </w:t>
      </w:r>
      <w:r w:rsidR="00A6257F" w:rsidRPr="00E3660B">
        <w:rPr>
          <w:rFonts w:cs="Courier New"/>
          <w:b/>
          <w:bCs/>
        </w:rPr>
        <w:t>7</w:t>
      </w:r>
      <w:r w:rsidRPr="00E3660B">
        <w:rPr>
          <w:rFonts w:cs="Courier New"/>
          <w:b/>
          <w:bCs/>
        </w:rPr>
        <w:t xml:space="preserve"> Yeses. </w:t>
      </w:r>
      <w:r w:rsidR="00A6257F" w:rsidRPr="00E3660B">
        <w:rPr>
          <w:rFonts w:cs="Courier New"/>
          <w:b/>
          <w:bCs/>
        </w:rPr>
        <w:t>4</w:t>
      </w:r>
      <w:r w:rsidRPr="00E3660B">
        <w:rPr>
          <w:rFonts w:cs="Courier New"/>
          <w:b/>
          <w:bCs/>
        </w:rPr>
        <w:t xml:space="preserve"> No preference. </w:t>
      </w:r>
    </w:p>
    <w:p w14:paraId="03A19925" w14:textId="77777777" w:rsidR="00C87A1E" w:rsidRPr="00E3660B" w:rsidRDefault="00C87A1E" w:rsidP="00CE7925">
      <w:pPr>
        <w:tabs>
          <w:tab w:val="right" w:leader="dot" w:pos="9360"/>
        </w:tabs>
        <w:jc w:val="both"/>
        <w:rPr>
          <w:rFonts w:cs="Courier New"/>
        </w:rPr>
      </w:pPr>
    </w:p>
    <w:p w14:paraId="57B1BC16" w14:textId="59B804EB" w:rsidR="00737D1E" w:rsidRPr="00E3660B" w:rsidRDefault="00C87A1E" w:rsidP="00CE7925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(</w:t>
      </w:r>
      <w:r w:rsidR="00976C11" w:rsidRPr="00E3660B">
        <w:rPr>
          <w:rFonts w:cs="Courier New"/>
        </w:rPr>
        <w:t>This concludes the voting items.</w:t>
      </w:r>
      <w:r w:rsidRPr="00E3660B">
        <w:rPr>
          <w:rFonts w:cs="Courier New"/>
        </w:rPr>
        <w:t>)</w:t>
      </w:r>
    </w:p>
    <w:p w14:paraId="116F5CA6" w14:textId="784212E2" w:rsidR="00976C11" w:rsidRPr="00E3660B" w:rsidRDefault="00976C11" w:rsidP="00CE7925">
      <w:pPr>
        <w:tabs>
          <w:tab w:val="right" w:leader="dot" w:pos="9360"/>
        </w:tabs>
        <w:jc w:val="both"/>
        <w:rPr>
          <w:rFonts w:cs="Courier New"/>
          <w:b/>
          <w:bCs/>
        </w:rPr>
      </w:pPr>
    </w:p>
    <w:p w14:paraId="4C50AA9D" w14:textId="77777777" w:rsidR="00E74661" w:rsidRDefault="001C4399" w:rsidP="00C87A1E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  <w:b/>
          <w:bCs/>
        </w:rPr>
        <w:t>FYI: SG-5143 - Make Chronology report be able to be generated entirely  or only in sections of interest.</w:t>
      </w:r>
      <w:r w:rsidR="00C87A1E" w:rsidRPr="00E3660B">
        <w:rPr>
          <w:rFonts w:cs="Courier New"/>
          <w:b/>
          <w:bCs/>
        </w:rPr>
        <w:t xml:space="preserve"> </w:t>
      </w:r>
      <w:r w:rsidR="00976C11" w:rsidRPr="00E3660B">
        <w:rPr>
          <w:rFonts w:cs="Courier New"/>
          <w:b/>
          <w:bCs/>
        </w:rPr>
        <w:br/>
      </w:r>
      <w:r w:rsidR="00976C11" w:rsidRPr="00E3660B">
        <w:rPr>
          <w:rFonts w:cs="Courier New"/>
        </w:rPr>
        <w:t>Tucker Brown</w:t>
      </w:r>
      <w:r w:rsidR="00C87A1E" w:rsidRPr="00E3660B">
        <w:rPr>
          <w:rFonts w:cs="Courier New"/>
        </w:rPr>
        <w:t xml:space="preserve">: </w:t>
      </w:r>
      <w:r w:rsidR="0007728A" w:rsidRPr="00E3660B">
        <w:rPr>
          <w:rFonts w:cs="Courier New"/>
        </w:rPr>
        <w:t>We actually did vote on this and it did pass. I’ll go through the enhancement</w:t>
      </w:r>
      <w:r w:rsidR="004C27D5" w:rsidRPr="00E3660B">
        <w:rPr>
          <w:rFonts w:cs="Courier New"/>
        </w:rPr>
        <w:t>.</w:t>
      </w:r>
      <w:r w:rsidR="009007A2">
        <w:rPr>
          <w:rFonts w:cs="Courier New"/>
        </w:rPr>
        <w:t xml:space="preserve"> </w:t>
      </w:r>
      <w:r w:rsidR="004C27D5" w:rsidRPr="00E3660B">
        <w:rPr>
          <w:rFonts w:cs="Courier New"/>
        </w:rPr>
        <w:t>When a user does a Chronology Report, it basically does everything</w:t>
      </w:r>
      <w:r w:rsidR="004B6B9D" w:rsidRPr="00E3660B">
        <w:rPr>
          <w:rFonts w:cs="Courier New"/>
        </w:rPr>
        <w:t xml:space="preserve"> that’s in the chronology, but the request for the enhancements was to filter down to only</w:t>
      </w:r>
      <w:r w:rsidR="009C27E7" w:rsidRPr="00E3660B">
        <w:rPr>
          <w:rFonts w:cs="Courier New"/>
        </w:rPr>
        <w:t xml:space="preserve"> a particular set of items, Like if you only want to see DMS items or whatever chronology type you are interested in. </w:t>
      </w:r>
      <w:r w:rsidR="00836EEC" w:rsidRPr="00E3660B">
        <w:rPr>
          <w:rFonts w:cs="Courier New"/>
        </w:rPr>
        <w:t>They wanted to add that functionality to the RISC Chronology Report</w:t>
      </w:r>
      <w:r w:rsidR="009007A2">
        <w:rPr>
          <w:rFonts w:cs="Courier New"/>
        </w:rPr>
        <w:t>,</w:t>
      </w:r>
      <w:r w:rsidR="00836EEC" w:rsidRPr="00E3660B">
        <w:rPr>
          <w:rFonts w:cs="Courier New"/>
        </w:rPr>
        <w:t xml:space="preserve"> as well. So essentially, the </w:t>
      </w:r>
      <w:r w:rsidR="001579BC" w:rsidRPr="00E3660B">
        <w:rPr>
          <w:rFonts w:cs="Courier New"/>
        </w:rPr>
        <w:t xml:space="preserve">ability to filter down. </w:t>
      </w:r>
    </w:p>
    <w:p w14:paraId="2E45C87C" w14:textId="77777777" w:rsidR="00E74661" w:rsidRDefault="00E74661" w:rsidP="00C87A1E">
      <w:pPr>
        <w:tabs>
          <w:tab w:val="right" w:leader="dot" w:pos="9360"/>
        </w:tabs>
        <w:rPr>
          <w:rFonts w:cs="Courier New"/>
        </w:rPr>
      </w:pPr>
    </w:p>
    <w:p w14:paraId="70D46656" w14:textId="4DAE2ECA" w:rsidR="001C4399" w:rsidRPr="00E3660B" w:rsidRDefault="001579BC" w:rsidP="00C87A1E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There was also a request for </w:t>
      </w:r>
      <w:r w:rsidR="00EF249E" w:rsidRPr="00E3660B">
        <w:rPr>
          <w:rFonts w:cs="Courier New"/>
        </w:rPr>
        <w:t>a white list, so essentially give me all the types and I will tell you what I don’t want.</w:t>
      </w:r>
      <w:r w:rsidR="00FF159D" w:rsidRPr="00E3660B">
        <w:rPr>
          <w:rFonts w:cs="Courier New"/>
        </w:rPr>
        <w:t xml:space="preserve">(I don’t want the DMS items, but I want everything else.) </w:t>
      </w:r>
      <w:r w:rsidR="004C73AD" w:rsidRPr="00E3660B">
        <w:rPr>
          <w:rFonts w:cs="Courier New"/>
        </w:rPr>
        <w:t xml:space="preserve">So the updated </w:t>
      </w:r>
      <w:r w:rsidR="004C73AD" w:rsidRPr="00E3660B">
        <w:rPr>
          <w:rFonts w:cs="Courier New"/>
        </w:rPr>
        <w:lastRenderedPageBreak/>
        <w:t>estimate I believe was $13k and</w:t>
      </w:r>
      <w:r w:rsidR="00534259" w:rsidRPr="00E3660B">
        <w:rPr>
          <w:rFonts w:cs="Courier New"/>
        </w:rPr>
        <w:t xml:space="preserve"> </w:t>
      </w:r>
      <w:r w:rsidR="004C73AD" w:rsidRPr="00E3660B">
        <w:rPr>
          <w:rFonts w:cs="Courier New"/>
        </w:rPr>
        <w:t xml:space="preserve">went to $15k. </w:t>
      </w:r>
      <w:r w:rsidR="00534259" w:rsidRPr="00E3660B">
        <w:rPr>
          <w:rFonts w:cs="Courier New"/>
        </w:rPr>
        <w:t>So</w:t>
      </w:r>
      <w:r w:rsidR="007540E2" w:rsidRPr="00E3660B">
        <w:rPr>
          <w:rFonts w:cs="Courier New"/>
        </w:rPr>
        <w:t>,</w:t>
      </w:r>
      <w:r w:rsidR="00534259" w:rsidRPr="00E3660B">
        <w:rPr>
          <w:rFonts w:cs="Courier New"/>
        </w:rPr>
        <w:t xml:space="preserve"> not a big change. That was approved at the last one, but does have an updated estimate.</w:t>
      </w:r>
    </w:p>
    <w:p w14:paraId="13BBB5E9" w14:textId="0B2F2287" w:rsidR="00C87A1E" w:rsidRPr="00E3660B" w:rsidRDefault="00C87A1E" w:rsidP="00DA4DF2">
      <w:pPr>
        <w:tabs>
          <w:tab w:val="right" w:leader="dot" w:pos="9360"/>
        </w:tabs>
        <w:rPr>
          <w:rFonts w:cs="Courier New"/>
          <w:b/>
          <w:bCs/>
        </w:rPr>
      </w:pPr>
    </w:p>
    <w:p w14:paraId="53E75828" w14:textId="77777777" w:rsidR="00F80FCF" w:rsidRPr="00E3660B" w:rsidRDefault="00F80FCF" w:rsidP="00F80FCF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>Any questions or comments?</w:t>
      </w:r>
      <w:r w:rsidRPr="00E3660B">
        <w:rPr>
          <w:rFonts w:cs="Courier New"/>
        </w:rPr>
        <w:t xml:space="preserve"> None.</w:t>
      </w:r>
    </w:p>
    <w:p w14:paraId="11B97D06" w14:textId="77777777" w:rsidR="00F80FCF" w:rsidRPr="00E3660B" w:rsidRDefault="00F80FCF" w:rsidP="00F80FCF">
      <w:pPr>
        <w:tabs>
          <w:tab w:val="right" w:leader="dot" w:pos="9360"/>
        </w:tabs>
        <w:jc w:val="both"/>
        <w:rPr>
          <w:rFonts w:cs="Courier New"/>
        </w:rPr>
      </w:pPr>
    </w:p>
    <w:p w14:paraId="29D345C8" w14:textId="4C9C33C5" w:rsidR="00F80FCF" w:rsidRPr="00E3660B" w:rsidRDefault="00F80FCF" w:rsidP="00F80FCF">
      <w:pPr>
        <w:tabs>
          <w:tab w:val="right" w:leader="dot" w:pos="9360"/>
        </w:tabs>
        <w:jc w:val="both"/>
        <w:rPr>
          <w:rFonts w:cs="Courier New"/>
        </w:rPr>
      </w:pPr>
      <w:r w:rsidRPr="00E3660B">
        <w:rPr>
          <w:rFonts w:cs="Courier New"/>
        </w:rPr>
        <w:t xml:space="preserve">Again, that was not a voting item, so I’ll turn it over to Amy. </w:t>
      </w:r>
    </w:p>
    <w:p w14:paraId="2A4C5602" w14:textId="77777777" w:rsidR="008D60E7" w:rsidRPr="00E3660B" w:rsidRDefault="008D60E7" w:rsidP="00DA4DF2">
      <w:pPr>
        <w:tabs>
          <w:tab w:val="right" w:leader="dot" w:pos="9360"/>
        </w:tabs>
        <w:rPr>
          <w:rFonts w:cs="Courier New"/>
          <w:b/>
          <w:bCs/>
        </w:rPr>
      </w:pPr>
    </w:p>
    <w:p w14:paraId="588C8383" w14:textId="77777777" w:rsidR="00365C48" w:rsidRPr="00E3660B" w:rsidRDefault="00365C48" w:rsidP="00DA4DF2">
      <w:pPr>
        <w:tabs>
          <w:tab w:val="right" w:leader="dot" w:pos="9360"/>
        </w:tabs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 xml:space="preserve">Review of  Action items </w:t>
      </w:r>
    </w:p>
    <w:p w14:paraId="4BB6AF48" w14:textId="66516A51" w:rsidR="00365C48" w:rsidRPr="00E3660B" w:rsidRDefault="00365C48" w:rsidP="00DA4DF2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Amy DiRusso: The first action is </w:t>
      </w:r>
      <w:r w:rsidR="0073115D" w:rsidRPr="00E3660B">
        <w:rPr>
          <w:rFonts w:cs="Courier New"/>
        </w:rPr>
        <w:t>for me to</w:t>
      </w:r>
      <w:r w:rsidRPr="00E3660B">
        <w:rPr>
          <w:rFonts w:cs="Courier New"/>
        </w:rPr>
        <w:t xml:space="preserve"> send out the </w:t>
      </w:r>
      <w:r w:rsidR="00191858" w:rsidRPr="00E3660B">
        <w:rPr>
          <w:rFonts w:cs="Courier New"/>
        </w:rPr>
        <w:t>CMB attendee</w:t>
      </w:r>
      <w:r w:rsidR="001579A3" w:rsidRPr="00E3660B">
        <w:rPr>
          <w:rFonts w:cs="Courier New"/>
        </w:rPr>
        <w:t xml:space="preserve">s. I will send that out to make sure everyone is on that. I noticed that there are more people </w:t>
      </w:r>
      <w:r w:rsidR="008E104E" w:rsidRPr="00E3660B">
        <w:rPr>
          <w:rFonts w:cs="Courier New"/>
        </w:rPr>
        <w:t xml:space="preserve">at the meeting than are on the Change Management Board email list. </w:t>
      </w:r>
      <w:r w:rsidR="0073115D" w:rsidRPr="00E3660B">
        <w:rPr>
          <w:rFonts w:cs="Courier New"/>
        </w:rPr>
        <w:t>if you want people added or not included</w:t>
      </w:r>
      <w:r w:rsidR="00A95387" w:rsidRPr="00E3660B">
        <w:rPr>
          <w:rFonts w:cs="Courier New"/>
        </w:rPr>
        <w:t>, p</w:t>
      </w:r>
      <w:r w:rsidR="00A95387" w:rsidRPr="00E3660B">
        <w:rPr>
          <w:rFonts w:cs="Courier New"/>
        </w:rPr>
        <w:t>lease let me know</w:t>
      </w:r>
      <w:r w:rsidR="002F2A27">
        <w:rPr>
          <w:rFonts w:cs="Courier New"/>
        </w:rPr>
        <w:t>,</w:t>
      </w:r>
      <w:r w:rsidR="00A95387" w:rsidRPr="00E3660B">
        <w:rPr>
          <w:rFonts w:cs="Courier New"/>
        </w:rPr>
        <w:t xml:space="preserve"> or else I will keep it the same.</w:t>
      </w:r>
      <w:r w:rsidR="005A42D2" w:rsidRPr="00E3660B">
        <w:rPr>
          <w:rFonts w:cs="Courier New"/>
        </w:rPr>
        <w:t xml:space="preserve"> Did anyone else have any action items from this meeting?</w:t>
      </w:r>
    </w:p>
    <w:p w14:paraId="34F2AAB5" w14:textId="77777777" w:rsidR="00365C48" w:rsidRPr="00E3660B" w:rsidRDefault="00365C48" w:rsidP="00DA4DF2">
      <w:pPr>
        <w:tabs>
          <w:tab w:val="right" w:leader="dot" w:pos="9360"/>
        </w:tabs>
        <w:rPr>
          <w:rFonts w:cs="Courier New"/>
        </w:rPr>
      </w:pPr>
    </w:p>
    <w:p w14:paraId="77EAA4EA" w14:textId="79195227" w:rsidR="00365C48" w:rsidRPr="00E3660B" w:rsidRDefault="009971B2" w:rsidP="00DA4DF2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>Carla Holmes I didn’t capture any additional action items, Amy.</w:t>
      </w:r>
    </w:p>
    <w:p w14:paraId="66FF56F3" w14:textId="6CB7A930" w:rsidR="009971B2" w:rsidRPr="00E3660B" w:rsidRDefault="009971B2" w:rsidP="00DA4DF2">
      <w:pPr>
        <w:tabs>
          <w:tab w:val="right" w:leader="dot" w:pos="9360"/>
        </w:tabs>
        <w:rPr>
          <w:rFonts w:cs="Courier New"/>
          <w:b/>
          <w:bCs/>
        </w:rPr>
      </w:pPr>
    </w:p>
    <w:p w14:paraId="5CE2972A" w14:textId="3BBBBB93" w:rsidR="009971B2" w:rsidRPr="00E3660B" w:rsidRDefault="00644267" w:rsidP="00DA4DF2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>Amy DiRusso: Th</w:t>
      </w:r>
      <w:r w:rsidRPr="00E3660B">
        <w:rPr>
          <w:rFonts w:cs="Courier New"/>
        </w:rPr>
        <w:t xml:space="preserve">ank you, Carla. I’ll turn it over to Tucker or </w:t>
      </w:r>
      <w:r w:rsidR="00C56686" w:rsidRPr="00E3660B">
        <w:rPr>
          <w:rFonts w:cs="Courier New"/>
        </w:rPr>
        <w:t xml:space="preserve">Christine to close us out officially. </w:t>
      </w:r>
    </w:p>
    <w:p w14:paraId="2C17B831" w14:textId="2501F5B6" w:rsidR="00C56686" w:rsidRPr="00E3660B" w:rsidRDefault="00C56686" w:rsidP="00DA4DF2">
      <w:pPr>
        <w:tabs>
          <w:tab w:val="right" w:leader="dot" w:pos="9360"/>
        </w:tabs>
        <w:rPr>
          <w:rFonts w:cs="Courier New"/>
        </w:rPr>
      </w:pPr>
    </w:p>
    <w:p w14:paraId="094DBE46" w14:textId="77777777" w:rsidR="00D57362" w:rsidRPr="00E3660B" w:rsidRDefault="00C56686" w:rsidP="00C56686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>Christine Shafik</w:t>
      </w:r>
      <w:r w:rsidRPr="00E3660B">
        <w:rPr>
          <w:rFonts w:cs="Courier New"/>
        </w:rPr>
        <w:t xml:space="preserve">: Thank you, </w:t>
      </w:r>
      <w:r w:rsidRPr="00E3660B">
        <w:rPr>
          <w:rFonts w:cs="Courier New"/>
        </w:rPr>
        <w:t>Amy</w:t>
      </w:r>
      <w:r w:rsidRPr="00E3660B">
        <w:rPr>
          <w:rFonts w:cs="Courier New"/>
        </w:rPr>
        <w:t>.</w:t>
      </w:r>
      <w:r w:rsidRPr="00E3660B">
        <w:rPr>
          <w:rFonts w:cs="Courier New"/>
        </w:rPr>
        <w:t xml:space="preserve"> Does anyone have any announcements or open discussion about SunGuide? </w:t>
      </w:r>
    </w:p>
    <w:p w14:paraId="5B061D31" w14:textId="77777777" w:rsidR="00D57362" w:rsidRPr="00E3660B" w:rsidRDefault="00D57362" w:rsidP="00C56686">
      <w:pPr>
        <w:tabs>
          <w:tab w:val="right" w:leader="dot" w:pos="9360"/>
        </w:tabs>
        <w:rPr>
          <w:rFonts w:cs="Courier New"/>
        </w:rPr>
      </w:pPr>
    </w:p>
    <w:p w14:paraId="0F6FB1D2" w14:textId="50A20016" w:rsidR="00D57362" w:rsidRPr="00E3660B" w:rsidRDefault="00EC4D99" w:rsidP="00C56686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If there is nothing to add we will be scheduling the next CMB 3 months from now, maybe in May. Amy and John will be sending this out.  </w:t>
      </w:r>
    </w:p>
    <w:p w14:paraId="2EB42952" w14:textId="77777777" w:rsidR="00D57362" w:rsidRPr="00E3660B" w:rsidRDefault="00D57362" w:rsidP="00C56686">
      <w:pPr>
        <w:tabs>
          <w:tab w:val="right" w:leader="dot" w:pos="9360"/>
        </w:tabs>
        <w:rPr>
          <w:rFonts w:cs="Courier New"/>
        </w:rPr>
      </w:pPr>
    </w:p>
    <w:p w14:paraId="0562EFFF" w14:textId="7F858DBB" w:rsidR="000B4A9B" w:rsidRPr="00E3660B" w:rsidRDefault="00EC4D99" w:rsidP="00C56686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You will be receiving an email from me this week to request your Top 20 enhancements you’d like to see this year. We have a very long list of CMB Approved </w:t>
      </w:r>
      <w:r w:rsidR="005A43B1" w:rsidRPr="00E3660B">
        <w:rPr>
          <w:rFonts w:cs="Courier New"/>
        </w:rPr>
        <w:t xml:space="preserve">enhancements and we cannot accommodate all </w:t>
      </w:r>
      <w:r w:rsidR="003655E3" w:rsidRPr="00E3660B">
        <w:rPr>
          <w:rFonts w:cs="Courier New"/>
        </w:rPr>
        <w:t>of</w:t>
      </w:r>
      <w:r w:rsidR="005A43B1" w:rsidRPr="00E3660B">
        <w:rPr>
          <w:rFonts w:cs="Courier New"/>
        </w:rPr>
        <w:t xml:space="preserve"> them</w:t>
      </w:r>
      <w:r w:rsidR="003655E3" w:rsidRPr="00E3660B">
        <w:rPr>
          <w:rFonts w:cs="Courier New"/>
        </w:rPr>
        <w:t xml:space="preserve"> in one big release or in one year. So </w:t>
      </w:r>
      <w:r w:rsidR="00C21D58" w:rsidRPr="00E3660B">
        <w:rPr>
          <w:rFonts w:cs="Courier New"/>
        </w:rPr>
        <w:t>we’d</w:t>
      </w:r>
      <w:r w:rsidR="003655E3" w:rsidRPr="00E3660B">
        <w:rPr>
          <w:rFonts w:cs="Courier New"/>
        </w:rPr>
        <w:t xml:space="preserve"> like to see your </w:t>
      </w:r>
      <w:r w:rsidR="00C21D58" w:rsidRPr="00E3660B">
        <w:rPr>
          <w:rFonts w:cs="Courier New"/>
        </w:rPr>
        <w:t>priorities; which ones you want to see this year.</w:t>
      </w:r>
      <w:r w:rsidR="000014CA" w:rsidRPr="00E3660B">
        <w:rPr>
          <w:rFonts w:cs="Courier New"/>
        </w:rPr>
        <w:t xml:space="preserve"> We will be sending </w:t>
      </w:r>
      <w:r w:rsidR="00EF2FBF" w:rsidRPr="00E3660B">
        <w:rPr>
          <w:rFonts w:cs="Courier New"/>
        </w:rPr>
        <w:t>this</w:t>
      </w:r>
      <w:r w:rsidR="000014CA" w:rsidRPr="00E3660B">
        <w:rPr>
          <w:rFonts w:cs="Courier New"/>
        </w:rPr>
        <w:t xml:space="preserve"> this week</w:t>
      </w:r>
      <w:r w:rsidR="00833F31">
        <w:rPr>
          <w:rFonts w:cs="Courier New"/>
        </w:rPr>
        <w:t>, and</w:t>
      </w:r>
      <w:r w:rsidR="00701E8A" w:rsidRPr="00E3660B">
        <w:rPr>
          <w:rFonts w:cs="Courier New"/>
        </w:rPr>
        <w:t xml:space="preserve"> req</w:t>
      </w:r>
      <w:r w:rsidR="00EF2FBF" w:rsidRPr="00E3660B">
        <w:rPr>
          <w:rFonts w:cs="Courier New"/>
        </w:rPr>
        <w:t>uesting to have it back next week</w:t>
      </w:r>
      <w:r w:rsidR="00D57362" w:rsidRPr="00E3660B">
        <w:rPr>
          <w:rFonts w:cs="Courier New"/>
        </w:rPr>
        <w:t xml:space="preserve"> so we can start the development of </w:t>
      </w:r>
      <w:r w:rsidR="00AB08B0" w:rsidRPr="00E3660B">
        <w:rPr>
          <w:rFonts w:cs="Courier New"/>
        </w:rPr>
        <w:t>requirements and put things together.</w:t>
      </w:r>
    </w:p>
    <w:p w14:paraId="1E9873CD" w14:textId="77777777" w:rsidR="000B4A9B" w:rsidRPr="00E3660B" w:rsidRDefault="000B4A9B" w:rsidP="00C56686">
      <w:pPr>
        <w:tabs>
          <w:tab w:val="right" w:leader="dot" w:pos="9360"/>
        </w:tabs>
        <w:rPr>
          <w:rFonts w:cs="Courier New"/>
        </w:rPr>
      </w:pPr>
    </w:p>
    <w:p w14:paraId="75926A65" w14:textId="459A12A9" w:rsidR="000B4A9B" w:rsidRPr="00E3660B" w:rsidRDefault="000B4A9B" w:rsidP="00C56686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Amy, there is a comment regarding </w:t>
      </w:r>
      <w:r w:rsidR="0092079F">
        <w:rPr>
          <w:rFonts w:cs="Courier New"/>
        </w:rPr>
        <w:t xml:space="preserve">the </w:t>
      </w:r>
      <w:r w:rsidRPr="00E3660B">
        <w:rPr>
          <w:rFonts w:cs="Courier New"/>
        </w:rPr>
        <w:t>District 7 voting member in the Chat.</w:t>
      </w:r>
    </w:p>
    <w:p w14:paraId="1DAE04D6" w14:textId="77777777" w:rsidR="000B4A9B" w:rsidRPr="00E3660B" w:rsidRDefault="000B4A9B" w:rsidP="00C56686">
      <w:pPr>
        <w:tabs>
          <w:tab w:val="right" w:leader="dot" w:pos="9360"/>
        </w:tabs>
        <w:rPr>
          <w:rFonts w:cs="Courier New"/>
        </w:rPr>
      </w:pPr>
    </w:p>
    <w:p w14:paraId="68FFCF88" w14:textId="42D37A37" w:rsidR="00131FDA" w:rsidRPr="00E3660B" w:rsidRDefault="00265DE2" w:rsidP="009F7471">
      <w:pPr>
        <w:tabs>
          <w:tab w:val="right" w:leader="dot" w:pos="9360"/>
        </w:tabs>
        <w:rPr>
          <w:rFonts w:cs="Courier New"/>
        </w:rPr>
      </w:pPr>
      <w:r w:rsidRPr="00E3660B">
        <w:rPr>
          <w:rFonts w:cs="Courier New"/>
        </w:rPr>
        <w:t xml:space="preserve">Amy DiRusso: </w:t>
      </w:r>
      <w:r w:rsidRPr="00E3660B">
        <w:rPr>
          <w:rFonts w:cs="Courier New"/>
        </w:rPr>
        <w:t>I see it. Thank you.</w:t>
      </w:r>
      <w:r w:rsidR="000E2BEA" w:rsidRPr="00E3660B">
        <w:rPr>
          <w:rFonts w:cs="Courier New"/>
        </w:rPr>
        <w:t xml:space="preserve"> I will be </w:t>
      </w:r>
      <w:r w:rsidR="0032610C" w:rsidRPr="00E3660B">
        <w:rPr>
          <w:rFonts w:cs="Courier New"/>
        </w:rPr>
        <w:t>reaching</w:t>
      </w:r>
      <w:r w:rsidR="000E2BEA" w:rsidRPr="00E3660B">
        <w:rPr>
          <w:rFonts w:cs="Courier New"/>
        </w:rPr>
        <w:t xml:space="preserve"> out. I have Megan as secondary and </w:t>
      </w:r>
      <w:r w:rsidR="0032610C" w:rsidRPr="00E3660B">
        <w:rPr>
          <w:rFonts w:cs="Courier New"/>
        </w:rPr>
        <w:t>nobody as</w:t>
      </w:r>
      <w:r w:rsidR="009F7471" w:rsidRPr="00E3660B">
        <w:rPr>
          <w:rFonts w:cs="Courier New"/>
        </w:rPr>
        <w:t xml:space="preserve"> primary</w:t>
      </w:r>
      <w:r w:rsidR="0032610C" w:rsidRPr="00E3660B">
        <w:rPr>
          <w:rFonts w:cs="Courier New"/>
        </w:rPr>
        <w:t>. I will reach out to Megan and look into that and</w:t>
      </w:r>
      <w:r w:rsidR="00812F1F" w:rsidRPr="00E3660B">
        <w:rPr>
          <w:rFonts w:cs="Courier New"/>
        </w:rPr>
        <w:t xml:space="preserve"> I’ll</w:t>
      </w:r>
      <w:r w:rsidR="0032610C" w:rsidRPr="00E3660B">
        <w:rPr>
          <w:rFonts w:cs="Courier New"/>
        </w:rPr>
        <w:t xml:space="preserve"> get that updated. </w:t>
      </w:r>
      <w:r w:rsidR="00131FDA" w:rsidRPr="00E3660B">
        <w:rPr>
          <w:rFonts w:cs="Courier New"/>
        </w:rPr>
        <w:t xml:space="preserve">Thank you, </w:t>
      </w:r>
      <w:r w:rsidR="00131FDA" w:rsidRPr="00E3660B">
        <w:rPr>
          <w:rFonts w:cs="Arial"/>
          <w:szCs w:val="22"/>
        </w:rPr>
        <w:t>Romona</w:t>
      </w:r>
      <w:r w:rsidR="00131FDA" w:rsidRPr="00E3660B">
        <w:rPr>
          <w:rFonts w:cs="Arial"/>
          <w:szCs w:val="22"/>
        </w:rPr>
        <w:t xml:space="preserve">. </w:t>
      </w:r>
    </w:p>
    <w:p w14:paraId="49287BCF" w14:textId="77777777" w:rsidR="00265DE2" w:rsidRPr="00E3660B" w:rsidRDefault="00265DE2" w:rsidP="00DA4DF2">
      <w:pPr>
        <w:tabs>
          <w:tab w:val="right" w:leader="dot" w:pos="9360"/>
        </w:tabs>
        <w:rPr>
          <w:rFonts w:cs="Courier New"/>
          <w:b/>
          <w:bCs/>
        </w:rPr>
      </w:pPr>
    </w:p>
    <w:p w14:paraId="322A9D28" w14:textId="5D09D9C7" w:rsidR="00AA7677" w:rsidRPr="00E3660B" w:rsidRDefault="00623630" w:rsidP="00DA4DF2">
      <w:pPr>
        <w:tabs>
          <w:tab w:val="right" w:leader="dot" w:pos="9360"/>
        </w:tabs>
        <w:rPr>
          <w:rFonts w:cs="Courier New"/>
          <w:b/>
          <w:bCs/>
        </w:rPr>
      </w:pPr>
      <w:r w:rsidRPr="00E3660B">
        <w:rPr>
          <w:rFonts w:cs="Courier New"/>
          <w:b/>
          <w:bCs/>
        </w:rPr>
        <w:t>The meeting was adjourned.</w:t>
      </w:r>
    </w:p>
    <w:sectPr w:rsidR="00AA7677" w:rsidRPr="00E3660B" w:rsidSect="00971B00">
      <w:pgSz w:w="12240" w:h="15840"/>
      <w:pgMar w:top="1440" w:right="1440" w:bottom="1152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01043" w14:textId="77777777" w:rsidR="00D853B4" w:rsidRDefault="00D853B4" w:rsidP="00770C68">
      <w:r>
        <w:separator/>
      </w:r>
    </w:p>
  </w:endnote>
  <w:endnote w:type="continuationSeparator" w:id="0">
    <w:p w14:paraId="6DD17387" w14:textId="77777777" w:rsidR="00D853B4" w:rsidRDefault="00D853B4" w:rsidP="00770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DF098" w14:textId="77777777" w:rsidR="00ED1883" w:rsidRDefault="00ED1883">
    <w:pPr>
      <w:pStyle w:val="Footer"/>
      <w:tabs>
        <w:tab w:val="clear" w:pos="4680"/>
      </w:tabs>
      <w:rPr>
        <w:i/>
      </w:rPr>
    </w:pPr>
  </w:p>
  <w:p w14:paraId="2F13CAEA" w14:textId="4BA0E7F4" w:rsidR="00ED1883" w:rsidRDefault="00ED1883" w:rsidP="00E413EC">
    <w:pPr>
      <w:pStyle w:val="Footer"/>
      <w:tabs>
        <w:tab w:val="clear" w:pos="4680"/>
        <w:tab w:val="left" w:pos="3330"/>
      </w:tabs>
    </w:pPr>
    <w:r>
      <w:rPr>
        <w:noProof/>
      </w:rPr>
      <mc:AlternateContent>
        <mc:Choice Requires="wps">
          <w:drawing>
            <wp:anchor distT="4294967293" distB="4294967293" distL="114300" distR="114300" simplePos="0" relativeHeight="251661824" behindDoc="0" locked="0" layoutInCell="1" allowOverlap="1" wp14:anchorId="4A1D3CDB" wp14:editId="5EB487CE">
              <wp:simplePos x="0" y="0"/>
              <wp:positionH relativeFrom="column">
                <wp:posOffset>19050</wp:posOffset>
              </wp:positionH>
              <wp:positionV relativeFrom="paragraph">
                <wp:posOffset>-115571</wp:posOffset>
              </wp:positionV>
              <wp:extent cx="599122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9122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47508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1.5pt;margin-top:-9.1pt;width:471.75pt;height:0;z-index:25166182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"/>
          </w:pict>
        </mc:Fallback>
      </mc:AlternateContent>
    </w:r>
    <w:r>
      <w:rPr>
        <w:noProof/>
      </w:rPr>
      <w:t>Version 01</w:t>
    </w:r>
    <w:r>
      <w:rPr>
        <w:noProof/>
      </w:rPr>
      <w:tab/>
    </w:r>
    <w:r>
      <w:rPr>
        <w:i/>
      </w:rPr>
      <w:tab/>
    </w:r>
    <w:r w:rsidRPr="00F24E89">
      <w:rPr>
        <w:i/>
      </w:rPr>
      <w:fldChar w:fldCharType="begin"/>
    </w:r>
    <w:r w:rsidRPr="00F24E89">
      <w:rPr>
        <w:i/>
      </w:rPr>
      <w:instrText xml:space="preserve"> PAGE   \* MERGEFORMAT </w:instrText>
    </w:r>
    <w:r w:rsidRPr="00F24E89">
      <w:rPr>
        <w:i/>
      </w:rPr>
      <w:fldChar w:fldCharType="separate"/>
    </w:r>
    <w:r>
      <w:rPr>
        <w:i/>
        <w:noProof/>
      </w:rPr>
      <w:t>1</w:t>
    </w:r>
    <w:r w:rsidRPr="00F24E89">
      <w:rPr>
        <w:i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4160D" w14:textId="77777777" w:rsidR="00ED1883" w:rsidRDefault="00ED1883" w:rsidP="00F24E89">
    <w:pPr>
      <w:pStyle w:val="Footer"/>
      <w:tabs>
        <w:tab w:val="clear" w:pos="4680"/>
      </w:tabs>
      <w:rPr>
        <w:i/>
      </w:rPr>
    </w:pPr>
  </w:p>
  <w:p w14:paraId="378E90F1" w14:textId="7B0E8DAD" w:rsidR="00ED1883" w:rsidRDefault="00ED1883" w:rsidP="008C11C3">
    <w:pPr>
      <w:pStyle w:val="Footer"/>
      <w:tabs>
        <w:tab w:val="clear" w:pos="4680"/>
        <w:tab w:val="left" w:pos="2160"/>
        <w:tab w:val="left" w:pos="3150"/>
      </w:tabs>
    </w:pPr>
    <w:r>
      <w:rPr>
        <w:noProof/>
      </w:rPr>
      <mc:AlternateContent>
        <mc:Choice Requires="wps">
          <w:drawing>
            <wp:anchor distT="4294967293" distB="4294967293" distL="114300" distR="114300" simplePos="0" relativeHeight="251659264" behindDoc="0" locked="0" layoutInCell="1" allowOverlap="1" wp14:anchorId="4ECAD967" wp14:editId="57033004">
              <wp:simplePos x="0" y="0"/>
              <wp:positionH relativeFrom="column">
                <wp:posOffset>19050</wp:posOffset>
              </wp:positionH>
              <wp:positionV relativeFrom="paragraph">
                <wp:posOffset>-115571</wp:posOffset>
              </wp:positionV>
              <wp:extent cx="5991225" cy="0"/>
              <wp:effectExtent l="0" t="0" r="28575" b="19050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9122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D7D27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.5pt;margin-top:-9.1pt;width:471.75pt;height:0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"/>
          </w:pict>
        </mc:Fallback>
      </mc:AlternateContent>
    </w:r>
    <w:r>
      <w:rPr>
        <w:noProof/>
      </w:rPr>
      <w:t>Version 01</w:t>
    </w:r>
    <w:r>
      <w:rPr>
        <w:i/>
      </w:rPr>
      <w:tab/>
    </w:r>
    <w:r>
      <w:rPr>
        <w:i/>
      </w:rPr>
      <w:tab/>
    </w:r>
    <w:r>
      <w:rPr>
        <w:i/>
      </w:rPr>
      <w:tab/>
    </w:r>
    <w:r w:rsidRPr="00F24E89">
      <w:rPr>
        <w:i/>
      </w:rPr>
      <w:fldChar w:fldCharType="begin"/>
    </w:r>
    <w:r w:rsidRPr="00F24E89">
      <w:rPr>
        <w:i/>
      </w:rPr>
      <w:instrText xml:space="preserve"> PAGE   \* MERGEFORMAT </w:instrText>
    </w:r>
    <w:r w:rsidRPr="00F24E89">
      <w:rPr>
        <w:i/>
      </w:rPr>
      <w:fldChar w:fldCharType="separate"/>
    </w:r>
    <w:r>
      <w:rPr>
        <w:i/>
        <w:noProof/>
      </w:rPr>
      <w:t>11</w:t>
    </w:r>
    <w:r w:rsidRPr="00F24E89">
      <w:rPr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9066B" w14:textId="77777777" w:rsidR="00D853B4" w:rsidRDefault="00D853B4" w:rsidP="00770C68">
      <w:r>
        <w:separator/>
      </w:r>
    </w:p>
  </w:footnote>
  <w:footnote w:type="continuationSeparator" w:id="0">
    <w:p w14:paraId="75975CEC" w14:textId="77777777" w:rsidR="00D853B4" w:rsidRDefault="00D853B4" w:rsidP="00770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0F43" w14:textId="77777777" w:rsidR="00ED1883" w:rsidRPr="004B10F8" w:rsidRDefault="00ED1883" w:rsidP="001A7C33">
    <w:pPr>
      <w:pStyle w:val="Header"/>
      <w:rPr>
        <w:i/>
        <w:szCs w:val="28"/>
      </w:rPr>
    </w:pPr>
    <w:r w:rsidRPr="004B10F8">
      <w:rPr>
        <w:i/>
        <w:szCs w:val="28"/>
      </w:rPr>
      <w:t>FDOT Change Management Board Meeting Notes</w:t>
    </w:r>
  </w:p>
  <w:p w14:paraId="147F5ED3" w14:textId="448A64A6" w:rsidR="00ED1883" w:rsidRPr="004B10F8" w:rsidRDefault="000344C5" w:rsidP="001A7C33">
    <w:pPr>
      <w:pStyle w:val="Header"/>
      <w:pBdr>
        <w:bottom w:val="single" w:sz="4" w:space="1" w:color="auto"/>
      </w:pBdr>
      <w:rPr>
        <w:i/>
        <w:szCs w:val="28"/>
      </w:rPr>
    </w:pPr>
    <w:r>
      <w:rPr>
        <w:i/>
        <w:szCs w:val="28"/>
      </w:rPr>
      <w:t xml:space="preserve">February 8, 2022 </w:t>
    </w:r>
    <w:r w:rsidRPr="004B10F8">
      <w:rPr>
        <w:i/>
        <w:szCs w:val="28"/>
      </w:rPr>
      <w:t xml:space="preserve">– </w:t>
    </w:r>
    <w:r w:rsidR="00ED1883">
      <w:rPr>
        <w:i/>
        <w:szCs w:val="28"/>
      </w:rPr>
      <w:t>1:00 p.m.- 4:00 p.m.</w:t>
    </w:r>
  </w:p>
  <w:p w14:paraId="48DB743D" w14:textId="77777777" w:rsidR="00ED1883" w:rsidRDefault="00ED18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A9950" w14:textId="7D7297AC" w:rsidR="00ED1883" w:rsidRDefault="00ED1883" w:rsidP="00ED7164">
    <w:pPr>
      <w:pStyle w:val="Header"/>
      <w:rPr>
        <w:i/>
        <w:szCs w:val="28"/>
      </w:rPr>
    </w:pPr>
    <w:r w:rsidRPr="004B10F8">
      <w:rPr>
        <w:i/>
        <w:szCs w:val="28"/>
      </w:rPr>
      <w:t>FDOT Change Management Board Meeting Notes</w:t>
    </w:r>
  </w:p>
  <w:p w14:paraId="31CF5844" w14:textId="1DD41B58" w:rsidR="00ED1883" w:rsidRPr="004B10F8" w:rsidRDefault="000344C5" w:rsidP="00ED7164">
    <w:pPr>
      <w:pStyle w:val="Header"/>
      <w:rPr>
        <w:i/>
        <w:szCs w:val="28"/>
      </w:rPr>
    </w:pPr>
    <w:r>
      <w:rPr>
        <w:i/>
        <w:szCs w:val="28"/>
      </w:rPr>
      <w:t>February 8, 2022</w:t>
    </w:r>
    <w:r w:rsidR="00ED1883">
      <w:rPr>
        <w:i/>
        <w:szCs w:val="28"/>
      </w:rPr>
      <w:t xml:space="preserve"> </w:t>
    </w:r>
    <w:r w:rsidR="00ED1883" w:rsidRPr="004B10F8">
      <w:rPr>
        <w:i/>
        <w:szCs w:val="28"/>
      </w:rPr>
      <w:t xml:space="preserve">– </w:t>
    </w:r>
    <w:r w:rsidR="00ED1883">
      <w:rPr>
        <w:i/>
        <w:szCs w:val="28"/>
      </w:rPr>
      <w:t>1:00 p.m. – 4:00 p.m.</w:t>
    </w:r>
  </w:p>
  <w:p w14:paraId="7A7A08AF" w14:textId="77777777" w:rsidR="00ED1883" w:rsidRDefault="00ED18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B5FCD"/>
    <w:multiLevelType w:val="hybridMultilevel"/>
    <w:tmpl w:val="2DD0F884"/>
    <w:lvl w:ilvl="0" w:tplc="887C5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02F5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DADA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B85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B0C7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22E9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BC07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D695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7848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741259"/>
    <w:multiLevelType w:val="hybridMultilevel"/>
    <w:tmpl w:val="46521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53B06"/>
    <w:multiLevelType w:val="hybridMultilevel"/>
    <w:tmpl w:val="15A264B4"/>
    <w:lvl w:ilvl="0" w:tplc="B5226F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223F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B2D7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D254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1833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52D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02E0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5880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F2A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A2F6DB1"/>
    <w:multiLevelType w:val="hybridMultilevel"/>
    <w:tmpl w:val="CD945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38EE"/>
    <w:multiLevelType w:val="hybridMultilevel"/>
    <w:tmpl w:val="7DE6537A"/>
    <w:lvl w:ilvl="0" w:tplc="F9C80A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E808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82F0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5CD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EA3C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7033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BC9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7A32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741E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9FA36FD"/>
    <w:multiLevelType w:val="hybridMultilevel"/>
    <w:tmpl w:val="A7B440A4"/>
    <w:lvl w:ilvl="0" w:tplc="1D70CD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723E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3C6D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C66E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4AE2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C01C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4CDE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A01A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B87D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BA653CB"/>
    <w:multiLevelType w:val="hybridMultilevel"/>
    <w:tmpl w:val="C4CC7838"/>
    <w:lvl w:ilvl="0" w:tplc="848C7E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3874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FA83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1AEA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DCB0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9ABE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4C64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4644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FA06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CF057F2"/>
    <w:multiLevelType w:val="hybridMultilevel"/>
    <w:tmpl w:val="5DD8C39A"/>
    <w:lvl w:ilvl="0" w:tplc="6DB07C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789E2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B898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6E62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0823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601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26B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5254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9287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2030FB1"/>
    <w:multiLevelType w:val="hybridMultilevel"/>
    <w:tmpl w:val="48AEA650"/>
    <w:lvl w:ilvl="0" w:tplc="D17617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EDCD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C4E1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629E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F646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FE3D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BC74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F23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9C71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6FE13E2"/>
    <w:multiLevelType w:val="hybridMultilevel"/>
    <w:tmpl w:val="B2585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F26A7"/>
    <w:multiLevelType w:val="hybridMultilevel"/>
    <w:tmpl w:val="7632E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855C09"/>
    <w:multiLevelType w:val="hybridMultilevel"/>
    <w:tmpl w:val="11728B2C"/>
    <w:lvl w:ilvl="0" w:tplc="BE2069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66903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62FF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089F84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1938CC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0E95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4438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8E47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200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09C5D28"/>
    <w:multiLevelType w:val="hybridMultilevel"/>
    <w:tmpl w:val="3DCE6C5A"/>
    <w:lvl w:ilvl="0" w:tplc="31DABE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02416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1835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2C40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C61B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AE04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D84D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569D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8ED7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7D45458"/>
    <w:multiLevelType w:val="hybridMultilevel"/>
    <w:tmpl w:val="0B94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12608E"/>
    <w:multiLevelType w:val="hybridMultilevel"/>
    <w:tmpl w:val="BE54546C"/>
    <w:lvl w:ilvl="0" w:tplc="5D3E9B74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66DA3ADC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7BE7B5E"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454A8CA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32896F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6" w:tplc="754A1FC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7" w:tplc="171861E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3C587120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</w:abstractNum>
  <w:abstractNum w:abstractNumId="15" w15:restartNumberingAfterBreak="0">
    <w:nsid w:val="531C1A70"/>
    <w:multiLevelType w:val="hybridMultilevel"/>
    <w:tmpl w:val="EE221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47163C"/>
    <w:multiLevelType w:val="hybridMultilevel"/>
    <w:tmpl w:val="40349C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62409"/>
    <w:multiLevelType w:val="hybridMultilevel"/>
    <w:tmpl w:val="6CFC6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4B2FFE"/>
    <w:multiLevelType w:val="hybridMultilevel"/>
    <w:tmpl w:val="D3562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2A71EE"/>
    <w:multiLevelType w:val="hybridMultilevel"/>
    <w:tmpl w:val="EE221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3"/>
  </w:num>
  <w:num w:numId="4">
    <w:abstractNumId w:val="19"/>
  </w:num>
  <w:num w:numId="5">
    <w:abstractNumId w:val="10"/>
  </w:num>
  <w:num w:numId="6">
    <w:abstractNumId w:val="5"/>
  </w:num>
  <w:num w:numId="7">
    <w:abstractNumId w:val="9"/>
  </w:num>
  <w:num w:numId="8">
    <w:abstractNumId w:val="11"/>
  </w:num>
  <w:num w:numId="9">
    <w:abstractNumId w:val="7"/>
  </w:num>
  <w:num w:numId="10">
    <w:abstractNumId w:val="12"/>
  </w:num>
  <w:num w:numId="11">
    <w:abstractNumId w:val="0"/>
  </w:num>
  <w:num w:numId="12">
    <w:abstractNumId w:val="4"/>
  </w:num>
  <w:num w:numId="13">
    <w:abstractNumId w:val="6"/>
  </w:num>
  <w:num w:numId="14">
    <w:abstractNumId w:val="2"/>
  </w:num>
  <w:num w:numId="15">
    <w:abstractNumId w:val="8"/>
  </w:num>
  <w:num w:numId="16">
    <w:abstractNumId w:val="18"/>
  </w:num>
  <w:num w:numId="17">
    <w:abstractNumId w:val="15"/>
  </w:num>
  <w:num w:numId="18">
    <w:abstractNumId w:val="16"/>
  </w:num>
  <w:num w:numId="19">
    <w:abstractNumId w:val="13"/>
  </w:num>
  <w:num w:numId="20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tTA2tzAyNbMwMzFV0lEKTi0uzszPAykwrgUAah4Q9CwAAAA="/>
  </w:docVars>
  <w:rsids>
    <w:rsidRoot w:val="001A0A22"/>
    <w:rsid w:val="000008AC"/>
    <w:rsid w:val="0000105D"/>
    <w:rsid w:val="000014CA"/>
    <w:rsid w:val="00001AA1"/>
    <w:rsid w:val="00002C84"/>
    <w:rsid w:val="00002DF6"/>
    <w:rsid w:val="000036A6"/>
    <w:rsid w:val="00003873"/>
    <w:rsid w:val="0000393B"/>
    <w:rsid w:val="00003A1B"/>
    <w:rsid w:val="00003B70"/>
    <w:rsid w:val="00003B99"/>
    <w:rsid w:val="00003D86"/>
    <w:rsid w:val="00003F93"/>
    <w:rsid w:val="0000400A"/>
    <w:rsid w:val="00004131"/>
    <w:rsid w:val="0000413F"/>
    <w:rsid w:val="00004583"/>
    <w:rsid w:val="00004BAC"/>
    <w:rsid w:val="00004FE3"/>
    <w:rsid w:val="0000512F"/>
    <w:rsid w:val="0000542A"/>
    <w:rsid w:val="00005679"/>
    <w:rsid w:val="0000579D"/>
    <w:rsid w:val="00005800"/>
    <w:rsid w:val="000059C8"/>
    <w:rsid w:val="000062F3"/>
    <w:rsid w:val="00006938"/>
    <w:rsid w:val="00006BBF"/>
    <w:rsid w:val="0000728A"/>
    <w:rsid w:val="0001061C"/>
    <w:rsid w:val="00012A30"/>
    <w:rsid w:val="00012E22"/>
    <w:rsid w:val="000133CA"/>
    <w:rsid w:val="00013479"/>
    <w:rsid w:val="0001426C"/>
    <w:rsid w:val="000146B7"/>
    <w:rsid w:val="00014878"/>
    <w:rsid w:val="00016654"/>
    <w:rsid w:val="00016982"/>
    <w:rsid w:val="00017B49"/>
    <w:rsid w:val="00017C1B"/>
    <w:rsid w:val="00020631"/>
    <w:rsid w:val="000206BB"/>
    <w:rsid w:val="000207BB"/>
    <w:rsid w:val="00020CAB"/>
    <w:rsid w:val="00020E0E"/>
    <w:rsid w:val="00020EC1"/>
    <w:rsid w:val="00021333"/>
    <w:rsid w:val="000213FC"/>
    <w:rsid w:val="000214B9"/>
    <w:rsid w:val="0002195E"/>
    <w:rsid w:val="00021AD3"/>
    <w:rsid w:val="000224C3"/>
    <w:rsid w:val="000225DD"/>
    <w:rsid w:val="00022614"/>
    <w:rsid w:val="00022A31"/>
    <w:rsid w:val="00022B5C"/>
    <w:rsid w:val="0002361C"/>
    <w:rsid w:val="000238C1"/>
    <w:rsid w:val="00023E4D"/>
    <w:rsid w:val="00024047"/>
    <w:rsid w:val="0002457F"/>
    <w:rsid w:val="000256CB"/>
    <w:rsid w:val="00025A4E"/>
    <w:rsid w:val="000265EA"/>
    <w:rsid w:val="00026610"/>
    <w:rsid w:val="00026B76"/>
    <w:rsid w:val="00026C38"/>
    <w:rsid w:val="00027025"/>
    <w:rsid w:val="00030761"/>
    <w:rsid w:val="0003096D"/>
    <w:rsid w:val="00030C03"/>
    <w:rsid w:val="00031667"/>
    <w:rsid w:val="00031DF5"/>
    <w:rsid w:val="00031EFC"/>
    <w:rsid w:val="000329DB"/>
    <w:rsid w:val="0003315B"/>
    <w:rsid w:val="00033229"/>
    <w:rsid w:val="00033E5B"/>
    <w:rsid w:val="00033EAE"/>
    <w:rsid w:val="0003403E"/>
    <w:rsid w:val="00034092"/>
    <w:rsid w:val="000344C5"/>
    <w:rsid w:val="000345E9"/>
    <w:rsid w:val="000346F8"/>
    <w:rsid w:val="00034769"/>
    <w:rsid w:val="0003498C"/>
    <w:rsid w:val="00034C30"/>
    <w:rsid w:val="000356F7"/>
    <w:rsid w:val="00036042"/>
    <w:rsid w:val="00036113"/>
    <w:rsid w:val="00036304"/>
    <w:rsid w:val="00037B4C"/>
    <w:rsid w:val="00040F67"/>
    <w:rsid w:val="00041BA5"/>
    <w:rsid w:val="00042425"/>
    <w:rsid w:val="00043267"/>
    <w:rsid w:val="000433C7"/>
    <w:rsid w:val="000434BD"/>
    <w:rsid w:val="00043690"/>
    <w:rsid w:val="00043ABC"/>
    <w:rsid w:val="00043F0E"/>
    <w:rsid w:val="00043F62"/>
    <w:rsid w:val="000440A6"/>
    <w:rsid w:val="000442EF"/>
    <w:rsid w:val="000445A6"/>
    <w:rsid w:val="00044DAC"/>
    <w:rsid w:val="00045664"/>
    <w:rsid w:val="00045883"/>
    <w:rsid w:val="00045BE9"/>
    <w:rsid w:val="00045C1C"/>
    <w:rsid w:val="000460A1"/>
    <w:rsid w:val="000464C7"/>
    <w:rsid w:val="00046C04"/>
    <w:rsid w:val="00046D32"/>
    <w:rsid w:val="00050346"/>
    <w:rsid w:val="00050EFF"/>
    <w:rsid w:val="00051E48"/>
    <w:rsid w:val="00053282"/>
    <w:rsid w:val="00053AB1"/>
    <w:rsid w:val="00053D64"/>
    <w:rsid w:val="00054B10"/>
    <w:rsid w:val="00054CAF"/>
    <w:rsid w:val="00054F20"/>
    <w:rsid w:val="0005622E"/>
    <w:rsid w:val="000565FA"/>
    <w:rsid w:val="000568D4"/>
    <w:rsid w:val="00060096"/>
    <w:rsid w:val="0006074B"/>
    <w:rsid w:val="00060DDA"/>
    <w:rsid w:val="000612A4"/>
    <w:rsid w:val="00061B6C"/>
    <w:rsid w:val="0006221D"/>
    <w:rsid w:val="0006240D"/>
    <w:rsid w:val="0006357A"/>
    <w:rsid w:val="00063781"/>
    <w:rsid w:val="00065559"/>
    <w:rsid w:val="000658F4"/>
    <w:rsid w:val="0006646C"/>
    <w:rsid w:val="00066530"/>
    <w:rsid w:val="000667EE"/>
    <w:rsid w:val="00067335"/>
    <w:rsid w:val="00067501"/>
    <w:rsid w:val="000675E4"/>
    <w:rsid w:val="00070063"/>
    <w:rsid w:val="00070073"/>
    <w:rsid w:val="0007041E"/>
    <w:rsid w:val="0007054B"/>
    <w:rsid w:val="00070BF2"/>
    <w:rsid w:val="00070D1C"/>
    <w:rsid w:val="00071023"/>
    <w:rsid w:val="0007184E"/>
    <w:rsid w:val="000718E2"/>
    <w:rsid w:val="00071EE5"/>
    <w:rsid w:val="00072423"/>
    <w:rsid w:val="000727E3"/>
    <w:rsid w:val="00072998"/>
    <w:rsid w:val="00072AA5"/>
    <w:rsid w:val="00072C16"/>
    <w:rsid w:val="000742F8"/>
    <w:rsid w:val="000743C6"/>
    <w:rsid w:val="00074BF3"/>
    <w:rsid w:val="00076095"/>
    <w:rsid w:val="00076115"/>
    <w:rsid w:val="0007611B"/>
    <w:rsid w:val="00076D48"/>
    <w:rsid w:val="0007728A"/>
    <w:rsid w:val="0007728F"/>
    <w:rsid w:val="000775DF"/>
    <w:rsid w:val="0007798C"/>
    <w:rsid w:val="00081022"/>
    <w:rsid w:val="00081E02"/>
    <w:rsid w:val="00082136"/>
    <w:rsid w:val="0008235D"/>
    <w:rsid w:val="00083997"/>
    <w:rsid w:val="00083B49"/>
    <w:rsid w:val="00083D68"/>
    <w:rsid w:val="00083E8E"/>
    <w:rsid w:val="00084943"/>
    <w:rsid w:val="00084BC5"/>
    <w:rsid w:val="000857F4"/>
    <w:rsid w:val="00085FB5"/>
    <w:rsid w:val="00086249"/>
    <w:rsid w:val="000868BB"/>
    <w:rsid w:val="00086A28"/>
    <w:rsid w:val="000873D9"/>
    <w:rsid w:val="00087A5D"/>
    <w:rsid w:val="00087E03"/>
    <w:rsid w:val="00090276"/>
    <w:rsid w:val="0009032A"/>
    <w:rsid w:val="00090735"/>
    <w:rsid w:val="0009105B"/>
    <w:rsid w:val="00091373"/>
    <w:rsid w:val="0009180A"/>
    <w:rsid w:val="00091823"/>
    <w:rsid w:val="00092209"/>
    <w:rsid w:val="000924C5"/>
    <w:rsid w:val="0009335C"/>
    <w:rsid w:val="000934AC"/>
    <w:rsid w:val="000937D8"/>
    <w:rsid w:val="00093CC1"/>
    <w:rsid w:val="00094044"/>
    <w:rsid w:val="00094216"/>
    <w:rsid w:val="000944AD"/>
    <w:rsid w:val="00094B98"/>
    <w:rsid w:val="000950A2"/>
    <w:rsid w:val="0009553E"/>
    <w:rsid w:val="0009565E"/>
    <w:rsid w:val="000956D1"/>
    <w:rsid w:val="00095DF3"/>
    <w:rsid w:val="00095EB2"/>
    <w:rsid w:val="00095EDD"/>
    <w:rsid w:val="000963E1"/>
    <w:rsid w:val="000967B1"/>
    <w:rsid w:val="00096975"/>
    <w:rsid w:val="00096DED"/>
    <w:rsid w:val="00096FBC"/>
    <w:rsid w:val="00097C7A"/>
    <w:rsid w:val="000A0339"/>
    <w:rsid w:val="000A03A4"/>
    <w:rsid w:val="000A0685"/>
    <w:rsid w:val="000A23D1"/>
    <w:rsid w:val="000A2EDC"/>
    <w:rsid w:val="000A342B"/>
    <w:rsid w:val="000A3EC4"/>
    <w:rsid w:val="000A4D18"/>
    <w:rsid w:val="000A51C6"/>
    <w:rsid w:val="000A547A"/>
    <w:rsid w:val="000A57CD"/>
    <w:rsid w:val="000A59FF"/>
    <w:rsid w:val="000A6508"/>
    <w:rsid w:val="000A653C"/>
    <w:rsid w:val="000A7AD3"/>
    <w:rsid w:val="000A7B5A"/>
    <w:rsid w:val="000B037A"/>
    <w:rsid w:val="000B06D1"/>
    <w:rsid w:val="000B078E"/>
    <w:rsid w:val="000B0F10"/>
    <w:rsid w:val="000B1366"/>
    <w:rsid w:val="000B14B9"/>
    <w:rsid w:val="000B158B"/>
    <w:rsid w:val="000B1D55"/>
    <w:rsid w:val="000B2134"/>
    <w:rsid w:val="000B228E"/>
    <w:rsid w:val="000B272C"/>
    <w:rsid w:val="000B2775"/>
    <w:rsid w:val="000B2A37"/>
    <w:rsid w:val="000B2AC2"/>
    <w:rsid w:val="000B2C17"/>
    <w:rsid w:val="000B2DA2"/>
    <w:rsid w:val="000B37AF"/>
    <w:rsid w:val="000B37C2"/>
    <w:rsid w:val="000B3E12"/>
    <w:rsid w:val="000B3F7F"/>
    <w:rsid w:val="000B4106"/>
    <w:rsid w:val="000B451A"/>
    <w:rsid w:val="000B4773"/>
    <w:rsid w:val="000B4A04"/>
    <w:rsid w:val="000B4A9B"/>
    <w:rsid w:val="000B4B14"/>
    <w:rsid w:val="000B5005"/>
    <w:rsid w:val="000B5768"/>
    <w:rsid w:val="000B5D04"/>
    <w:rsid w:val="000B5F23"/>
    <w:rsid w:val="000B6098"/>
    <w:rsid w:val="000B6105"/>
    <w:rsid w:val="000B62B4"/>
    <w:rsid w:val="000B64E8"/>
    <w:rsid w:val="000B7595"/>
    <w:rsid w:val="000B7F67"/>
    <w:rsid w:val="000C0632"/>
    <w:rsid w:val="000C0916"/>
    <w:rsid w:val="000C097C"/>
    <w:rsid w:val="000C12DF"/>
    <w:rsid w:val="000C1CD6"/>
    <w:rsid w:val="000C1E94"/>
    <w:rsid w:val="000C208D"/>
    <w:rsid w:val="000C22AB"/>
    <w:rsid w:val="000C25C8"/>
    <w:rsid w:val="000C366E"/>
    <w:rsid w:val="000C43E4"/>
    <w:rsid w:val="000C5144"/>
    <w:rsid w:val="000C54AA"/>
    <w:rsid w:val="000C5D61"/>
    <w:rsid w:val="000C6306"/>
    <w:rsid w:val="000C65BE"/>
    <w:rsid w:val="000C6A07"/>
    <w:rsid w:val="000C74C9"/>
    <w:rsid w:val="000C7CE1"/>
    <w:rsid w:val="000D03CC"/>
    <w:rsid w:val="000D06DF"/>
    <w:rsid w:val="000D0815"/>
    <w:rsid w:val="000D0AA2"/>
    <w:rsid w:val="000D0F40"/>
    <w:rsid w:val="000D1326"/>
    <w:rsid w:val="000D176B"/>
    <w:rsid w:val="000D2304"/>
    <w:rsid w:val="000D260F"/>
    <w:rsid w:val="000D2DA7"/>
    <w:rsid w:val="000D36DB"/>
    <w:rsid w:val="000D3767"/>
    <w:rsid w:val="000D387C"/>
    <w:rsid w:val="000D3E68"/>
    <w:rsid w:val="000D454F"/>
    <w:rsid w:val="000D46AB"/>
    <w:rsid w:val="000D48C8"/>
    <w:rsid w:val="000D4984"/>
    <w:rsid w:val="000D49CF"/>
    <w:rsid w:val="000D4B92"/>
    <w:rsid w:val="000D5582"/>
    <w:rsid w:val="000D5E4D"/>
    <w:rsid w:val="000D6898"/>
    <w:rsid w:val="000D6AF4"/>
    <w:rsid w:val="000D6BF4"/>
    <w:rsid w:val="000D756C"/>
    <w:rsid w:val="000D7E9C"/>
    <w:rsid w:val="000E0250"/>
    <w:rsid w:val="000E04EC"/>
    <w:rsid w:val="000E1903"/>
    <w:rsid w:val="000E1F57"/>
    <w:rsid w:val="000E2470"/>
    <w:rsid w:val="000E24C8"/>
    <w:rsid w:val="000E26D2"/>
    <w:rsid w:val="000E2BEA"/>
    <w:rsid w:val="000E3703"/>
    <w:rsid w:val="000E3DC4"/>
    <w:rsid w:val="000E441F"/>
    <w:rsid w:val="000E447C"/>
    <w:rsid w:val="000E4E4C"/>
    <w:rsid w:val="000E56C0"/>
    <w:rsid w:val="000E5A51"/>
    <w:rsid w:val="000E5FE3"/>
    <w:rsid w:val="000E62EF"/>
    <w:rsid w:val="000E6E9D"/>
    <w:rsid w:val="000E7316"/>
    <w:rsid w:val="000F008B"/>
    <w:rsid w:val="000F060A"/>
    <w:rsid w:val="000F0E7D"/>
    <w:rsid w:val="000F12FF"/>
    <w:rsid w:val="000F1358"/>
    <w:rsid w:val="000F1D00"/>
    <w:rsid w:val="000F21E4"/>
    <w:rsid w:val="000F2A97"/>
    <w:rsid w:val="000F2ACC"/>
    <w:rsid w:val="000F2B18"/>
    <w:rsid w:val="000F374E"/>
    <w:rsid w:val="000F39EA"/>
    <w:rsid w:val="000F44F0"/>
    <w:rsid w:val="000F56A6"/>
    <w:rsid w:val="000F58F9"/>
    <w:rsid w:val="000F6281"/>
    <w:rsid w:val="000F6468"/>
    <w:rsid w:val="000F65F6"/>
    <w:rsid w:val="000F712F"/>
    <w:rsid w:val="000F7627"/>
    <w:rsid w:val="000F7910"/>
    <w:rsid w:val="000F7CE1"/>
    <w:rsid w:val="000F7D90"/>
    <w:rsid w:val="000F7F80"/>
    <w:rsid w:val="00100262"/>
    <w:rsid w:val="0010036F"/>
    <w:rsid w:val="0010224E"/>
    <w:rsid w:val="0010270E"/>
    <w:rsid w:val="00102AB8"/>
    <w:rsid w:val="00103BE2"/>
    <w:rsid w:val="00105B34"/>
    <w:rsid w:val="00105D0F"/>
    <w:rsid w:val="00105FDD"/>
    <w:rsid w:val="001062AA"/>
    <w:rsid w:val="001062BF"/>
    <w:rsid w:val="001068B5"/>
    <w:rsid w:val="00106E78"/>
    <w:rsid w:val="00110445"/>
    <w:rsid w:val="00110ADC"/>
    <w:rsid w:val="00110DEC"/>
    <w:rsid w:val="00111B04"/>
    <w:rsid w:val="00111C91"/>
    <w:rsid w:val="00111E55"/>
    <w:rsid w:val="00112053"/>
    <w:rsid w:val="001122E1"/>
    <w:rsid w:val="00113309"/>
    <w:rsid w:val="00113B99"/>
    <w:rsid w:val="001140C4"/>
    <w:rsid w:val="001149C0"/>
    <w:rsid w:val="00114F19"/>
    <w:rsid w:val="0011502B"/>
    <w:rsid w:val="0011533D"/>
    <w:rsid w:val="001158E1"/>
    <w:rsid w:val="001159DB"/>
    <w:rsid w:val="00115A2D"/>
    <w:rsid w:val="00115A70"/>
    <w:rsid w:val="00115CCD"/>
    <w:rsid w:val="001163A7"/>
    <w:rsid w:val="001176E4"/>
    <w:rsid w:val="00117DAC"/>
    <w:rsid w:val="00117FA6"/>
    <w:rsid w:val="001200EE"/>
    <w:rsid w:val="00120DEB"/>
    <w:rsid w:val="00120E39"/>
    <w:rsid w:val="001215E6"/>
    <w:rsid w:val="0012169E"/>
    <w:rsid w:val="00122703"/>
    <w:rsid w:val="0012276D"/>
    <w:rsid w:val="0012346D"/>
    <w:rsid w:val="00123893"/>
    <w:rsid w:val="00123C31"/>
    <w:rsid w:val="0012620C"/>
    <w:rsid w:val="001267A5"/>
    <w:rsid w:val="00126849"/>
    <w:rsid w:val="0012785D"/>
    <w:rsid w:val="00130490"/>
    <w:rsid w:val="001307AC"/>
    <w:rsid w:val="001308E8"/>
    <w:rsid w:val="001309B2"/>
    <w:rsid w:val="001310C4"/>
    <w:rsid w:val="001313E6"/>
    <w:rsid w:val="00131714"/>
    <w:rsid w:val="00131C70"/>
    <w:rsid w:val="00131FDA"/>
    <w:rsid w:val="0013258B"/>
    <w:rsid w:val="00132E7D"/>
    <w:rsid w:val="00133D2B"/>
    <w:rsid w:val="00133D4E"/>
    <w:rsid w:val="0013418D"/>
    <w:rsid w:val="00134E5C"/>
    <w:rsid w:val="001353F2"/>
    <w:rsid w:val="00135867"/>
    <w:rsid w:val="0013600D"/>
    <w:rsid w:val="001363C0"/>
    <w:rsid w:val="00136701"/>
    <w:rsid w:val="0013691C"/>
    <w:rsid w:val="00136EA7"/>
    <w:rsid w:val="00137514"/>
    <w:rsid w:val="00137DD5"/>
    <w:rsid w:val="00137E07"/>
    <w:rsid w:val="0014046E"/>
    <w:rsid w:val="001410E5"/>
    <w:rsid w:val="00141B48"/>
    <w:rsid w:val="0014279F"/>
    <w:rsid w:val="0014291C"/>
    <w:rsid w:val="00142A42"/>
    <w:rsid w:val="00142BA1"/>
    <w:rsid w:val="00142C88"/>
    <w:rsid w:val="001430BD"/>
    <w:rsid w:val="0014343E"/>
    <w:rsid w:val="00143829"/>
    <w:rsid w:val="00143970"/>
    <w:rsid w:val="00143D11"/>
    <w:rsid w:val="001440FA"/>
    <w:rsid w:val="00144937"/>
    <w:rsid w:val="00144F78"/>
    <w:rsid w:val="001450E7"/>
    <w:rsid w:val="0014588D"/>
    <w:rsid w:val="00145FD4"/>
    <w:rsid w:val="001468C3"/>
    <w:rsid w:val="00146E3D"/>
    <w:rsid w:val="001473A0"/>
    <w:rsid w:val="00147648"/>
    <w:rsid w:val="0014786F"/>
    <w:rsid w:val="00147E60"/>
    <w:rsid w:val="00150286"/>
    <w:rsid w:val="001504A0"/>
    <w:rsid w:val="00150B37"/>
    <w:rsid w:val="00151223"/>
    <w:rsid w:val="00151734"/>
    <w:rsid w:val="00151FAE"/>
    <w:rsid w:val="0015201A"/>
    <w:rsid w:val="00152079"/>
    <w:rsid w:val="001523A9"/>
    <w:rsid w:val="0015257E"/>
    <w:rsid w:val="00152E2E"/>
    <w:rsid w:val="001536B1"/>
    <w:rsid w:val="00153985"/>
    <w:rsid w:val="00154437"/>
    <w:rsid w:val="00154518"/>
    <w:rsid w:val="00154658"/>
    <w:rsid w:val="00154926"/>
    <w:rsid w:val="00154BAE"/>
    <w:rsid w:val="00155159"/>
    <w:rsid w:val="00155FF9"/>
    <w:rsid w:val="001564F9"/>
    <w:rsid w:val="0015666E"/>
    <w:rsid w:val="00156DCF"/>
    <w:rsid w:val="00156F4D"/>
    <w:rsid w:val="00156FB1"/>
    <w:rsid w:val="0015771A"/>
    <w:rsid w:val="001579A3"/>
    <w:rsid w:val="001579BC"/>
    <w:rsid w:val="00157B45"/>
    <w:rsid w:val="00160276"/>
    <w:rsid w:val="001603D6"/>
    <w:rsid w:val="0016043B"/>
    <w:rsid w:val="00160575"/>
    <w:rsid w:val="001607FA"/>
    <w:rsid w:val="001619D1"/>
    <w:rsid w:val="00161D96"/>
    <w:rsid w:val="00162953"/>
    <w:rsid w:val="001639C2"/>
    <w:rsid w:val="00163C1F"/>
    <w:rsid w:val="00164B32"/>
    <w:rsid w:val="00164EC3"/>
    <w:rsid w:val="001653CB"/>
    <w:rsid w:val="00165C72"/>
    <w:rsid w:val="001661D5"/>
    <w:rsid w:val="001664BC"/>
    <w:rsid w:val="001666BB"/>
    <w:rsid w:val="00166C92"/>
    <w:rsid w:val="00166CBF"/>
    <w:rsid w:val="001672E7"/>
    <w:rsid w:val="0016745B"/>
    <w:rsid w:val="00167FDF"/>
    <w:rsid w:val="00170242"/>
    <w:rsid w:val="00170244"/>
    <w:rsid w:val="00170BA0"/>
    <w:rsid w:val="00171DB2"/>
    <w:rsid w:val="001724B8"/>
    <w:rsid w:val="00172A69"/>
    <w:rsid w:val="00172A8E"/>
    <w:rsid w:val="00172D0D"/>
    <w:rsid w:val="00173966"/>
    <w:rsid w:val="00173ED8"/>
    <w:rsid w:val="00174253"/>
    <w:rsid w:val="001743FB"/>
    <w:rsid w:val="001745DA"/>
    <w:rsid w:val="001747D2"/>
    <w:rsid w:val="00174822"/>
    <w:rsid w:val="00175321"/>
    <w:rsid w:val="001756FC"/>
    <w:rsid w:val="00175E7A"/>
    <w:rsid w:val="00175ECF"/>
    <w:rsid w:val="0017776D"/>
    <w:rsid w:val="0018038B"/>
    <w:rsid w:val="001803E3"/>
    <w:rsid w:val="00180467"/>
    <w:rsid w:val="00180A32"/>
    <w:rsid w:val="00180B83"/>
    <w:rsid w:val="00181E2C"/>
    <w:rsid w:val="00182411"/>
    <w:rsid w:val="00182DDC"/>
    <w:rsid w:val="0018302D"/>
    <w:rsid w:val="0018444B"/>
    <w:rsid w:val="00184665"/>
    <w:rsid w:val="00184708"/>
    <w:rsid w:val="00184A3B"/>
    <w:rsid w:val="00184E60"/>
    <w:rsid w:val="001852D9"/>
    <w:rsid w:val="00186162"/>
    <w:rsid w:val="001863B2"/>
    <w:rsid w:val="001866DD"/>
    <w:rsid w:val="001913F6"/>
    <w:rsid w:val="00191858"/>
    <w:rsid w:val="00192382"/>
    <w:rsid w:val="00192B06"/>
    <w:rsid w:val="00192D54"/>
    <w:rsid w:val="00192DEE"/>
    <w:rsid w:val="00194494"/>
    <w:rsid w:val="0019469F"/>
    <w:rsid w:val="00194807"/>
    <w:rsid w:val="00194900"/>
    <w:rsid w:val="00194DB1"/>
    <w:rsid w:val="0019517E"/>
    <w:rsid w:val="0019533D"/>
    <w:rsid w:val="00195F3F"/>
    <w:rsid w:val="00195F71"/>
    <w:rsid w:val="00196A61"/>
    <w:rsid w:val="00196AAB"/>
    <w:rsid w:val="00197205"/>
    <w:rsid w:val="001A0672"/>
    <w:rsid w:val="001A0A22"/>
    <w:rsid w:val="001A109E"/>
    <w:rsid w:val="001A17A2"/>
    <w:rsid w:val="001A1D53"/>
    <w:rsid w:val="001A220C"/>
    <w:rsid w:val="001A247D"/>
    <w:rsid w:val="001A2B37"/>
    <w:rsid w:val="001A2FA0"/>
    <w:rsid w:val="001A3031"/>
    <w:rsid w:val="001A3149"/>
    <w:rsid w:val="001A397D"/>
    <w:rsid w:val="001A3C79"/>
    <w:rsid w:val="001A436E"/>
    <w:rsid w:val="001A4448"/>
    <w:rsid w:val="001A44A1"/>
    <w:rsid w:val="001A5208"/>
    <w:rsid w:val="001A574D"/>
    <w:rsid w:val="001A5A8E"/>
    <w:rsid w:val="001A6E91"/>
    <w:rsid w:val="001A70C2"/>
    <w:rsid w:val="001A776E"/>
    <w:rsid w:val="001A77A4"/>
    <w:rsid w:val="001A7C33"/>
    <w:rsid w:val="001B00B7"/>
    <w:rsid w:val="001B01F3"/>
    <w:rsid w:val="001B1031"/>
    <w:rsid w:val="001B108F"/>
    <w:rsid w:val="001B1BB5"/>
    <w:rsid w:val="001B1BFB"/>
    <w:rsid w:val="001B1C01"/>
    <w:rsid w:val="001B1CBA"/>
    <w:rsid w:val="001B206A"/>
    <w:rsid w:val="001B2097"/>
    <w:rsid w:val="001B21E0"/>
    <w:rsid w:val="001B2D46"/>
    <w:rsid w:val="001B33E1"/>
    <w:rsid w:val="001B40A2"/>
    <w:rsid w:val="001B431B"/>
    <w:rsid w:val="001B454F"/>
    <w:rsid w:val="001B4BCE"/>
    <w:rsid w:val="001B52F0"/>
    <w:rsid w:val="001B5C19"/>
    <w:rsid w:val="001B5E4C"/>
    <w:rsid w:val="001B604E"/>
    <w:rsid w:val="001B6574"/>
    <w:rsid w:val="001B65A9"/>
    <w:rsid w:val="001B6B2F"/>
    <w:rsid w:val="001B6FFA"/>
    <w:rsid w:val="001B7007"/>
    <w:rsid w:val="001B7C14"/>
    <w:rsid w:val="001C076F"/>
    <w:rsid w:val="001C1782"/>
    <w:rsid w:val="001C1853"/>
    <w:rsid w:val="001C1C6B"/>
    <w:rsid w:val="001C1C87"/>
    <w:rsid w:val="001C1F62"/>
    <w:rsid w:val="001C2539"/>
    <w:rsid w:val="001C2BA0"/>
    <w:rsid w:val="001C310A"/>
    <w:rsid w:val="001C3608"/>
    <w:rsid w:val="001C418D"/>
    <w:rsid w:val="001C4399"/>
    <w:rsid w:val="001C4CFB"/>
    <w:rsid w:val="001C5284"/>
    <w:rsid w:val="001C5B92"/>
    <w:rsid w:val="001C6124"/>
    <w:rsid w:val="001C6555"/>
    <w:rsid w:val="001C673A"/>
    <w:rsid w:val="001C7A84"/>
    <w:rsid w:val="001C7AE3"/>
    <w:rsid w:val="001C7FA1"/>
    <w:rsid w:val="001D045A"/>
    <w:rsid w:val="001D0758"/>
    <w:rsid w:val="001D0D14"/>
    <w:rsid w:val="001D1694"/>
    <w:rsid w:val="001D19F5"/>
    <w:rsid w:val="001D1B25"/>
    <w:rsid w:val="001D2D09"/>
    <w:rsid w:val="001D2FE4"/>
    <w:rsid w:val="001D3E0D"/>
    <w:rsid w:val="001D3F9F"/>
    <w:rsid w:val="001D4713"/>
    <w:rsid w:val="001D497E"/>
    <w:rsid w:val="001D4CD0"/>
    <w:rsid w:val="001D588B"/>
    <w:rsid w:val="001D5AD1"/>
    <w:rsid w:val="001D6D44"/>
    <w:rsid w:val="001D6FE3"/>
    <w:rsid w:val="001D7826"/>
    <w:rsid w:val="001D7C34"/>
    <w:rsid w:val="001E0623"/>
    <w:rsid w:val="001E0CAC"/>
    <w:rsid w:val="001E1053"/>
    <w:rsid w:val="001E11B8"/>
    <w:rsid w:val="001E13D1"/>
    <w:rsid w:val="001E1589"/>
    <w:rsid w:val="001E166A"/>
    <w:rsid w:val="001E1BD8"/>
    <w:rsid w:val="001E210A"/>
    <w:rsid w:val="001E2CC1"/>
    <w:rsid w:val="001E2EEA"/>
    <w:rsid w:val="001E41B9"/>
    <w:rsid w:val="001E47D4"/>
    <w:rsid w:val="001E4E1E"/>
    <w:rsid w:val="001E55D1"/>
    <w:rsid w:val="001E5834"/>
    <w:rsid w:val="001E661E"/>
    <w:rsid w:val="001E727E"/>
    <w:rsid w:val="001E796C"/>
    <w:rsid w:val="001F0621"/>
    <w:rsid w:val="001F0912"/>
    <w:rsid w:val="001F0D23"/>
    <w:rsid w:val="001F11C4"/>
    <w:rsid w:val="001F123D"/>
    <w:rsid w:val="001F1AE4"/>
    <w:rsid w:val="001F2092"/>
    <w:rsid w:val="001F2D67"/>
    <w:rsid w:val="001F3344"/>
    <w:rsid w:val="001F35E8"/>
    <w:rsid w:val="001F399C"/>
    <w:rsid w:val="001F3B38"/>
    <w:rsid w:val="001F3CD5"/>
    <w:rsid w:val="001F5897"/>
    <w:rsid w:val="001F5A27"/>
    <w:rsid w:val="001F659B"/>
    <w:rsid w:val="001F6785"/>
    <w:rsid w:val="001F6A1C"/>
    <w:rsid w:val="001F6DCD"/>
    <w:rsid w:val="001F77D5"/>
    <w:rsid w:val="001F7D01"/>
    <w:rsid w:val="001F7E00"/>
    <w:rsid w:val="001F7F9F"/>
    <w:rsid w:val="002002C8"/>
    <w:rsid w:val="00200852"/>
    <w:rsid w:val="00200883"/>
    <w:rsid w:val="00200E2F"/>
    <w:rsid w:val="00201226"/>
    <w:rsid w:val="0020196A"/>
    <w:rsid w:val="00201F1A"/>
    <w:rsid w:val="00202147"/>
    <w:rsid w:val="00202317"/>
    <w:rsid w:val="0020291C"/>
    <w:rsid w:val="002029E7"/>
    <w:rsid w:val="00202C15"/>
    <w:rsid w:val="00202C34"/>
    <w:rsid w:val="002042A1"/>
    <w:rsid w:val="00204CB8"/>
    <w:rsid w:val="00204F5F"/>
    <w:rsid w:val="0020508C"/>
    <w:rsid w:val="002052DC"/>
    <w:rsid w:val="002059FA"/>
    <w:rsid w:val="002060C7"/>
    <w:rsid w:val="00206210"/>
    <w:rsid w:val="00206C32"/>
    <w:rsid w:val="00206CAF"/>
    <w:rsid w:val="00207406"/>
    <w:rsid w:val="0020755A"/>
    <w:rsid w:val="00207F60"/>
    <w:rsid w:val="00210E3B"/>
    <w:rsid w:val="00211132"/>
    <w:rsid w:val="00211137"/>
    <w:rsid w:val="00211219"/>
    <w:rsid w:val="002118AF"/>
    <w:rsid w:val="00211AE2"/>
    <w:rsid w:val="00211BD9"/>
    <w:rsid w:val="0021222C"/>
    <w:rsid w:val="00213A5B"/>
    <w:rsid w:val="00214106"/>
    <w:rsid w:val="00214592"/>
    <w:rsid w:val="0021464A"/>
    <w:rsid w:val="0021510E"/>
    <w:rsid w:val="00215D4A"/>
    <w:rsid w:val="002162CB"/>
    <w:rsid w:val="00217070"/>
    <w:rsid w:val="0021772F"/>
    <w:rsid w:val="002201A2"/>
    <w:rsid w:val="002206FF"/>
    <w:rsid w:val="00220976"/>
    <w:rsid w:val="0022194E"/>
    <w:rsid w:val="0022198C"/>
    <w:rsid w:val="00221C19"/>
    <w:rsid w:val="00222220"/>
    <w:rsid w:val="00222386"/>
    <w:rsid w:val="002228F3"/>
    <w:rsid w:val="00222B46"/>
    <w:rsid w:val="00222F0D"/>
    <w:rsid w:val="00222F99"/>
    <w:rsid w:val="00223272"/>
    <w:rsid w:val="00223638"/>
    <w:rsid w:val="00223691"/>
    <w:rsid w:val="00223A0A"/>
    <w:rsid w:val="00223F41"/>
    <w:rsid w:val="00223FBE"/>
    <w:rsid w:val="0022436D"/>
    <w:rsid w:val="00224592"/>
    <w:rsid w:val="00224983"/>
    <w:rsid w:val="002251A4"/>
    <w:rsid w:val="0022536C"/>
    <w:rsid w:val="00225A88"/>
    <w:rsid w:val="00226356"/>
    <w:rsid w:val="0022639B"/>
    <w:rsid w:val="00226432"/>
    <w:rsid w:val="0022646D"/>
    <w:rsid w:val="00227113"/>
    <w:rsid w:val="0022732D"/>
    <w:rsid w:val="002275E2"/>
    <w:rsid w:val="00227C71"/>
    <w:rsid w:val="00227F99"/>
    <w:rsid w:val="00230B01"/>
    <w:rsid w:val="00230F2A"/>
    <w:rsid w:val="00231157"/>
    <w:rsid w:val="002320E2"/>
    <w:rsid w:val="00232A25"/>
    <w:rsid w:val="00233390"/>
    <w:rsid w:val="0023366B"/>
    <w:rsid w:val="00233AFB"/>
    <w:rsid w:val="00233B53"/>
    <w:rsid w:val="00233D85"/>
    <w:rsid w:val="00234033"/>
    <w:rsid w:val="0023443A"/>
    <w:rsid w:val="00234A3F"/>
    <w:rsid w:val="00234B42"/>
    <w:rsid w:val="00234F79"/>
    <w:rsid w:val="002351F9"/>
    <w:rsid w:val="0023599D"/>
    <w:rsid w:val="002362AD"/>
    <w:rsid w:val="002364F6"/>
    <w:rsid w:val="00236DC1"/>
    <w:rsid w:val="002374FD"/>
    <w:rsid w:val="002374FF"/>
    <w:rsid w:val="0023753E"/>
    <w:rsid w:val="00237606"/>
    <w:rsid w:val="002400E3"/>
    <w:rsid w:val="002402B6"/>
    <w:rsid w:val="00240D1A"/>
    <w:rsid w:val="00240D3E"/>
    <w:rsid w:val="00241075"/>
    <w:rsid w:val="00241BD0"/>
    <w:rsid w:val="00241E61"/>
    <w:rsid w:val="00242666"/>
    <w:rsid w:val="002426FA"/>
    <w:rsid w:val="00243BCA"/>
    <w:rsid w:val="00243DE6"/>
    <w:rsid w:val="00243FD2"/>
    <w:rsid w:val="00244531"/>
    <w:rsid w:val="002446EB"/>
    <w:rsid w:val="00244813"/>
    <w:rsid w:val="00244989"/>
    <w:rsid w:val="00245562"/>
    <w:rsid w:val="00245666"/>
    <w:rsid w:val="00246145"/>
    <w:rsid w:val="002463B9"/>
    <w:rsid w:val="00246D51"/>
    <w:rsid w:val="00247E55"/>
    <w:rsid w:val="0025052E"/>
    <w:rsid w:val="00250770"/>
    <w:rsid w:val="00250EFE"/>
    <w:rsid w:val="00251704"/>
    <w:rsid w:val="00251723"/>
    <w:rsid w:val="0025191B"/>
    <w:rsid w:val="00251FBA"/>
    <w:rsid w:val="00252200"/>
    <w:rsid w:val="002525D5"/>
    <w:rsid w:val="0025409F"/>
    <w:rsid w:val="00254343"/>
    <w:rsid w:val="0025560F"/>
    <w:rsid w:val="00255846"/>
    <w:rsid w:val="002564AF"/>
    <w:rsid w:val="00256B74"/>
    <w:rsid w:val="00256EF0"/>
    <w:rsid w:val="00257198"/>
    <w:rsid w:val="00257479"/>
    <w:rsid w:val="002579E9"/>
    <w:rsid w:val="0026049E"/>
    <w:rsid w:val="002614F5"/>
    <w:rsid w:val="00261657"/>
    <w:rsid w:val="00261790"/>
    <w:rsid w:val="00261872"/>
    <w:rsid w:val="00261AEA"/>
    <w:rsid w:val="00261B3E"/>
    <w:rsid w:val="00261B9E"/>
    <w:rsid w:val="002622BC"/>
    <w:rsid w:val="002629F7"/>
    <w:rsid w:val="00262DDC"/>
    <w:rsid w:val="002630E9"/>
    <w:rsid w:val="002635DE"/>
    <w:rsid w:val="00263933"/>
    <w:rsid w:val="00263F7F"/>
    <w:rsid w:val="002642AD"/>
    <w:rsid w:val="002642F1"/>
    <w:rsid w:val="002646E3"/>
    <w:rsid w:val="00264808"/>
    <w:rsid w:val="00265A09"/>
    <w:rsid w:val="00265DE2"/>
    <w:rsid w:val="00266269"/>
    <w:rsid w:val="002669DC"/>
    <w:rsid w:val="00266F1B"/>
    <w:rsid w:val="002674D2"/>
    <w:rsid w:val="00267B34"/>
    <w:rsid w:val="0027003F"/>
    <w:rsid w:val="00270579"/>
    <w:rsid w:val="0027063F"/>
    <w:rsid w:val="00270949"/>
    <w:rsid w:val="0027158A"/>
    <w:rsid w:val="002716D4"/>
    <w:rsid w:val="00271921"/>
    <w:rsid w:val="002728C8"/>
    <w:rsid w:val="00272CB1"/>
    <w:rsid w:val="00272DE1"/>
    <w:rsid w:val="002730BE"/>
    <w:rsid w:val="00273722"/>
    <w:rsid w:val="00273EDC"/>
    <w:rsid w:val="00274042"/>
    <w:rsid w:val="00274603"/>
    <w:rsid w:val="00274AAC"/>
    <w:rsid w:val="002757B1"/>
    <w:rsid w:val="00275B9A"/>
    <w:rsid w:val="00275C56"/>
    <w:rsid w:val="00275F9F"/>
    <w:rsid w:val="00276E0E"/>
    <w:rsid w:val="0027765B"/>
    <w:rsid w:val="00280286"/>
    <w:rsid w:val="00280E5E"/>
    <w:rsid w:val="002811E0"/>
    <w:rsid w:val="0028157B"/>
    <w:rsid w:val="002819BE"/>
    <w:rsid w:val="00281DE3"/>
    <w:rsid w:val="00281F2C"/>
    <w:rsid w:val="00282E08"/>
    <w:rsid w:val="0028363B"/>
    <w:rsid w:val="00285FBC"/>
    <w:rsid w:val="002862F8"/>
    <w:rsid w:val="00286AA0"/>
    <w:rsid w:val="00286B03"/>
    <w:rsid w:val="00287A6F"/>
    <w:rsid w:val="00287C2B"/>
    <w:rsid w:val="00287FF2"/>
    <w:rsid w:val="00290170"/>
    <w:rsid w:val="002902B2"/>
    <w:rsid w:val="00290311"/>
    <w:rsid w:val="0029046E"/>
    <w:rsid w:val="0029054D"/>
    <w:rsid w:val="002908F7"/>
    <w:rsid w:val="00290C39"/>
    <w:rsid w:val="00291AC3"/>
    <w:rsid w:val="00291DCA"/>
    <w:rsid w:val="00291E45"/>
    <w:rsid w:val="0029224D"/>
    <w:rsid w:val="00292755"/>
    <w:rsid w:val="00292BF0"/>
    <w:rsid w:val="00293063"/>
    <w:rsid w:val="00293F80"/>
    <w:rsid w:val="002947AE"/>
    <w:rsid w:val="00294A5A"/>
    <w:rsid w:val="00294EBA"/>
    <w:rsid w:val="00295606"/>
    <w:rsid w:val="002963C1"/>
    <w:rsid w:val="00296C89"/>
    <w:rsid w:val="00296DBA"/>
    <w:rsid w:val="00296FBB"/>
    <w:rsid w:val="0029702C"/>
    <w:rsid w:val="00297271"/>
    <w:rsid w:val="00297825"/>
    <w:rsid w:val="00297A2A"/>
    <w:rsid w:val="00297DB7"/>
    <w:rsid w:val="002A0537"/>
    <w:rsid w:val="002A09B3"/>
    <w:rsid w:val="002A0BAA"/>
    <w:rsid w:val="002A1545"/>
    <w:rsid w:val="002A15B7"/>
    <w:rsid w:val="002A1730"/>
    <w:rsid w:val="002A1977"/>
    <w:rsid w:val="002A2165"/>
    <w:rsid w:val="002A219F"/>
    <w:rsid w:val="002A31E9"/>
    <w:rsid w:val="002A3DB1"/>
    <w:rsid w:val="002A4160"/>
    <w:rsid w:val="002A43D2"/>
    <w:rsid w:val="002A580A"/>
    <w:rsid w:val="002A68E7"/>
    <w:rsid w:val="002A68F6"/>
    <w:rsid w:val="002A6A50"/>
    <w:rsid w:val="002A73AB"/>
    <w:rsid w:val="002A7C60"/>
    <w:rsid w:val="002B008D"/>
    <w:rsid w:val="002B02F5"/>
    <w:rsid w:val="002B0AE6"/>
    <w:rsid w:val="002B0C68"/>
    <w:rsid w:val="002B0DA2"/>
    <w:rsid w:val="002B1627"/>
    <w:rsid w:val="002B163E"/>
    <w:rsid w:val="002B1B73"/>
    <w:rsid w:val="002B1C61"/>
    <w:rsid w:val="002B2417"/>
    <w:rsid w:val="002B271B"/>
    <w:rsid w:val="002B2E88"/>
    <w:rsid w:val="002B327E"/>
    <w:rsid w:val="002B3440"/>
    <w:rsid w:val="002B3578"/>
    <w:rsid w:val="002B4B24"/>
    <w:rsid w:val="002B553B"/>
    <w:rsid w:val="002B5BF3"/>
    <w:rsid w:val="002B5C8E"/>
    <w:rsid w:val="002B6D37"/>
    <w:rsid w:val="002B7273"/>
    <w:rsid w:val="002B7DC0"/>
    <w:rsid w:val="002C0125"/>
    <w:rsid w:val="002C0305"/>
    <w:rsid w:val="002C0842"/>
    <w:rsid w:val="002C0D43"/>
    <w:rsid w:val="002C1595"/>
    <w:rsid w:val="002C1BA3"/>
    <w:rsid w:val="002C22B4"/>
    <w:rsid w:val="002C2326"/>
    <w:rsid w:val="002C255C"/>
    <w:rsid w:val="002C2689"/>
    <w:rsid w:val="002C2920"/>
    <w:rsid w:val="002C2F1F"/>
    <w:rsid w:val="002C3251"/>
    <w:rsid w:val="002C4359"/>
    <w:rsid w:val="002C489C"/>
    <w:rsid w:val="002C5A69"/>
    <w:rsid w:val="002C5F72"/>
    <w:rsid w:val="002C6446"/>
    <w:rsid w:val="002C6C81"/>
    <w:rsid w:val="002C71F9"/>
    <w:rsid w:val="002C7843"/>
    <w:rsid w:val="002C7A48"/>
    <w:rsid w:val="002C7BC1"/>
    <w:rsid w:val="002C7F3A"/>
    <w:rsid w:val="002D0110"/>
    <w:rsid w:val="002D0672"/>
    <w:rsid w:val="002D0AEA"/>
    <w:rsid w:val="002D0E9F"/>
    <w:rsid w:val="002D147F"/>
    <w:rsid w:val="002D14E9"/>
    <w:rsid w:val="002D24A2"/>
    <w:rsid w:val="002D2866"/>
    <w:rsid w:val="002D2D5C"/>
    <w:rsid w:val="002D2F08"/>
    <w:rsid w:val="002D378E"/>
    <w:rsid w:val="002D384E"/>
    <w:rsid w:val="002D38BA"/>
    <w:rsid w:val="002D3D88"/>
    <w:rsid w:val="002D46B2"/>
    <w:rsid w:val="002D50C1"/>
    <w:rsid w:val="002D54D4"/>
    <w:rsid w:val="002D6DA6"/>
    <w:rsid w:val="002E0994"/>
    <w:rsid w:val="002E0AF1"/>
    <w:rsid w:val="002E0CC0"/>
    <w:rsid w:val="002E0E60"/>
    <w:rsid w:val="002E1554"/>
    <w:rsid w:val="002E20E6"/>
    <w:rsid w:val="002E20EF"/>
    <w:rsid w:val="002E34ED"/>
    <w:rsid w:val="002E4DD9"/>
    <w:rsid w:val="002E51A5"/>
    <w:rsid w:val="002E7574"/>
    <w:rsid w:val="002F0473"/>
    <w:rsid w:val="002F0637"/>
    <w:rsid w:val="002F06FA"/>
    <w:rsid w:val="002F07C6"/>
    <w:rsid w:val="002F0B29"/>
    <w:rsid w:val="002F2A27"/>
    <w:rsid w:val="002F2E38"/>
    <w:rsid w:val="002F2FCA"/>
    <w:rsid w:val="002F3134"/>
    <w:rsid w:val="002F45D9"/>
    <w:rsid w:val="002F48DB"/>
    <w:rsid w:val="002F4B91"/>
    <w:rsid w:val="002F543F"/>
    <w:rsid w:val="002F5486"/>
    <w:rsid w:val="002F6F4D"/>
    <w:rsid w:val="002F7167"/>
    <w:rsid w:val="002F79EE"/>
    <w:rsid w:val="0030038B"/>
    <w:rsid w:val="00300AA8"/>
    <w:rsid w:val="00300EC7"/>
    <w:rsid w:val="0030130C"/>
    <w:rsid w:val="003015C2"/>
    <w:rsid w:val="0030193A"/>
    <w:rsid w:val="00301E3E"/>
    <w:rsid w:val="00302440"/>
    <w:rsid w:val="00302DF2"/>
    <w:rsid w:val="00304281"/>
    <w:rsid w:val="003043CA"/>
    <w:rsid w:val="00304A7C"/>
    <w:rsid w:val="00305041"/>
    <w:rsid w:val="00305375"/>
    <w:rsid w:val="00305433"/>
    <w:rsid w:val="0030558E"/>
    <w:rsid w:val="003059FC"/>
    <w:rsid w:val="0030624D"/>
    <w:rsid w:val="00306525"/>
    <w:rsid w:val="003065F3"/>
    <w:rsid w:val="00306CF0"/>
    <w:rsid w:val="00307317"/>
    <w:rsid w:val="003078FF"/>
    <w:rsid w:val="00307BD5"/>
    <w:rsid w:val="00310C33"/>
    <w:rsid w:val="00311469"/>
    <w:rsid w:val="003117F1"/>
    <w:rsid w:val="003118CD"/>
    <w:rsid w:val="00312172"/>
    <w:rsid w:val="00312D7B"/>
    <w:rsid w:val="00313156"/>
    <w:rsid w:val="00313DA0"/>
    <w:rsid w:val="00314344"/>
    <w:rsid w:val="003146BB"/>
    <w:rsid w:val="00314810"/>
    <w:rsid w:val="003148F3"/>
    <w:rsid w:val="00314947"/>
    <w:rsid w:val="00314B57"/>
    <w:rsid w:val="00314FBA"/>
    <w:rsid w:val="0031563A"/>
    <w:rsid w:val="003157F9"/>
    <w:rsid w:val="00316019"/>
    <w:rsid w:val="00316E0D"/>
    <w:rsid w:val="003171B1"/>
    <w:rsid w:val="00317838"/>
    <w:rsid w:val="00317A2B"/>
    <w:rsid w:val="00317F3A"/>
    <w:rsid w:val="0032042A"/>
    <w:rsid w:val="00320C05"/>
    <w:rsid w:val="00320EED"/>
    <w:rsid w:val="00321421"/>
    <w:rsid w:val="00321CBC"/>
    <w:rsid w:val="003220FA"/>
    <w:rsid w:val="003222DF"/>
    <w:rsid w:val="003222EF"/>
    <w:rsid w:val="00322C32"/>
    <w:rsid w:val="0032337B"/>
    <w:rsid w:val="00323790"/>
    <w:rsid w:val="00323823"/>
    <w:rsid w:val="003242FE"/>
    <w:rsid w:val="003244C1"/>
    <w:rsid w:val="00324706"/>
    <w:rsid w:val="0032474A"/>
    <w:rsid w:val="00324782"/>
    <w:rsid w:val="00324898"/>
    <w:rsid w:val="00324907"/>
    <w:rsid w:val="003252A4"/>
    <w:rsid w:val="00325D7C"/>
    <w:rsid w:val="0032610C"/>
    <w:rsid w:val="003274B7"/>
    <w:rsid w:val="00327D21"/>
    <w:rsid w:val="0033065F"/>
    <w:rsid w:val="00331001"/>
    <w:rsid w:val="00331C72"/>
    <w:rsid w:val="00332F45"/>
    <w:rsid w:val="003334D5"/>
    <w:rsid w:val="00333D9F"/>
    <w:rsid w:val="00333E72"/>
    <w:rsid w:val="00333F8A"/>
    <w:rsid w:val="00334C1C"/>
    <w:rsid w:val="00334CE6"/>
    <w:rsid w:val="0033505F"/>
    <w:rsid w:val="0033539F"/>
    <w:rsid w:val="003355B7"/>
    <w:rsid w:val="00335A64"/>
    <w:rsid w:val="00336A80"/>
    <w:rsid w:val="00336F67"/>
    <w:rsid w:val="00336F7C"/>
    <w:rsid w:val="0033724F"/>
    <w:rsid w:val="003376BB"/>
    <w:rsid w:val="0033783E"/>
    <w:rsid w:val="003402FC"/>
    <w:rsid w:val="00341D5E"/>
    <w:rsid w:val="003426FA"/>
    <w:rsid w:val="00342825"/>
    <w:rsid w:val="00342979"/>
    <w:rsid w:val="00343468"/>
    <w:rsid w:val="00343F1F"/>
    <w:rsid w:val="00344270"/>
    <w:rsid w:val="003447DE"/>
    <w:rsid w:val="003448C8"/>
    <w:rsid w:val="003455B2"/>
    <w:rsid w:val="0034748F"/>
    <w:rsid w:val="00347DD3"/>
    <w:rsid w:val="00347DF9"/>
    <w:rsid w:val="00347E73"/>
    <w:rsid w:val="0035093B"/>
    <w:rsid w:val="00350AF6"/>
    <w:rsid w:val="00350F3B"/>
    <w:rsid w:val="003518F7"/>
    <w:rsid w:val="00351AC1"/>
    <w:rsid w:val="00351F59"/>
    <w:rsid w:val="0035259D"/>
    <w:rsid w:val="003529DE"/>
    <w:rsid w:val="00352C8E"/>
    <w:rsid w:val="003537AF"/>
    <w:rsid w:val="003546ED"/>
    <w:rsid w:val="0035495D"/>
    <w:rsid w:val="003549A5"/>
    <w:rsid w:val="00354EF2"/>
    <w:rsid w:val="00354F06"/>
    <w:rsid w:val="003551D9"/>
    <w:rsid w:val="003564F1"/>
    <w:rsid w:val="00356515"/>
    <w:rsid w:val="003566C0"/>
    <w:rsid w:val="0035687C"/>
    <w:rsid w:val="00356D8C"/>
    <w:rsid w:val="00357345"/>
    <w:rsid w:val="00357F09"/>
    <w:rsid w:val="00360556"/>
    <w:rsid w:val="0036078C"/>
    <w:rsid w:val="0036095B"/>
    <w:rsid w:val="0036108C"/>
    <w:rsid w:val="00361E65"/>
    <w:rsid w:val="00362786"/>
    <w:rsid w:val="00362E0F"/>
    <w:rsid w:val="00363B87"/>
    <w:rsid w:val="00363C71"/>
    <w:rsid w:val="00364610"/>
    <w:rsid w:val="0036464A"/>
    <w:rsid w:val="00364EFC"/>
    <w:rsid w:val="00365402"/>
    <w:rsid w:val="003655E3"/>
    <w:rsid w:val="00365636"/>
    <w:rsid w:val="00365AFE"/>
    <w:rsid w:val="00365C48"/>
    <w:rsid w:val="00366434"/>
    <w:rsid w:val="003665BE"/>
    <w:rsid w:val="0036699C"/>
    <w:rsid w:val="00366A28"/>
    <w:rsid w:val="00366A70"/>
    <w:rsid w:val="0036767E"/>
    <w:rsid w:val="00367F08"/>
    <w:rsid w:val="0037004A"/>
    <w:rsid w:val="003706B9"/>
    <w:rsid w:val="00370B35"/>
    <w:rsid w:val="00370B88"/>
    <w:rsid w:val="00370E83"/>
    <w:rsid w:val="003710C2"/>
    <w:rsid w:val="003717AC"/>
    <w:rsid w:val="00372C4E"/>
    <w:rsid w:val="00372D9C"/>
    <w:rsid w:val="00373045"/>
    <w:rsid w:val="00373908"/>
    <w:rsid w:val="00373B31"/>
    <w:rsid w:val="0037440F"/>
    <w:rsid w:val="00374592"/>
    <w:rsid w:val="00374987"/>
    <w:rsid w:val="003759B0"/>
    <w:rsid w:val="00376990"/>
    <w:rsid w:val="00376D3C"/>
    <w:rsid w:val="00376EE4"/>
    <w:rsid w:val="003777B7"/>
    <w:rsid w:val="00377EB7"/>
    <w:rsid w:val="00377F1B"/>
    <w:rsid w:val="00380061"/>
    <w:rsid w:val="00380D4A"/>
    <w:rsid w:val="003820C3"/>
    <w:rsid w:val="00382130"/>
    <w:rsid w:val="00382BBF"/>
    <w:rsid w:val="003846CB"/>
    <w:rsid w:val="00384C97"/>
    <w:rsid w:val="00384D26"/>
    <w:rsid w:val="00385158"/>
    <w:rsid w:val="00385476"/>
    <w:rsid w:val="003855C7"/>
    <w:rsid w:val="00385BFB"/>
    <w:rsid w:val="00386013"/>
    <w:rsid w:val="0038664C"/>
    <w:rsid w:val="00386C87"/>
    <w:rsid w:val="00386CAE"/>
    <w:rsid w:val="00386E89"/>
    <w:rsid w:val="003878A1"/>
    <w:rsid w:val="0039033C"/>
    <w:rsid w:val="003904DC"/>
    <w:rsid w:val="003906C8"/>
    <w:rsid w:val="0039081C"/>
    <w:rsid w:val="00391464"/>
    <w:rsid w:val="003921AB"/>
    <w:rsid w:val="003924EC"/>
    <w:rsid w:val="00392ACD"/>
    <w:rsid w:val="00392AE8"/>
    <w:rsid w:val="00392EF4"/>
    <w:rsid w:val="00393586"/>
    <w:rsid w:val="00393E74"/>
    <w:rsid w:val="00394C64"/>
    <w:rsid w:val="0039539D"/>
    <w:rsid w:val="003954A3"/>
    <w:rsid w:val="003955A0"/>
    <w:rsid w:val="00395A4E"/>
    <w:rsid w:val="00396394"/>
    <w:rsid w:val="003979AC"/>
    <w:rsid w:val="003A17C5"/>
    <w:rsid w:val="003A18E3"/>
    <w:rsid w:val="003A1BBE"/>
    <w:rsid w:val="003A1EF7"/>
    <w:rsid w:val="003A28D3"/>
    <w:rsid w:val="003A31F5"/>
    <w:rsid w:val="003A3CA2"/>
    <w:rsid w:val="003A5A5C"/>
    <w:rsid w:val="003A6851"/>
    <w:rsid w:val="003A6EC7"/>
    <w:rsid w:val="003A7103"/>
    <w:rsid w:val="003A718C"/>
    <w:rsid w:val="003A72D0"/>
    <w:rsid w:val="003A7831"/>
    <w:rsid w:val="003A7935"/>
    <w:rsid w:val="003B0027"/>
    <w:rsid w:val="003B06C1"/>
    <w:rsid w:val="003B14B8"/>
    <w:rsid w:val="003B1598"/>
    <w:rsid w:val="003B1B7D"/>
    <w:rsid w:val="003B1C4A"/>
    <w:rsid w:val="003B2A25"/>
    <w:rsid w:val="003B32D3"/>
    <w:rsid w:val="003B3F85"/>
    <w:rsid w:val="003B44D2"/>
    <w:rsid w:val="003B45D0"/>
    <w:rsid w:val="003B5096"/>
    <w:rsid w:val="003B5231"/>
    <w:rsid w:val="003B543F"/>
    <w:rsid w:val="003B555F"/>
    <w:rsid w:val="003B5CE4"/>
    <w:rsid w:val="003B5D19"/>
    <w:rsid w:val="003B60E9"/>
    <w:rsid w:val="003B65CF"/>
    <w:rsid w:val="003B6EC4"/>
    <w:rsid w:val="003B71D3"/>
    <w:rsid w:val="003B75C8"/>
    <w:rsid w:val="003C0331"/>
    <w:rsid w:val="003C0865"/>
    <w:rsid w:val="003C0BDC"/>
    <w:rsid w:val="003C10E0"/>
    <w:rsid w:val="003C27D6"/>
    <w:rsid w:val="003C28C2"/>
    <w:rsid w:val="003C2F92"/>
    <w:rsid w:val="003C303C"/>
    <w:rsid w:val="003C3E89"/>
    <w:rsid w:val="003C4194"/>
    <w:rsid w:val="003C45BF"/>
    <w:rsid w:val="003C55A0"/>
    <w:rsid w:val="003C5A28"/>
    <w:rsid w:val="003C61FD"/>
    <w:rsid w:val="003C638D"/>
    <w:rsid w:val="003C64E2"/>
    <w:rsid w:val="003C6954"/>
    <w:rsid w:val="003C76C0"/>
    <w:rsid w:val="003C7B27"/>
    <w:rsid w:val="003D1CD8"/>
    <w:rsid w:val="003D1F5F"/>
    <w:rsid w:val="003D2508"/>
    <w:rsid w:val="003D27C9"/>
    <w:rsid w:val="003D3E2F"/>
    <w:rsid w:val="003D493C"/>
    <w:rsid w:val="003D4AEC"/>
    <w:rsid w:val="003D4CBC"/>
    <w:rsid w:val="003D5767"/>
    <w:rsid w:val="003D61AF"/>
    <w:rsid w:val="003D725A"/>
    <w:rsid w:val="003D75E6"/>
    <w:rsid w:val="003D79A9"/>
    <w:rsid w:val="003D7B12"/>
    <w:rsid w:val="003D7D32"/>
    <w:rsid w:val="003E05F8"/>
    <w:rsid w:val="003E2158"/>
    <w:rsid w:val="003E277E"/>
    <w:rsid w:val="003E2F1C"/>
    <w:rsid w:val="003E2F23"/>
    <w:rsid w:val="003E3763"/>
    <w:rsid w:val="003E37FD"/>
    <w:rsid w:val="003E40E5"/>
    <w:rsid w:val="003E40F0"/>
    <w:rsid w:val="003E42C3"/>
    <w:rsid w:val="003E5149"/>
    <w:rsid w:val="003E5744"/>
    <w:rsid w:val="003E5930"/>
    <w:rsid w:val="003E5BFA"/>
    <w:rsid w:val="003E5EB5"/>
    <w:rsid w:val="003E6198"/>
    <w:rsid w:val="003E66BD"/>
    <w:rsid w:val="003E67EE"/>
    <w:rsid w:val="003E6907"/>
    <w:rsid w:val="003E712B"/>
    <w:rsid w:val="003E76EC"/>
    <w:rsid w:val="003E7F5C"/>
    <w:rsid w:val="003F0374"/>
    <w:rsid w:val="003F0390"/>
    <w:rsid w:val="003F0D63"/>
    <w:rsid w:val="003F0FDE"/>
    <w:rsid w:val="003F1F21"/>
    <w:rsid w:val="003F2638"/>
    <w:rsid w:val="003F2CEA"/>
    <w:rsid w:val="003F31AF"/>
    <w:rsid w:val="003F333E"/>
    <w:rsid w:val="003F378B"/>
    <w:rsid w:val="003F3E66"/>
    <w:rsid w:val="003F4454"/>
    <w:rsid w:val="003F48FC"/>
    <w:rsid w:val="003F4AEA"/>
    <w:rsid w:val="003F4EF7"/>
    <w:rsid w:val="003F561A"/>
    <w:rsid w:val="003F7151"/>
    <w:rsid w:val="003F773D"/>
    <w:rsid w:val="003F7E4E"/>
    <w:rsid w:val="0040053F"/>
    <w:rsid w:val="004005DB"/>
    <w:rsid w:val="004005FD"/>
    <w:rsid w:val="00400940"/>
    <w:rsid w:val="00400D16"/>
    <w:rsid w:val="00401969"/>
    <w:rsid w:val="0040197C"/>
    <w:rsid w:val="004026B4"/>
    <w:rsid w:val="00402ED2"/>
    <w:rsid w:val="00403451"/>
    <w:rsid w:val="0040362D"/>
    <w:rsid w:val="004043AA"/>
    <w:rsid w:val="0040454B"/>
    <w:rsid w:val="004045E8"/>
    <w:rsid w:val="0040482B"/>
    <w:rsid w:val="00405BBB"/>
    <w:rsid w:val="00406823"/>
    <w:rsid w:val="00406F38"/>
    <w:rsid w:val="004070F5"/>
    <w:rsid w:val="0040723E"/>
    <w:rsid w:val="00407326"/>
    <w:rsid w:val="00407432"/>
    <w:rsid w:val="00407853"/>
    <w:rsid w:val="00410088"/>
    <w:rsid w:val="0041044D"/>
    <w:rsid w:val="00410828"/>
    <w:rsid w:val="0041088E"/>
    <w:rsid w:val="00411768"/>
    <w:rsid w:val="00411BCC"/>
    <w:rsid w:val="00412184"/>
    <w:rsid w:val="00412730"/>
    <w:rsid w:val="0041282A"/>
    <w:rsid w:val="00412DBF"/>
    <w:rsid w:val="00412FAA"/>
    <w:rsid w:val="00413102"/>
    <w:rsid w:val="00413EE3"/>
    <w:rsid w:val="00414899"/>
    <w:rsid w:val="00414DF6"/>
    <w:rsid w:val="004153D6"/>
    <w:rsid w:val="004157BA"/>
    <w:rsid w:val="00415B1B"/>
    <w:rsid w:val="00415CC4"/>
    <w:rsid w:val="004162ED"/>
    <w:rsid w:val="004170AC"/>
    <w:rsid w:val="00417BC5"/>
    <w:rsid w:val="00417C0A"/>
    <w:rsid w:val="004202A2"/>
    <w:rsid w:val="0042063C"/>
    <w:rsid w:val="00420874"/>
    <w:rsid w:val="0042166D"/>
    <w:rsid w:val="00422078"/>
    <w:rsid w:val="004223CF"/>
    <w:rsid w:val="004223E6"/>
    <w:rsid w:val="0042268C"/>
    <w:rsid w:val="00422C53"/>
    <w:rsid w:val="00422E32"/>
    <w:rsid w:val="004230CD"/>
    <w:rsid w:val="00423177"/>
    <w:rsid w:val="004234B9"/>
    <w:rsid w:val="00423BF5"/>
    <w:rsid w:val="00423DB3"/>
    <w:rsid w:val="004246C5"/>
    <w:rsid w:val="00424D31"/>
    <w:rsid w:val="00424D44"/>
    <w:rsid w:val="00424E53"/>
    <w:rsid w:val="00425573"/>
    <w:rsid w:val="004259E5"/>
    <w:rsid w:val="00425A9E"/>
    <w:rsid w:val="00425CD1"/>
    <w:rsid w:val="00426615"/>
    <w:rsid w:val="00426900"/>
    <w:rsid w:val="00426D8C"/>
    <w:rsid w:val="00426DA2"/>
    <w:rsid w:val="00426E1D"/>
    <w:rsid w:val="00426FE2"/>
    <w:rsid w:val="004270F6"/>
    <w:rsid w:val="00427D5F"/>
    <w:rsid w:val="00427E5A"/>
    <w:rsid w:val="00427E63"/>
    <w:rsid w:val="00430170"/>
    <w:rsid w:val="0043028E"/>
    <w:rsid w:val="004308D8"/>
    <w:rsid w:val="00430A6E"/>
    <w:rsid w:val="00431092"/>
    <w:rsid w:val="004314E4"/>
    <w:rsid w:val="00431B43"/>
    <w:rsid w:val="00431C37"/>
    <w:rsid w:val="00431D88"/>
    <w:rsid w:val="00432A71"/>
    <w:rsid w:val="00432BE4"/>
    <w:rsid w:val="00432F06"/>
    <w:rsid w:val="004333AF"/>
    <w:rsid w:val="00433D40"/>
    <w:rsid w:val="00435606"/>
    <w:rsid w:val="00435A55"/>
    <w:rsid w:val="00435B62"/>
    <w:rsid w:val="00437D71"/>
    <w:rsid w:val="0044022A"/>
    <w:rsid w:val="00440729"/>
    <w:rsid w:val="00440CC9"/>
    <w:rsid w:val="00440DA8"/>
    <w:rsid w:val="00441826"/>
    <w:rsid w:val="00441962"/>
    <w:rsid w:val="00442433"/>
    <w:rsid w:val="004425AD"/>
    <w:rsid w:val="00442E0C"/>
    <w:rsid w:val="004430D7"/>
    <w:rsid w:val="00443136"/>
    <w:rsid w:val="0044330F"/>
    <w:rsid w:val="0044469F"/>
    <w:rsid w:val="00444723"/>
    <w:rsid w:val="00444D2E"/>
    <w:rsid w:val="004451D6"/>
    <w:rsid w:val="00445F06"/>
    <w:rsid w:val="0044600E"/>
    <w:rsid w:val="00446A46"/>
    <w:rsid w:val="004474E5"/>
    <w:rsid w:val="00447A06"/>
    <w:rsid w:val="004501BF"/>
    <w:rsid w:val="00450814"/>
    <w:rsid w:val="004508E6"/>
    <w:rsid w:val="00450A14"/>
    <w:rsid w:val="00452775"/>
    <w:rsid w:val="00452C47"/>
    <w:rsid w:val="00452D95"/>
    <w:rsid w:val="00452FBF"/>
    <w:rsid w:val="00454403"/>
    <w:rsid w:val="004550D8"/>
    <w:rsid w:val="00456C5A"/>
    <w:rsid w:val="004574AB"/>
    <w:rsid w:val="00457F88"/>
    <w:rsid w:val="0046011C"/>
    <w:rsid w:val="0046025C"/>
    <w:rsid w:val="004604B3"/>
    <w:rsid w:val="0046065F"/>
    <w:rsid w:val="004618F6"/>
    <w:rsid w:val="00461B82"/>
    <w:rsid w:val="00461CA8"/>
    <w:rsid w:val="00461DF6"/>
    <w:rsid w:val="00461E37"/>
    <w:rsid w:val="00461F92"/>
    <w:rsid w:val="00461FB9"/>
    <w:rsid w:val="00462775"/>
    <w:rsid w:val="00463726"/>
    <w:rsid w:val="00464718"/>
    <w:rsid w:val="00464BCB"/>
    <w:rsid w:val="004653A0"/>
    <w:rsid w:val="0046559C"/>
    <w:rsid w:val="00465C6C"/>
    <w:rsid w:val="004663FA"/>
    <w:rsid w:val="0046667A"/>
    <w:rsid w:val="0046696D"/>
    <w:rsid w:val="00466BC8"/>
    <w:rsid w:val="00467AE6"/>
    <w:rsid w:val="0047000D"/>
    <w:rsid w:val="0047028A"/>
    <w:rsid w:val="0047032D"/>
    <w:rsid w:val="0047103B"/>
    <w:rsid w:val="00471D78"/>
    <w:rsid w:val="00471E1C"/>
    <w:rsid w:val="00471E69"/>
    <w:rsid w:val="00472641"/>
    <w:rsid w:val="00472713"/>
    <w:rsid w:val="0047306E"/>
    <w:rsid w:val="00473329"/>
    <w:rsid w:val="004733E0"/>
    <w:rsid w:val="0047456A"/>
    <w:rsid w:val="00474DC5"/>
    <w:rsid w:val="00474E75"/>
    <w:rsid w:val="00475351"/>
    <w:rsid w:val="0047548C"/>
    <w:rsid w:val="004756D2"/>
    <w:rsid w:val="004758B3"/>
    <w:rsid w:val="00475CB0"/>
    <w:rsid w:val="00475EBD"/>
    <w:rsid w:val="0047632E"/>
    <w:rsid w:val="00476426"/>
    <w:rsid w:val="0047660E"/>
    <w:rsid w:val="00477408"/>
    <w:rsid w:val="00477984"/>
    <w:rsid w:val="00477C4E"/>
    <w:rsid w:val="004805C3"/>
    <w:rsid w:val="00480DC7"/>
    <w:rsid w:val="00480DE8"/>
    <w:rsid w:val="00480FB4"/>
    <w:rsid w:val="00481441"/>
    <w:rsid w:val="004815FF"/>
    <w:rsid w:val="00481943"/>
    <w:rsid w:val="0048261F"/>
    <w:rsid w:val="004829E7"/>
    <w:rsid w:val="00482AD4"/>
    <w:rsid w:val="00482EE7"/>
    <w:rsid w:val="004831D3"/>
    <w:rsid w:val="00483A60"/>
    <w:rsid w:val="004846DA"/>
    <w:rsid w:val="00484E89"/>
    <w:rsid w:val="00485051"/>
    <w:rsid w:val="004850C2"/>
    <w:rsid w:val="0048584A"/>
    <w:rsid w:val="00485C86"/>
    <w:rsid w:val="00486089"/>
    <w:rsid w:val="004862F1"/>
    <w:rsid w:val="0048634B"/>
    <w:rsid w:val="00486418"/>
    <w:rsid w:val="00486A17"/>
    <w:rsid w:val="00486CD8"/>
    <w:rsid w:val="0048798F"/>
    <w:rsid w:val="00487B63"/>
    <w:rsid w:val="00487EB8"/>
    <w:rsid w:val="004904C4"/>
    <w:rsid w:val="00490CB5"/>
    <w:rsid w:val="00490D84"/>
    <w:rsid w:val="00491ED9"/>
    <w:rsid w:val="004925EE"/>
    <w:rsid w:val="00492983"/>
    <w:rsid w:val="004933D4"/>
    <w:rsid w:val="00493635"/>
    <w:rsid w:val="004937F7"/>
    <w:rsid w:val="004940E9"/>
    <w:rsid w:val="00494996"/>
    <w:rsid w:val="00494F05"/>
    <w:rsid w:val="00495365"/>
    <w:rsid w:val="00496122"/>
    <w:rsid w:val="00496222"/>
    <w:rsid w:val="00496786"/>
    <w:rsid w:val="0049683A"/>
    <w:rsid w:val="0049707E"/>
    <w:rsid w:val="004A112E"/>
    <w:rsid w:val="004A1D98"/>
    <w:rsid w:val="004A1EC1"/>
    <w:rsid w:val="004A28EE"/>
    <w:rsid w:val="004A303A"/>
    <w:rsid w:val="004A30E5"/>
    <w:rsid w:val="004A3147"/>
    <w:rsid w:val="004A3E71"/>
    <w:rsid w:val="004A4542"/>
    <w:rsid w:val="004A4CF9"/>
    <w:rsid w:val="004A4D65"/>
    <w:rsid w:val="004A53C0"/>
    <w:rsid w:val="004A5459"/>
    <w:rsid w:val="004A57E0"/>
    <w:rsid w:val="004A5C6A"/>
    <w:rsid w:val="004A5CCC"/>
    <w:rsid w:val="004A6103"/>
    <w:rsid w:val="004A64D3"/>
    <w:rsid w:val="004A6670"/>
    <w:rsid w:val="004A73CE"/>
    <w:rsid w:val="004A7755"/>
    <w:rsid w:val="004A7FBA"/>
    <w:rsid w:val="004B0673"/>
    <w:rsid w:val="004B0941"/>
    <w:rsid w:val="004B10F8"/>
    <w:rsid w:val="004B1137"/>
    <w:rsid w:val="004B1247"/>
    <w:rsid w:val="004B1AB0"/>
    <w:rsid w:val="004B263F"/>
    <w:rsid w:val="004B2684"/>
    <w:rsid w:val="004B268F"/>
    <w:rsid w:val="004B366F"/>
    <w:rsid w:val="004B3A95"/>
    <w:rsid w:val="004B3AA6"/>
    <w:rsid w:val="004B3B04"/>
    <w:rsid w:val="004B3CC1"/>
    <w:rsid w:val="004B411A"/>
    <w:rsid w:val="004B4F87"/>
    <w:rsid w:val="004B568E"/>
    <w:rsid w:val="004B57FA"/>
    <w:rsid w:val="004B6508"/>
    <w:rsid w:val="004B66B1"/>
    <w:rsid w:val="004B6B9D"/>
    <w:rsid w:val="004C0127"/>
    <w:rsid w:val="004C029A"/>
    <w:rsid w:val="004C0353"/>
    <w:rsid w:val="004C0411"/>
    <w:rsid w:val="004C09B3"/>
    <w:rsid w:val="004C0CCA"/>
    <w:rsid w:val="004C14BB"/>
    <w:rsid w:val="004C1B1A"/>
    <w:rsid w:val="004C1DE4"/>
    <w:rsid w:val="004C27D5"/>
    <w:rsid w:val="004C2A87"/>
    <w:rsid w:val="004C32AB"/>
    <w:rsid w:val="004C3648"/>
    <w:rsid w:val="004C3B50"/>
    <w:rsid w:val="004C3BC2"/>
    <w:rsid w:val="004C3D17"/>
    <w:rsid w:val="004C4F41"/>
    <w:rsid w:val="004C513F"/>
    <w:rsid w:val="004C62DB"/>
    <w:rsid w:val="004C73AD"/>
    <w:rsid w:val="004C7639"/>
    <w:rsid w:val="004C7B94"/>
    <w:rsid w:val="004C7C22"/>
    <w:rsid w:val="004C7E49"/>
    <w:rsid w:val="004D04DE"/>
    <w:rsid w:val="004D06CB"/>
    <w:rsid w:val="004D0AED"/>
    <w:rsid w:val="004D179B"/>
    <w:rsid w:val="004D195B"/>
    <w:rsid w:val="004D26B1"/>
    <w:rsid w:val="004D2A3F"/>
    <w:rsid w:val="004D2D30"/>
    <w:rsid w:val="004D2E7A"/>
    <w:rsid w:val="004D2FA0"/>
    <w:rsid w:val="004D374E"/>
    <w:rsid w:val="004D4868"/>
    <w:rsid w:val="004D4C6B"/>
    <w:rsid w:val="004D5430"/>
    <w:rsid w:val="004D5574"/>
    <w:rsid w:val="004D594E"/>
    <w:rsid w:val="004D62C8"/>
    <w:rsid w:val="004D63D6"/>
    <w:rsid w:val="004D64E5"/>
    <w:rsid w:val="004D6532"/>
    <w:rsid w:val="004D6C56"/>
    <w:rsid w:val="004D6E6D"/>
    <w:rsid w:val="004D721E"/>
    <w:rsid w:val="004D748B"/>
    <w:rsid w:val="004E03DC"/>
    <w:rsid w:val="004E04F7"/>
    <w:rsid w:val="004E07B4"/>
    <w:rsid w:val="004E08D1"/>
    <w:rsid w:val="004E0AEE"/>
    <w:rsid w:val="004E0D66"/>
    <w:rsid w:val="004E0DF7"/>
    <w:rsid w:val="004E1253"/>
    <w:rsid w:val="004E14AA"/>
    <w:rsid w:val="004E1F42"/>
    <w:rsid w:val="004E23C0"/>
    <w:rsid w:val="004E2DFC"/>
    <w:rsid w:val="004E42DD"/>
    <w:rsid w:val="004E45B1"/>
    <w:rsid w:val="004E46C1"/>
    <w:rsid w:val="004E48B3"/>
    <w:rsid w:val="004E4972"/>
    <w:rsid w:val="004E53F8"/>
    <w:rsid w:val="004E5B2D"/>
    <w:rsid w:val="004E5D60"/>
    <w:rsid w:val="004E6355"/>
    <w:rsid w:val="004E7C8E"/>
    <w:rsid w:val="004E7DCA"/>
    <w:rsid w:val="004F1CF7"/>
    <w:rsid w:val="004F2B51"/>
    <w:rsid w:val="004F3183"/>
    <w:rsid w:val="004F3E95"/>
    <w:rsid w:val="004F4241"/>
    <w:rsid w:val="004F433A"/>
    <w:rsid w:val="004F4E2D"/>
    <w:rsid w:val="004F4FB0"/>
    <w:rsid w:val="004F501C"/>
    <w:rsid w:val="004F5502"/>
    <w:rsid w:val="004F5B63"/>
    <w:rsid w:val="004F5E8A"/>
    <w:rsid w:val="004F62E8"/>
    <w:rsid w:val="004F6498"/>
    <w:rsid w:val="004F64A6"/>
    <w:rsid w:val="004F64E4"/>
    <w:rsid w:val="004F6C0C"/>
    <w:rsid w:val="004F7DB2"/>
    <w:rsid w:val="00500506"/>
    <w:rsid w:val="00500908"/>
    <w:rsid w:val="00500B61"/>
    <w:rsid w:val="005010E2"/>
    <w:rsid w:val="0050152A"/>
    <w:rsid w:val="00501686"/>
    <w:rsid w:val="00501B44"/>
    <w:rsid w:val="00501B90"/>
    <w:rsid w:val="005021A1"/>
    <w:rsid w:val="005024DB"/>
    <w:rsid w:val="00502540"/>
    <w:rsid w:val="00502B8A"/>
    <w:rsid w:val="00503129"/>
    <w:rsid w:val="0050351E"/>
    <w:rsid w:val="005038B8"/>
    <w:rsid w:val="005038E2"/>
    <w:rsid w:val="00503BE2"/>
    <w:rsid w:val="00503DBC"/>
    <w:rsid w:val="00503F40"/>
    <w:rsid w:val="00504BE4"/>
    <w:rsid w:val="0050564E"/>
    <w:rsid w:val="0050578F"/>
    <w:rsid w:val="00506166"/>
    <w:rsid w:val="005065CD"/>
    <w:rsid w:val="0050681B"/>
    <w:rsid w:val="00506874"/>
    <w:rsid w:val="00506B02"/>
    <w:rsid w:val="00506B35"/>
    <w:rsid w:val="005079E7"/>
    <w:rsid w:val="00507A26"/>
    <w:rsid w:val="00507ABF"/>
    <w:rsid w:val="0051000F"/>
    <w:rsid w:val="005107BE"/>
    <w:rsid w:val="005109EF"/>
    <w:rsid w:val="00510B59"/>
    <w:rsid w:val="00510BEF"/>
    <w:rsid w:val="00510D0E"/>
    <w:rsid w:val="005115E0"/>
    <w:rsid w:val="005125FC"/>
    <w:rsid w:val="00512605"/>
    <w:rsid w:val="00512836"/>
    <w:rsid w:val="0051393D"/>
    <w:rsid w:val="00513BF0"/>
    <w:rsid w:val="00514286"/>
    <w:rsid w:val="00514AFD"/>
    <w:rsid w:val="00514F37"/>
    <w:rsid w:val="00514FCC"/>
    <w:rsid w:val="005152C5"/>
    <w:rsid w:val="00515A83"/>
    <w:rsid w:val="00515AAD"/>
    <w:rsid w:val="00515D9A"/>
    <w:rsid w:val="00516733"/>
    <w:rsid w:val="00517EBB"/>
    <w:rsid w:val="0052079B"/>
    <w:rsid w:val="00520986"/>
    <w:rsid w:val="00520CFB"/>
    <w:rsid w:val="00521166"/>
    <w:rsid w:val="0052123E"/>
    <w:rsid w:val="005219F9"/>
    <w:rsid w:val="00521A2B"/>
    <w:rsid w:val="00521DF2"/>
    <w:rsid w:val="00523743"/>
    <w:rsid w:val="005239DE"/>
    <w:rsid w:val="005247C6"/>
    <w:rsid w:val="00524BD0"/>
    <w:rsid w:val="00524BF5"/>
    <w:rsid w:val="005250AD"/>
    <w:rsid w:val="00525D8F"/>
    <w:rsid w:val="005261AC"/>
    <w:rsid w:val="00527141"/>
    <w:rsid w:val="0052790F"/>
    <w:rsid w:val="00527A4B"/>
    <w:rsid w:val="00530762"/>
    <w:rsid w:val="00530912"/>
    <w:rsid w:val="0053162A"/>
    <w:rsid w:val="00531DD5"/>
    <w:rsid w:val="00531E1D"/>
    <w:rsid w:val="00532162"/>
    <w:rsid w:val="00532685"/>
    <w:rsid w:val="005327D7"/>
    <w:rsid w:val="00532A9E"/>
    <w:rsid w:val="00532CAF"/>
    <w:rsid w:val="00532DDE"/>
    <w:rsid w:val="005330FE"/>
    <w:rsid w:val="00533148"/>
    <w:rsid w:val="00533582"/>
    <w:rsid w:val="00533B5F"/>
    <w:rsid w:val="005341B2"/>
    <w:rsid w:val="00534259"/>
    <w:rsid w:val="0053444F"/>
    <w:rsid w:val="00534554"/>
    <w:rsid w:val="0053526A"/>
    <w:rsid w:val="00536D10"/>
    <w:rsid w:val="0053741A"/>
    <w:rsid w:val="005376C4"/>
    <w:rsid w:val="00540068"/>
    <w:rsid w:val="005401BE"/>
    <w:rsid w:val="005408D6"/>
    <w:rsid w:val="00540DFB"/>
    <w:rsid w:val="005410D2"/>
    <w:rsid w:val="00541DFF"/>
    <w:rsid w:val="00541FCB"/>
    <w:rsid w:val="0054238A"/>
    <w:rsid w:val="00542AA1"/>
    <w:rsid w:val="00543979"/>
    <w:rsid w:val="00543F36"/>
    <w:rsid w:val="00543FD7"/>
    <w:rsid w:val="005442DD"/>
    <w:rsid w:val="00544DEC"/>
    <w:rsid w:val="00544E29"/>
    <w:rsid w:val="00545510"/>
    <w:rsid w:val="0054560F"/>
    <w:rsid w:val="00545819"/>
    <w:rsid w:val="00546B43"/>
    <w:rsid w:val="00546BD9"/>
    <w:rsid w:val="00546C84"/>
    <w:rsid w:val="00546F6C"/>
    <w:rsid w:val="00547999"/>
    <w:rsid w:val="00550192"/>
    <w:rsid w:val="0055019A"/>
    <w:rsid w:val="00550A98"/>
    <w:rsid w:val="00550B11"/>
    <w:rsid w:val="0055164D"/>
    <w:rsid w:val="00551E2A"/>
    <w:rsid w:val="005524B9"/>
    <w:rsid w:val="00552810"/>
    <w:rsid w:val="00552874"/>
    <w:rsid w:val="00552BF8"/>
    <w:rsid w:val="005532E0"/>
    <w:rsid w:val="00553423"/>
    <w:rsid w:val="005537C2"/>
    <w:rsid w:val="00553A50"/>
    <w:rsid w:val="00553C5C"/>
    <w:rsid w:val="00553D0B"/>
    <w:rsid w:val="005546F9"/>
    <w:rsid w:val="0055477C"/>
    <w:rsid w:val="00554BC6"/>
    <w:rsid w:val="00555183"/>
    <w:rsid w:val="00555732"/>
    <w:rsid w:val="00556350"/>
    <w:rsid w:val="00556751"/>
    <w:rsid w:val="0055740C"/>
    <w:rsid w:val="005574EB"/>
    <w:rsid w:val="0055754C"/>
    <w:rsid w:val="00557E68"/>
    <w:rsid w:val="005604F0"/>
    <w:rsid w:val="00560816"/>
    <w:rsid w:val="00560A79"/>
    <w:rsid w:val="00560B2D"/>
    <w:rsid w:val="00560EDF"/>
    <w:rsid w:val="00561279"/>
    <w:rsid w:val="00561CB5"/>
    <w:rsid w:val="00561F83"/>
    <w:rsid w:val="00562B2A"/>
    <w:rsid w:val="00562DC8"/>
    <w:rsid w:val="00563CC7"/>
    <w:rsid w:val="005641AF"/>
    <w:rsid w:val="005641E4"/>
    <w:rsid w:val="00564A6A"/>
    <w:rsid w:val="00564C8E"/>
    <w:rsid w:val="005653B1"/>
    <w:rsid w:val="005656AD"/>
    <w:rsid w:val="00565725"/>
    <w:rsid w:val="005658B5"/>
    <w:rsid w:val="00566618"/>
    <w:rsid w:val="005669B7"/>
    <w:rsid w:val="00567026"/>
    <w:rsid w:val="00567A69"/>
    <w:rsid w:val="00567DF6"/>
    <w:rsid w:val="00567F09"/>
    <w:rsid w:val="005701BC"/>
    <w:rsid w:val="0057090E"/>
    <w:rsid w:val="00570AEF"/>
    <w:rsid w:val="00570F40"/>
    <w:rsid w:val="0057163E"/>
    <w:rsid w:val="005722C3"/>
    <w:rsid w:val="005726E2"/>
    <w:rsid w:val="00572A73"/>
    <w:rsid w:val="00572A7D"/>
    <w:rsid w:val="00572D3C"/>
    <w:rsid w:val="00573280"/>
    <w:rsid w:val="00574227"/>
    <w:rsid w:val="00574396"/>
    <w:rsid w:val="00574882"/>
    <w:rsid w:val="0057511B"/>
    <w:rsid w:val="00575280"/>
    <w:rsid w:val="005756E6"/>
    <w:rsid w:val="00575A9C"/>
    <w:rsid w:val="00575DAB"/>
    <w:rsid w:val="00575DD8"/>
    <w:rsid w:val="00575EF0"/>
    <w:rsid w:val="00576135"/>
    <w:rsid w:val="005765A2"/>
    <w:rsid w:val="00576A8B"/>
    <w:rsid w:val="00577083"/>
    <w:rsid w:val="00577A8B"/>
    <w:rsid w:val="00577D41"/>
    <w:rsid w:val="00577E6A"/>
    <w:rsid w:val="00580B05"/>
    <w:rsid w:val="00581871"/>
    <w:rsid w:val="00581B06"/>
    <w:rsid w:val="00581B36"/>
    <w:rsid w:val="00581C0F"/>
    <w:rsid w:val="00581C47"/>
    <w:rsid w:val="00581D19"/>
    <w:rsid w:val="00582310"/>
    <w:rsid w:val="005827C8"/>
    <w:rsid w:val="00582AAA"/>
    <w:rsid w:val="005832FF"/>
    <w:rsid w:val="0058334B"/>
    <w:rsid w:val="005837DA"/>
    <w:rsid w:val="00584384"/>
    <w:rsid w:val="005843AE"/>
    <w:rsid w:val="0058449E"/>
    <w:rsid w:val="00584ECC"/>
    <w:rsid w:val="00585508"/>
    <w:rsid w:val="005863C8"/>
    <w:rsid w:val="00586FC1"/>
    <w:rsid w:val="00587AC7"/>
    <w:rsid w:val="00590094"/>
    <w:rsid w:val="005901C4"/>
    <w:rsid w:val="00590B5A"/>
    <w:rsid w:val="00590F10"/>
    <w:rsid w:val="00591215"/>
    <w:rsid w:val="00591230"/>
    <w:rsid w:val="005917D2"/>
    <w:rsid w:val="0059321E"/>
    <w:rsid w:val="00593421"/>
    <w:rsid w:val="00593617"/>
    <w:rsid w:val="005939E9"/>
    <w:rsid w:val="00593D88"/>
    <w:rsid w:val="005941E4"/>
    <w:rsid w:val="005941FB"/>
    <w:rsid w:val="00594BF3"/>
    <w:rsid w:val="00595159"/>
    <w:rsid w:val="0059529F"/>
    <w:rsid w:val="0059598D"/>
    <w:rsid w:val="00596163"/>
    <w:rsid w:val="0059650A"/>
    <w:rsid w:val="00596A30"/>
    <w:rsid w:val="00596C45"/>
    <w:rsid w:val="00596DC0"/>
    <w:rsid w:val="00596FEF"/>
    <w:rsid w:val="005975A0"/>
    <w:rsid w:val="0059761A"/>
    <w:rsid w:val="00597A89"/>
    <w:rsid w:val="005A02A8"/>
    <w:rsid w:val="005A06AD"/>
    <w:rsid w:val="005A07D3"/>
    <w:rsid w:val="005A0D5C"/>
    <w:rsid w:val="005A1E77"/>
    <w:rsid w:val="005A239C"/>
    <w:rsid w:val="005A281F"/>
    <w:rsid w:val="005A28B7"/>
    <w:rsid w:val="005A2AA0"/>
    <w:rsid w:val="005A2F79"/>
    <w:rsid w:val="005A3FC9"/>
    <w:rsid w:val="005A4171"/>
    <w:rsid w:val="005A42D2"/>
    <w:rsid w:val="005A43B1"/>
    <w:rsid w:val="005A4ADE"/>
    <w:rsid w:val="005A4F9B"/>
    <w:rsid w:val="005A5142"/>
    <w:rsid w:val="005A5458"/>
    <w:rsid w:val="005A57AA"/>
    <w:rsid w:val="005A5A32"/>
    <w:rsid w:val="005A61EF"/>
    <w:rsid w:val="005A6A2B"/>
    <w:rsid w:val="005A6D46"/>
    <w:rsid w:val="005A6E8A"/>
    <w:rsid w:val="005A71C8"/>
    <w:rsid w:val="005A74E1"/>
    <w:rsid w:val="005A7D69"/>
    <w:rsid w:val="005B0527"/>
    <w:rsid w:val="005B08D4"/>
    <w:rsid w:val="005B1A4A"/>
    <w:rsid w:val="005B1AAF"/>
    <w:rsid w:val="005B2F3B"/>
    <w:rsid w:val="005B3537"/>
    <w:rsid w:val="005B3F3A"/>
    <w:rsid w:val="005B3F99"/>
    <w:rsid w:val="005B4625"/>
    <w:rsid w:val="005B48E7"/>
    <w:rsid w:val="005B4F4E"/>
    <w:rsid w:val="005B56C7"/>
    <w:rsid w:val="005B5E46"/>
    <w:rsid w:val="005B5FC1"/>
    <w:rsid w:val="005B71B1"/>
    <w:rsid w:val="005B7205"/>
    <w:rsid w:val="005B729C"/>
    <w:rsid w:val="005B78B1"/>
    <w:rsid w:val="005B7E96"/>
    <w:rsid w:val="005C0199"/>
    <w:rsid w:val="005C01F4"/>
    <w:rsid w:val="005C109A"/>
    <w:rsid w:val="005C1817"/>
    <w:rsid w:val="005C1EC9"/>
    <w:rsid w:val="005C212E"/>
    <w:rsid w:val="005C251D"/>
    <w:rsid w:val="005C2D58"/>
    <w:rsid w:val="005C348A"/>
    <w:rsid w:val="005C35BE"/>
    <w:rsid w:val="005C3679"/>
    <w:rsid w:val="005C36B4"/>
    <w:rsid w:val="005C4487"/>
    <w:rsid w:val="005C466A"/>
    <w:rsid w:val="005C472B"/>
    <w:rsid w:val="005C4E01"/>
    <w:rsid w:val="005C4FBE"/>
    <w:rsid w:val="005C501B"/>
    <w:rsid w:val="005C52DC"/>
    <w:rsid w:val="005C560C"/>
    <w:rsid w:val="005C5716"/>
    <w:rsid w:val="005C5AE2"/>
    <w:rsid w:val="005C64C3"/>
    <w:rsid w:val="005C6585"/>
    <w:rsid w:val="005C6ADB"/>
    <w:rsid w:val="005C6DE3"/>
    <w:rsid w:val="005C78E7"/>
    <w:rsid w:val="005C7E28"/>
    <w:rsid w:val="005D01D6"/>
    <w:rsid w:val="005D01DF"/>
    <w:rsid w:val="005D0607"/>
    <w:rsid w:val="005D08CE"/>
    <w:rsid w:val="005D130A"/>
    <w:rsid w:val="005D1731"/>
    <w:rsid w:val="005D17CC"/>
    <w:rsid w:val="005D1996"/>
    <w:rsid w:val="005D1F28"/>
    <w:rsid w:val="005D2280"/>
    <w:rsid w:val="005D2879"/>
    <w:rsid w:val="005D2921"/>
    <w:rsid w:val="005D33DE"/>
    <w:rsid w:val="005D42B8"/>
    <w:rsid w:val="005D454E"/>
    <w:rsid w:val="005D4582"/>
    <w:rsid w:val="005D5035"/>
    <w:rsid w:val="005D57A3"/>
    <w:rsid w:val="005D6317"/>
    <w:rsid w:val="005D639C"/>
    <w:rsid w:val="005D6CBD"/>
    <w:rsid w:val="005D6DDB"/>
    <w:rsid w:val="005D7787"/>
    <w:rsid w:val="005E058A"/>
    <w:rsid w:val="005E1C48"/>
    <w:rsid w:val="005E2590"/>
    <w:rsid w:val="005E2AF4"/>
    <w:rsid w:val="005E2C4C"/>
    <w:rsid w:val="005E2E4C"/>
    <w:rsid w:val="005E3699"/>
    <w:rsid w:val="005E38D3"/>
    <w:rsid w:val="005E3B17"/>
    <w:rsid w:val="005E3D82"/>
    <w:rsid w:val="005E4150"/>
    <w:rsid w:val="005E41BD"/>
    <w:rsid w:val="005E4536"/>
    <w:rsid w:val="005E4AE3"/>
    <w:rsid w:val="005E4F25"/>
    <w:rsid w:val="005E51B6"/>
    <w:rsid w:val="005E5667"/>
    <w:rsid w:val="005E57A0"/>
    <w:rsid w:val="005E584F"/>
    <w:rsid w:val="005E5AF2"/>
    <w:rsid w:val="005E7128"/>
    <w:rsid w:val="005F09E7"/>
    <w:rsid w:val="005F0BB9"/>
    <w:rsid w:val="005F0EF0"/>
    <w:rsid w:val="005F0FF3"/>
    <w:rsid w:val="005F1661"/>
    <w:rsid w:val="005F1A44"/>
    <w:rsid w:val="005F1F48"/>
    <w:rsid w:val="005F1FF2"/>
    <w:rsid w:val="005F23D5"/>
    <w:rsid w:val="005F23F0"/>
    <w:rsid w:val="005F2DB2"/>
    <w:rsid w:val="005F3069"/>
    <w:rsid w:val="005F32EB"/>
    <w:rsid w:val="005F35BC"/>
    <w:rsid w:val="005F39B8"/>
    <w:rsid w:val="005F3AFA"/>
    <w:rsid w:val="005F3CE5"/>
    <w:rsid w:val="005F413C"/>
    <w:rsid w:val="005F469F"/>
    <w:rsid w:val="005F47AA"/>
    <w:rsid w:val="005F48FE"/>
    <w:rsid w:val="005F4B14"/>
    <w:rsid w:val="005F4E88"/>
    <w:rsid w:val="005F4EAC"/>
    <w:rsid w:val="005F5046"/>
    <w:rsid w:val="005F599E"/>
    <w:rsid w:val="005F5FC0"/>
    <w:rsid w:val="005F61D8"/>
    <w:rsid w:val="005F6580"/>
    <w:rsid w:val="005F6A9D"/>
    <w:rsid w:val="005F6F99"/>
    <w:rsid w:val="00600A2E"/>
    <w:rsid w:val="00601246"/>
    <w:rsid w:val="00601C13"/>
    <w:rsid w:val="0060233A"/>
    <w:rsid w:val="00602379"/>
    <w:rsid w:val="00602B50"/>
    <w:rsid w:val="00603332"/>
    <w:rsid w:val="006035E9"/>
    <w:rsid w:val="006038C7"/>
    <w:rsid w:val="00603FE4"/>
    <w:rsid w:val="006048E9"/>
    <w:rsid w:val="006049BC"/>
    <w:rsid w:val="00604CBE"/>
    <w:rsid w:val="00604CC8"/>
    <w:rsid w:val="00604D71"/>
    <w:rsid w:val="006051F5"/>
    <w:rsid w:val="006053C5"/>
    <w:rsid w:val="00605654"/>
    <w:rsid w:val="00605D38"/>
    <w:rsid w:val="00605F65"/>
    <w:rsid w:val="0060642F"/>
    <w:rsid w:val="00606607"/>
    <w:rsid w:val="00606C75"/>
    <w:rsid w:val="00607252"/>
    <w:rsid w:val="006072BE"/>
    <w:rsid w:val="00607C78"/>
    <w:rsid w:val="006100F4"/>
    <w:rsid w:val="00610ADD"/>
    <w:rsid w:val="006110C5"/>
    <w:rsid w:val="00611799"/>
    <w:rsid w:val="00611BA4"/>
    <w:rsid w:val="00611C8B"/>
    <w:rsid w:val="006120D6"/>
    <w:rsid w:val="00612191"/>
    <w:rsid w:val="00612348"/>
    <w:rsid w:val="0061254B"/>
    <w:rsid w:val="006127BF"/>
    <w:rsid w:val="006135F2"/>
    <w:rsid w:val="006137AF"/>
    <w:rsid w:val="00613CCB"/>
    <w:rsid w:val="006145B1"/>
    <w:rsid w:val="00614671"/>
    <w:rsid w:val="00614995"/>
    <w:rsid w:val="00614FA1"/>
    <w:rsid w:val="006150E3"/>
    <w:rsid w:val="00615D08"/>
    <w:rsid w:val="006163BC"/>
    <w:rsid w:val="00616469"/>
    <w:rsid w:val="00616746"/>
    <w:rsid w:val="006168AD"/>
    <w:rsid w:val="00616BA8"/>
    <w:rsid w:val="00616EC2"/>
    <w:rsid w:val="00617393"/>
    <w:rsid w:val="006205AC"/>
    <w:rsid w:val="00620613"/>
    <w:rsid w:val="00620C23"/>
    <w:rsid w:val="00620F51"/>
    <w:rsid w:val="00621FC2"/>
    <w:rsid w:val="006229A4"/>
    <w:rsid w:val="00622C8A"/>
    <w:rsid w:val="00623057"/>
    <w:rsid w:val="00623630"/>
    <w:rsid w:val="0062391D"/>
    <w:rsid w:val="00623A94"/>
    <w:rsid w:val="00623AD3"/>
    <w:rsid w:val="00623B72"/>
    <w:rsid w:val="00623D3F"/>
    <w:rsid w:val="00623F5F"/>
    <w:rsid w:val="00624183"/>
    <w:rsid w:val="00624622"/>
    <w:rsid w:val="006258CB"/>
    <w:rsid w:val="00625AD4"/>
    <w:rsid w:val="00625DAD"/>
    <w:rsid w:val="0062608C"/>
    <w:rsid w:val="006261F9"/>
    <w:rsid w:val="006269CA"/>
    <w:rsid w:val="0062738D"/>
    <w:rsid w:val="00630754"/>
    <w:rsid w:val="00630D2F"/>
    <w:rsid w:val="00632928"/>
    <w:rsid w:val="00632D46"/>
    <w:rsid w:val="0063302B"/>
    <w:rsid w:val="00633AB6"/>
    <w:rsid w:val="00633DE0"/>
    <w:rsid w:val="00634288"/>
    <w:rsid w:val="0063448A"/>
    <w:rsid w:val="006344ED"/>
    <w:rsid w:val="00634571"/>
    <w:rsid w:val="00634750"/>
    <w:rsid w:val="006352E0"/>
    <w:rsid w:val="006355F4"/>
    <w:rsid w:val="00635B1F"/>
    <w:rsid w:val="00635D65"/>
    <w:rsid w:val="00635DA6"/>
    <w:rsid w:val="0063687A"/>
    <w:rsid w:val="00637C3B"/>
    <w:rsid w:val="006400A9"/>
    <w:rsid w:val="00640399"/>
    <w:rsid w:val="0064116D"/>
    <w:rsid w:val="006416D7"/>
    <w:rsid w:val="0064171F"/>
    <w:rsid w:val="0064226A"/>
    <w:rsid w:val="00642418"/>
    <w:rsid w:val="0064275A"/>
    <w:rsid w:val="00642CA4"/>
    <w:rsid w:val="00642F05"/>
    <w:rsid w:val="00643C29"/>
    <w:rsid w:val="00644267"/>
    <w:rsid w:val="00644650"/>
    <w:rsid w:val="0064490E"/>
    <w:rsid w:val="0064592B"/>
    <w:rsid w:val="006459DE"/>
    <w:rsid w:val="00645B35"/>
    <w:rsid w:val="006467BD"/>
    <w:rsid w:val="00646931"/>
    <w:rsid w:val="00647EC7"/>
    <w:rsid w:val="00650277"/>
    <w:rsid w:val="00650452"/>
    <w:rsid w:val="00650D6C"/>
    <w:rsid w:val="00650DB6"/>
    <w:rsid w:val="00650EA4"/>
    <w:rsid w:val="00651259"/>
    <w:rsid w:val="006512D6"/>
    <w:rsid w:val="00651CE5"/>
    <w:rsid w:val="006524DF"/>
    <w:rsid w:val="00653241"/>
    <w:rsid w:val="006532DB"/>
    <w:rsid w:val="00653B09"/>
    <w:rsid w:val="00653DA8"/>
    <w:rsid w:val="0065492D"/>
    <w:rsid w:val="00654A47"/>
    <w:rsid w:val="00654EE4"/>
    <w:rsid w:val="00655144"/>
    <w:rsid w:val="006551BD"/>
    <w:rsid w:val="006552E9"/>
    <w:rsid w:val="006555AA"/>
    <w:rsid w:val="00655BAD"/>
    <w:rsid w:val="00655C1B"/>
    <w:rsid w:val="00655DEE"/>
    <w:rsid w:val="0065668D"/>
    <w:rsid w:val="00656C4E"/>
    <w:rsid w:val="00657F33"/>
    <w:rsid w:val="00660550"/>
    <w:rsid w:val="00660B8B"/>
    <w:rsid w:val="00660EDC"/>
    <w:rsid w:val="006612A4"/>
    <w:rsid w:val="00661B53"/>
    <w:rsid w:val="00662655"/>
    <w:rsid w:val="006631EC"/>
    <w:rsid w:val="00663671"/>
    <w:rsid w:val="006641CC"/>
    <w:rsid w:val="0066486F"/>
    <w:rsid w:val="00664A2D"/>
    <w:rsid w:val="006658FF"/>
    <w:rsid w:val="00665C73"/>
    <w:rsid w:val="00666BE1"/>
    <w:rsid w:val="00666E4B"/>
    <w:rsid w:val="00667073"/>
    <w:rsid w:val="0066721E"/>
    <w:rsid w:val="0067001D"/>
    <w:rsid w:val="0067012E"/>
    <w:rsid w:val="006707C9"/>
    <w:rsid w:val="006711A8"/>
    <w:rsid w:val="00671F92"/>
    <w:rsid w:val="00672135"/>
    <w:rsid w:val="006722B2"/>
    <w:rsid w:val="00672361"/>
    <w:rsid w:val="0067241B"/>
    <w:rsid w:val="00672E5A"/>
    <w:rsid w:val="00673972"/>
    <w:rsid w:val="00673F60"/>
    <w:rsid w:val="006746E7"/>
    <w:rsid w:val="00674DB1"/>
    <w:rsid w:val="00675187"/>
    <w:rsid w:val="0067541A"/>
    <w:rsid w:val="0067542C"/>
    <w:rsid w:val="006758E2"/>
    <w:rsid w:val="006761D0"/>
    <w:rsid w:val="00676764"/>
    <w:rsid w:val="006773AA"/>
    <w:rsid w:val="00677807"/>
    <w:rsid w:val="00677CC4"/>
    <w:rsid w:val="00677FF6"/>
    <w:rsid w:val="006801CC"/>
    <w:rsid w:val="0068145F"/>
    <w:rsid w:val="00681945"/>
    <w:rsid w:val="00682C71"/>
    <w:rsid w:val="00682F1A"/>
    <w:rsid w:val="0068370D"/>
    <w:rsid w:val="00683D83"/>
    <w:rsid w:val="0068497C"/>
    <w:rsid w:val="00684BE6"/>
    <w:rsid w:val="00685626"/>
    <w:rsid w:val="0068566B"/>
    <w:rsid w:val="00685997"/>
    <w:rsid w:val="00685BBC"/>
    <w:rsid w:val="0068672B"/>
    <w:rsid w:val="00686D96"/>
    <w:rsid w:val="00686E17"/>
    <w:rsid w:val="006877E9"/>
    <w:rsid w:val="0068790A"/>
    <w:rsid w:val="00687B60"/>
    <w:rsid w:val="00690AC9"/>
    <w:rsid w:val="00691449"/>
    <w:rsid w:val="00691B25"/>
    <w:rsid w:val="0069224B"/>
    <w:rsid w:val="00693162"/>
    <w:rsid w:val="006938DD"/>
    <w:rsid w:val="006938EF"/>
    <w:rsid w:val="00693960"/>
    <w:rsid w:val="00694622"/>
    <w:rsid w:val="00694DAE"/>
    <w:rsid w:val="0069551E"/>
    <w:rsid w:val="00695B11"/>
    <w:rsid w:val="00695C3B"/>
    <w:rsid w:val="006963A7"/>
    <w:rsid w:val="0069653F"/>
    <w:rsid w:val="006970B8"/>
    <w:rsid w:val="00697A10"/>
    <w:rsid w:val="00697D07"/>
    <w:rsid w:val="006A0447"/>
    <w:rsid w:val="006A0478"/>
    <w:rsid w:val="006A14A9"/>
    <w:rsid w:val="006A1B1A"/>
    <w:rsid w:val="006A1DA9"/>
    <w:rsid w:val="006A1E1E"/>
    <w:rsid w:val="006A341C"/>
    <w:rsid w:val="006A40D8"/>
    <w:rsid w:val="006A451B"/>
    <w:rsid w:val="006A4711"/>
    <w:rsid w:val="006A4CBE"/>
    <w:rsid w:val="006A4D16"/>
    <w:rsid w:val="006A5967"/>
    <w:rsid w:val="006A5A97"/>
    <w:rsid w:val="006A612C"/>
    <w:rsid w:val="006A6A99"/>
    <w:rsid w:val="006A7008"/>
    <w:rsid w:val="006A7955"/>
    <w:rsid w:val="006B00F9"/>
    <w:rsid w:val="006B0579"/>
    <w:rsid w:val="006B06C0"/>
    <w:rsid w:val="006B0EEC"/>
    <w:rsid w:val="006B11F9"/>
    <w:rsid w:val="006B1B5E"/>
    <w:rsid w:val="006B2024"/>
    <w:rsid w:val="006B21BA"/>
    <w:rsid w:val="006B24F9"/>
    <w:rsid w:val="006B297D"/>
    <w:rsid w:val="006B2BA7"/>
    <w:rsid w:val="006B4361"/>
    <w:rsid w:val="006B47F0"/>
    <w:rsid w:val="006B5606"/>
    <w:rsid w:val="006B5B79"/>
    <w:rsid w:val="006B6325"/>
    <w:rsid w:val="006B6522"/>
    <w:rsid w:val="006B6661"/>
    <w:rsid w:val="006B684F"/>
    <w:rsid w:val="006B6979"/>
    <w:rsid w:val="006B6C67"/>
    <w:rsid w:val="006B7518"/>
    <w:rsid w:val="006B7646"/>
    <w:rsid w:val="006B7741"/>
    <w:rsid w:val="006B7B27"/>
    <w:rsid w:val="006C0052"/>
    <w:rsid w:val="006C0A95"/>
    <w:rsid w:val="006C0CD0"/>
    <w:rsid w:val="006C0F31"/>
    <w:rsid w:val="006C1253"/>
    <w:rsid w:val="006C1598"/>
    <w:rsid w:val="006C1826"/>
    <w:rsid w:val="006C2788"/>
    <w:rsid w:val="006C2862"/>
    <w:rsid w:val="006C3247"/>
    <w:rsid w:val="006C372D"/>
    <w:rsid w:val="006C3DA0"/>
    <w:rsid w:val="006C437C"/>
    <w:rsid w:val="006C4E6A"/>
    <w:rsid w:val="006C513C"/>
    <w:rsid w:val="006C5742"/>
    <w:rsid w:val="006C6766"/>
    <w:rsid w:val="006C7109"/>
    <w:rsid w:val="006D0041"/>
    <w:rsid w:val="006D07E5"/>
    <w:rsid w:val="006D0AA4"/>
    <w:rsid w:val="006D0CE2"/>
    <w:rsid w:val="006D1396"/>
    <w:rsid w:val="006D1468"/>
    <w:rsid w:val="006D1689"/>
    <w:rsid w:val="006D1793"/>
    <w:rsid w:val="006D1D75"/>
    <w:rsid w:val="006D1FB3"/>
    <w:rsid w:val="006D2016"/>
    <w:rsid w:val="006D213C"/>
    <w:rsid w:val="006D231C"/>
    <w:rsid w:val="006D25DA"/>
    <w:rsid w:val="006D3A2F"/>
    <w:rsid w:val="006D3AC3"/>
    <w:rsid w:val="006D3F41"/>
    <w:rsid w:val="006D420E"/>
    <w:rsid w:val="006D454F"/>
    <w:rsid w:val="006D4C03"/>
    <w:rsid w:val="006D4C21"/>
    <w:rsid w:val="006D4DCD"/>
    <w:rsid w:val="006D5033"/>
    <w:rsid w:val="006D5529"/>
    <w:rsid w:val="006D6A2D"/>
    <w:rsid w:val="006D6E69"/>
    <w:rsid w:val="006D79E6"/>
    <w:rsid w:val="006D7D3C"/>
    <w:rsid w:val="006E042C"/>
    <w:rsid w:val="006E0518"/>
    <w:rsid w:val="006E0B15"/>
    <w:rsid w:val="006E0CDA"/>
    <w:rsid w:val="006E0D07"/>
    <w:rsid w:val="006E0F1E"/>
    <w:rsid w:val="006E137B"/>
    <w:rsid w:val="006E1439"/>
    <w:rsid w:val="006E1AD2"/>
    <w:rsid w:val="006E1BDE"/>
    <w:rsid w:val="006E3139"/>
    <w:rsid w:val="006E36EE"/>
    <w:rsid w:val="006E40BE"/>
    <w:rsid w:val="006E47BB"/>
    <w:rsid w:val="006E491B"/>
    <w:rsid w:val="006E4B29"/>
    <w:rsid w:val="006E4F9D"/>
    <w:rsid w:val="006E5330"/>
    <w:rsid w:val="006E59B2"/>
    <w:rsid w:val="006E59F0"/>
    <w:rsid w:val="006E5D5E"/>
    <w:rsid w:val="006E5D6C"/>
    <w:rsid w:val="006E6011"/>
    <w:rsid w:val="006E60C0"/>
    <w:rsid w:val="006E6248"/>
    <w:rsid w:val="006E667B"/>
    <w:rsid w:val="006E68BF"/>
    <w:rsid w:val="006E6DC0"/>
    <w:rsid w:val="006E7704"/>
    <w:rsid w:val="006E770B"/>
    <w:rsid w:val="006E7AB1"/>
    <w:rsid w:val="006F032A"/>
    <w:rsid w:val="006F036C"/>
    <w:rsid w:val="006F06C4"/>
    <w:rsid w:val="006F0A34"/>
    <w:rsid w:val="006F0AE9"/>
    <w:rsid w:val="006F0CDD"/>
    <w:rsid w:val="006F14A7"/>
    <w:rsid w:val="006F1605"/>
    <w:rsid w:val="006F2511"/>
    <w:rsid w:val="006F28DE"/>
    <w:rsid w:val="006F2BCF"/>
    <w:rsid w:val="006F2D11"/>
    <w:rsid w:val="006F2EB1"/>
    <w:rsid w:val="006F3021"/>
    <w:rsid w:val="006F3C03"/>
    <w:rsid w:val="006F48CB"/>
    <w:rsid w:val="006F5361"/>
    <w:rsid w:val="006F550F"/>
    <w:rsid w:val="006F57BA"/>
    <w:rsid w:val="006F6F17"/>
    <w:rsid w:val="006F705A"/>
    <w:rsid w:val="006F756E"/>
    <w:rsid w:val="006F7F9A"/>
    <w:rsid w:val="007003A5"/>
    <w:rsid w:val="007005C6"/>
    <w:rsid w:val="00700F8C"/>
    <w:rsid w:val="0070131F"/>
    <w:rsid w:val="00701527"/>
    <w:rsid w:val="00701A7B"/>
    <w:rsid w:val="00701B07"/>
    <w:rsid w:val="00701E8A"/>
    <w:rsid w:val="007020F7"/>
    <w:rsid w:val="007022A0"/>
    <w:rsid w:val="00702396"/>
    <w:rsid w:val="00702FC9"/>
    <w:rsid w:val="0070302A"/>
    <w:rsid w:val="007035A6"/>
    <w:rsid w:val="0070366A"/>
    <w:rsid w:val="00703D72"/>
    <w:rsid w:val="00704DD0"/>
    <w:rsid w:val="007051DC"/>
    <w:rsid w:val="00705AFD"/>
    <w:rsid w:val="00706492"/>
    <w:rsid w:val="007065E9"/>
    <w:rsid w:val="00706988"/>
    <w:rsid w:val="00706A79"/>
    <w:rsid w:val="007077AC"/>
    <w:rsid w:val="00707A52"/>
    <w:rsid w:val="00707B72"/>
    <w:rsid w:val="00707C45"/>
    <w:rsid w:val="00710364"/>
    <w:rsid w:val="00710D61"/>
    <w:rsid w:val="00710E35"/>
    <w:rsid w:val="0071122A"/>
    <w:rsid w:val="007112EE"/>
    <w:rsid w:val="00711BDD"/>
    <w:rsid w:val="007125A1"/>
    <w:rsid w:val="00712ADA"/>
    <w:rsid w:val="007130A8"/>
    <w:rsid w:val="0071395B"/>
    <w:rsid w:val="00713E27"/>
    <w:rsid w:val="00713EAA"/>
    <w:rsid w:val="007142A4"/>
    <w:rsid w:val="007149D1"/>
    <w:rsid w:val="00714D4F"/>
    <w:rsid w:val="0071576B"/>
    <w:rsid w:val="00715896"/>
    <w:rsid w:val="0071684B"/>
    <w:rsid w:val="0071688D"/>
    <w:rsid w:val="00716B94"/>
    <w:rsid w:val="0071742B"/>
    <w:rsid w:val="00720F8D"/>
    <w:rsid w:val="007215B4"/>
    <w:rsid w:val="007221F8"/>
    <w:rsid w:val="0072242C"/>
    <w:rsid w:val="00722956"/>
    <w:rsid w:val="00723295"/>
    <w:rsid w:val="0072335F"/>
    <w:rsid w:val="00723448"/>
    <w:rsid w:val="00723A82"/>
    <w:rsid w:val="00723E93"/>
    <w:rsid w:val="00724C55"/>
    <w:rsid w:val="00725DAE"/>
    <w:rsid w:val="00725FEC"/>
    <w:rsid w:val="007261CC"/>
    <w:rsid w:val="00726C8F"/>
    <w:rsid w:val="00726EF0"/>
    <w:rsid w:val="0072771D"/>
    <w:rsid w:val="00727A51"/>
    <w:rsid w:val="00730FAD"/>
    <w:rsid w:val="0073115D"/>
    <w:rsid w:val="007311C8"/>
    <w:rsid w:val="007314F9"/>
    <w:rsid w:val="00731517"/>
    <w:rsid w:val="007329D1"/>
    <w:rsid w:val="00732C2A"/>
    <w:rsid w:val="00733562"/>
    <w:rsid w:val="00734841"/>
    <w:rsid w:val="007351ED"/>
    <w:rsid w:val="00736E0F"/>
    <w:rsid w:val="007371B6"/>
    <w:rsid w:val="00737973"/>
    <w:rsid w:val="00737AC5"/>
    <w:rsid w:val="00737D1E"/>
    <w:rsid w:val="00740453"/>
    <w:rsid w:val="00740B4A"/>
    <w:rsid w:val="00740BD9"/>
    <w:rsid w:val="0074122D"/>
    <w:rsid w:val="00743078"/>
    <w:rsid w:val="007431D0"/>
    <w:rsid w:val="007432CF"/>
    <w:rsid w:val="0074394F"/>
    <w:rsid w:val="00744576"/>
    <w:rsid w:val="0074503F"/>
    <w:rsid w:val="007458D9"/>
    <w:rsid w:val="00746EB0"/>
    <w:rsid w:val="007471B0"/>
    <w:rsid w:val="007474B3"/>
    <w:rsid w:val="007474D6"/>
    <w:rsid w:val="00747686"/>
    <w:rsid w:val="007477A8"/>
    <w:rsid w:val="00747ACE"/>
    <w:rsid w:val="00747E58"/>
    <w:rsid w:val="007500A5"/>
    <w:rsid w:val="007506CF"/>
    <w:rsid w:val="00750B70"/>
    <w:rsid w:val="00750B90"/>
    <w:rsid w:val="00750C9E"/>
    <w:rsid w:val="0075102D"/>
    <w:rsid w:val="00751524"/>
    <w:rsid w:val="00751BB9"/>
    <w:rsid w:val="00751F82"/>
    <w:rsid w:val="0075230A"/>
    <w:rsid w:val="0075267B"/>
    <w:rsid w:val="00752910"/>
    <w:rsid w:val="00753119"/>
    <w:rsid w:val="00753208"/>
    <w:rsid w:val="007538DB"/>
    <w:rsid w:val="00753977"/>
    <w:rsid w:val="007540E2"/>
    <w:rsid w:val="00754281"/>
    <w:rsid w:val="007545E0"/>
    <w:rsid w:val="00754D8C"/>
    <w:rsid w:val="00754DDD"/>
    <w:rsid w:val="00755104"/>
    <w:rsid w:val="00755868"/>
    <w:rsid w:val="0075593A"/>
    <w:rsid w:val="00755AAB"/>
    <w:rsid w:val="00755AFA"/>
    <w:rsid w:val="00756036"/>
    <w:rsid w:val="00756420"/>
    <w:rsid w:val="0075695D"/>
    <w:rsid w:val="0075696E"/>
    <w:rsid w:val="00756DB3"/>
    <w:rsid w:val="00757012"/>
    <w:rsid w:val="007571AF"/>
    <w:rsid w:val="00757457"/>
    <w:rsid w:val="00757684"/>
    <w:rsid w:val="00757E81"/>
    <w:rsid w:val="0076043A"/>
    <w:rsid w:val="00760B5B"/>
    <w:rsid w:val="00760D18"/>
    <w:rsid w:val="00761236"/>
    <w:rsid w:val="0076137C"/>
    <w:rsid w:val="0076187F"/>
    <w:rsid w:val="00762061"/>
    <w:rsid w:val="00762813"/>
    <w:rsid w:val="0076297B"/>
    <w:rsid w:val="00762C82"/>
    <w:rsid w:val="00762CE1"/>
    <w:rsid w:val="007636C8"/>
    <w:rsid w:val="00763E4A"/>
    <w:rsid w:val="00764119"/>
    <w:rsid w:val="007644BF"/>
    <w:rsid w:val="0076464B"/>
    <w:rsid w:val="007648C3"/>
    <w:rsid w:val="00764DC6"/>
    <w:rsid w:val="007653DF"/>
    <w:rsid w:val="007657DD"/>
    <w:rsid w:val="00765820"/>
    <w:rsid w:val="00765B80"/>
    <w:rsid w:val="007662C1"/>
    <w:rsid w:val="007662D6"/>
    <w:rsid w:val="00766497"/>
    <w:rsid w:val="00766C53"/>
    <w:rsid w:val="00766C8F"/>
    <w:rsid w:val="00766DB9"/>
    <w:rsid w:val="00767849"/>
    <w:rsid w:val="00767AD8"/>
    <w:rsid w:val="00770269"/>
    <w:rsid w:val="007706B2"/>
    <w:rsid w:val="007706C9"/>
    <w:rsid w:val="00770ACB"/>
    <w:rsid w:val="00770C68"/>
    <w:rsid w:val="00771263"/>
    <w:rsid w:val="00771614"/>
    <w:rsid w:val="00771E74"/>
    <w:rsid w:val="00772535"/>
    <w:rsid w:val="0077257F"/>
    <w:rsid w:val="00772B6C"/>
    <w:rsid w:val="007731E0"/>
    <w:rsid w:val="00773FF2"/>
    <w:rsid w:val="007741C8"/>
    <w:rsid w:val="00774383"/>
    <w:rsid w:val="00774387"/>
    <w:rsid w:val="00774518"/>
    <w:rsid w:val="00774ACD"/>
    <w:rsid w:val="00774AEC"/>
    <w:rsid w:val="007750E8"/>
    <w:rsid w:val="00775186"/>
    <w:rsid w:val="00775302"/>
    <w:rsid w:val="00775306"/>
    <w:rsid w:val="007754C7"/>
    <w:rsid w:val="00775504"/>
    <w:rsid w:val="00775C97"/>
    <w:rsid w:val="00775EA0"/>
    <w:rsid w:val="00776261"/>
    <w:rsid w:val="00776521"/>
    <w:rsid w:val="00777165"/>
    <w:rsid w:val="00777903"/>
    <w:rsid w:val="00777B46"/>
    <w:rsid w:val="007802A3"/>
    <w:rsid w:val="00780394"/>
    <w:rsid w:val="00780694"/>
    <w:rsid w:val="00780782"/>
    <w:rsid w:val="00780B1E"/>
    <w:rsid w:val="007815B6"/>
    <w:rsid w:val="007818EC"/>
    <w:rsid w:val="007819C6"/>
    <w:rsid w:val="00781C09"/>
    <w:rsid w:val="00781D56"/>
    <w:rsid w:val="00781EF3"/>
    <w:rsid w:val="00782003"/>
    <w:rsid w:val="0078202A"/>
    <w:rsid w:val="0078285A"/>
    <w:rsid w:val="0078293B"/>
    <w:rsid w:val="007829CD"/>
    <w:rsid w:val="00782A38"/>
    <w:rsid w:val="00782AA2"/>
    <w:rsid w:val="00782D39"/>
    <w:rsid w:val="00783284"/>
    <w:rsid w:val="007837F6"/>
    <w:rsid w:val="00783C7B"/>
    <w:rsid w:val="00783DF9"/>
    <w:rsid w:val="00783F49"/>
    <w:rsid w:val="00784114"/>
    <w:rsid w:val="00784825"/>
    <w:rsid w:val="00784971"/>
    <w:rsid w:val="00785AE1"/>
    <w:rsid w:val="00785C1D"/>
    <w:rsid w:val="0078664A"/>
    <w:rsid w:val="00786AEC"/>
    <w:rsid w:val="00787145"/>
    <w:rsid w:val="007878A6"/>
    <w:rsid w:val="00787C67"/>
    <w:rsid w:val="00787E0B"/>
    <w:rsid w:val="00787F7B"/>
    <w:rsid w:val="00790978"/>
    <w:rsid w:val="00790C7F"/>
    <w:rsid w:val="00791970"/>
    <w:rsid w:val="007923C5"/>
    <w:rsid w:val="0079258F"/>
    <w:rsid w:val="007925D3"/>
    <w:rsid w:val="00792A9A"/>
    <w:rsid w:val="00792B9D"/>
    <w:rsid w:val="00792BA6"/>
    <w:rsid w:val="007932D4"/>
    <w:rsid w:val="00793347"/>
    <w:rsid w:val="0079364B"/>
    <w:rsid w:val="00794140"/>
    <w:rsid w:val="0079421E"/>
    <w:rsid w:val="00794BED"/>
    <w:rsid w:val="00794DEB"/>
    <w:rsid w:val="00795282"/>
    <w:rsid w:val="007954ED"/>
    <w:rsid w:val="0079605F"/>
    <w:rsid w:val="007968D8"/>
    <w:rsid w:val="00796BC2"/>
    <w:rsid w:val="00796DD0"/>
    <w:rsid w:val="0079721F"/>
    <w:rsid w:val="0079722D"/>
    <w:rsid w:val="007974D0"/>
    <w:rsid w:val="00797BC5"/>
    <w:rsid w:val="00797C11"/>
    <w:rsid w:val="00797F2D"/>
    <w:rsid w:val="007A05C8"/>
    <w:rsid w:val="007A0668"/>
    <w:rsid w:val="007A0B34"/>
    <w:rsid w:val="007A0FC2"/>
    <w:rsid w:val="007A1516"/>
    <w:rsid w:val="007A15BC"/>
    <w:rsid w:val="007A2178"/>
    <w:rsid w:val="007A218F"/>
    <w:rsid w:val="007A2336"/>
    <w:rsid w:val="007A275F"/>
    <w:rsid w:val="007A2B64"/>
    <w:rsid w:val="007A32CD"/>
    <w:rsid w:val="007A37A5"/>
    <w:rsid w:val="007A4093"/>
    <w:rsid w:val="007A46F8"/>
    <w:rsid w:val="007A4C68"/>
    <w:rsid w:val="007A4E3B"/>
    <w:rsid w:val="007A51B1"/>
    <w:rsid w:val="007A5821"/>
    <w:rsid w:val="007A5D9C"/>
    <w:rsid w:val="007A5EFB"/>
    <w:rsid w:val="007A65EF"/>
    <w:rsid w:val="007A6781"/>
    <w:rsid w:val="007A6A3A"/>
    <w:rsid w:val="007A70FC"/>
    <w:rsid w:val="007A74DF"/>
    <w:rsid w:val="007A7A5F"/>
    <w:rsid w:val="007B0097"/>
    <w:rsid w:val="007B05F2"/>
    <w:rsid w:val="007B138E"/>
    <w:rsid w:val="007B13A1"/>
    <w:rsid w:val="007B172D"/>
    <w:rsid w:val="007B1886"/>
    <w:rsid w:val="007B23D0"/>
    <w:rsid w:val="007B244A"/>
    <w:rsid w:val="007B252A"/>
    <w:rsid w:val="007B25A9"/>
    <w:rsid w:val="007B2A7D"/>
    <w:rsid w:val="007B2B84"/>
    <w:rsid w:val="007B358B"/>
    <w:rsid w:val="007B371D"/>
    <w:rsid w:val="007B3A4F"/>
    <w:rsid w:val="007B4103"/>
    <w:rsid w:val="007B4336"/>
    <w:rsid w:val="007B4725"/>
    <w:rsid w:val="007B4C44"/>
    <w:rsid w:val="007B4FC2"/>
    <w:rsid w:val="007B5A2E"/>
    <w:rsid w:val="007B5E07"/>
    <w:rsid w:val="007B617E"/>
    <w:rsid w:val="007B63E6"/>
    <w:rsid w:val="007B6D9C"/>
    <w:rsid w:val="007B6F1A"/>
    <w:rsid w:val="007B74FC"/>
    <w:rsid w:val="007B7753"/>
    <w:rsid w:val="007B7CF9"/>
    <w:rsid w:val="007C0088"/>
    <w:rsid w:val="007C00AB"/>
    <w:rsid w:val="007C0147"/>
    <w:rsid w:val="007C1099"/>
    <w:rsid w:val="007C127D"/>
    <w:rsid w:val="007C152F"/>
    <w:rsid w:val="007C18F9"/>
    <w:rsid w:val="007C19A4"/>
    <w:rsid w:val="007C1D07"/>
    <w:rsid w:val="007C1EE2"/>
    <w:rsid w:val="007C2199"/>
    <w:rsid w:val="007C2CB0"/>
    <w:rsid w:val="007C3719"/>
    <w:rsid w:val="007C3D64"/>
    <w:rsid w:val="007C40C5"/>
    <w:rsid w:val="007C40C9"/>
    <w:rsid w:val="007C448C"/>
    <w:rsid w:val="007C470C"/>
    <w:rsid w:val="007C4ACD"/>
    <w:rsid w:val="007C4C18"/>
    <w:rsid w:val="007C4C37"/>
    <w:rsid w:val="007C5619"/>
    <w:rsid w:val="007C59FF"/>
    <w:rsid w:val="007C5BFF"/>
    <w:rsid w:val="007C6A22"/>
    <w:rsid w:val="007C6BA7"/>
    <w:rsid w:val="007C6BBB"/>
    <w:rsid w:val="007C6D8E"/>
    <w:rsid w:val="007C75E3"/>
    <w:rsid w:val="007C7721"/>
    <w:rsid w:val="007C7D0B"/>
    <w:rsid w:val="007C7E88"/>
    <w:rsid w:val="007D04DC"/>
    <w:rsid w:val="007D071D"/>
    <w:rsid w:val="007D074B"/>
    <w:rsid w:val="007D0B5A"/>
    <w:rsid w:val="007D0C5B"/>
    <w:rsid w:val="007D14B9"/>
    <w:rsid w:val="007D17C9"/>
    <w:rsid w:val="007D1AA8"/>
    <w:rsid w:val="007D246C"/>
    <w:rsid w:val="007D246F"/>
    <w:rsid w:val="007D25D9"/>
    <w:rsid w:val="007D3520"/>
    <w:rsid w:val="007D36D0"/>
    <w:rsid w:val="007D37E7"/>
    <w:rsid w:val="007D3826"/>
    <w:rsid w:val="007D3ABB"/>
    <w:rsid w:val="007D440E"/>
    <w:rsid w:val="007D5808"/>
    <w:rsid w:val="007D5A2B"/>
    <w:rsid w:val="007D5B63"/>
    <w:rsid w:val="007D6A3C"/>
    <w:rsid w:val="007D6C7A"/>
    <w:rsid w:val="007D78E1"/>
    <w:rsid w:val="007E086B"/>
    <w:rsid w:val="007E1528"/>
    <w:rsid w:val="007E1670"/>
    <w:rsid w:val="007E1724"/>
    <w:rsid w:val="007E1D86"/>
    <w:rsid w:val="007E20CF"/>
    <w:rsid w:val="007E2404"/>
    <w:rsid w:val="007E26EC"/>
    <w:rsid w:val="007E304F"/>
    <w:rsid w:val="007E3813"/>
    <w:rsid w:val="007E431B"/>
    <w:rsid w:val="007E440D"/>
    <w:rsid w:val="007E44AD"/>
    <w:rsid w:val="007E46B0"/>
    <w:rsid w:val="007E4CC5"/>
    <w:rsid w:val="007E5468"/>
    <w:rsid w:val="007E54A3"/>
    <w:rsid w:val="007E56ED"/>
    <w:rsid w:val="007E5F72"/>
    <w:rsid w:val="007E6679"/>
    <w:rsid w:val="007E6B49"/>
    <w:rsid w:val="007E6B7D"/>
    <w:rsid w:val="007E7299"/>
    <w:rsid w:val="007E74E6"/>
    <w:rsid w:val="007E763A"/>
    <w:rsid w:val="007F00C9"/>
    <w:rsid w:val="007F02EF"/>
    <w:rsid w:val="007F075C"/>
    <w:rsid w:val="007F1430"/>
    <w:rsid w:val="007F14B3"/>
    <w:rsid w:val="007F2905"/>
    <w:rsid w:val="007F2B32"/>
    <w:rsid w:val="007F2C82"/>
    <w:rsid w:val="007F315B"/>
    <w:rsid w:val="007F3E69"/>
    <w:rsid w:val="007F50F7"/>
    <w:rsid w:val="007F578F"/>
    <w:rsid w:val="007F5AEC"/>
    <w:rsid w:val="007F5DA9"/>
    <w:rsid w:val="007F5E7A"/>
    <w:rsid w:val="007F5EFB"/>
    <w:rsid w:val="007F651E"/>
    <w:rsid w:val="007F6571"/>
    <w:rsid w:val="007F6AEB"/>
    <w:rsid w:val="007F6F63"/>
    <w:rsid w:val="008001CB"/>
    <w:rsid w:val="00800D31"/>
    <w:rsid w:val="00801125"/>
    <w:rsid w:val="00801629"/>
    <w:rsid w:val="008016FE"/>
    <w:rsid w:val="00801750"/>
    <w:rsid w:val="00801C39"/>
    <w:rsid w:val="00801E11"/>
    <w:rsid w:val="00802132"/>
    <w:rsid w:val="00802E06"/>
    <w:rsid w:val="0080464F"/>
    <w:rsid w:val="00804E61"/>
    <w:rsid w:val="00805230"/>
    <w:rsid w:val="00806DE2"/>
    <w:rsid w:val="00806E35"/>
    <w:rsid w:val="00806E49"/>
    <w:rsid w:val="00806FC1"/>
    <w:rsid w:val="0080703E"/>
    <w:rsid w:val="008074A6"/>
    <w:rsid w:val="00807882"/>
    <w:rsid w:val="00810904"/>
    <w:rsid w:val="0081090E"/>
    <w:rsid w:val="008114DD"/>
    <w:rsid w:val="00811BE5"/>
    <w:rsid w:val="00811FBE"/>
    <w:rsid w:val="00812076"/>
    <w:rsid w:val="0081241A"/>
    <w:rsid w:val="00812633"/>
    <w:rsid w:val="0081269B"/>
    <w:rsid w:val="00812B12"/>
    <w:rsid w:val="00812D71"/>
    <w:rsid w:val="00812F1F"/>
    <w:rsid w:val="0081300B"/>
    <w:rsid w:val="00813019"/>
    <w:rsid w:val="008131C8"/>
    <w:rsid w:val="0081325B"/>
    <w:rsid w:val="008138D0"/>
    <w:rsid w:val="008143BD"/>
    <w:rsid w:val="00815189"/>
    <w:rsid w:val="00815F9D"/>
    <w:rsid w:val="008165D1"/>
    <w:rsid w:val="008174EF"/>
    <w:rsid w:val="00820054"/>
    <w:rsid w:val="008202C9"/>
    <w:rsid w:val="00821187"/>
    <w:rsid w:val="008214AA"/>
    <w:rsid w:val="008215E3"/>
    <w:rsid w:val="00821C09"/>
    <w:rsid w:val="00821F42"/>
    <w:rsid w:val="0082229A"/>
    <w:rsid w:val="0082329F"/>
    <w:rsid w:val="00823503"/>
    <w:rsid w:val="00823651"/>
    <w:rsid w:val="008237A4"/>
    <w:rsid w:val="00823A19"/>
    <w:rsid w:val="00823B60"/>
    <w:rsid w:val="00823BD0"/>
    <w:rsid w:val="00824AD1"/>
    <w:rsid w:val="00824D02"/>
    <w:rsid w:val="008256D0"/>
    <w:rsid w:val="00825B09"/>
    <w:rsid w:val="00826448"/>
    <w:rsid w:val="00827111"/>
    <w:rsid w:val="008277CB"/>
    <w:rsid w:val="00827A4A"/>
    <w:rsid w:val="00827AB7"/>
    <w:rsid w:val="00827B33"/>
    <w:rsid w:val="00827BA2"/>
    <w:rsid w:val="0083001B"/>
    <w:rsid w:val="008302DC"/>
    <w:rsid w:val="0083041F"/>
    <w:rsid w:val="00830818"/>
    <w:rsid w:val="00830869"/>
    <w:rsid w:val="008308DC"/>
    <w:rsid w:val="008323CD"/>
    <w:rsid w:val="00832D0B"/>
    <w:rsid w:val="0083303B"/>
    <w:rsid w:val="0083327E"/>
    <w:rsid w:val="008335BC"/>
    <w:rsid w:val="0083370E"/>
    <w:rsid w:val="00833A3C"/>
    <w:rsid w:val="00833C80"/>
    <w:rsid w:val="00833F31"/>
    <w:rsid w:val="0083411F"/>
    <w:rsid w:val="008346B2"/>
    <w:rsid w:val="00834C28"/>
    <w:rsid w:val="00834DA0"/>
    <w:rsid w:val="00835485"/>
    <w:rsid w:val="00835954"/>
    <w:rsid w:val="00835C6B"/>
    <w:rsid w:val="008363A0"/>
    <w:rsid w:val="00836EEC"/>
    <w:rsid w:val="00837233"/>
    <w:rsid w:val="008379C8"/>
    <w:rsid w:val="00837A8C"/>
    <w:rsid w:val="00840CAA"/>
    <w:rsid w:val="00840F10"/>
    <w:rsid w:val="00841576"/>
    <w:rsid w:val="00841F24"/>
    <w:rsid w:val="0084371C"/>
    <w:rsid w:val="00843921"/>
    <w:rsid w:val="00843995"/>
    <w:rsid w:val="00844115"/>
    <w:rsid w:val="00844381"/>
    <w:rsid w:val="00845042"/>
    <w:rsid w:val="00845654"/>
    <w:rsid w:val="00845768"/>
    <w:rsid w:val="00845C20"/>
    <w:rsid w:val="00845CED"/>
    <w:rsid w:val="00845CFB"/>
    <w:rsid w:val="00846D87"/>
    <w:rsid w:val="00847153"/>
    <w:rsid w:val="00847347"/>
    <w:rsid w:val="0084739C"/>
    <w:rsid w:val="008474E7"/>
    <w:rsid w:val="00847AD6"/>
    <w:rsid w:val="00847BFE"/>
    <w:rsid w:val="0085050F"/>
    <w:rsid w:val="00851200"/>
    <w:rsid w:val="0085167B"/>
    <w:rsid w:val="00852256"/>
    <w:rsid w:val="0085231C"/>
    <w:rsid w:val="00852BB3"/>
    <w:rsid w:val="00852DB2"/>
    <w:rsid w:val="00853391"/>
    <w:rsid w:val="008539A5"/>
    <w:rsid w:val="00853D6E"/>
    <w:rsid w:val="00854B73"/>
    <w:rsid w:val="00855681"/>
    <w:rsid w:val="00855E47"/>
    <w:rsid w:val="00855E9E"/>
    <w:rsid w:val="00856EA8"/>
    <w:rsid w:val="008577DA"/>
    <w:rsid w:val="00857B11"/>
    <w:rsid w:val="0086003A"/>
    <w:rsid w:val="00860FAC"/>
    <w:rsid w:val="0086157C"/>
    <w:rsid w:val="00861E26"/>
    <w:rsid w:val="00861FB0"/>
    <w:rsid w:val="008625EB"/>
    <w:rsid w:val="00863477"/>
    <w:rsid w:val="00863F7A"/>
    <w:rsid w:val="00864178"/>
    <w:rsid w:val="00865DAC"/>
    <w:rsid w:val="00866792"/>
    <w:rsid w:val="00866E89"/>
    <w:rsid w:val="0086758C"/>
    <w:rsid w:val="008675FD"/>
    <w:rsid w:val="00867926"/>
    <w:rsid w:val="00870072"/>
    <w:rsid w:val="00870379"/>
    <w:rsid w:val="00870EB4"/>
    <w:rsid w:val="008710D4"/>
    <w:rsid w:val="00871459"/>
    <w:rsid w:val="00871C54"/>
    <w:rsid w:val="00872232"/>
    <w:rsid w:val="00872557"/>
    <w:rsid w:val="00872573"/>
    <w:rsid w:val="00872CB3"/>
    <w:rsid w:val="00872CD9"/>
    <w:rsid w:val="008732A3"/>
    <w:rsid w:val="00874982"/>
    <w:rsid w:val="008749FD"/>
    <w:rsid w:val="00875842"/>
    <w:rsid w:val="00875BF3"/>
    <w:rsid w:val="00877064"/>
    <w:rsid w:val="008804DB"/>
    <w:rsid w:val="00880530"/>
    <w:rsid w:val="00880714"/>
    <w:rsid w:val="00880AAF"/>
    <w:rsid w:val="008816D4"/>
    <w:rsid w:val="00881786"/>
    <w:rsid w:val="00882415"/>
    <w:rsid w:val="00882498"/>
    <w:rsid w:val="00882521"/>
    <w:rsid w:val="00882D9D"/>
    <w:rsid w:val="0088300B"/>
    <w:rsid w:val="008831A3"/>
    <w:rsid w:val="00883410"/>
    <w:rsid w:val="00883956"/>
    <w:rsid w:val="00884261"/>
    <w:rsid w:val="00884306"/>
    <w:rsid w:val="0088444E"/>
    <w:rsid w:val="00884462"/>
    <w:rsid w:val="00884D5A"/>
    <w:rsid w:val="008850E2"/>
    <w:rsid w:val="00885454"/>
    <w:rsid w:val="00885B8F"/>
    <w:rsid w:val="008863C7"/>
    <w:rsid w:val="00886760"/>
    <w:rsid w:val="00886D4E"/>
    <w:rsid w:val="008874AD"/>
    <w:rsid w:val="008874C6"/>
    <w:rsid w:val="00887F7A"/>
    <w:rsid w:val="0089012C"/>
    <w:rsid w:val="00890379"/>
    <w:rsid w:val="00890888"/>
    <w:rsid w:val="00890B54"/>
    <w:rsid w:val="00890E5C"/>
    <w:rsid w:val="008910E3"/>
    <w:rsid w:val="00891901"/>
    <w:rsid w:val="008920F0"/>
    <w:rsid w:val="00892903"/>
    <w:rsid w:val="00892CF7"/>
    <w:rsid w:val="00892D34"/>
    <w:rsid w:val="00893642"/>
    <w:rsid w:val="0089371D"/>
    <w:rsid w:val="00893A23"/>
    <w:rsid w:val="00894108"/>
    <w:rsid w:val="00894785"/>
    <w:rsid w:val="008950CF"/>
    <w:rsid w:val="00895928"/>
    <w:rsid w:val="00895A2C"/>
    <w:rsid w:val="00895EFD"/>
    <w:rsid w:val="00896526"/>
    <w:rsid w:val="008969AC"/>
    <w:rsid w:val="00896B89"/>
    <w:rsid w:val="008973A6"/>
    <w:rsid w:val="008974D9"/>
    <w:rsid w:val="00897765"/>
    <w:rsid w:val="00897872"/>
    <w:rsid w:val="00897A72"/>
    <w:rsid w:val="00897EA2"/>
    <w:rsid w:val="00897FBE"/>
    <w:rsid w:val="008A0332"/>
    <w:rsid w:val="008A0A70"/>
    <w:rsid w:val="008A0B7C"/>
    <w:rsid w:val="008A0CCA"/>
    <w:rsid w:val="008A1176"/>
    <w:rsid w:val="008A18F6"/>
    <w:rsid w:val="008A1BE1"/>
    <w:rsid w:val="008A1F0B"/>
    <w:rsid w:val="008A22DA"/>
    <w:rsid w:val="008A277E"/>
    <w:rsid w:val="008A49AE"/>
    <w:rsid w:val="008A4F85"/>
    <w:rsid w:val="008A5598"/>
    <w:rsid w:val="008A6625"/>
    <w:rsid w:val="008A69C2"/>
    <w:rsid w:val="008A6EAB"/>
    <w:rsid w:val="008A7618"/>
    <w:rsid w:val="008A7760"/>
    <w:rsid w:val="008A7925"/>
    <w:rsid w:val="008A7CD0"/>
    <w:rsid w:val="008B007B"/>
    <w:rsid w:val="008B0C95"/>
    <w:rsid w:val="008B1815"/>
    <w:rsid w:val="008B1EFE"/>
    <w:rsid w:val="008B1FC6"/>
    <w:rsid w:val="008B1FF3"/>
    <w:rsid w:val="008B25C7"/>
    <w:rsid w:val="008B2934"/>
    <w:rsid w:val="008B2E93"/>
    <w:rsid w:val="008B318E"/>
    <w:rsid w:val="008B3358"/>
    <w:rsid w:val="008B3768"/>
    <w:rsid w:val="008B376A"/>
    <w:rsid w:val="008B37F4"/>
    <w:rsid w:val="008B3CB6"/>
    <w:rsid w:val="008B403F"/>
    <w:rsid w:val="008B4300"/>
    <w:rsid w:val="008B47AC"/>
    <w:rsid w:val="008B4B70"/>
    <w:rsid w:val="008B4BE8"/>
    <w:rsid w:val="008B50F9"/>
    <w:rsid w:val="008B5F96"/>
    <w:rsid w:val="008B6D41"/>
    <w:rsid w:val="008B6E45"/>
    <w:rsid w:val="008B71E8"/>
    <w:rsid w:val="008B7467"/>
    <w:rsid w:val="008B74B8"/>
    <w:rsid w:val="008B7603"/>
    <w:rsid w:val="008B7A5D"/>
    <w:rsid w:val="008B7D07"/>
    <w:rsid w:val="008C00A1"/>
    <w:rsid w:val="008C0532"/>
    <w:rsid w:val="008C11C3"/>
    <w:rsid w:val="008C1542"/>
    <w:rsid w:val="008C1EE1"/>
    <w:rsid w:val="008C20F6"/>
    <w:rsid w:val="008C2BD8"/>
    <w:rsid w:val="008C3106"/>
    <w:rsid w:val="008C3608"/>
    <w:rsid w:val="008C3B95"/>
    <w:rsid w:val="008C4586"/>
    <w:rsid w:val="008C4628"/>
    <w:rsid w:val="008C4675"/>
    <w:rsid w:val="008C4872"/>
    <w:rsid w:val="008C48CB"/>
    <w:rsid w:val="008C5717"/>
    <w:rsid w:val="008C57A8"/>
    <w:rsid w:val="008C59BE"/>
    <w:rsid w:val="008C5AA3"/>
    <w:rsid w:val="008C6A11"/>
    <w:rsid w:val="008C6BCC"/>
    <w:rsid w:val="008C7770"/>
    <w:rsid w:val="008C793A"/>
    <w:rsid w:val="008D0F2D"/>
    <w:rsid w:val="008D100E"/>
    <w:rsid w:val="008D1793"/>
    <w:rsid w:val="008D198A"/>
    <w:rsid w:val="008D1B70"/>
    <w:rsid w:val="008D2406"/>
    <w:rsid w:val="008D2756"/>
    <w:rsid w:val="008D358E"/>
    <w:rsid w:val="008D363A"/>
    <w:rsid w:val="008D3C2C"/>
    <w:rsid w:val="008D4569"/>
    <w:rsid w:val="008D55BA"/>
    <w:rsid w:val="008D5776"/>
    <w:rsid w:val="008D597E"/>
    <w:rsid w:val="008D5BBD"/>
    <w:rsid w:val="008D5BE7"/>
    <w:rsid w:val="008D60E7"/>
    <w:rsid w:val="008D619A"/>
    <w:rsid w:val="008D658B"/>
    <w:rsid w:val="008D65E5"/>
    <w:rsid w:val="008D6606"/>
    <w:rsid w:val="008D679B"/>
    <w:rsid w:val="008D7568"/>
    <w:rsid w:val="008D7656"/>
    <w:rsid w:val="008D7F43"/>
    <w:rsid w:val="008D7FA5"/>
    <w:rsid w:val="008E0355"/>
    <w:rsid w:val="008E0F68"/>
    <w:rsid w:val="008E104E"/>
    <w:rsid w:val="008E1097"/>
    <w:rsid w:val="008E125A"/>
    <w:rsid w:val="008E1F04"/>
    <w:rsid w:val="008E219E"/>
    <w:rsid w:val="008E22A1"/>
    <w:rsid w:val="008E2E89"/>
    <w:rsid w:val="008E3623"/>
    <w:rsid w:val="008E36E6"/>
    <w:rsid w:val="008E381E"/>
    <w:rsid w:val="008E4512"/>
    <w:rsid w:val="008E4B73"/>
    <w:rsid w:val="008E509D"/>
    <w:rsid w:val="008E62D1"/>
    <w:rsid w:val="008E70EB"/>
    <w:rsid w:val="008E7226"/>
    <w:rsid w:val="008E729B"/>
    <w:rsid w:val="008E75AF"/>
    <w:rsid w:val="008E78DE"/>
    <w:rsid w:val="008E7DCB"/>
    <w:rsid w:val="008F00BD"/>
    <w:rsid w:val="008F1641"/>
    <w:rsid w:val="008F1EDB"/>
    <w:rsid w:val="008F20DB"/>
    <w:rsid w:val="008F2CAC"/>
    <w:rsid w:val="008F2ED2"/>
    <w:rsid w:val="008F30DE"/>
    <w:rsid w:val="008F35F5"/>
    <w:rsid w:val="008F37AA"/>
    <w:rsid w:val="008F4C0E"/>
    <w:rsid w:val="008F4F37"/>
    <w:rsid w:val="008F4F4C"/>
    <w:rsid w:val="008F5089"/>
    <w:rsid w:val="008F5989"/>
    <w:rsid w:val="008F5A89"/>
    <w:rsid w:val="008F5ED2"/>
    <w:rsid w:val="008F6165"/>
    <w:rsid w:val="008F6460"/>
    <w:rsid w:val="008F715E"/>
    <w:rsid w:val="008F71A2"/>
    <w:rsid w:val="008F71DE"/>
    <w:rsid w:val="008F7417"/>
    <w:rsid w:val="008F7BD8"/>
    <w:rsid w:val="008F7FDF"/>
    <w:rsid w:val="0090007F"/>
    <w:rsid w:val="009003AB"/>
    <w:rsid w:val="009003D0"/>
    <w:rsid w:val="0090078C"/>
    <w:rsid w:val="009007A2"/>
    <w:rsid w:val="0090098A"/>
    <w:rsid w:val="00900E2F"/>
    <w:rsid w:val="00901071"/>
    <w:rsid w:val="009019C5"/>
    <w:rsid w:val="009025B5"/>
    <w:rsid w:val="00902C9D"/>
    <w:rsid w:val="00903253"/>
    <w:rsid w:val="009036A1"/>
    <w:rsid w:val="00904018"/>
    <w:rsid w:val="009049DF"/>
    <w:rsid w:val="009050D1"/>
    <w:rsid w:val="00905130"/>
    <w:rsid w:val="009058BD"/>
    <w:rsid w:val="00905B9F"/>
    <w:rsid w:val="00906E76"/>
    <w:rsid w:val="00906F87"/>
    <w:rsid w:val="009079AE"/>
    <w:rsid w:val="0091065D"/>
    <w:rsid w:val="00910D09"/>
    <w:rsid w:val="00910D2C"/>
    <w:rsid w:val="00910F98"/>
    <w:rsid w:val="0091146A"/>
    <w:rsid w:val="009116EC"/>
    <w:rsid w:val="00911AE3"/>
    <w:rsid w:val="00911AFD"/>
    <w:rsid w:val="00911C1F"/>
    <w:rsid w:val="00911C88"/>
    <w:rsid w:val="00911E41"/>
    <w:rsid w:val="0091202F"/>
    <w:rsid w:val="00912C49"/>
    <w:rsid w:val="00912C6A"/>
    <w:rsid w:val="00912E54"/>
    <w:rsid w:val="00913160"/>
    <w:rsid w:val="00914377"/>
    <w:rsid w:val="00914756"/>
    <w:rsid w:val="009147F4"/>
    <w:rsid w:val="00914C3A"/>
    <w:rsid w:val="00914FAF"/>
    <w:rsid w:val="0091538E"/>
    <w:rsid w:val="00915EC1"/>
    <w:rsid w:val="00916A61"/>
    <w:rsid w:val="00916C41"/>
    <w:rsid w:val="00917291"/>
    <w:rsid w:val="009204E2"/>
    <w:rsid w:val="0092079F"/>
    <w:rsid w:val="009209CF"/>
    <w:rsid w:val="00920AF2"/>
    <w:rsid w:val="00920CE7"/>
    <w:rsid w:val="009216DA"/>
    <w:rsid w:val="00922590"/>
    <w:rsid w:val="00922CE6"/>
    <w:rsid w:val="00922D84"/>
    <w:rsid w:val="009231BA"/>
    <w:rsid w:val="0092324B"/>
    <w:rsid w:val="00923CD4"/>
    <w:rsid w:val="00923E53"/>
    <w:rsid w:val="00924062"/>
    <w:rsid w:val="009242BD"/>
    <w:rsid w:val="0092431A"/>
    <w:rsid w:val="00924CFF"/>
    <w:rsid w:val="00924DAB"/>
    <w:rsid w:val="0092565C"/>
    <w:rsid w:val="009259A4"/>
    <w:rsid w:val="00925C66"/>
    <w:rsid w:val="00925CAC"/>
    <w:rsid w:val="00925E9D"/>
    <w:rsid w:val="009266FA"/>
    <w:rsid w:val="0092768B"/>
    <w:rsid w:val="00927B23"/>
    <w:rsid w:val="009303E6"/>
    <w:rsid w:val="00930595"/>
    <w:rsid w:val="009306B5"/>
    <w:rsid w:val="00930AE2"/>
    <w:rsid w:val="00930B33"/>
    <w:rsid w:val="00930C47"/>
    <w:rsid w:val="00931572"/>
    <w:rsid w:val="009318B8"/>
    <w:rsid w:val="00931EEE"/>
    <w:rsid w:val="00932C7B"/>
    <w:rsid w:val="00932D17"/>
    <w:rsid w:val="009331F9"/>
    <w:rsid w:val="009332AD"/>
    <w:rsid w:val="009343CD"/>
    <w:rsid w:val="009343D3"/>
    <w:rsid w:val="0093460D"/>
    <w:rsid w:val="00934C33"/>
    <w:rsid w:val="00934E32"/>
    <w:rsid w:val="009352DF"/>
    <w:rsid w:val="009357C3"/>
    <w:rsid w:val="00935E64"/>
    <w:rsid w:val="0093600E"/>
    <w:rsid w:val="009360FC"/>
    <w:rsid w:val="00936149"/>
    <w:rsid w:val="009367A0"/>
    <w:rsid w:val="00936F58"/>
    <w:rsid w:val="0093722A"/>
    <w:rsid w:val="00937555"/>
    <w:rsid w:val="0093773F"/>
    <w:rsid w:val="00941EC7"/>
    <w:rsid w:val="009424BB"/>
    <w:rsid w:val="00942574"/>
    <w:rsid w:val="009425BA"/>
    <w:rsid w:val="009427E9"/>
    <w:rsid w:val="00943281"/>
    <w:rsid w:val="009432A3"/>
    <w:rsid w:val="009433A1"/>
    <w:rsid w:val="00943663"/>
    <w:rsid w:val="00943914"/>
    <w:rsid w:val="00943DE9"/>
    <w:rsid w:val="00944107"/>
    <w:rsid w:val="009442A0"/>
    <w:rsid w:val="00944D13"/>
    <w:rsid w:val="0094539D"/>
    <w:rsid w:val="009453B5"/>
    <w:rsid w:val="0094569B"/>
    <w:rsid w:val="009456F2"/>
    <w:rsid w:val="0094587D"/>
    <w:rsid w:val="009463A1"/>
    <w:rsid w:val="00946ED8"/>
    <w:rsid w:val="00947548"/>
    <w:rsid w:val="00950EAB"/>
    <w:rsid w:val="00950EBE"/>
    <w:rsid w:val="0095112A"/>
    <w:rsid w:val="00951538"/>
    <w:rsid w:val="009517AF"/>
    <w:rsid w:val="0095213A"/>
    <w:rsid w:val="00952194"/>
    <w:rsid w:val="009523D0"/>
    <w:rsid w:val="00952656"/>
    <w:rsid w:val="009531C5"/>
    <w:rsid w:val="009535FD"/>
    <w:rsid w:val="00953AC3"/>
    <w:rsid w:val="00953EC0"/>
    <w:rsid w:val="00954FCD"/>
    <w:rsid w:val="0095501C"/>
    <w:rsid w:val="00955186"/>
    <w:rsid w:val="00955338"/>
    <w:rsid w:val="00955465"/>
    <w:rsid w:val="00955DC1"/>
    <w:rsid w:val="00955E32"/>
    <w:rsid w:val="009562E7"/>
    <w:rsid w:val="00957037"/>
    <w:rsid w:val="00957068"/>
    <w:rsid w:val="00957128"/>
    <w:rsid w:val="00957898"/>
    <w:rsid w:val="00957E88"/>
    <w:rsid w:val="009605FA"/>
    <w:rsid w:val="00960B95"/>
    <w:rsid w:val="0096184D"/>
    <w:rsid w:val="00961D56"/>
    <w:rsid w:val="009622C1"/>
    <w:rsid w:val="00962D2F"/>
    <w:rsid w:val="00962DCD"/>
    <w:rsid w:val="00963251"/>
    <w:rsid w:val="00963ACA"/>
    <w:rsid w:val="00964327"/>
    <w:rsid w:val="00964412"/>
    <w:rsid w:val="00964B17"/>
    <w:rsid w:val="00964C06"/>
    <w:rsid w:val="00965127"/>
    <w:rsid w:val="0096549D"/>
    <w:rsid w:val="0096563E"/>
    <w:rsid w:val="0096570C"/>
    <w:rsid w:val="0096581D"/>
    <w:rsid w:val="00965D90"/>
    <w:rsid w:val="00966A57"/>
    <w:rsid w:val="00966F66"/>
    <w:rsid w:val="00967700"/>
    <w:rsid w:val="009677D3"/>
    <w:rsid w:val="009679E6"/>
    <w:rsid w:val="00967BA8"/>
    <w:rsid w:val="00967CCE"/>
    <w:rsid w:val="00967E6F"/>
    <w:rsid w:val="009709FF"/>
    <w:rsid w:val="0097119C"/>
    <w:rsid w:val="009712AE"/>
    <w:rsid w:val="00971B00"/>
    <w:rsid w:val="00971BB2"/>
    <w:rsid w:val="00971D21"/>
    <w:rsid w:val="00971DC3"/>
    <w:rsid w:val="00972801"/>
    <w:rsid w:val="0097285D"/>
    <w:rsid w:val="0097345B"/>
    <w:rsid w:val="00973BEC"/>
    <w:rsid w:val="0097422D"/>
    <w:rsid w:val="00974C60"/>
    <w:rsid w:val="0097599F"/>
    <w:rsid w:val="00975A04"/>
    <w:rsid w:val="00975A5F"/>
    <w:rsid w:val="00976C11"/>
    <w:rsid w:val="009771FF"/>
    <w:rsid w:val="00977CBA"/>
    <w:rsid w:val="00977E20"/>
    <w:rsid w:val="0098035A"/>
    <w:rsid w:val="00980FE6"/>
    <w:rsid w:val="0098213A"/>
    <w:rsid w:val="0098242D"/>
    <w:rsid w:val="00982801"/>
    <w:rsid w:val="00982E9D"/>
    <w:rsid w:val="00983264"/>
    <w:rsid w:val="00983E87"/>
    <w:rsid w:val="00984150"/>
    <w:rsid w:val="00984336"/>
    <w:rsid w:val="00984771"/>
    <w:rsid w:val="00984834"/>
    <w:rsid w:val="00984A81"/>
    <w:rsid w:val="00984C98"/>
    <w:rsid w:val="00985079"/>
    <w:rsid w:val="00985406"/>
    <w:rsid w:val="009857C2"/>
    <w:rsid w:val="00985912"/>
    <w:rsid w:val="00985D5F"/>
    <w:rsid w:val="00985E48"/>
    <w:rsid w:val="009865C3"/>
    <w:rsid w:val="0098664C"/>
    <w:rsid w:val="00986B7E"/>
    <w:rsid w:val="00986C5D"/>
    <w:rsid w:val="00986E35"/>
    <w:rsid w:val="009870ED"/>
    <w:rsid w:val="009875F9"/>
    <w:rsid w:val="00987662"/>
    <w:rsid w:val="009876AD"/>
    <w:rsid w:val="0099016A"/>
    <w:rsid w:val="00990188"/>
    <w:rsid w:val="00990449"/>
    <w:rsid w:val="00990AF6"/>
    <w:rsid w:val="00990B16"/>
    <w:rsid w:val="00991898"/>
    <w:rsid w:val="00991B58"/>
    <w:rsid w:val="009924B0"/>
    <w:rsid w:val="00992664"/>
    <w:rsid w:val="00992BC7"/>
    <w:rsid w:val="00993164"/>
    <w:rsid w:val="00993401"/>
    <w:rsid w:val="00993733"/>
    <w:rsid w:val="009937A6"/>
    <w:rsid w:val="00993D49"/>
    <w:rsid w:val="00993F8A"/>
    <w:rsid w:val="009941AF"/>
    <w:rsid w:val="00994735"/>
    <w:rsid w:val="00994756"/>
    <w:rsid w:val="009955B2"/>
    <w:rsid w:val="00995B3F"/>
    <w:rsid w:val="00997197"/>
    <w:rsid w:val="009971B2"/>
    <w:rsid w:val="009A0592"/>
    <w:rsid w:val="009A0BC4"/>
    <w:rsid w:val="009A13D6"/>
    <w:rsid w:val="009A14B2"/>
    <w:rsid w:val="009A1901"/>
    <w:rsid w:val="009A1C0F"/>
    <w:rsid w:val="009A1D9C"/>
    <w:rsid w:val="009A23EA"/>
    <w:rsid w:val="009A2C5E"/>
    <w:rsid w:val="009A2C74"/>
    <w:rsid w:val="009A2D1D"/>
    <w:rsid w:val="009A3A1C"/>
    <w:rsid w:val="009A469C"/>
    <w:rsid w:val="009A48C3"/>
    <w:rsid w:val="009A4D43"/>
    <w:rsid w:val="009A5807"/>
    <w:rsid w:val="009A5BA8"/>
    <w:rsid w:val="009A62F8"/>
    <w:rsid w:val="009A66C4"/>
    <w:rsid w:val="009A6772"/>
    <w:rsid w:val="009A6D33"/>
    <w:rsid w:val="009A749D"/>
    <w:rsid w:val="009A7581"/>
    <w:rsid w:val="009B07D8"/>
    <w:rsid w:val="009B0A2D"/>
    <w:rsid w:val="009B0BF3"/>
    <w:rsid w:val="009B120B"/>
    <w:rsid w:val="009B1456"/>
    <w:rsid w:val="009B1726"/>
    <w:rsid w:val="009B1837"/>
    <w:rsid w:val="009B1A3A"/>
    <w:rsid w:val="009B27BA"/>
    <w:rsid w:val="009B2A0A"/>
    <w:rsid w:val="009B2D5B"/>
    <w:rsid w:val="009B3008"/>
    <w:rsid w:val="009B3038"/>
    <w:rsid w:val="009B3047"/>
    <w:rsid w:val="009B30E9"/>
    <w:rsid w:val="009B33AE"/>
    <w:rsid w:val="009B387B"/>
    <w:rsid w:val="009B39CD"/>
    <w:rsid w:val="009B3F73"/>
    <w:rsid w:val="009B4CE3"/>
    <w:rsid w:val="009B5307"/>
    <w:rsid w:val="009B5DB8"/>
    <w:rsid w:val="009B653A"/>
    <w:rsid w:val="009B67E8"/>
    <w:rsid w:val="009B6F6E"/>
    <w:rsid w:val="009B7407"/>
    <w:rsid w:val="009B7B05"/>
    <w:rsid w:val="009B7FF7"/>
    <w:rsid w:val="009C0158"/>
    <w:rsid w:val="009C08F8"/>
    <w:rsid w:val="009C0D39"/>
    <w:rsid w:val="009C16E2"/>
    <w:rsid w:val="009C17CB"/>
    <w:rsid w:val="009C27E7"/>
    <w:rsid w:val="009C2FEF"/>
    <w:rsid w:val="009C34AF"/>
    <w:rsid w:val="009C35DB"/>
    <w:rsid w:val="009C3F24"/>
    <w:rsid w:val="009C405F"/>
    <w:rsid w:val="009C4313"/>
    <w:rsid w:val="009C43D7"/>
    <w:rsid w:val="009C4C08"/>
    <w:rsid w:val="009C4DC2"/>
    <w:rsid w:val="009C54D2"/>
    <w:rsid w:val="009C5870"/>
    <w:rsid w:val="009C5D7E"/>
    <w:rsid w:val="009C5EF4"/>
    <w:rsid w:val="009C5FAB"/>
    <w:rsid w:val="009C60FB"/>
    <w:rsid w:val="009C642A"/>
    <w:rsid w:val="009C68F5"/>
    <w:rsid w:val="009C6A13"/>
    <w:rsid w:val="009C6ABA"/>
    <w:rsid w:val="009C726F"/>
    <w:rsid w:val="009C7DFA"/>
    <w:rsid w:val="009C7E99"/>
    <w:rsid w:val="009D075A"/>
    <w:rsid w:val="009D1273"/>
    <w:rsid w:val="009D1352"/>
    <w:rsid w:val="009D13DF"/>
    <w:rsid w:val="009D1A6E"/>
    <w:rsid w:val="009D1CCE"/>
    <w:rsid w:val="009D26D9"/>
    <w:rsid w:val="009D3431"/>
    <w:rsid w:val="009D3928"/>
    <w:rsid w:val="009D3C87"/>
    <w:rsid w:val="009D3CFA"/>
    <w:rsid w:val="009D3E9B"/>
    <w:rsid w:val="009D3F1D"/>
    <w:rsid w:val="009D427B"/>
    <w:rsid w:val="009D68A2"/>
    <w:rsid w:val="009D732C"/>
    <w:rsid w:val="009D78E6"/>
    <w:rsid w:val="009D7E9A"/>
    <w:rsid w:val="009E00B7"/>
    <w:rsid w:val="009E07CC"/>
    <w:rsid w:val="009E08BB"/>
    <w:rsid w:val="009E0B21"/>
    <w:rsid w:val="009E1F8A"/>
    <w:rsid w:val="009E218B"/>
    <w:rsid w:val="009E2A31"/>
    <w:rsid w:val="009E3123"/>
    <w:rsid w:val="009E3156"/>
    <w:rsid w:val="009E35AB"/>
    <w:rsid w:val="009E40B8"/>
    <w:rsid w:val="009E476C"/>
    <w:rsid w:val="009E47D0"/>
    <w:rsid w:val="009E4B6B"/>
    <w:rsid w:val="009E5108"/>
    <w:rsid w:val="009E523E"/>
    <w:rsid w:val="009E65A0"/>
    <w:rsid w:val="009E6AD3"/>
    <w:rsid w:val="009E74D9"/>
    <w:rsid w:val="009E7DFE"/>
    <w:rsid w:val="009F06B7"/>
    <w:rsid w:val="009F1557"/>
    <w:rsid w:val="009F16A6"/>
    <w:rsid w:val="009F1B3E"/>
    <w:rsid w:val="009F2DB8"/>
    <w:rsid w:val="009F2F28"/>
    <w:rsid w:val="009F38AB"/>
    <w:rsid w:val="009F417C"/>
    <w:rsid w:val="009F4180"/>
    <w:rsid w:val="009F4B22"/>
    <w:rsid w:val="009F4B6A"/>
    <w:rsid w:val="009F52F0"/>
    <w:rsid w:val="009F5351"/>
    <w:rsid w:val="009F53C0"/>
    <w:rsid w:val="009F64DF"/>
    <w:rsid w:val="009F6F99"/>
    <w:rsid w:val="009F6F9C"/>
    <w:rsid w:val="009F7053"/>
    <w:rsid w:val="009F7471"/>
    <w:rsid w:val="009F78F5"/>
    <w:rsid w:val="00A009C6"/>
    <w:rsid w:val="00A00ED1"/>
    <w:rsid w:val="00A01223"/>
    <w:rsid w:val="00A0176F"/>
    <w:rsid w:val="00A01AF5"/>
    <w:rsid w:val="00A01F92"/>
    <w:rsid w:val="00A026CF"/>
    <w:rsid w:val="00A02AFF"/>
    <w:rsid w:val="00A030D6"/>
    <w:rsid w:val="00A03DFB"/>
    <w:rsid w:val="00A03F04"/>
    <w:rsid w:val="00A04137"/>
    <w:rsid w:val="00A04160"/>
    <w:rsid w:val="00A04321"/>
    <w:rsid w:val="00A0509E"/>
    <w:rsid w:val="00A051A3"/>
    <w:rsid w:val="00A053AD"/>
    <w:rsid w:val="00A06480"/>
    <w:rsid w:val="00A06A47"/>
    <w:rsid w:val="00A06A4A"/>
    <w:rsid w:val="00A06BF6"/>
    <w:rsid w:val="00A071BF"/>
    <w:rsid w:val="00A072F8"/>
    <w:rsid w:val="00A07D31"/>
    <w:rsid w:val="00A07D60"/>
    <w:rsid w:val="00A10A7F"/>
    <w:rsid w:val="00A10ADE"/>
    <w:rsid w:val="00A10D71"/>
    <w:rsid w:val="00A11EB3"/>
    <w:rsid w:val="00A12498"/>
    <w:rsid w:val="00A124D5"/>
    <w:rsid w:val="00A12619"/>
    <w:rsid w:val="00A127E0"/>
    <w:rsid w:val="00A128CA"/>
    <w:rsid w:val="00A12986"/>
    <w:rsid w:val="00A12A0C"/>
    <w:rsid w:val="00A14D16"/>
    <w:rsid w:val="00A153C3"/>
    <w:rsid w:val="00A15C98"/>
    <w:rsid w:val="00A15D37"/>
    <w:rsid w:val="00A161AE"/>
    <w:rsid w:val="00A162F1"/>
    <w:rsid w:val="00A16A4B"/>
    <w:rsid w:val="00A16E2E"/>
    <w:rsid w:val="00A17336"/>
    <w:rsid w:val="00A17648"/>
    <w:rsid w:val="00A17B88"/>
    <w:rsid w:val="00A17DDC"/>
    <w:rsid w:val="00A203E6"/>
    <w:rsid w:val="00A205B5"/>
    <w:rsid w:val="00A20BA7"/>
    <w:rsid w:val="00A20D24"/>
    <w:rsid w:val="00A21473"/>
    <w:rsid w:val="00A215E2"/>
    <w:rsid w:val="00A21778"/>
    <w:rsid w:val="00A2257A"/>
    <w:rsid w:val="00A2276E"/>
    <w:rsid w:val="00A23599"/>
    <w:rsid w:val="00A237A7"/>
    <w:rsid w:val="00A237DA"/>
    <w:rsid w:val="00A2398B"/>
    <w:rsid w:val="00A23F42"/>
    <w:rsid w:val="00A24286"/>
    <w:rsid w:val="00A24675"/>
    <w:rsid w:val="00A248FC"/>
    <w:rsid w:val="00A24ABD"/>
    <w:rsid w:val="00A25AB2"/>
    <w:rsid w:val="00A260E5"/>
    <w:rsid w:val="00A26736"/>
    <w:rsid w:val="00A268B5"/>
    <w:rsid w:val="00A2700F"/>
    <w:rsid w:val="00A271A7"/>
    <w:rsid w:val="00A271EC"/>
    <w:rsid w:val="00A3037A"/>
    <w:rsid w:val="00A30EFB"/>
    <w:rsid w:val="00A30F59"/>
    <w:rsid w:val="00A316E4"/>
    <w:rsid w:val="00A31FF0"/>
    <w:rsid w:val="00A32CBC"/>
    <w:rsid w:val="00A32EEC"/>
    <w:rsid w:val="00A33855"/>
    <w:rsid w:val="00A33C22"/>
    <w:rsid w:val="00A34355"/>
    <w:rsid w:val="00A349F4"/>
    <w:rsid w:val="00A34D36"/>
    <w:rsid w:val="00A3552F"/>
    <w:rsid w:val="00A3631E"/>
    <w:rsid w:val="00A367BD"/>
    <w:rsid w:val="00A3752E"/>
    <w:rsid w:val="00A40974"/>
    <w:rsid w:val="00A40C6C"/>
    <w:rsid w:val="00A410C8"/>
    <w:rsid w:val="00A41174"/>
    <w:rsid w:val="00A4152C"/>
    <w:rsid w:val="00A4177B"/>
    <w:rsid w:val="00A41CA4"/>
    <w:rsid w:val="00A41F18"/>
    <w:rsid w:val="00A42200"/>
    <w:rsid w:val="00A4229F"/>
    <w:rsid w:val="00A4354E"/>
    <w:rsid w:val="00A449C1"/>
    <w:rsid w:val="00A44A5B"/>
    <w:rsid w:val="00A44AE5"/>
    <w:rsid w:val="00A452E1"/>
    <w:rsid w:val="00A45586"/>
    <w:rsid w:val="00A458C5"/>
    <w:rsid w:val="00A45D6C"/>
    <w:rsid w:val="00A4709A"/>
    <w:rsid w:val="00A47224"/>
    <w:rsid w:val="00A4775C"/>
    <w:rsid w:val="00A47A7E"/>
    <w:rsid w:val="00A47BB7"/>
    <w:rsid w:val="00A50187"/>
    <w:rsid w:val="00A50490"/>
    <w:rsid w:val="00A51882"/>
    <w:rsid w:val="00A51F20"/>
    <w:rsid w:val="00A51FF5"/>
    <w:rsid w:val="00A52499"/>
    <w:rsid w:val="00A524D3"/>
    <w:rsid w:val="00A5283C"/>
    <w:rsid w:val="00A53951"/>
    <w:rsid w:val="00A53C2E"/>
    <w:rsid w:val="00A53DAD"/>
    <w:rsid w:val="00A54A9D"/>
    <w:rsid w:val="00A54BCA"/>
    <w:rsid w:val="00A54C05"/>
    <w:rsid w:val="00A54E34"/>
    <w:rsid w:val="00A55337"/>
    <w:rsid w:val="00A55394"/>
    <w:rsid w:val="00A5625C"/>
    <w:rsid w:val="00A5686B"/>
    <w:rsid w:val="00A56D0B"/>
    <w:rsid w:val="00A5734D"/>
    <w:rsid w:val="00A5738E"/>
    <w:rsid w:val="00A57694"/>
    <w:rsid w:val="00A577F5"/>
    <w:rsid w:val="00A604C9"/>
    <w:rsid w:val="00A60E6F"/>
    <w:rsid w:val="00A613A0"/>
    <w:rsid w:val="00A61A73"/>
    <w:rsid w:val="00A61AF8"/>
    <w:rsid w:val="00A6257F"/>
    <w:rsid w:val="00A62777"/>
    <w:rsid w:val="00A632AA"/>
    <w:rsid w:val="00A639A0"/>
    <w:rsid w:val="00A63E33"/>
    <w:rsid w:val="00A63E3B"/>
    <w:rsid w:val="00A63FFC"/>
    <w:rsid w:val="00A64688"/>
    <w:rsid w:val="00A6549B"/>
    <w:rsid w:val="00A6574F"/>
    <w:rsid w:val="00A6613F"/>
    <w:rsid w:val="00A662D6"/>
    <w:rsid w:val="00A66A55"/>
    <w:rsid w:val="00A67224"/>
    <w:rsid w:val="00A70E3E"/>
    <w:rsid w:val="00A716F3"/>
    <w:rsid w:val="00A71ACF"/>
    <w:rsid w:val="00A72145"/>
    <w:rsid w:val="00A7229B"/>
    <w:rsid w:val="00A72A35"/>
    <w:rsid w:val="00A73942"/>
    <w:rsid w:val="00A740F6"/>
    <w:rsid w:val="00A741B6"/>
    <w:rsid w:val="00A74A30"/>
    <w:rsid w:val="00A74CE7"/>
    <w:rsid w:val="00A764B1"/>
    <w:rsid w:val="00A769A0"/>
    <w:rsid w:val="00A772A5"/>
    <w:rsid w:val="00A7757E"/>
    <w:rsid w:val="00A77FE1"/>
    <w:rsid w:val="00A8089F"/>
    <w:rsid w:val="00A81176"/>
    <w:rsid w:val="00A81345"/>
    <w:rsid w:val="00A815BA"/>
    <w:rsid w:val="00A817E0"/>
    <w:rsid w:val="00A822FF"/>
    <w:rsid w:val="00A82318"/>
    <w:rsid w:val="00A8232F"/>
    <w:rsid w:val="00A82339"/>
    <w:rsid w:val="00A824B8"/>
    <w:rsid w:val="00A82839"/>
    <w:rsid w:val="00A83220"/>
    <w:rsid w:val="00A834F6"/>
    <w:rsid w:val="00A836E9"/>
    <w:rsid w:val="00A83D48"/>
    <w:rsid w:val="00A845CE"/>
    <w:rsid w:val="00A845FA"/>
    <w:rsid w:val="00A847BD"/>
    <w:rsid w:val="00A84C7D"/>
    <w:rsid w:val="00A8556D"/>
    <w:rsid w:val="00A867FA"/>
    <w:rsid w:val="00A8692D"/>
    <w:rsid w:val="00A86D5B"/>
    <w:rsid w:val="00A86E38"/>
    <w:rsid w:val="00A86FCD"/>
    <w:rsid w:val="00A875A6"/>
    <w:rsid w:val="00A87A9A"/>
    <w:rsid w:val="00A87FE0"/>
    <w:rsid w:val="00A9031B"/>
    <w:rsid w:val="00A903B8"/>
    <w:rsid w:val="00A904B4"/>
    <w:rsid w:val="00A91730"/>
    <w:rsid w:val="00A91AF6"/>
    <w:rsid w:val="00A91DC0"/>
    <w:rsid w:val="00A921F6"/>
    <w:rsid w:val="00A92223"/>
    <w:rsid w:val="00A92410"/>
    <w:rsid w:val="00A928BD"/>
    <w:rsid w:val="00A92CA9"/>
    <w:rsid w:val="00A92F6E"/>
    <w:rsid w:val="00A939F6"/>
    <w:rsid w:val="00A93E05"/>
    <w:rsid w:val="00A93F18"/>
    <w:rsid w:val="00A941DE"/>
    <w:rsid w:val="00A9426C"/>
    <w:rsid w:val="00A943B6"/>
    <w:rsid w:val="00A94C30"/>
    <w:rsid w:val="00A95387"/>
    <w:rsid w:val="00A953DF"/>
    <w:rsid w:val="00A95A21"/>
    <w:rsid w:val="00A95B8A"/>
    <w:rsid w:val="00A95F32"/>
    <w:rsid w:val="00A96005"/>
    <w:rsid w:val="00A96426"/>
    <w:rsid w:val="00A96939"/>
    <w:rsid w:val="00AA021F"/>
    <w:rsid w:val="00AA0588"/>
    <w:rsid w:val="00AA06BE"/>
    <w:rsid w:val="00AA12BD"/>
    <w:rsid w:val="00AA1613"/>
    <w:rsid w:val="00AA1C9B"/>
    <w:rsid w:val="00AA39D1"/>
    <w:rsid w:val="00AA3B1A"/>
    <w:rsid w:val="00AA3F08"/>
    <w:rsid w:val="00AA434E"/>
    <w:rsid w:val="00AA4DCB"/>
    <w:rsid w:val="00AA5912"/>
    <w:rsid w:val="00AA62BE"/>
    <w:rsid w:val="00AA6EFE"/>
    <w:rsid w:val="00AA721F"/>
    <w:rsid w:val="00AA7285"/>
    <w:rsid w:val="00AA73FE"/>
    <w:rsid w:val="00AA7677"/>
    <w:rsid w:val="00AA7DDD"/>
    <w:rsid w:val="00AB07CC"/>
    <w:rsid w:val="00AB0838"/>
    <w:rsid w:val="00AB08B0"/>
    <w:rsid w:val="00AB0CC4"/>
    <w:rsid w:val="00AB0EA4"/>
    <w:rsid w:val="00AB0EB8"/>
    <w:rsid w:val="00AB1B4D"/>
    <w:rsid w:val="00AB2CCA"/>
    <w:rsid w:val="00AB314B"/>
    <w:rsid w:val="00AB4F2F"/>
    <w:rsid w:val="00AB56CC"/>
    <w:rsid w:val="00AB5D92"/>
    <w:rsid w:val="00AB602B"/>
    <w:rsid w:val="00AB6074"/>
    <w:rsid w:val="00AB68A7"/>
    <w:rsid w:val="00AB6983"/>
    <w:rsid w:val="00AB76C4"/>
    <w:rsid w:val="00AB7875"/>
    <w:rsid w:val="00AB791C"/>
    <w:rsid w:val="00AB7C60"/>
    <w:rsid w:val="00AC0B05"/>
    <w:rsid w:val="00AC0E0D"/>
    <w:rsid w:val="00AC12F7"/>
    <w:rsid w:val="00AC15D2"/>
    <w:rsid w:val="00AC191D"/>
    <w:rsid w:val="00AC20C4"/>
    <w:rsid w:val="00AC2F44"/>
    <w:rsid w:val="00AC3127"/>
    <w:rsid w:val="00AC3CD5"/>
    <w:rsid w:val="00AC3D4E"/>
    <w:rsid w:val="00AC3D64"/>
    <w:rsid w:val="00AC3DBD"/>
    <w:rsid w:val="00AC3E64"/>
    <w:rsid w:val="00AC451C"/>
    <w:rsid w:val="00AC467C"/>
    <w:rsid w:val="00AC4793"/>
    <w:rsid w:val="00AC4C4F"/>
    <w:rsid w:val="00AC50D0"/>
    <w:rsid w:val="00AC602A"/>
    <w:rsid w:val="00AC6233"/>
    <w:rsid w:val="00AC6552"/>
    <w:rsid w:val="00AC65F9"/>
    <w:rsid w:val="00AC71B8"/>
    <w:rsid w:val="00AC7255"/>
    <w:rsid w:val="00AC77CB"/>
    <w:rsid w:val="00AC7A03"/>
    <w:rsid w:val="00AD06BC"/>
    <w:rsid w:val="00AD0D8D"/>
    <w:rsid w:val="00AD15F1"/>
    <w:rsid w:val="00AD1B2D"/>
    <w:rsid w:val="00AD1D07"/>
    <w:rsid w:val="00AD1DF6"/>
    <w:rsid w:val="00AD283B"/>
    <w:rsid w:val="00AD3079"/>
    <w:rsid w:val="00AD3111"/>
    <w:rsid w:val="00AD35DE"/>
    <w:rsid w:val="00AD3925"/>
    <w:rsid w:val="00AD3EAC"/>
    <w:rsid w:val="00AD458E"/>
    <w:rsid w:val="00AD5AB4"/>
    <w:rsid w:val="00AD5F78"/>
    <w:rsid w:val="00AD6162"/>
    <w:rsid w:val="00AD66B4"/>
    <w:rsid w:val="00AD70E8"/>
    <w:rsid w:val="00AD7F1A"/>
    <w:rsid w:val="00AE01CD"/>
    <w:rsid w:val="00AE103B"/>
    <w:rsid w:val="00AE1102"/>
    <w:rsid w:val="00AE1128"/>
    <w:rsid w:val="00AE1661"/>
    <w:rsid w:val="00AE1868"/>
    <w:rsid w:val="00AE19EE"/>
    <w:rsid w:val="00AE1C8E"/>
    <w:rsid w:val="00AE1D61"/>
    <w:rsid w:val="00AE2090"/>
    <w:rsid w:val="00AE3A0A"/>
    <w:rsid w:val="00AE3E61"/>
    <w:rsid w:val="00AE44B1"/>
    <w:rsid w:val="00AE46EA"/>
    <w:rsid w:val="00AE5120"/>
    <w:rsid w:val="00AE5700"/>
    <w:rsid w:val="00AE59B0"/>
    <w:rsid w:val="00AE6096"/>
    <w:rsid w:val="00AE69E7"/>
    <w:rsid w:val="00AE6C72"/>
    <w:rsid w:val="00AE6E60"/>
    <w:rsid w:val="00AE7293"/>
    <w:rsid w:val="00AE753D"/>
    <w:rsid w:val="00AE7E92"/>
    <w:rsid w:val="00AF002D"/>
    <w:rsid w:val="00AF00D5"/>
    <w:rsid w:val="00AF0722"/>
    <w:rsid w:val="00AF0A6F"/>
    <w:rsid w:val="00AF0D86"/>
    <w:rsid w:val="00AF1D88"/>
    <w:rsid w:val="00AF2245"/>
    <w:rsid w:val="00AF267D"/>
    <w:rsid w:val="00AF3E03"/>
    <w:rsid w:val="00AF495F"/>
    <w:rsid w:val="00AF518E"/>
    <w:rsid w:val="00AF5A69"/>
    <w:rsid w:val="00AF5AE3"/>
    <w:rsid w:val="00AF5D9F"/>
    <w:rsid w:val="00AF639A"/>
    <w:rsid w:val="00AF6810"/>
    <w:rsid w:val="00AF751D"/>
    <w:rsid w:val="00AF7569"/>
    <w:rsid w:val="00AF7721"/>
    <w:rsid w:val="00AF7843"/>
    <w:rsid w:val="00AF78BB"/>
    <w:rsid w:val="00AF798F"/>
    <w:rsid w:val="00AF7CD2"/>
    <w:rsid w:val="00B0090C"/>
    <w:rsid w:val="00B01CDB"/>
    <w:rsid w:val="00B02258"/>
    <w:rsid w:val="00B022C2"/>
    <w:rsid w:val="00B0233D"/>
    <w:rsid w:val="00B02558"/>
    <w:rsid w:val="00B03C8F"/>
    <w:rsid w:val="00B04E33"/>
    <w:rsid w:val="00B04EE6"/>
    <w:rsid w:val="00B0587D"/>
    <w:rsid w:val="00B066B7"/>
    <w:rsid w:val="00B06799"/>
    <w:rsid w:val="00B06F7D"/>
    <w:rsid w:val="00B0737A"/>
    <w:rsid w:val="00B075F6"/>
    <w:rsid w:val="00B0778A"/>
    <w:rsid w:val="00B077BD"/>
    <w:rsid w:val="00B07812"/>
    <w:rsid w:val="00B10654"/>
    <w:rsid w:val="00B11B02"/>
    <w:rsid w:val="00B12686"/>
    <w:rsid w:val="00B12DA7"/>
    <w:rsid w:val="00B12E48"/>
    <w:rsid w:val="00B135AE"/>
    <w:rsid w:val="00B13BAD"/>
    <w:rsid w:val="00B13D8C"/>
    <w:rsid w:val="00B13F38"/>
    <w:rsid w:val="00B1406E"/>
    <w:rsid w:val="00B1419E"/>
    <w:rsid w:val="00B14BC3"/>
    <w:rsid w:val="00B152ED"/>
    <w:rsid w:val="00B160FA"/>
    <w:rsid w:val="00B16197"/>
    <w:rsid w:val="00B167A1"/>
    <w:rsid w:val="00B16CCC"/>
    <w:rsid w:val="00B16CE7"/>
    <w:rsid w:val="00B1735A"/>
    <w:rsid w:val="00B17933"/>
    <w:rsid w:val="00B17D4E"/>
    <w:rsid w:val="00B2005E"/>
    <w:rsid w:val="00B20155"/>
    <w:rsid w:val="00B20645"/>
    <w:rsid w:val="00B207CE"/>
    <w:rsid w:val="00B20D85"/>
    <w:rsid w:val="00B20DC6"/>
    <w:rsid w:val="00B21645"/>
    <w:rsid w:val="00B218A2"/>
    <w:rsid w:val="00B218A5"/>
    <w:rsid w:val="00B21BD5"/>
    <w:rsid w:val="00B21EE1"/>
    <w:rsid w:val="00B21F09"/>
    <w:rsid w:val="00B22517"/>
    <w:rsid w:val="00B22BB8"/>
    <w:rsid w:val="00B22E24"/>
    <w:rsid w:val="00B23173"/>
    <w:rsid w:val="00B24063"/>
    <w:rsid w:val="00B242A1"/>
    <w:rsid w:val="00B2476E"/>
    <w:rsid w:val="00B2524A"/>
    <w:rsid w:val="00B2575C"/>
    <w:rsid w:val="00B2613E"/>
    <w:rsid w:val="00B26FF6"/>
    <w:rsid w:val="00B27080"/>
    <w:rsid w:val="00B27C18"/>
    <w:rsid w:val="00B27E88"/>
    <w:rsid w:val="00B30C2F"/>
    <w:rsid w:val="00B31131"/>
    <w:rsid w:val="00B317E1"/>
    <w:rsid w:val="00B31886"/>
    <w:rsid w:val="00B31E0F"/>
    <w:rsid w:val="00B32318"/>
    <w:rsid w:val="00B324A8"/>
    <w:rsid w:val="00B32793"/>
    <w:rsid w:val="00B328A2"/>
    <w:rsid w:val="00B32C75"/>
    <w:rsid w:val="00B32D6B"/>
    <w:rsid w:val="00B32EAA"/>
    <w:rsid w:val="00B331F3"/>
    <w:rsid w:val="00B3387F"/>
    <w:rsid w:val="00B3395A"/>
    <w:rsid w:val="00B33BF5"/>
    <w:rsid w:val="00B33BFB"/>
    <w:rsid w:val="00B34F34"/>
    <w:rsid w:val="00B3523F"/>
    <w:rsid w:val="00B3526E"/>
    <w:rsid w:val="00B35FC1"/>
    <w:rsid w:val="00B36433"/>
    <w:rsid w:val="00B372A6"/>
    <w:rsid w:val="00B37395"/>
    <w:rsid w:val="00B37599"/>
    <w:rsid w:val="00B40338"/>
    <w:rsid w:val="00B403A9"/>
    <w:rsid w:val="00B40470"/>
    <w:rsid w:val="00B40497"/>
    <w:rsid w:val="00B40FD6"/>
    <w:rsid w:val="00B4152B"/>
    <w:rsid w:val="00B41A70"/>
    <w:rsid w:val="00B42D99"/>
    <w:rsid w:val="00B430FE"/>
    <w:rsid w:val="00B447FB"/>
    <w:rsid w:val="00B47A5A"/>
    <w:rsid w:val="00B47D02"/>
    <w:rsid w:val="00B47D58"/>
    <w:rsid w:val="00B5001C"/>
    <w:rsid w:val="00B50188"/>
    <w:rsid w:val="00B509D2"/>
    <w:rsid w:val="00B511D2"/>
    <w:rsid w:val="00B520A3"/>
    <w:rsid w:val="00B52E7D"/>
    <w:rsid w:val="00B53B66"/>
    <w:rsid w:val="00B54817"/>
    <w:rsid w:val="00B55125"/>
    <w:rsid w:val="00B55859"/>
    <w:rsid w:val="00B565C0"/>
    <w:rsid w:val="00B56C93"/>
    <w:rsid w:val="00B57BEF"/>
    <w:rsid w:val="00B60117"/>
    <w:rsid w:val="00B606E1"/>
    <w:rsid w:val="00B60EE4"/>
    <w:rsid w:val="00B61B5F"/>
    <w:rsid w:val="00B61BF9"/>
    <w:rsid w:val="00B61DCD"/>
    <w:rsid w:val="00B63ABE"/>
    <w:rsid w:val="00B63E35"/>
    <w:rsid w:val="00B6404C"/>
    <w:rsid w:val="00B64971"/>
    <w:rsid w:val="00B64F76"/>
    <w:rsid w:val="00B6514C"/>
    <w:rsid w:val="00B6639C"/>
    <w:rsid w:val="00B6684D"/>
    <w:rsid w:val="00B66AAE"/>
    <w:rsid w:val="00B6742F"/>
    <w:rsid w:val="00B6777C"/>
    <w:rsid w:val="00B67FAA"/>
    <w:rsid w:val="00B712BF"/>
    <w:rsid w:val="00B712CE"/>
    <w:rsid w:val="00B71B2F"/>
    <w:rsid w:val="00B7264C"/>
    <w:rsid w:val="00B72C3E"/>
    <w:rsid w:val="00B7311A"/>
    <w:rsid w:val="00B73F11"/>
    <w:rsid w:val="00B7438E"/>
    <w:rsid w:val="00B748A6"/>
    <w:rsid w:val="00B74AA1"/>
    <w:rsid w:val="00B74B83"/>
    <w:rsid w:val="00B74D29"/>
    <w:rsid w:val="00B755F3"/>
    <w:rsid w:val="00B758B2"/>
    <w:rsid w:val="00B76566"/>
    <w:rsid w:val="00B7683F"/>
    <w:rsid w:val="00B76E2C"/>
    <w:rsid w:val="00B772CA"/>
    <w:rsid w:val="00B8044C"/>
    <w:rsid w:val="00B804B2"/>
    <w:rsid w:val="00B806C2"/>
    <w:rsid w:val="00B8086A"/>
    <w:rsid w:val="00B80CBF"/>
    <w:rsid w:val="00B80E3F"/>
    <w:rsid w:val="00B81343"/>
    <w:rsid w:val="00B81AEB"/>
    <w:rsid w:val="00B81C10"/>
    <w:rsid w:val="00B81CA1"/>
    <w:rsid w:val="00B81E24"/>
    <w:rsid w:val="00B82101"/>
    <w:rsid w:val="00B821C6"/>
    <w:rsid w:val="00B8220A"/>
    <w:rsid w:val="00B82333"/>
    <w:rsid w:val="00B826A5"/>
    <w:rsid w:val="00B828E6"/>
    <w:rsid w:val="00B83272"/>
    <w:rsid w:val="00B83301"/>
    <w:rsid w:val="00B83829"/>
    <w:rsid w:val="00B83957"/>
    <w:rsid w:val="00B83B11"/>
    <w:rsid w:val="00B83E10"/>
    <w:rsid w:val="00B84422"/>
    <w:rsid w:val="00B844EF"/>
    <w:rsid w:val="00B85D05"/>
    <w:rsid w:val="00B860A9"/>
    <w:rsid w:val="00B8627D"/>
    <w:rsid w:val="00B86459"/>
    <w:rsid w:val="00B86917"/>
    <w:rsid w:val="00B8700A"/>
    <w:rsid w:val="00B87144"/>
    <w:rsid w:val="00B902D9"/>
    <w:rsid w:val="00B90D69"/>
    <w:rsid w:val="00B91D55"/>
    <w:rsid w:val="00B923FF"/>
    <w:rsid w:val="00B924DE"/>
    <w:rsid w:val="00B92AFC"/>
    <w:rsid w:val="00B92F8A"/>
    <w:rsid w:val="00B93D4C"/>
    <w:rsid w:val="00B93D5E"/>
    <w:rsid w:val="00B9442B"/>
    <w:rsid w:val="00B948EB"/>
    <w:rsid w:val="00B9536B"/>
    <w:rsid w:val="00B95545"/>
    <w:rsid w:val="00B9619D"/>
    <w:rsid w:val="00B964D1"/>
    <w:rsid w:val="00B9697D"/>
    <w:rsid w:val="00B96B8C"/>
    <w:rsid w:val="00B96CD0"/>
    <w:rsid w:val="00B97378"/>
    <w:rsid w:val="00BA0334"/>
    <w:rsid w:val="00BA071F"/>
    <w:rsid w:val="00BA0C62"/>
    <w:rsid w:val="00BA122C"/>
    <w:rsid w:val="00BA1350"/>
    <w:rsid w:val="00BA2483"/>
    <w:rsid w:val="00BA3195"/>
    <w:rsid w:val="00BA3374"/>
    <w:rsid w:val="00BA38B2"/>
    <w:rsid w:val="00BA3B12"/>
    <w:rsid w:val="00BA52C5"/>
    <w:rsid w:val="00BA745C"/>
    <w:rsid w:val="00BA7BF4"/>
    <w:rsid w:val="00BA7FC2"/>
    <w:rsid w:val="00BB01C5"/>
    <w:rsid w:val="00BB02B6"/>
    <w:rsid w:val="00BB0850"/>
    <w:rsid w:val="00BB0B7F"/>
    <w:rsid w:val="00BB1100"/>
    <w:rsid w:val="00BB16F2"/>
    <w:rsid w:val="00BB19FB"/>
    <w:rsid w:val="00BB1A53"/>
    <w:rsid w:val="00BB1A74"/>
    <w:rsid w:val="00BB1FD7"/>
    <w:rsid w:val="00BB2F58"/>
    <w:rsid w:val="00BB3A2E"/>
    <w:rsid w:val="00BB45B5"/>
    <w:rsid w:val="00BB46BA"/>
    <w:rsid w:val="00BB5006"/>
    <w:rsid w:val="00BB5076"/>
    <w:rsid w:val="00BB5DBC"/>
    <w:rsid w:val="00BB5F15"/>
    <w:rsid w:val="00BB6370"/>
    <w:rsid w:val="00BB647A"/>
    <w:rsid w:val="00BB7886"/>
    <w:rsid w:val="00BB7BD7"/>
    <w:rsid w:val="00BC096C"/>
    <w:rsid w:val="00BC105B"/>
    <w:rsid w:val="00BC169F"/>
    <w:rsid w:val="00BC2D8D"/>
    <w:rsid w:val="00BC31C0"/>
    <w:rsid w:val="00BC3B0F"/>
    <w:rsid w:val="00BC3BF0"/>
    <w:rsid w:val="00BC3D1A"/>
    <w:rsid w:val="00BC3EF0"/>
    <w:rsid w:val="00BC42B5"/>
    <w:rsid w:val="00BC487B"/>
    <w:rsid w:val="00BC5188"/>
    <w:rsid w:val="00BC56AC"/>
    <w:rsid w:val="00BC57BE"/>
    <w:rsid w:val="00BC58DA"/>
    <w:rsid w:val="00BC61AF"/>
    <w:rsid w:val="00BC61FC"/>
    <w:rsid w:val="00BC6668"/>
    <w:rsid w:val="00BC6712"/>
    <w:rsid w:val="00BC6A6B"/>
    <w:rsid w:val="00BC6BA9"/>
    <w:rsid w:val="00BC7CCA"/>
    <w:rsid w:val="00BD019C"/>
    <w:rsid w:val="00BD0AAD"/>
    <w:rsid w:val="00BD0DC4"/>
    <w:rsid w:val="00BD29CC"/>
    <w:rsid w:val="00BD3126"/>
    <w:rsid w:val="00BD4133"/>
    <w:rsid w:val="00BD441E"/>
    <w:rsid w:val="00BD4484"/>
    <w:rsid w:val="00BD4934"/>
    <w:rsid w:val="00BD4C6E"/>
    <w:rsid w:val="00BD4FE5"/>
    <w:rsid w:val="00BD5352"/>
    <w:rsid w:val="00BD6948"/>
    <w:rsid w:val="00BD6A48"/>
    <w:rsid w:val="00BD6C9C"/>
    <w:rsid w:val="00BD7554"/>
    <w:rsid w:val="00BD7C51"/>
    <w:rsid w:val="00BD7EBC"/>
    <w:rsid w:val="00BE0BE6"/>
    <w:rsid w:val="00BE2164"/>
    <w:rsid w:val="00BE2278"/>
    <w:rsid w:val="00BE2C6E"/>
    <w:rsid w:val="00BE2F60"/>
    <w:rsid w:val="00BE33A1"/>
    <w:rsid w:val="00BE3B0F"/>
    <w:rsid w:val="00BE3B9E"/>
    <w:rsid w:val="00BE4CB3"/>
    <w:rsid w:val="00BE5D79"/>
    <w:rsid w:val="00BE64F5"/>
    <w:rsid w:val="00BE6A12"/>
    <w:rsid w:val="00BE6DD5"/>
    <w:rsid w:val="00BE76BC"/>
    <w:rsid w:val="00BE7744"/>
    <w:rsid w:val="00BE799D"/>
    <w:rsid w:val="00BE7A06"/>
    <w:rsid w:val="00BE7FBB"/>
    <w:rsid w:val="00BF0309"/>
    <w:rsid w:val="00BF0368"/>
    <w:rsid w:val="00BF05E1"/>
    <w:rsid w:val="00BF1AEB"/>
    <w:rsid w:val="00BF1BBA"/>
    <w:rsid w:val="00BF2BD6"/>
    <w:rsid w:val="00BF3413"/>
    <w:rsid w:val="00BF3423"/>
    <w:rsid w:val="00BF35A7"/>
    <w:rsid w:val="00BF35F6"/>
    <w:rsid w:val="00BF3A73"/>
    <w:rsid w:val="00BF3AC7"/>
    <w:rsid w:val="00BF4143"/>
    <w:rsid w:val="00BF428C"/>
    <w:rsid w:val="00BF4762"/>
    <w:rsid w:val="00BF5543"/>
    <w:rsid w:val="00BF6488"/>
    <w:rsid w:val="00BF7129"/>
    <w:rsid w:val="00BF74AD"/>
    <w:rsid w:val="00BF76AB"/>
    <w:rsid w:val="00C001F1"/>
    <w:rsid w:val="00C00325"/>
    <w:rsid w:val="00C00726"/>
    <w:rsid w:val="00C0086D"/>
    <w:rsid w:val="00C00E7B"/>
    <w:rsid w:val="00C00ECC"/>
    <w:rsid w:val="00C0156E"/>
    <w:rsid w:val="00C018AA"/>
    <w:rsid w:val="00C0197F"/>
    <w:rsid w:val="00C01B4A"/>
    <w:rsid w:val="00C02031"/>
    <w:rsid w:val="00C024D6"/>
    <w:rsid w:val="00C02795"/>
    <w:rsid w:val="00C02F6C"/>
    <w:rsid w:val="00C03651"/>
    <w:rsid w:val="00C0367C"/>
    <w:rsid w:val="00C04717"/>
    <w:rsid w:val="00C05071"/>
    <w:rsid w:val="00C0515C"/>
    <w:rsid w:val="00C05340"/>
    <w:rsid w:val="00C056D0"/>
    <w:rsid w:val="00C05CBC"/>
    <w:rsid w:val="00C060C7"/>
    <w:rsid w:val="00C06384"/>
    <w:rsid w:val="00C06465"/>
    <w:rsid w:val="00C06E5A"/>
    <w:rsid w:val="00C06F28"/>
    <w:rsid w:val="00C07AA5"/>
    <w:rsid w:val="00C07C7E"/>
    <w:rsid w:val="00C1014E"/>
    <w:rsid w:val="00C10A85"/>
    <w:rsid w:val="00C1234D"/>
    <w:rsid w:val="00C12B06"/>
    <w:rsid w:val="00C132E7"/>
    <w:rsid w:val="00C13F58"/>
    <w:rsid w:val="00C141F3"/>
    <w:rsid w:val="00C14698"/>
    <w:rsid w:val="00C151AD"/>
    <w:rsid w:val="00C156CF"/>
    <w:rsid w:val="00C15A3C"/>
    <w:rsid w:val="00C15AD3"/>
    <w:rsid w:val="00C15BDB"/>
    <w:rsid w:val="00C15D7D"/>
    <w:rsid w:val="00C15DB1"/>
    <w:rsid w:val="00C165F7"/>
    <w:rsid w:val="00C174E9"/>
    <w:rsid w:val="00C17709"/>
    <w:rsid w:val="00C17959"/>
    <w:rsid w:val="00C17E18"/>
    <w:rsid w:val="00C2045F"/>
    <w:rsid w:val="00C20905"/>
    <w:rsid w:val="00C2094F"/>
    <w:rsid w:val="00C216C9"/>
    <w:rsid w:val="00C21758"/>
    <w:rsid w:val="00C21793"/>
    <w:rsid w:val="00C21AF9"/>
    <w:rsid w:val="00C21D58"/>
    <w:rsid w:val="00C2202C"/>
    <w:rsid w:val="00C227D9"/>
    <w:rsid w:val="00C22C77"/>
    <w:rsid w:val="00C23CA3"/>
    <w:rsid w:val="00C23E23"/>
    <w:rsid w:val="00C2408D"/>
    <w:rsid w:val="00C24C98"/>
    <w:rsid w:val="00C24F7A"/>
    <w:rsid w:val="00C25573"/>
    <w:rsid w:val="00C25D19"/>
    <w:rsid w:val="00C25DE2"/>
    <w:rsid w:val="00C26E4B"/>
    <w:rsid w:val="00C26E53"/>
    <w:rsid w:val="00C272FD"/>
    <w:rsid w:val="00C273AF"/>
    <w:rsid w:val="00C27F69"/>
    <w:rsid w:val="00C30760"/>
    <w:rsid w:val="00C3128B"/>
    <w:rsid w:val="00C31973"/>
    <w:rsid w:val="00C31BA6"/>
    <w:rsid w:val="00C31F87"/>
    <w:rsid w:val="00C32373"/>
    <w:rsid w:val="00C3491A"/>
    <w:rsid w:val="00C34D98"/>
    <w:rsid w:val="00C35132"/>
    <w:rsid w:val="00C35856"/>
    <w:rsid w:val="00C35E38"/>
    <w:rsid w:val="00C3612F"/>
    <w:rsid w:val="00C373A1"/>
    <w:rsid w:val="00C373B1"/>
    <w:rsid w:val="00C3747E"/>
    <w:rsid w:val="00C3797E"/>
    <w:rsid w:val="00C37AE8"/>
    <w:rsid w:val="00C37BA2"/>
    <w:rsid w:val="00C37BD5"/>
    <w:rsid w:val="00C40384"/>
    <w:rsid w:val="00C407B9"/>
    <w:rsid w:val="00C40CBB"/>
    <w:rsid w:val="00C413A7"/>
    <w:rsid w:val="00C41689"/>
    <w:rsid w:val="00C41A20"/>
    <w:rsid w:val="00C41B03"/>
    <w:rsid w:val="00C4225A"/>
    <w:rsid w:val="00C42647"/>
    <w:rsid w:val="00C4270F"/>
    <w:rsid w:val="00C428C6"/>
    <w:rsid w:val="00C429EE"/>
    <w:rsid w:val="00C42F8E"/>
    <w:rsid w:val="00C4378A"/>
    <w:rsid w:val="00C444EA"/>
    <w:rsid w:val="00C447C4"/>
    <w:rsid w:val="00C4484B"/>
    <w:rsid w:val="00C448E4"/>
    <w:rsid w:val="00C44AF0"/>
    <w:rsid w:val="00C45650"/>
    <w:rsid w:val="00C45AF3"/>
    <w:rsid w:val="00C463C4"/>
    <w:rsid w:val="00C4659D"/>
    <w:rsid w:val="00C47976"/>
    <w:rsid w:val="00C47C35"/>
    <w:rsid w:val="00C50731"/>
    <w:rsid w:val="00C50861"/>
    <w:rsid w:val="00C50A88"/>
    <w:rsid w:val="00C50A98"/>
    <w:rsid w:val="00C50FE9"/>
    <w:rsid w:val="00C513BB"/>
    <w:rsid w:val="00C51765"/>
    <w:rsid w:val="00C517D3"/>
    <w:rsid w:val="00C520FD"/>
    <w:rsid w:val="00C536AE"/>
    <w:rsid w:val="00C53C82"/>
    <w:rsid w:val="00C54078"/>
    <w:rsid w:val="00C548B9"/>
    <w:rsid w:val="00C54C36"/>
    <w:rsid w:val="00C5519A"/>
    <w:rsid w:val="00C555F2"/>
    <w:rsid w:val="00C55C55"/>
    <w:rsid w:val="00C55E22"/>
    <w:rsid w:val="00C55F66"/>
    <w:rsid w:val="00C5654B"/>
    <w:rsid w:val="00C56686"/>
    <w:rsid w:val="00C56E77"/>
    <w:rsid w:val="00C56E88"/>
    <w:rsid w:val="00C56EFA"/>
    <w:rsid w:val="00C5700C"/>
    <w:rsid w:val="00C579C0"/>
    <w:rsid w:val="00C57BE9"/>
    <w:rsid w:val="00C606E8"/>
    <w:rsid w:val="00C61165"/>
    <w:rsid w:val="00C61344"/>
    <w:rsid w:val="00C61974"/>
    <w:rsid w:val="00C62102"/>
    <w:rsid w:val="00C627FC"/>
    <w:rsid w:val="00C62CB8"/>
    <w:rsid w:val="00C631BE"/>
    <w:rsid w:val="00C63997"/>
    <w:rsid w:val="00C63B1C"/>
    <w:rsid w:val="00C6434F"/>
    <w:rsid w:val="00C64375"/>
    <w:rsid w:val="00C645AA"/>
    <w:rsid w:val="00C64AED"/>
    <w:rsid w:val="00C64CCE"/>
    <w:rsid w:val="00C64E34"/>
    <w:rsid w:val="00C6568F"/>
    <w:rsid w:val="00C661B1"/>
    <w:rsid w:val="00C66760"/>
    <w:rsid w:val="00C70196"/>
    <w:rsid w:val="00C7029B"/>
    <w:rsid w:val="00C71294"/>
    <w:rsid w:val="00C71498"/>
    <w:rsid w:val="00C717AD"/>
    <w:rsid w:val="00C7231E"/>
    <w:rsid w:val="00C72CB3"/>
    <w:rsid w:val="00C7377B"/>
    <w:rsid w:val="00C73848"/>
    <w:rsid w:val="00C743FC"/>
    <w:rsid w:val="00C74478"/>
    <w:rsid w:val="00C74B35"/>
    <w:rsid w:val="00C74D3C"/>
    <w:rsid w:val="00C74E02"/>
    <w:rsid w:val="00C7548C"/>
    <w:rsid w:val="00C75B99"/>
    <w:rsid w:val="00C76585"/>
    <w:rsid w:val="00C76731"/>
    <w:rsid w:val="00C77360"/>
    <w:rsid w:val="00C77938"/>
    <w:rsid w:val="00C80F88"/>
    <w:rsid w:val="00C81974"/>
    <w:rsid w:val="00C81B6D"/>
    <w:rsid w:val="00C823AB"/>
    <w:rsid w:val="00C823F5"/>
    <w:rsid w:val="00C82778"/>
    <w:rsid w:val="00C83421"/>
    <w:rsid w:val="00C836ED"/>
    <w:rsid w:val="00C83799"/>
    <w:rsid w:val="00C839CC"/>
    <w:rsid w:val="00C83DEE"/>
    <w:rsid w:val="00C843C3"/>
    <w:rsid w:val="00C843D5"/>
    <w:rsid w:val="00C853B3"/>
    <w:rsid w:val="00C868FB"/>
    <w:rsid w:val="00C869A2"/>
    <w:rsid w:val="00C86FA3"/>
    <w:rsid w:val="00C8729A"/>
    <w:rsid w:val="00C877C4"/>
    <w:rsid w:val="00C87A1E"/>
    <w:rsid w:val="00C87D2E"/>
    <w:rsid w:val="00C87E1D"/>
    <w:rsid w:val="00C90184"/>
    <w:rsid w:val="00C90A05"/>
    <w:rsid w:val="00C910D9"/>
    <w:rsid w:val="00C9142D"/>
    <w:rsid w:val="00C9179D"/>
    <w:rsid w:val="00C91BFA"/>
    <w:rsid w:val="00C91C46"/>
    <w:rsid w:val="00C92004"/>
    <w:rsid w:val="00C9212F"/>
    <w:rsid w:val="00C921CC"/>
    <w:rsid w:val="00C92A43"/>
    <w:rsid w:val="00C94B03"/>
    <w:rsid w:val="00C95768"/>
    <w:rsid w:val="00C95E04"/>
    <w:rsid w:val="00C95FDF"/>
    <w:rsid w:val="00C9619B"/>
    <w:rsid w:val="00C96FD1"/>
    <w:rsid w:val="00C97425"/>
    <w:rsid w:val="00C977B6"/>
    <w:rsid w:val="00CA0243"/>
    <w:rsid w:val="00CA061B"/>
    <w:rsid w:val="00CA07E4"/>
    <w:rsid w:val="00CA087D"/>
    <w:rsid w:val="00CA0C8C"/>
    <w:rsid w:val="00CA1441"/>
    <w:rsid w:val="00CA1703"/>
    <w:rsid w:val="00CA1CA6"/>
    <w:rsid w:val="00CA2D20"/>
    <w:rsid w:val="00CA2D4A"/>
    <w:rsid w:val="00CA34D0"/>
    <w:rsid w:val="00CA3617"/>
    <w:rsid w:val="00CA44E0"/>
    <w:rsid w:val="00CA470A"/>
    <w:rsid w:val="00CA4916"/>
    <w:rsid w:val="00CA4B09"/>
    <w:rsid w:val="00CA4C02"/>
    <w:rsid w:val="00CA4D0F"/>
    <w:rsid w:val="00CA4D6B"/>
    <w:rsid w:val="00CA58B2"/>
    <w:rsid w:val="00CA5993"/>
    <w:rsid w:val="00CA59E5"/>
    <w:rsid w:val="00CA60C5"/>
    <w:rsid w:val="00CA6622"/>
    <w:rsid w:val="00CA6A36"/>
    <w:rsid w:val="00CA70F7"/>
    <w:rsid w:val="00CA75A5"/>
    <w:rsid w:val="00CA76EE"/>
    <w:rsid w:val="00CB01B1"/>
    <w:rsid w:val="00CB052E"/>
    <w:rsid w:val="00CB0807"/>
    <w:rsid w:val="00CB090D"/>
    <w:rsid w:val="00CB0C96"/>
    <w:rsid w:val="00CB0D0A"/>
    <w:rsid w:val="00CB0E81"/>
    <w:rsid w:val="00CB0F51"/>
    <w:rsid w:val="00CB1A3F"/>
    <w:rsid w:val="00CB2EA6"/>
    <w:rsid w:val="00CB3147"/>
    <w:rsid w:val="00CB3CCB"/>
    <w:rsid w:val="00CB4550"/>
    <w:rsid w:val="00CB48DF"/>
    <w:rsid w:val="00CB544A"/>
    <w:rsid w:val="00CB6571"/>
    <w:rsid w:val="00CB708B"/>
    <w:rsid w:val="00CB71C5"/>
    <w:rsid w:val="00CB7EB0"/>
    <w:rsid w:val="00CB7EBF"/>
    <w:rsid w:val="00CB7ECC"/>
    <w:rsid w:val="00CB7EF0"/>
    <w:rsid w:val="00CC0C75"/>
    <w:rsid w:val="00CC11D0"/>
    <w:rsid w:val="00CC1C45"/>
    <w:rsid w:val="00CC1EFB"/>
    <w:rsid w:val="00CC31B4"/>
    <w:rsid w:val="00CC3224"/>
    <w:rsid w:val="00CC37B5"/>
    <w:rsid w:val="00CC39DE"/>
    <w:rsid w:val="00CC3A3F"/>
    <w:rsid w:val="00CC3CF5"/>
    <w:rsid w:val="00CC4171"/>
    <w:rsid w:val="00CC490D"/>
    <w:rsid w:val="00CC4992"/>
    <w:rsid w:val="00CC503D"/>
    <w:rsid w:val="00CC50ED"/>
    <w:rsid w:val="00CC5ABE"/>
    <w:rsid w:val="00CC72BF"/>
    <w:rsid w:val="00CC751A"/>
    <w:rsid w:val="00CC7D6E"/>
    <w:rsid w:val="00CD0063"/>
    <w:rsid w:val="00CD054A"/>
    <w:rsid w:val="00CD0C5D"/>
    <w:rsid w:val="00CD0E1E"/>
    <w:rsid w:val="00CD15E3"/>
    <w:rsid w:val="00CD1855"/>
    <w:rsid w:val="00CD1E40"/>
    <w:rsid w:val="00CD1F2F"/>
    <w:rsid w:val="00CD2886"/>
    <w:rsid w:val="00CD2AA9"/>
    <w:rsid w:val="00CD2ABD"/>
    <w:rsid w:val="00CD2C95"/>
    <w:rsid w:val="00CD2CCB"/>
    <w:rsid w:val="00CD31CB"/>
    <w:rsid w:val="00CD35CC"/>
    <w:rsid w:val="00CD3AD6"/>
    <w:rsid w:val="00CD3BE2"/>
    <w:rsid w:val="00CD4004"/>
    <w:rsid w:val="00CD44F2"/>
    <w:rsid w:val="00CD4598"/>
    <w:rsid w:val="00CD4A73"/>
    <w:rsid w:val="00CD52BF"/>
    <w:rsid w:val="00CD5D13"/>
    <w:rsid w:val="00CD66E4"/>
    <w:rsid w:val="00CD6D24"/>
    <w:rsid w:val="00CD7C17"/>
    <w:rsid w:val="00CD7C23"/>
    <w:rsid w:val="00CD7CB9"/>
    <w:rsid w:val="00CD7EDB"/>
    <w:rsid w:val="00CE068A"/>
    <w:rsid w:val="00CE06E1"/>
    <w:rsid w:val="00CE07F8"/>
    <w:rsid w:val="00CE109A"/>
    <w:rsid w:val="00CE1271"/>
    <w:rsid w:val="00CE140D"/>
    <w:rsid w:val="00CE167A"/>
    <w:rsid w:val="00CE16EF"/>
    <w:rsid w:val="00CE187A"/>
    <w:rsid w:val="00CE198C"/>
    <w:rsid w:val="00CE1C26"/>
    <w:rsid w:val="00CE1C82"/>
    <w:rsid w:val="00CE2CDE"/>
    <w:rsid w:val="00CE347B"/>
    <w:rsid w:val="00CE389A"/>
    <w:rsid w:val="00CE38CC"/>
    <w:rsid w:val="00CE3FA4"/>
    <w:rsid w:val="00CE40A2"/>
    <w:rsid w:val="00CE4100"/>
    <w:rsid w:val="00CE44B0"/>
    <w:rsid w:val="00CE450E"/>
    <w:rsid w:val="00CE462B"/>
    <w:rsid w:val="00CE5861"/>
    <w:rsid w:val="00CE5A8F"/>
    <w:rsid w:val="00CE5FC0"/>
    <w:rsid w:val="00CE5FEB"/>
    <w:rsid w:val="00CE605D"/>
    <w:rsid w:val="00CE6163"/>
    <w:rsid w:val="00CE6984"/>
    <w:rsid w:val="00CE7288"/>
    <w:rsid w:val="00CE77BC"/>
    <w:rsid w:val="00CE7925"/>
    <w:rsid w:val="00CE7B26"/>
    <w:rsid w:val="00CF02F6"/>
    <w:rsid w:val="00CF089A"/>
    <w:rsid w:val="00CF0CBE"/>
    <w:rsid w:val="00CF167A"/>
    <w:rsid w:val="00CF1D4F"/>
    <w:rsid w:val="00CF2020"/>
    <w:rsid w:val="00CF22F9"/>
    <w:rsid w:val="00CF282E"/>
    <w:rsid w:val="00CF2E8C"/>
    <w:rsid w:val="00CF35B5"/>
    <w:rsid w:val="00CF3B98"/>
    <w:rsid w:val="00CF3E73"/>
    <w:rsid w:val="00CF40AE"/>
    <w:rsid w:val="00CF4CCE"/>
    <w:rsid w:val="00CF5319"/>
    <w:rsid w:val="00CF5516"/>
    <w:rsid w:val="00CF5675"/>
    <w:rsid w:val="00CF5A00"/>
    <w:rsid w:val="00CF5D9A"/>
    <w:rsid w:val="00CF616B"/>
    <w:rsid w:val="00CF6FE1"/>
    <w:rsid w:val="00CF7008"/>
    <w:rsid w:val="00CF7139"/>
    <w:rsid w:val="00CF741B"/>
    <w:rsid w:val="00CF7427"/>
    <w:rsid w:val="00D00093"/>
    <w:rsid w:val="00D0097B"/>
    <w:rsid w:val="00D0132B"/>
    <w:rsid w:val="00D01854"/>
    <w:rsid w:val="00D01FEE"/>
    <w:rsid w:val="00D0223B"/>
    <w:rsid w:val="00D02AFA"/>
    <w:rsid w:val="00D032DC"/>
    <w:rsid w:val="00D0344E"/>
    <w:rsid w:val="00D04316"/>
    <w:rsid w:val="00D0455C"/>
    <w:rsid w:val="00D04DE6"/>
    <w:rsid w:val="00D04F0C"/>
    <w:rsid w:val="00D0549A"/>
    <w:rsid w:val="00D0631F"/>
    <w:rsid w:val="00D07D49"/>
    <w:rsid w:val="00D07E19"/>
    <w:rsid w:val="00D07FDD"/>
    <w:rsid w:val="00D10104"/>
    <w:rsid w:val="00D1065C"/>
    <w:rsid w:val="00D106DF"/>
    <w:rsid w:val="00D1084D"/>
    <w:rsid w:val="00D10950"/>
    <w:rsid w:val="00D10A21"/>
    <w:rsid w:val="00D10B89"/>
    <w:rsid w:val="00D10C2B"/>
    <w:rsid w:val="00D10C64"/>
    <w:rsid w:val="00D11AE0"/>
    <w:rsid w:val="00D11F19"/>
    <w:rsid w:val="00D11FE4"/>
    <w:rsid w:val="00D12CD3"/>
    <w:rsid w:val="00D12F6B"/>
    <w:rsid w:val="00D146D7"/>
    <w:rsid w:val="00D14701"/>
    <w:rsid w:val="00D1472E"/>
    <w:rsid w:val="00D14944"/>
    <w:rsid w:val="00D1494F"/>
    <w:rsid w:val="00D14B70"/>
    <w:rsid w:val="00D14F0C"/>
    <w:rsid w:val="00D16928"/>
    <w:rsid w:val="00D16CDA"/>
    <w:rsid w:val="00D16D99"/>
    <w:rsid w:val="00D16F72"/>
    <w:rsid w:val="00D17096"/>
    <w:rsid w:val="00D172BB"/>
    <w:rsid w:val="00D17BFC"/>
    <w:rsid w:val="00D17EA2"/>
    <w:rsid w:val="00D200D2"/>
    <w:rsid w:val="00D20F77"/>
    <w:rsid w:val="00D2109B"/>
    <w:rsid w:val="00D21214"/>
    <w:rsid w:val="00D21526"/>
    <w:rsid w:val="00D216E5"/>
    <w:rsid w:val="00D21ADD"/>
    <w:rsid w:val="00D22300"/>
    <w:rsid w:val="00D22DCD"/>
    <w:rsid w:val="00D22EA1"/>
    <w:rsid w:val="00D23064"/>
    <w:rsid w:val="00D23B13"/>
    <w:rsid w:val="00D2456F"/>
    <w:rsid w:val="00D2499A"/>
    <w:rsid w:val="00D24D5D"/>
    <w:rsid w:val="00D254AF"/>
    <w:rsid w:val="00D25CC6"/>
    <w:rsid w:val="00D25EDA"/>
    <w:rsid w:val="00D25EE0"/>
    <w:rsid w:val="00D318B1"/>
    <w:rsid w:val="00D31EB2"/>
    <w:rsid w:val="00D321AD"/>
    <w:rsid w:val="00D323D3"/>
    <w:rsid w:val="00D32891"/>
    <w:rsid w:val="00D32C29"/>
    <w:rsid w:val="00D333D9"/>
    <w:rsid w:val="00D33E6E"/>
    <w:rsid w:val="00D3458C"/>
    <w:rsid w:val="00D3459D"/>
    <w:rsid w:val="00D345E8"/>
    <w:rsid w:val="00D34BA9"/>
    <w:rsid w:val="00D34BDB"/>
    <w:rsid w:val="00D35208"/>
    <w:rsid w:val="00D362E5"/>
    <w:rsid w:val="00D371B5"/>
    <w:rsid w:val="00D3751A"/>
    <w:rsid w:val="00D37618"/>
    <w:rsid w:val="00D37A77"/>
    <w:rsid w:val="00D4020D"/>
    <w:rsid w:val="00D40318"/>
    <w:rsid w:val="00D40337"/>
    <w:rsid w:val="00D40ED8"/>
    <w:rsid w:val="00D41997"/>
    <w:rsid w:val="00D41D01"/>
    <w:rsid w:val="00D41D93"/>
    <w:rsid w:val="00D41F06"/>
    <w:rsid w:val="00D424B6"/>
    <w:rsid w:val="00D42EFB"/>
    <w:rsid w:val="00D435AE"/>
    <w:rsid w:val="00D4361C"/>
    <w:rsid w:val="00D43C89"/>
    <w:rsid w:val="00D4449B"/>
    <w:rsid w:val="00D44832"/>
    <w:rsid w:val="00D44BA2"/>
    <w:rsid w:val="00D44C3B"/>
    <w:rsid w:val="00D44C90"/>
    <w:rsid w:val="00D4537C"/>
    <w:rsid w:val="00D4592C"/>
    <w:rsid w:val="00D47402"/>
    <w:rsid w:val="00D4775A"/>
    <w:rsid w:val="00D47879"/>
    <w:rsid w:val="00D47A21"/>
    <w:rsid w:val="00D47F0F"/>
    <w:rsid w:val="00D50024"/>
    <w:rsid w:val="00D50A0E"/>
    <w:rsid w:val="00D50AE5"/>
    <w:rsid w:val="00D50E5A"/>
    <w:rsid w:val="00D50E8C"/>
    <w:rsid w:val="00D51339"/>
    <w:rsid w:val="00D51AC2"/>
    <w:rsid w:val="00D5259C"/>
    <w:rsid w:val="00D52907"/>
    <w:rsid w:val="00D52961"/>
    <w:rsid w:val="00D52D11"/>
    <w:rsid w:val="00D53273"/>
    <w:rsid w:val="00D533A3"/>
    <w:rsid w:val="00D533B1"/>
    <w:rsid w:val="00D54389"/>
    <w:rsid w:val="00D547CC"/>
    <w:rsid w:val="00D54801"/>
    <w:rsid w:val="00D56E50"/>
    <w:rsid w:val="00D56F0B"/>
    <w:rsid w:val="00D57362"/>
    <w:rsid w:val="00D578AB"/>
    <w:rsid w:val="00D57AB8"/>
    <w:rsid w:val="00D60DDD"/>
    <w:rsid w:val="00D613DF"/>
    <w:rsid w:val="00D62826"/>
    <w:rsid w:val="00D62A78"/>
    <w:rsid w:val="00D62B1A"/>
    <w:rsid w:val="00D62BD6"/>
    <w:rsid w:val="00D62DB9"/>
    <w:rsid w:val="00D63B41"/>
    <w:rsid w:val="00D640C9"/>
    <w:rsid w:val="00D65478"/>
    <w:rsid w:val="00D65999"/>
    <w:rsid w:val="00D65AD5"/>
    <w:rsid w:val="00D65F2D"/>
    <w:rsid w:val="00D6640C"/>
    <w:rsid w:val="00D66643"/>
    <w:rsid w:val="00D6697F"/>
    <w:rsid w:val="00D66A1F"/>
    <w:rsid w:val="00D66D01"/>
    <w:rsid w:val="00D67A2F"/>
    <w:rsid w:val="00D67FB6"/>
    <w:rsid w:val="00D71C95"/>
    <w:rsid w:val="00D71FAA"/>
    <w:rsid w:val="00D72485"/>
    <w:rsid w:val="00D72607"/>
    <w:rsid w:val="00D726A3"/>
    <w:rsid w:val="00D727E7"/>
    <w:rsid w:val="00D72E27"/>
    <w:rsid w:val="00D73401"/>
    <w:rsid w:val="00D73CF6"/>
    <w:rsid w:val="00D74185"/>
    <w:rsid w:val="00D74549"/>
    <w:rsid w:val="00D74863"/>
    <w:rsid w:val="00D74F5D"/>
    <w:rsid w:val="00D75063"/>
    <w:rsid w:val="00D75138"/>
    <w:rsid w:val="00D7544F"/>
    <w:rsid w:val="00D75785"/>
    <w:rsid w:val="00D75DD9"/>
    <w:rsid w:val="00D7675B"/>
    <w:rsid w:val="00D77749"/>
    <w:rsid w:val="00D80A68"/>
    <w:rsid w:val="00D81062"/>
    <w:rsid w:val="00D817DC"/>
    <w:rsid w:val="00D818F3"/>
    <w:rsid w:val="00D821E1"/>
    <w:rsid w:val="00D828FD"/>
    <w:rsid w:val="00D8334F"/>
    <w:rsid w:val="00D837B2"/>
    <w:rsid w:val="00D83900"/>
    <w:rsid w:val="00D83931"/>
    <w:rsid w:val="00D83DB7"/>
    <w:rsid w:val="00D83DF2"/>
    <w:rsid w:val="00D84546"/>
    <w:rsid w:val="00D845F1"/>
    <w:rsid w:val="00D84798"/>
    <w:rsid w:val="00D84E09"/>
    <w:rsid w:val="00D853B4"/>
    <w:rsid w:val="00D85460"/>
    <w:rsid w:val="00D85D3F"/>
    <w:rsid w:val="00D85EEF"/>
    <w:rsid w:val="00D85F1C"/>
    <w:rsid w:val="00D86632"/>
    <w:rsid w:val="00D8678D"/>
    <w:rsid w:val="00D86883"/>
    <w:rsid w:val="00D87B24"/>
    <w:rsid w:val="00D87B52"/>
    <w:rsid w:val="00D90004"/>
    <w:rsid w:val="00D90A62"/>
    <w:rsid w:val="00D90BDB"/>
    <w:rsid w:val="00D91853"/>
    <w:rsid w:val="00D91E99"/>
    <w:rsid w:val="00D923EF"/>
    <w:rsid w:val="00D9243D"/>
    <w:rsid w:val="00D9256B"/>
    <w:rsid w:val="00D9421A"/>
    <w:rsid w:val="00D9431E"/>
    <w:rsid w:val="00D94924"/>
    <w:rsid w:val="00D94DDF"/>
    <w:rsid w:val="00D94E3C"/>
    <w:rsid w:val="00D955FE"/>
    <w:rsid w:val="00D9586A"/>
    <w:rsid w:val="00D95DEE"/>
    <w:rsid w:val="00D96091"/>
    <w:rsid w:val="00D96259"/>
    <w:rsid w:val="00D967DF"/>
    <w:rsid w:val="00D968C5"/>
    <w:rsid w:val="00D96B4C"/>
    <w:rsid w:val="00D96D14"/>
    <w:rsid w:val="00D96D17"/>
    <w:rsid w:val="00D976A5"/>
    <w:rsid w:val="00D97A79"/>
    <w:rsid w:val="00D97F72"/>
    <w:rsid w:val="00DA012C"/>
    <w:rsid w:val="00DA023C"/>
    <w:rsid w:val="00DA0572"/>
    <w:rsid w:val="00DA0584"/>
    <w:rsid w:val="00DA0DCA"/>
    <w:rsid w:val="00DA0F50"/>
    <w:rsid w:val="00DA1866"/>
    <w:rsid w:val="00DA225A"/>
    <w:rsid w:val="00DA2970"/>
    <w:rsid w:val="00DA2E3C"/>
    <w:rsid w:val="00DA32BF"/>
    <w:rsid w:val="00DA390D"/>
    <w:rsid w:val="00DA3B39"/>
    <w:rsid w:val="00DA3C8D"/>
    <w:rsid w:val="00DA3CF1"/>
    <w:rsid w:val="00DA444C"/>
    <w:rsid w:val="00DA48BE"/>
    <w:rsid w:val="00DA4C64"/>
    <w:rsid w:val="00DA4DF2"/>
    <w:rsid w:val="00DA517C"/>
    <w:rsid w:val="00DA57CA"/>
    <w:rsid w:val="00DA5C56"/>
    <w:rsid w:val="00DA61F1"/>
    <w:rsid w:val="00DA6795"/>
    <w:rsid w:val="00DA67BC"/>
    <w:rsid w:val="00DA6D95"/>
    <w:rsid w:val="00DA6F45"/>
    <w:rsid w:val="00DA707B"/>
    <w:rsid w:val="00DA70B7"/>
    <w:rsid w:val="00DA7236"/>
    <w:rsid w:val="00DA7252"/>
    <w:rsid w:val="00DA75D4"/>
    <w:rsid w:val="00DB04D2"/>
    <w:rsid w:val="00DB08C1"/>
    <w:rsid w:val="00DB0BAE"/>
    <w:rsid w:val="00DB143D"/>
    <w:rsid w:val="00DB213D"/>
    <w:rsid w:val="00DB268D"/>
    <w:rsid w:val="00DB3248"/>
    <w:rsid w:val="00DB39CC"/>
    <w:rsid w:val="00DB3A1B"/>
    <w:rsid w:val="00DB4360"/>
    <w:rsid w:val="00DB47E8"/>
    <w:rsid w:val="00DB4C22"/>
    <w:rsid w:val="00DB54BC"/>
    <w:rsid w:val="00DB5C90"/>
    <w:rsid w:val="00DB62D6"/>
    <w:rsid w:val="00DB6342"/>
    <w:rsid w:val="00DB65DB"/>
    <w:rsid w:val="00DB6D70"/>
    <w:rsid w:val="00DB6F33"/>
    <w:rsid w:val="00DB7007"/>
    <w:rsid w:val="00DB7481"/>
    <w:rsid w:val="00DB748E"/>
    <w:rsid w:val="00DB7916"/>
    <w:rsid w:val="00DB7F93"/>
    <w:rsid w:val="00DC0428"/>
    <w:rsid w:val="00DC05E4"/>
    <w:rsid w:val="00DC0F5C"/>
    <w:rsid w:val="00DC149D"/>
    <w:rsid w:val="00DC170C"/>
    <w:rsid w:val="00DC1D1E"/>
    <w:rsid w:val="00DC214A"/>
    <w:rsid w:val="00DC27D7"/>
    <w:rsid w:val="00DC2B43"/>
    <w:rsid w:val="00DC2B74"/>
    <w:rsid w:val="00DC3179"/>
    <w:rsid w:val="00DC33A9"/>
    <w:rsid w:val="00DC3561"/>
    <w:rsid w:val="00DC3B7E"/>
    <w:rsid w:val="00DC4119"/>
    <w:rsid w:val="00DC42F6"/>
    <w:rsid w:val="00DC4D27"/>
    <w:rsid w:val="00DC5191"/>
    <w:rsid w:val="00DC5558"/>
    <w:rsid w:val="00DC5737"/>
    <w:rsid w:val="00DC59B4"/>
    <w:rsid w:val="00DC5D99"/>
    <w:rsid w:val="00DC5DF2"/>
    <w:rsid w:val="00DC6101"/>
    <w:rsid w:val="00DC64BF"/>
    <w:rsid w:val="00DC6762"/>
    <w:rsid w:val="00DC711F"/>
    <w:rsid w:val="00DC7340"/>
    <w:rsid w:val="00DC743F"/>
    <w:rsid w:val="00DC76D5"/>
    <w:rsid w:val="00DC7715"/>
    <w:rsid w:val="00DC7E4B"/>
    <w:rsid w:val="00DD057E"/>
    <w:rsid w:val="00DD0586"/>
    <w:rsid w:val="00DD0909"/>
    <w:rsid w:val="00DD09B0"/>
    <w:rsid w:val="00DD0C0B"/>
    <w:rsid w:val="00DD1603"/>
    <w:rsid w:val="00DD262D"/>
    <w:rsid w:val="00DD2CFE"/>
    <w:rsid w:val="00DD2F14"/>
    <w:rsid w:val="00DD311D"/>
    <w:rsid w:val="00DD495C"/>
    <w:rsid w:val="00DD4C9D"/>
    <w:rsid w:val="00DD5ABB"/>
    <w:rsid w:val="00DD5C9C"/>
    <w:rsid w:val="00DD5E29"/>
    <w:rsid w:val="00DD67F2"/>
    <w:rsid w:val="00DD6A2D"/>
    <w:rsid w:val="00DD6A58"/>
    <w:rsid w:val="00DD6CF0"/>
    <w:rsid w:val="00DD71AF"/>
    <w:rsid w:val="00DD737F"/>
    <w:rsid w:val="00DD7510"/>
    <w:rsid w:val="00DE0322"/>
    <w:rsid w:val="00DE0AAB"/>
    <w:rsid w:val="00DE10C7"/>
    <w:rsid w:val="00DE1AAA"/>
    <w:rsid w:val="00DE1E75"/>
    <w:rsid w:val="00DE1F3F"/>
    <w:rsid w:val="00DE2E04"/>
    <w:rsid w:val="00DE4540"/>
    <w:rsid w:val="00DE4612"/>
    <w:rsid w:val="00DE6029"/>
    <w:rsid w:val="00DE61A7"/>
    <w:rsid w:val="00DE6CC3"/>
    <w:rsid w:val="00DE75D8"/>
    <w:rsid w:val="00DE7771"/>
    <w:rsid w:val="00DE7B73"/>
    <w:rsid w:val="00DF0288"/>
    <w:rsid w:val="00DF0698"/>
    <w:rsid w:val="00DF06B5"/>
    <w:rsid w:val="00DF0CAA"/>
    <w:rsid w:val="00DF125A"/>
    <w:rsid w:val="00DF1574"/>
    <w:rsid w:val="00DF1BCC"/>
    <w:rsid w:val="00DF31B4"/>
    <w:rsid w:val="00DF34FF"/>
    <w:rsid w:val="00DF3B9E"/>
    <w:rsid w:val="00DF3D55"/>
    <w:rsid w:val="00DF3D5B"/>
    <w:rsid w:val="00DF3E2E"/>
    <w:rsid w:val="00DF3E53"/>
    <w:rsid w:val="00DF49A3"/>
    <w:rsid w:val="00DF4C6E"/>
    <w:rsid w:val="00DF5698"/>
    <w:rsid w:val="00DF5C80"/>
    <w:rsid w:val="00DF5D6E"/>
    <w:rsid w:val="00DF66B8"/>
    <w:rsid w:val="00DF772C"/>
    <w:rsid w:val="00DF7AA4"/>
    <w:rsid w:val="00E001AC"/>
    <w:rsid w:val="00E005A9"/>
    <w:rsid w:val="00E00CCA"/>
    <w:rsid w:val="00E00DB0"/>
    <w:rsid w:val="00E00E71"/>
    <w:rsid w:val="00E01603"/>
    <w:rsid w:val="00E0168C"/>
    <w:rsid w:val="00E018B4"/>
    <w:rsid w:val="00E01919"/>
    <w:rsid w:val="00E02581"/>
    <w:rsid w:val="00E02604"/>
    <w:rsid w:val="00E02A2A"/>
    <w:rsid w:val="00E02C26"/>
    <w:rsid w:val="00E0347B"/>
    <w:rsid w:val="00E034B2"/>
    <w:rsid w:val="00E038B5"/>
    <w:rsid w:val="00E03A13"/>
    <w:rsid w:val="00E0402F"/>
    <w:rsid w:val="00E04525"/>
    <w:rsid w:val="00E0473E"/>
    <w:rsid w:val="00E0506A"/>
    <w:rsid w:val="00E05188"/>
    <w:rsid w:val="00E0635C"/>
    <w:rsid w:val="00E06BE2"/>
    <w:rsid w:val="00E06FD6"/>
    <w:rsid w:val="00E07229"/>
    <w:rsid w:val="00E07434"/>
    <w:rsid w:val="00E07E60"/>
    <w:rsid w:val="00E10299"/>
    <w:rsid w:val="00E10A12"/>
    <w:rsid w:val="00E10BD9"/>
    <w:rsid w:val="00E10D1B"/>
    <w:rsid w:val="00E1138E"/>
    <w:rsid w:val="00E1224B"/>
    <w:rsid w:val="00E124F4"/>
    <w:rsid w:val="00E12ADA"/>
    <w:rsid w:val="00E131E3"/>
    <w:rsid w:val="00E13793"/>
    <w:rsid w:val="00E139BD"/>
    <w:rsid w:val="00E13B6E"/>
    <w:rsid w:val="00E13EC5"/>
    <w:rsid w:val="00E147AE"/>
    <w:rsid w:val="00E1491B"/>
    <w:rsid w:val="00E14A50"/>
    <w:rsid w:val="00E14E1C"/>
    <w:rsid w:val="00E15219"/>
    <w:rsid w:val="00E154D7"/>
    <w:rsid w:val="00E15A2B"/>
    <w:rsid w:val="00E15A76"/>
    <w:rsid w:val="00E15B38"/>
    <w:rsid w:val="00E1612D"/>
    <w:rsid w:val="00E1697B"/>
    <w:rsid w:val="00E174DA"/>
    <w:rsid w:val="00E17534"/>
    <w:rsid w:val="00E2043B"/>
    <w:rsid w:val="00E2047C"/>
    <w:rsid w:val="00E204F5"/>
    <w:rsid w:val="00E20849"/>
    <w:rsid w:val="00E21B92"/>
    <w:rsid w:val="00E21F13"/>
    <w:rsid w:val="00E220C9"/>
    <w:rsid w:val="00E223A9"/>
    <w:rsid w:val="00E22698"/>
    <w:rsid w:val="00E23ADA"/>
    <w:rsid w:val="00E24073"/>
    <w:rsid w:val="00E245E9"/>
    <w:rsid w:val="00E249C0"/>
    <w:rsid w:val="00E24B40"/>
    <w:rsid w:val="00E24CDB"/>
    <w:rsid w:val="00E24D73"/>
    <w:rsid w:val="00E24DD7"/>
    <w:rsid w:val="00E24F97"/>
    <w:rsid w:val="00E25898"/>
    <w:rsid w:val="00E25F91"/>
    <w:rsid w:val="00E2605C"/>
    <w:rsid w:val="00E266D3"/>
    <w:rsid w:val="00E27606"/>
    <w:rsid w:val="00E27F76"/>
    <w:rsid w:val="00E300A6"/>
    <w:rsid w:val="00E3050B"/>
    <w:rsid w:val="00E309B7"/>
    <w:rsid w:val="00E30DD0"/>
    <w:rsid w:val="00E30E5D"/>
    <w:rsid w:val="00E31502"/>
    <w:rsid w:val="00E31591"/>
    <w:rsid w:val="00E3165C"/>
    <w:rsid w:val="00E32D3E"/>
    <w:rsid w:val="00E3303F"/>
    <w:rsid w:val="00E337C8"/>
    <w:rsid w:val="00E33B61"/>
    <w:rsid w:val="00E34967"/>
    <w:rsid w:val="00E34B3D"/>
    <w:rsid w:val="00E34CE2"/>
    <w:rsid w:val="00E3527F"/>
    <w:rsid w:val="00E35345"/>
    <w:rsid w:val="00E353B6"/>
    <w:rsid w:val="00E35492"/>
    <w:rsid w:val="00E3660B"/>
    <w:rsid w:val="00E36ADE"/>
    <w:rsid w:val="00E36F2F"/>
    <w:rsid w:val="00E36F35"/>
    <w:rsid w:val="00E36F76"/>
    <w:rsid w:val="00E37039"/>
    <w:rsid w:val="00E37174"/>
    <w:rsid w:val="00E373DF"/>
    <w:rsid w:val="00E37441"/>
    <w:rsid w:val="00E37B90"/>
    <w:rsid w:val="00E37D85"/>
    <w:rsid w:val="00E37E78"/>
    <w:rsid w:val="00E4021B"/>
    <w:rsid w:val="00E408E6"/>
    <w:rsid w:val="00E411AA"/>
    <w:rsid w:val="00E413EC"/>
    <w:rsid w:val="00E4159D"/>
    <w:rsid w:val="00E421FE"/>
    <w:rsid w:val="00E42331"/>
    <w:rsid w:val="00E42B51"/>
    <w:rsid w:val="00E42CDF"/>
    <w:rsid w:val="00E42CE2"/>
    <w:rsid w:val="00E4307C"/>
    <w:rsid w:val="00E431A7"/>
    <w:rsid w:val="00E4358D"/>
    <w:rsid w:val="00E44990"/>
    <w:rsid w:val="00E44AAA"/>
    <w:rsid w:val="00E44F9E"/>
    <w:rsid w:val="00E455A3"/>
    <w:rsid w:val="00E45D6E"/>
    <w:rsid w:val="00E45E8C"/>
    <w:rsid w:val="00E45FB7"/>
    <w:rsid w:val="00E464AD"/>
    <w:rsid w:val="00E466C6"/>
    <w:rsid w:val="00E46AA0"/>
    <w:rsid w:val="00E46C5E"/>
    <w:rsid w:val="00E47536"/>
    <w:rsid w:val="00E47761"/>
    <w:rsid w:val="00E500E2"/>
    <w:rsid w:val="00E50A6B"/>
    <w:rsid w:val="00E51D47"/>
    <w:rsid w:val="00E52644"/>
    <w:rsid w:val="00E52665"/>
    <w:rsid w:val="00E52820"/>
    <w:rsid w:val="00E5287A"/>
    <w:rsid w:val="00E528DC"/>
    <w:rsid w:val="00E52941"/>
    <w:rsid w:val="00E52A9B"/>
    <w:rsid w:val="00E53507"/>
    <w:rsid w:val="00E54D92"/>
    <w:rsid w:val="00E5539B"/>
    <w:rsid w:val="00E5588B"/>
    <w:rsid w:val="00E56033"/>
    <w:rsid w:val="00E5697D"/>
    <w:rsid w:val="00E56EB8"/>
    <w:rsid w:val="00E57FED"/>
    <w:rsid w:val="00E6008E"/>
    <w:rsid w:val="00E60310"/>
    <w:rsid w:val="00E60A98"/>
    <w:rsid w:val="00E60B93"/>
    <w:rsid w:val="00E60E3F"/>
    <w:rsid w:val="00E61F24"/>
    <w:rsid w:val="00E6256F"/>
    <w:rsid w:val="00E62E48"/>
    <w:rsid w:val="00E62FD8"/>
    <w:rsid w:val="00E638A5"/>
    <w:rsid w:val="00E63AEE"/>
    <w:rsid w:val="00E63EE5"/>
    <w:rsid w:val="00E641A1"/>
    <w:rsid w:val="00E6447E"/>
    <w:rsid w:val="00E64F2B"/>
    <w:rsid w:val="00E64FF1"/>
    <w:rsid w:val="00E6558A"/>
    <w:rsid w:val="00E6570F"/>
    <w:rsid w:val="00E658FA"/>
    <w:rsid w:val="00E65EE5"/>
    <w:rsid w:val="00E662CF"/>
    <w:rsid w:val="00E666E9"/>
    <w:rsid w:val="00E672EB"/>
    <w:rsid w:val="00E67EF3"/>
    <w:rsid w:val="00E70788"/>
    <w:rsid w:val="00E714DF"/>
    <w:rsid w:val="00E71594"/>
    <w:rsid w:val="00E71A56"/>
    <w:rsid w:val="00E71A85"/>
    <w:rsid w:val="00E71CEC"/>
    <w:rsid w:val="00E71E4A"/>
    <w:rsid w:val="00E72762"/>
    <w:rsid w:val="00E72F77"/>
    <w:rsid w:val="00E730DE"/>
    <w:rsid w:val="00E73225"/>
    <w:rsid w:val="00E737F3"/>
    <w:rsid w:val="00E74661"/>
    <w:rsid w:val="00E75113"/>
    <w:rsid w:val="00E75197"/>
    <w:rsid w:val="00E75391"/>
    <w:rsid w:val="00E75B97"/>
    <w:rsid w:val="00E75CAE"/>
    <w:rsid w:val="00E75E27"/>
    <w:rsid w:val="00E75EC9"/>
    <w:rsid w:val="00E75FD7"/>
    <w:rsid w:val="00E75FE6"/>
    <w:rsid w:val="00E7651C"/>
    <w:rsid w:val="00E769B4"/>
    <w:rsid w:val="00E76DB2"/>
    <w:rsid w:val="00E76E9F"/>
    <w:rsid w:val="00E77243"/>
    <w:rsid w:val="00E77302"/>
    <w:rsid w:val="00E77955"/>
    <w:rsid w:val="00E77B33"/>
    <w:rsid w:val="00E8046A"/>
    <w:rsid w:val="00E80BA3"/>
    <w:rsid w:val="00E81027"/>
    <w:rsid w:val="00E817DC"/>
    <w:rsid w:val="00E81C45"/>
    <w:rsid w:val="00E81DC6"/>
    <w:rsid w:val="00E830F6"/>
    <w:rsid w:val="00E83140"/>
    <w:rsid w:val="00E834BC"/>
    <w:rsid w:val="00E83C8E"/>
    <w:rsid w:val="00E840D4"/>
    <w:rsid w:val="00E84678"/>
    <w:rsid w:val="00E8499C"/>
    <w:rsid w:val="00E855A0"/>
    <w:rsid w:val="00E86306"/>
    <w:rsid w:val="00E867F9"/>
    <w:rsid w:val="00E86B66"/>
    <w:rsid w:val="00E86CB7"/>
    <w:rsid w:val="00E87218"/>
    <w:rsid w:val="00E877ED"/>
    <w:rsid w:val="00E9041E"/>
    <w:rsid w:val="00E90A6F"/>
    <w:rsid w:val="00E921A2"/>
    <w:rsid w:val="00E924FA"/>
    <w:rsid w:val="00E92D2B"/>
    <w:rsid w:val="00E93875"/>
    <w:rsid w:val="00E93DCD"/>
    <w:rsid w:val="00E93E11"/>
    <w:rsid w:val="00E93FAC"/>
    <w:rsid w:val="00E94738"/>
    <w:rsid w:val="00E94D59"/>
    <w:rsid w:val="00E94E98"/>
    <w:rsid w:val="00E952BB"/>
    <w:rsid w:val="00E955DD"/>
    <w:rsid w:val="00E959A0"/>
    <w:rsid w:val="00E95E67"/>
    <w:rsid w:val="00E95F01"/>
    <w:rsid w:val="00E96742"/>
    <w:rsid w:val="00E96CE3"/>
    <w:rsid w:val="00E97342"/>
    <w:rsid w:val="00E97747"/>
    <w:rsid w:val="00E97992"/>
    <w:rsid w:val="00E97B1F"/>
    <w:rsid w:val="00E97B72"/>
    <w:rsid w:val="00E97E62"/>
    <w:rsid w:val="00EA0BF7"/>
    <w:rsid w:val="00EA0D58"/>
    <w:rsid w:val="00EA1792"/>
    <w:rsid w:val="00EA1D86"/>
    <w:rsid w:val="00EA331D"/>
    <w:rsid w:val="00EA33AD"/>
    <w:rsid w:val="00EA373B"/>
    <w:rsid w:val="00EA4BCA"/>
    <w:rsid w:val="00EA4C8D"/>
    <w:rsid w:val="00EA52BA"/>
    <w:rsid w:val="00EA57D6"/>
    <w:rsid w:val="00EA5866"/>
    <w:rsid w:val="00EA5DE3"/>
    <w:rsid w:val="00EA67A3"/>
    <w:rsid w:val="00EA6B91"/>
    <w:rsid w:val="00EA72E7"/>
    <w:rsid w:val="00EA7C82"/>
    <w:rsid w:val="00EB045C"/>
    <w:rsid w:val="00EB0B17"/>
    <w:rsid w:val="00EB0CA2"/>
    <w:rsid w:val="00EB1028"/>
    <w:rsid w:val="00EB1114"/>
    <w:rsid w:val="00EB155A"/>
    <w:rsid w:val="00EB16D6"/>
    <w:rsid w:val="00EB1D8C"/>
    <w:rsid w:val="00EB1E48"/>
    <w:rsid w:val="00EB1E4B"/>
    <w:rsid w:val="00EB23F3"/>
    <w:rsid w:val="00EB271F"/>
    <w:rsid w:val="00EB2865"/>
    <w:rsid w:val="00EB29E9"/>
    <w:rsid w:val="00EB2A9C"/>
    <w:rsid w:val="00EB30C4"/>
    <w:rsid w:val="00EB3AC8"/>
    <w:rsid w:val="00EB3D5E"/>
    <w:rsid w:val="00EB3E39"/>
    <w:rsid w:val="00EB42DA"/>
    <w:rsid w:val="00EB454C"/>
    <w:rsid w:val="00EB492B"/>
    <w:rsid w:val="00EB518E"/>
    <w:rsid w:val="00EB51B1"/>
    <w:rsid w:val="00EB51BF"/>
    <w:rsid w:val="00EB5BF0"/>
    <w:rsid w:val="00EB6178"/>
    <w:rsid w:val="00EB6282"/>
    <w:rsid w:val="00EB6440"/>
    <w:rsid w:val="00EB6856"/>
    <w:rsid w:val="00EB6D4E"/>
    <w:rsid w:val="00EB6F19"/>
    <w:rsid w:val="00EB7028"/>
    <w:rsid w:val="00EB73F1"/>
    <w:rsid w:val="00EB7EEC"/>
    <w:rsid w:val="00EC00F5"/>
    <w:rsid w:val="00EC07EB"/>
    <w:rsid w:val="00EC0B91"/>
    <w:rsid w:val="00EC12FE"/>
    <w:rsid w:val="00EC13F4"/>
    <w:rsid w:val="00EC1740"/>
    <w:rsid w:val="00EC1DF3"/>
    <w:rsid w:val="00EC1F0E"/>
    <w:rsid w:val="00EC2266"/>
    <w:rsid w:val="00EC2E51"/>
    <w:rsid w:val="00EC35EF"/>
    <w:rsid w:val="00EC36F9"/>
    <w:rsid w:val="00EC38FF"/>
    <w:rsid w:val="00EC4D99"/>
    <w:rsid w:val="00EC4FA1"/>
    <w:rsid w:val="00EC4FC5"/>
    <w:rsid w:val="00EC57A2"/>
    <w:rsid w:val="00EC58B0"/>
    <w:rsid w:val="00EC5EB9"/>
    <w:rsid w:val="00EC688D"/>
    <w:rsid w:val="00EC6C55"/>
    <w:rsid w:val="00EC6FC0"/>
    <w:rsid w:val="00EC6FC7"/>
    <w:rsid w:val="00EC7DC3"/>
    <w:rsid w:val="00EC7E15"/>
    <w:rsid w:val="00EC7E9B"/>
    <w:rsid w:val="00ED061F"/>
    <w:rsid w:val="00ED1391"/>
    <w:rsid w:val="00ED16C4"/>
    <w:rsid w:val="00ED1883"/>
    <w:rsid w:val="00ED1A4F"/>
    <w:rsid w:val="00ED1F25"/>
    <w:rsid w:val="00ED23A2"/>
    <w:rsid w:val="00ED30CB"/>
    <w:rsid w:val="00ED3967"/>
    <w:rsid w:val="00ED3B0B"/>
    <w:rsid w:val="00ED3D76"/>
    <w:rsid w:val="00ED3EE4"/>
    <w:rsid w:val="00ED4465"/>
    <w:rsid w:val="00ED45B4"/>
    <w:rsid w:val="00ED4B53"/>
    <w:rsid w:val="00ED4E21"/>
    <w:rsid w:val="00ED5078"/>
    <w:rsid w:val="00ED511E"/>
    <w:rsid w:val="00ED56A4"/>
    <w:rsid w:val="00ED56DC"/>
    <w:rsid w:val="00ED57E6"/>
    <w:rsid w:val="00ED5B55"/>
    <w:rsid w:val="00ED5DFE"/>
    <w:rsid w:val="00ED5FEE"/>
    <w:rsid w:val="00ED615F"/>
    <w:rsid w:val="00ED7164"/>
    <w:rsid w:val="00ED7387"/>
    <w:rsid w:val="00ED7436"/>
    <w:rsid w:val="00ED7619"/>
    <w:rsid w:val="00ED7BCA"/>
    <w:rsid w:val="00EE0183"/>
    <w:rsid w:val="00EE1053"/>
    <w:rsid w:val="00EE1424"/>
    <w:rsid w:val="00EE1E30"/>
    <w:rsid w:val="00EE1EBB"/>
    <w:rsid w:val="00EE2574"/>
    <w:rsid w:val="00EE2CCF"/>
    <w:rsid w:val="00EE2F3E"/>
    <w:rsid w:val="00EE2FAE"/>
    <w:rsid w:val="00EE38A8"/>
    <w:rsid w:val="00EE3D8F"/>
    <w:rsid w:val="00EE3F03"/>
    <w:rsid w:val="00EE400A"/>
    <w:rsid w:val="00EE4184"/>
    <w:rsid w:val="00EE49CF"/>
    <w:rsid w:val="00EE6066"/>
    <w:rsid w:val="00EE621C"/>
    <w:rsid w:val="00EE6235"/>
    <w:rsid w:val="00EE69C5"/>
    <w:rsid w:val="00EE69CB"/>
    <w:rsid w:val="00EE77AC"/>
    <w:rsid w:val="00EE7A89"/>
    <w:rsid w:val="00EF036C"/>
    <w:rsid w:val="00EF0555"/>
    <w:rsid w:val="00EF09F1"/>
    <w:rsid w:val="00EF207D"/>
    <w:rsid w:val="00EF249E"/>
    <w:rsid w:val="00EF2FBF"/>
    <w:rsid w:val="00EF32FF"/>
    <w:rsid w:val="00EF3FEB"/>
    <w:rsid w:val="00EF41A2"/>
    <w:rsid w:val="00EF45CB"/>
    <w:rsid w:val="00EF5952"/>
    <w:rsid w:val="00EF5B8D"/>
    <w:rsid w:val="00EF5BFC"/>
    <w:rsid w:val="00EF5C53"/>
    <w:rsid w:val="00EF6187"/>
    <w:rsid w:val="00EF64F2"/>
    <w:rsid w:val="00EF6CBD"/>
    <w:rsid w:val="00EF6E03"/>
    <w:rsid w:val="00EF7015"/>
    <w:rsid w:val="00EF7261"/>
    <w:rsid w:val="00EF76A1"/>
    <w:rsid w:val="00EF76C3"/>
    <w:rsid w:val="00EF7F68"/>
    <w:rsid w:val="00F00412"/>
    <w:rsid w:val="00F008A6"/>
    <w:rsid w:val="00F00D83"/>
    <w:rsid w:val="00F01293"/>
    <w:rsid w:val="00F01BDD"/>
    <w:rsid w:val="00F01DBA"/>
    <w:rsid w:val="00F01DF6"/>
    <w:rsid w:val="00F01DFA"/>
    <w:rsid w:val="00F0290E"/>
    <w:rsid w:val="00F03640"/>
    <w:rsid w:val="00F03C71"/>
    <w:rsid w:val="00F047CB"/>
    <w:rsid w:val="00F04913"/>
    <w:rsid w:val="00F051F1"/>
    <w:rsid w:val="00F0529D"/>
    <w:rsid w:val="00F0590D"/>
    <w:rsid w:val="00F060FA"/>
    <w:rsid w:val="00F061BE"/>
    <w:rsid w:val="00F062B0"/>
    <w:rsid w:val="00F06323"/>
    <w:rsid w:val="00F064DF"/>
    <w:rsid w:val="00F0660F"/>
    <w:rsid w:val="00F06671"/>
    <w:rsid w:val="00F06B1C"/>
    <w:rsid w:val="00F06CF2"/>
    <w:rsid w:val="00F06D69"/>
    <w:rsid w:val="00F06EDC"/>
    <w:rsid w:val="00F070F9"/>
    <w:rsid w:val="00F0714E"/>
    <w:rsid w:val="00F0752A"/>
    <w:rsid w:val="00F07968"/>
    <w:rsid w:val="00F07B76"/>
    <w:rsid w:val="00F10412"/>
    <w:rsid w:val="00F10462"/>
    <w:rsid w:val="00F11207"/>
    <w:rsid w:val="00F12008"/>
    <w:rsid w:val="00F12B7B"/>
    <w:rsid w:val="00F12FC9"/>
    <w:rsid w:val="00F1341B"/>
    <w:rsid w:val="00F1379E"/>
    <w:rsid w:val="00F13BC0"/>
    <w:rsid w:val="00F13E29"/>
    <w:rsid w:val="00F14367"/>
    <w:rsid w:val="00F146B4"/>
    <w:rsid w:val="00F146F2"/>
    <w:rsid w:val="00F14D42"/>
    <w:rsid w:val="00F14EF3"/>
    <w:rsid w:val="00F160C3"/>
    <w:rsid w:val="00F16446"/>
    <w:rsid w:val="00F165A1"/>
    <w:rsid w:val="00F16B46"/>
    <w:rsid w:val="00F16BED"/>
    <w:rsid w:val="00F17126"/>
    <w:rsid w:val="00F178C9"/>
    <w:rsid w:val="00F17B64"/>
    <w:rsid w:val="00F17F3C"/>
    <w:rsid w:val="00F201AF"/>
    <w:rsid w:val="00F201BB"/>
    <w:rsid w:val="00F203DF"/>
    <w:rsid w:val="00F20C4B"/>
    <w:rsid w:val="00F20F30"/>
    <w:rsid w:val="00F220C6"/>
    <w:rsid w:val="00F22847"/>
    <w:rsid w:val="00F22E38"/>
    <w:rsid w:val="00F2309F"/>
    <w:rsid w:val="00F2355A"/>
    <w:rsid w:val="00F23948"/>
    <w:rsid w:val="00F23EDC"/>
    <w:rsid w:val="00F24CD6"/>
    <w:rsid w:val="00F24E89"/>
    <w:rsid w:val="00F254F0"/>
    <w:rsid w:val="00F25AFA"/>
    <w:rsid w:val="00F2669E"/>
    <w:rsid w:val="00F277EB"/>
    <w:rsid w:val="00F27833"/>
    <w:rsid w:val="00F3010A"/>
    <w:rsid w:val="00F30B1A"/>
    <w:rsid w:val="00F30B5B"/>
    <w:rsid w:val="00F30E1D"/>
    <w:rsid w:val="00F32172"/>
    <w:rsid w:val="00F33766"/>
    <w:rsid w:val="00F33C0C"/>
    <w:rsid w:val="00F34FBC"/>
    <w:rsid w:val="00F3518E"/>
    <w:rsid w:val="00F35B4D"/>
    <w:rsid w:val="00F36142"/>
    <w:rsid w:val="00F36585"/>
    <w:rsid w:val="00F367DE"/>
    <w:rsid w:val="00F36883"/>
    <w:rsid w:val="00F36A36"/>
    <w:rsid w:val="00F36DBD"/>
    <w:rsid w:val="00F37225"/>
    <w:rsid w:val="00F407D5"/>
    <w:rsid w:val="00F411AA"/>
    <w:rsid w:val="00F41AC4"/>
    <w:rsid w:val="00F41FB7"/>
    <w:rsid w:val="00F4207E"/>
    <w:rsid w:val="00F42254"/>
    <w:rsid w:val="00F42C72"/>
    <w:rsid w:val="00F42DD8"/>
    <w:rsid w:val="00F42E63"/>
    <w:rsid w:val="00F43632"/>
    <w:rsid w:val="00F44981"/>
    <w:rsid w:val="00F44E86"/>
    <w:rsid w:val="00F454FC"/>
    <w:rsid w:val="00F46164"/>
    <w:rsid w:val="00F462ED"/>
    <w:rsid w:val="00F4650D"/>
    <w:rsid w:val="00F46774"/>
    <w:rsid w:val="00F468F1"/>
    <w:rsid w:val="00F46C93"/>
    <w:rsid w:val="00F46E7F"/>
    <w:rsid w:val="00F4767B"/>
    <w:rsid w:val="00F478E6"/>
    <w:rsid w:val="00F504B9"/>
    <w:rsid w:val="00F507AB"/>
    <w:rsid w:val="00F50C91"/>
    <w:rsid w:val="00F5210B"/>
    <w:rsid w:val="00F52380"/>
    <w:rsid w:val="00F5273B"/>
    <w:rsid w:val="00F533EA"/>
    <w:rsid w:val="00F539B0"/>
    <w:rsid w:val="00F54074"/>
    <w:rsid w:val="00F54146"/>
    <w:rsid w:val="00F5477A"/>
    <w:rsid w:val="00F54A3D"/>
    <w:rsid w:val="00F5581D"/>
    <w:rsid w:val="00F55963"/>
    <w:rsid w:val="00F56A33"/>
    <w:rsid w:val="00F56D61"/>
    <w:rsid w:val="00F56F05"/>
    <w:rsid w:val="00F56F2C"/>
    <w:rsid w:val="00F576AF"/>
    <w:rsid w:val="00F57FEF"/>
    <w:rsid w:val="00F601E0"/>
    <w:rsid w:val="00F6027B"/>
    <w:rsid w:val="00F602E0"/>
    <w:rsid w:val="00F6034D"/>
    <w:rsid w:val="00F608DC"/>
    <w:rsid w:val="00F608FC"/>
    <w:rsid w:val="00F61116"/>
    <w:rsid w:val="00F61611"/>
    <w:rsid w:val="00F61C28"/>
    <w:rsid w:val="00F62CC1"/>
    <w:rsid w:val="00F639C5"/>
    <w:rsid w:val="00F63C25"/>
    <w:rsid w:val="00F63EA9"/>
    <w:rsid w:val="00F63F3A"/>
    <w:rsid w:val="00F6573F"/>
    <w:rsid w:val="00F65E3B"/>
    <w:rsid w:val="00F65E99"/>
    <w:rsid w:val="00F65F70"/>
    <w:rsid w:val="00F66031"/>
    <w:rsid w:val="00F661EF"/>
    <w:rsid w:val="00F66200"/>
    <w:rsid w:val="00F66511"/>
    <w:rsid w:val="00F66781"/>
    <w:rsid w:val="00F66825"/>
    <w:rsid w:val="00F67383"/>
    <w:rsid w:val="00F67709"/>
    <w:rsid w:val="00F677AF"/>
    <w:rsid w:val="00F67900"/>
    <w:rsid w:val="00F67E2F"/>
    <w:rsid w:val="00F700C5"/>
    <w:rsid w:val="00F70A67"/>
    <w:rsid w:val="00F70DE1"/>
    <w:rsid w:val="00F7137F"/>
    <w:rsid w:val="00F71DA7"/>
    <w:rsid w:val="00F71F11"/>
    <w:rsid w:val="00F72CF0"/>
    <w:rsid w:val="00F72F1D"/>
    <w:rsid w:val="00F73027"/>
    <w:rsid w:val="00F7359D"/>
    <w:rsid w:val="00F738C8"/>
    <w:rsid w:val="00F73A25"/>
    <w:rsid w:val="00F73C52"/>
    <w:rsid w:val="00F73F1D"/>
    <w:rsid w:val="00F74CD3"/>
    <w:rsid w:val="00F74DC5"/>
    <w:rsid w:val="00F74F0C"/>
    <w:rsid w:val="00F75227"/>
    <w:rsid w:val="00F7563B"/>
    <w:rsid w:val="00F759A0"/>
    <w:rsid w:val="00F76A38"/>
    <w:rsid w:val="00F77893"/>
    <w:rsid w:val="00F802D4"/>
    <w:rsid w:val="00F80921"/>
    <w:rsid w:val="00F80B97"/>
    <w:rsid w:val="00F80BFA"/>
    <w:rsid w:val="00F80FA4"/>
    <w:rsid w:val="00F80FCF"/>
    <w:rsid w:val="00F8127F"/>
    <w:rsid w:val="00F81406"/>
    <w:rsid w:val="00F81EA9"/>
    <w:rsid w:val="00F8221E"/>
    <w:rsid w:val="00F8260E"/>
    <w:rsid w:val="00F82723"/>
    <w:rsid w:val="00F82904"/>
    <w:rsid w:val="00F82B47"/>
    <w:rsid w:val="00F8312E"/>
    <w:rsid w:val="00F8326B"/>
    <w:rsid w:val="00F8398B"/>
    <w:rsid w:val="00F8457E"/>
    <w:rsid w:val="00F84AC1"/>
    <w:rsid w:val="00F85148"/>
    <w:rsid w:val="00F852DD"/>
    <w:rsid w:val="00F863CF"/>
    <w:rsid w:val="00F86533"/>
    <w:rsid w:val="00F86FEE"/>
    <w:rsid w:val="00F87476"/>
    <w:rsid w:val="00F875C0"/>
    <w:rsid w:val="00F87B97"/>
    <w:rsid w:val="00F90070"/>
    <w:rsid w:val="00F908A8"/>
    <w:rsid w:val="00F90B97"/>
    <w:rsid w:val="00F90DE2"/>
    <w:rsid w:val="00F91587"/>
    <w:rsid w:val="00F91951"/>
    <w:rsid w:val="00F91BCB"/>
    <w:rsid w:val="00F91C9E"/>
    <w:rsid w:val="00F91F7F"/>
    <w:rsid w:val="00F92054"/>
    <w:rsid w:val="00F931A2"/>
    <w:rsid w:val="00F937BA"/>
    <w:rsid w:val="00F9393B"/>
    <w:rsid w:val="00F948DD"/>
    <w:rsid w:val="00F95D5C"/>
    <w:rsid w:val="00F96404"/>
    <w:rsid w:val="00F96485"/>
    <w:rsid w:val="00F965C4"/>
    <w:rsid w:val="00F97228"/>
    <w:rsid w:val="00F97783"/>
    <w:rsid w:val="00F97E1C"/>
    <w:rsid w:val="00FA0C33"/>
    <w:rsid w:val="00FA0F46"/>
    <w:rsid w:val="00FA10A4"/>
    <w:rsid w:val="00FA1394"/>
    <w:rsid w:val="00FA1700"/>
    <w:rsid w:val="00FA18CA"/>
    <w:rsid w:val="00FA1961"/>
    <w:rsid w:val="00FA3DFC"/>
    <w:rsid w:val="00FA3E4E"/>
    <w:rsid w:val="00FA427C"/>
    <w:rsid w:val="00FA4947"/>
    <w:rsid w:val="00FA54E9"/>
    <w:rsid w:val="00FA5C26"/>
    <w:rsid w:val="00FA5D9D"/>
    <w:rsid w:val="00FA6269"/>
    <w:rsid w:val="00FA6BA8"/>
    <w:rsid w:val="00FB09E9"/>
    <w:rsid w:val="00FB0E8F"/>
    <w:rsid w:val="00FB13DF"/>
    <w:rsid w:val="00FB1F95"/>
    <w:rsid w:val="00FB206D"/>
    <w:rsid w:val="00FB25B2"/>
    <w:rsid w:val="00FB288C"/>
    <w:rsid w:val="00FB29B3"/>
    <w:rsid w:val="00FB2FBB"/>
    <w:rsid w:val="00FB305D"/>
    <w:rsid w:val="00FB319D"/>
    <w:rsid w:val="00FB33D9"/>
    <w:rsid w:val="00FB33DA"/>
    <w:rsid w:val="00FB4407"/>
    <w:rsid w:val="00FB4D21"/>
    <w:rsid w:val="00FB4E1B"/>
    <w:rsid w:val="00FB4E4B"/>
    <w:rsid w:val="00FB5506"/>
    <w:rsid w:val="00FB6290"/>
    <w:rsid w:val="00FB6629"/>
    <w:rsid w:val="00FB7AC9"/>
    <w:rsid w:val="00FB7D34"/>
    <w:rsid w:val="00FC07D4"/>
    <w:rsid w:val="00FC07DA"/>
    <w:rsid w:val="00FC0CE0"/>
    <w:rsid w:val="00FC0D01"/>
    <w:rsid w:val="00FC0E35"/>
    <w:rsid w:val="00FC1101"/>
    <w:rsid w:val="00FC1239"/>
    <w:rsid w:val="00FC14FF"/>
    <w:rsid w:val="00FC17A9"/>
    <w:rsid w:val="00FC2071"/>
    <w:rsid w:val="00FC26CF"/>
    <w:rsid w:val="00FC27D4"/>
    <w:rsid w:val="00FC2A3D"/>
    <w:rsid w:val="00FC334C"/>
    <w:rsid w:val="00FC3CFC"/>
    <w:rsid w:val="00FC40F4"/>
    <w:rsid w:val="00FC529C"/>
    <w:rsid w:val="00FC52EB"/>
    <w:rsid w:val="00FC6474"/>
    <w:rsid w:val="00FC6767"/>
    <w:rsid w:val="00FC697E"/>
    <w:rsid w:val="00FD023E"/>
    <w:rsid w:val="00FD0608"/>
    <w:rsid w:val="00FD07DB"/>
    <w:rsid w:val="00FD0FD4"/>
    <w:rsid w:val="00FD0FF4"/>
    <w:rsid w:val="00FD1299"/>
    <w:rsid w:val="00FD1D18"/>
    <w:rsid w:val="00FD1E38"/>
    <w:rsid w:val="00FD222A"/>
    <w:rsid w:val="00FD33CB"/>
    <w:rsid w:val="00FD364B"/>
    <w:rsid w:val="00FD3EAE"/>
    <w:rsid w:val="00FD4A6B"/>
    <w:rsid w:val="00FD55FB"/>
    <w:rsid w:val="00FD5956"/>
    <w:rsid w:val="00FD63BF"/>
    <w:rsid w:val="00FD694B"/>
    <w:rsid w:val="00FD7614"/>
    <w:rsid w:val="00FD7799"/>
    <w:rsid w:val="00FD7B92"/>
    <w:rsid w:val="00FE0054"/>
    <w:rsid w:val="00FE02A9"/>
    <w:rsid w:val="00FE0888"/>
    <w:rsid w:val="00FE0EB1"/>
    <w:rsid w:val="00FE113B"/>
    <w:rsid w:val="00FE1B98"/>
    <w:rsid w:val="00FE1DD2"/>
    <w:rsid w:val="00FE1E1B"/>
    <w:rsid w:val="00FE2036"/>
    <w:rsid w:val="00FE20DC"/>
    <w:rsid w:val="00FE24BF"/>
    <w:rsid w:val="00FE25D7"/>
    <w:rsid w:val="00FE34F2"/>
    <w:rsid w:val="00FE3DB4"/>
    <w:rsid w:val="00FE461E"/>
    <w:rsid w:val="00FE5F57"/>
    <w:rsid w:val="00FE6117"/>
    <w:rsid w:val="00FE644F"/>
    <w:rsid w:val="00FE66AB"/>
    <w:rsid w:val="00FE6766"/>
    <w:rsid w:val="00FE6AAC"/>
    <w:rsid w:val="00FE6F6E"/>
    <w:rsid w:val="00FE7368"/>
    <w:rsid w:val="00FE7387"/>
    <w:rsid w:val="00FE775C"/>
    <w:rsid w:val="00FE77F8"/>
    <w:rsid w:val="00FF03F7"/>
    <w:rsid w:val="00FF09AD"/>
    <w:rsid w:val="00FF0DE0"/>
    <w:rsid w:val="00FF10A8"/>
    <w:rsid w:val="00FF159D"/>
    <w:rsid w:val="00FF2322"/>
    <w:rsid w:val="00FF2D03"/>
    <w:rsid w:val="00FF2FDF"/>
    <w:rsid w:val="00FF3686"/>
    <w:rsid w:val="00FF3D40"/>
    <w:rsid w:val="00FF448C"/>
    <w:rsid w:val="00FF4535"/>
    <w:rsid w:val="00FF45AE"/>
    <w:rsid w:val="00FF4ECA"/>
    <w:rsid w:val="00FF5010"/>
    <w:rsid w:val="00FF5F63"/>
    <w:rsid w:val="00FF677F"/>
    <w:rsid w:val="00FF6F55"/>
    <w:rsid w:val="00FF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90C10C7"/>
  <w15:docId w15:val="{61695129-6E5E-49CC-9659-33B74F6A2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DE1"/>
    <w:pPr>
      <w:spacing w:line="264" w:lineRule="auto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64718"/>
    <w:pPr>
      <w:keepNext/>
      <w:jc w:val="center"/>
      <w:outlineLvl w:val="0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D4740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65E8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rsid w:val="00464718"/>
    <w:pPr>
      <w:tabs>
        <w:tab w:val="right" w:leader="dot" w:pos="9360"/>
      </w:tabs>
      <w:jc w:val="center"/>
    </w:pPr>
    <w:rPr>
      <w:rFonts w:cs="Courier New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E65E8"/>
    <w:rPr>
      <w:sz w:val="24"/>
      <w:szCs w:val="24"/>
    </w:rPr>
  </w:style>
  <w:style w:type="character" w:styleId="CommentReference">
    <w:name w:val="annotation reference"/>
    <w:basedOn w:val="DefaultParagraphFont"/>
    <w:semiHidden/>
    <w:rsid w:val="001A0A2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A0A22"/>
    <w:pPr>
      <w:spacing w:before="120" w:after="120"/>
      <w:jc w:val="both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A0A22"/>
    <w:rPr>
      <w:rFonts w:ascii="Arial" w:hAnsi="Arial"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1A0A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A0A22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16733"/>
    <w:pPr>
      <w:spacing w:before="0"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16733"/>
    <w:rPr>
      <w:rFonts w:ascii="Arial" w:hAnsi="Arial" w:cs="Times New Roman"/>
      <w:b/>
      <w:bCs/>
    </w:rPr>
  </w:style>
  <w:style w:type="paragraph" w:styleId="Header">
    <w:name w:val="header"/>
    <w:basedOn w:val="Normal"/>
    <w:link w:val="HeaderChar"/>
    <w:uiPriority w:val="99"/>
    <w:rsid w:val="00770C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770C68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770C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770C68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72361"/>
    <w:pPr>
      <w:ind w:left="720"/>
    </w:pPr>
    <w:rPr>
      <w:rFonts w:eastAsia="Calibri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66CB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66CBF"/>
    <w:rPr>
      <w:sz w:val="24"/>
      <w:szCs w:val="24"/>
    </w:rPr>
  </w:style>
  <w:style w:type="paragraph" w:styleId="Revision">
    <w:name w:val="Revision"/>
    <w:hidden/>
    <w:uiPriority w:val="99"/>
    <w:semiHidden/>
    <w:rsid w:val="00E641A1"/>
    <w:rPr>
      <w:sz w:val="24"/>
      <w:szCs w:val="24"/>
    </w:rPr>
  </w:style>
  <w:style w:type="paragraph" w:customStyle="1" w:styleId="Default">
    <w:name w:val="Default"/>
    <w:rsid w:val="00E131E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4740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AcronymList">
    <w:name w:val="AcronymList"/>
    <w:basedOn w:val="Normal"/>
    <w:qFormat/>
    <w:rsid w:val="00EE49CF"/>
    <w:pPr>
      <w:tabs>
        <w:tab w:val="right" w:leader="dot" w:pos="9360"/>
      </w:tabs>
      <w:spacing w:before="120" w:after="40"/>
    </w:pPr>
    <w:rPr>
      <w:rFonts w:eastAsia="Tw Cen MT" w:cs="Microsoft Sans Serif"/>
      <w:szCs w:val="20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E49CF"/>
    <w:pPr>
      <w:spacing w:line="240" w:lineRule="auto"/>
    </w:pPr>
    <w:rPr>
      <w:rFonts w:ascii="Lucida Grande" w:hAnsi="Lucida Grande" w:cs="Lucida Grande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E49CF"/>
    <w:rPr>
      <w:rFonts w:ascii="Lucida Grande" w:hAnsi="Lucida Grande" w:cs="Lucida Grande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198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818F3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st">
    <w:name w:val="st"/>
    <w:basedOn w:val="DefaultParagraphFont"/>
    <w:rsid w:val="00EA7C82"/>
  </w:style>
  <w:style w:type="character" w:customStyle="1" w:styleId="tgc">
    <w:name w:val="_tgc"/>
    <w:basedOn w:val="DefaultParagraphFont"/>
    <w:rsid w:val="001304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075808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64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314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44865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63548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80257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481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84109">
          <w:marLeft w:val="188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527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02179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88804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81619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8795">
          <w:marLeft w:val="198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880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8686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7959">
          <w:marLeft w:val="198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04346">
          <w:marLeft w:val="270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90761">
          <w:marLeft w:val="198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4039">
          <w:marLeft w:val="270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5956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0277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7554">
          <w:marLeft w:val="188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9949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39932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94381">
          <w:marLeft w:val="188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2922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302995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4650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0892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0470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7518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545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2037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500111">
          <w:marLeft w:val="116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8046">
          <w:marLeft w:val="116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74945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015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4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3050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08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0599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84893">
          <w:marLeft w:val="446"/>
          <w:marRight w:val="0"/>
          <w:marTop w:val="154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070">
          <w:marLeft w:val="446"/>
          <w:marRight w:val="0"/>
          <w:marTop w:val="154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587">
          <w:marLeft w:val="446"/>
          <w:marRight w:val="0"/>
          <w:marTop w:val="154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6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642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0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3457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2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40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8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033333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42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45703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42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7981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7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5183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1147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9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893404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4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04751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2443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836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4462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243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1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51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4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168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8991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4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89357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65486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8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9363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1727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0860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503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6529">
          <w:marLeft w:val="188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7049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7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7346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1090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560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4795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08432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3308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89862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8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0138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7621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2268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2911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0055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0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0906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728588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867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0044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4196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85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57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11327">
          <w:marLeft w:val="806"/>
          <w:marRight w:val="0"/>
          <w:marTop w:val="13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99200">
          <w:marLeft w:val="806"/>
          <w:marRight w:val="0"/>
          <w:marTop w:val="13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5379">
          <w:marLeft w:val="806"/>
          <w:marRight w:val="0"/>
          <w:marTop w:val="13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7198">
          <w:marLeft w:val="806"/>
          <w:marRight w:val="0"/>
          <w:marTop w:val="13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9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28059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852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90481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56179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4662">
          <w:marLeft w:val="188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89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02524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07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858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807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85036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5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5435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977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4025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61209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7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26186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3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0350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9117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963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3583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1143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6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8923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4062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41135">
          <w:marLeft w:val="198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4718">
          <w:marLeft w:val="198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2756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3476">
          <w:marLeft w:val="198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8168">
          <w:marLeft w:val="198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0761">
          <w:marLeft w:val="198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2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379945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584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4481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1557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5075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62703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5553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6824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417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59753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7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86707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259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348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5321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2124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20189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14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34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92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65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57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737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115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4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9923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4417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17488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296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38109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23998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406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5838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2466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1061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0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841917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90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722520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22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77540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30258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7172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8279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1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68335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237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86660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7877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0143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8362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1549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8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91984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7360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73456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89388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8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21092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9890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6388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712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5008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201164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4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518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3109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3939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9948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4282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033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7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270327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8571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6017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08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91284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95090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668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081024">
          <w:marLeft w:val="446"/>
          <w:marRight w:val="0"/>
          <w:marTop w:val="14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17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83815">
          <w:marLeft w:val="446"/>
          <w:marRight w:val="0"/>
          <w:marTop w:val="14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574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4645">
          <w:marLeft w:val="446"/>
          <w:marRight w:val="0"/>
          <w:marTop w:val="14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247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49470">
          <w:marLeft w:val="446"/>
          <w:marRight w:val="0"/>
          <w:marTop w:val="14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016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1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3649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0286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9518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556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2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635925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8230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2790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7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0348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8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4564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3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5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38827">
          <w:marLeft w:val="446"/>
          <w:marRight w:val="0"/>
          <w:marTop w:val="154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624">
          <w:marLeft w:val="446"/>
          <w:marRight w:val="0"/>
          <w:marTop w:val="154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0033">
          <w:marLeft w:val="446"/>
          <w:marRight w:val="0"/>
          <w:marTop w:val="154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7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117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77947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0801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3597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9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380938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0292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72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89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34490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1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2882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397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53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1328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0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04105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354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1658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999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31640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35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003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44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87886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37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64817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867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7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7015">
          <w:marLeft w:val="446"/>
          <w:marRight w:val="0"/>
          <w:marTop w:val="154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6164">
          <w:marLeft w:val="446"/>
          <w:marRight w:val="0"/>
          <w:marTop w:val="154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0220">
          <w:marLeft w:val="446"/>
          <w:marRight w:val="0"/>
          <w:marTop w:val="154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7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8524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337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5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796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6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3357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4305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520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9447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1117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239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141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4199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84506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87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0919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663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7897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3835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9300">
          <w:marLeft w:val="44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044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8568">
          <w:marLeft w:val="188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7610">
          <w:marLeft w:val="26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5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26911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38674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56219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450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90522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2650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48831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1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51551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976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618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940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732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0737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989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572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33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768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40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06638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5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5475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78328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30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429400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37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91234">
          <w:marLeft w:val="80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0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9297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24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690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39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09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70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1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46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30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2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48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7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E1E73C9B7D6C4392199B66728890FE" ma:contentTypeVersion="14" ma:contentTypeDescription="Create a new document." ma:contentTypeScope="" ma:versionID="89dddf70354e051ffc09efa9f7069c83">
  <xsd:schema xmlns:xsd="http://www.w3.org/2001/XMLSchema" xmlns:xs="http://www.w3.org/2001/XMLSchema" xmlns:p="http://schemas.microsoft.com/office/2006/metadata/properties" xmlns:ns3="18b2177e-c105-406d-b175-7f68ac6b13a4" xmlns:ns4="4828ddfa-2d68-4c7b-a5b4-33b8496a00d2" targetNamespace="http://schemas.microsoft.com/office/2006/metadata/properties" ma:root="true" ma:fieldsID="0bd7ab941424110317b52fc48c3d54df" ns3:_="" ns4:_="">
    <xsd:import namespace="18b2177e-c105-406d-b175-7f68ac6b13a4"/>
    <xsd:import namespace="4828ddfa-2d68-4c7b-a5b4-33b8496a00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b2177e-c105-406d-b175-7f68ac6b13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28ddfa-2d68-4c7b-a5b4-33b8496a00d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81315B-A118-42E0-B7C6-BD939B2E4E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78B99A-1719-4A8E-85F1-7C0BBA2A5A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7E40CD-B91D-4832-B6D5-109F75E2B3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b2177e-c105-406d-b175-7f68ac6b13a4"/>
    <ds:schemaRef ds:uri="4828ddfa-2d68-4c7b-a5b4-33b8496a00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A4F9DE-7D69-4972-82AD-FDE833653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</TotalTime>
  <Pages>19</Pages>
  <Words>8484</Words>
  <Characters>38372</Characters>
  <Application>Microsoft Office Word</Application>
  <DocSecurity>0</DocSecurity>
  <Lines>319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CONTROL PANEL</vt:lpstr>
    </vt:vector>
  </TitlesOfParts>
  <Company>ITS Office</Company>
  <LinksUpToDate>false</LinksUpToDate>
  <CharactersWithSpaces>46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CONTROL PANEL</dc:title>
  <dc:creator>Lisa Hapney</dc:creator>
  <cp:lastModifiedBy>Carla Holmes</cp:lastModifiedBy>
  <cp:revision>879</cp:revision>
  <cp:lastPrinted>2015-02-25T17:54:00Z</cp:lastPrinted>
  <dcterms:created xsi:type="dcterms:W3CDTF">2022-02-18T17:03:00Z</dcterms:created>
  <dcterms:modified xsi:type="dcterms:W3CDTF">2022-02-19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E1E73C9B7D6C4392199B66728890FE</vt:lpwstr>
  </property>
</Properties>
</file>